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D3F67" w14:textId="77777777" w:rsidR="00982314" w:rsidRDefault="00982314" w:rsidP="00982314">
      <w:pPr>
        <w:spacing w:line="360" w:lineRule="auto"/>
        <w:jc w:val="center"/>
        <w:rPr>
          <w:rFonts w:ascii="Arial" w:hAnsi="Arial" w:cs="Arial"/>
          <w:b/>
          <w:bCs/>
          <w:szCs w:val="28"/>
        </w:rPr>
      </w:pPr>
      <w:bookmarkStart w:id="0" w:name="_Hlk7388632"/>
      <w:bookmarkEnd w:id="0"/>
      <w:r>
        <w:rPr>
          <w:rFonts w:ascii="Arial" w:hAnsi="Arial" w:cs="Arial"/>
          <w:noProof/>
          <w:lang w:eastAsia="pt-BR"/>
        </w:rPr>
        <w:drawing>
          <wp:anchor distT="0" distB="0" distL="114300" distR="114300" simplePos="0" relativeHeight="251659264" behindDoc="0" locked="0" layoutInCell="1" allowOverlap="1" wp14:anchorId="7E13C73C" wp14:editId="57CF4ACC">
            <wp:simplePos x="0" y="0"/>
            <wp:positionH relativeFrom="margin">
              <wp:posOffset>-282575</wp:posOffset>
            </wp:positionH>
            <wp:positionV relativeFrom="margin">
              <wp:posOffset>-510540</wp:posOffset>
            </wp:positionV>
            <wp:extent cx="931545" cy="858520"/>
            <wp:effectExtent l="0" t="0" r="1905" b="0"/>
            <wp:wrapNone/>
            <wp:docPr id="1" name="Imagem 1" descr="Logotipo, nome da empr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Logotipo, nome da empres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545" cy="8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Cs w:val="28"/>
        </w:rPr>
        <w:t>CENTRO UNIVERSITÁRIO DINÂMICA DAS CATARATAS</w:t>
      </w:r>
    </w:p>
    <w:p w14:paraId="559633C0" w14:textId="77777777" w:rsidR="00982314" w:rsidRDefault="00982314" w:rsidP="00982314">
      <w:pPr>
        <w:spacing w:line="360" w:lineRule="auto"/>
        <w:jc w:val="center"/>
        <w:rPr>
          <w:rFonts w:ascii="Arial" w:hAnsi="Arial" w:cs="Arial"/>
          <w:b/>
          <w:bCs/>
          <w:szCs w:val="28"/>
        </w:rPr>
      </w:pPr>
      <w:r>
        <w:rPr>
          <w:rFonts w:ascii="Arial" w:hAnsi="Arial" w:cs="Arial"/>
          <w:b/>
          <w:bCs/>
          <w:szCs w:val="28"/>
        </w:rPr>
        <w:t>CURSO DE SISTEMAS DE INFORMAÇÃO</w:t>
      </w:r>
    </w:p>
    <w:p w14:paraId="7E4C24B6" w14:textId="77777777" w:rsidR="00982314" w:rsidRDefault="00982314" w:rsidP="00982314">
      <w:pPr>
        <w:widowControl w:val="0"/>
        <w:autoSpaceDE w:val="0"/>
        <w:spacing w:after="120" w:line="360" w:lineRule="auto"/>
        <w:ind w:firstLine="567"/>
        <w:jc w:val="both"/>
        <w:rPr>
          <w:rFonts w:ascii="Arial" w:hAnsi="Arial" w:cs="Arial"/>
          <w:b/>
        </w:rPr>
      </w:pPr>
    </w:p>
    <w:p w14:paraId="4A2963C3" w14:textId="77777777" w:rsidR="00982314" w:rsidRDefault="00982314" w:rsidP="00982314">
      <w:pPr>
        <w:widowControl w:val="0"/>
        <w:autoSpaceDE w:val="0"/>
        <w:spacing w:after="120" w:line="360" w:lineRule="auto"/>
        <w:ind w:firstLine="567"/>
        <w:jc w:val="both"/>
        <w:rPr>
          <w:rFonts w:ascii="Arial" w:hAnsi="Arial" w:cs="Arial"/>
          <w:b/>
        </w:rPr>
      </w:pPr>
    </w:p>
    <w:p w14:paraId="30E4FD3E" w14:textId="77777777" w:rsidR="00982314" w:rsidRDefault="00982314" w:rsidP="00982314">
      <w:pPr>
        <w:widowControl w:val="0"/>
        <w:autoSpaceDE w:val="0"/>
        <w:spacing w:after="120" w:line="360" w:lineRule="auto"/>
        <w:ind w:firstLine="567"/>
        <w:jc w:val="both"/>
        <w:rPr>
          <w:rFonts w:ascii="Arial" w:hAnsi="Arial" w:cs="Arial"/>
          <w:b/>
        </w:rPr>
      </w:pPr>
    </w:p>
    <w:p w14:paraId="5BD3FF59" w14:textId="77777777" w:rsidR="00982314" w:rsidRDefault="00982314" w:rsidP="00982314">
      <w:pPr>
        <w:widowControl w:val="0"/>
        <w:autoSpaceDE w:val="0"/>
        <w:spacing w:after="120" w:line="360" w:lineRule="auto"/>
        <w:jc w:val="both"/>
        <w:rPr>
          <w:rFonts w:ascii="Arial" w:hAnsi="Arial" w:cs="Arial"/>
          <w:b/>
        </w:rPr>
      </w:pPr>
    </w:p>
    <w:p w14:paraId="6EF7F2A3" w14:textId="77777777" w:rsidR="00982314" w:rsidRDefault="00982314" w:rsidP="00982314">
      <w:pPr>
        <w:widowControl w:val="0"/>
        <w:autoSpaceDE w:val="0"/>
        <w:spacing w:after="120" w:line="360" w:lineRule="auto"/>
        <w:jc w:val="both"/>
        <w:rPr>
          <w:rFonts w:ascii="Arial" w:hAnsi="Arial" w:cs="Arial"/>
          <w:b/>
        </w:rPr>
      </w:pPr>
    </w:p>
    <w:p w14:paraId="39245A57" w14:textId="45A80CF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ESCRIÇÃO DE CASOS DE USO</w:t>
      </w:r>
    </w:p>
    <w:p w14:paraId="42AA90A6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247C105D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468C9461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1A2529DA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1EC35728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46F34D88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7EF2367D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ISCYLA MARÇAL ANACLETO</w:t>
      </w:r>
    </w:p>
    <w:p w14:paraId="2D2162AE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74D37E0E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7097DEE9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0D4F8C5B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3FC82E57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7DA68AAE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7923358F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56CAB4FF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398E72D4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28D800D7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</w:p>
    <w:p w14:paraId="01A4F913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OZ DO IGUAÇU – PR</w:t>
      </w:r>
    </w:p>
    <w:p w14:paraId="30F3ED86" w14:textId="77777777" w:rsidR="00982314" w:rsidRDefault="00982314" w:rsidP="00982314">
      <w:pPr>
        <w:widowControl w:val="0"/>
        <w:autoSpaceDE w:val="0"/>
        <w:spacing w:after="120"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021</w:t>
      </w:r>
    </w:p>
    <w:p w14:paraId="18EBFA2F" w14:textId="77777777" w:rsidR="00982314" w:rsidRDefault="00982314" w:rsidP="00982314">
      <w:pPr>
        <w:tabs>
          <w:tab w:val="left" w:pos="2820"/>
        </w:tabs>
      </w:pPr>
    </w:p>
    <w:p w14:paraId="2FE9AD83" w14:textId="77777777" w:rsidR="00982314" w:rsidRPr="00982B63" w:rsidRDefault="00982314" w:rsidP="00982314">
      <w:pPr>
        <w:tabs>
          <w:tab w:val="left" w:pos="2820"/>
        </w:tabs>
        <w:jc w:val="center"/>
        <w:rPr>
          <w:b/>
          <w:bCs/>
          <w:sz w:val="28"/>
          <w:szCs w:val="28"/>
        </w:rPr>
      </w:pPr>
      <w:r w:rsidRPr="00982B63">
        <w:rPr>
          <w:b/>
          <w:bCs/>
          <w:sz w:val="28"/>
          <w:szCs w:val="28"/>
        </w:rPr>
        <w:lastRenderedPageBreak/>
        <w:t>Versã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982314" w14:paraId="4921350A" w14:textId="77777777" w:rsidTr="00EE4354">
        <w:trPr>
          <w:trHeight w:val="425"/>
        </w:trPr>
        <w:tc>
          <w:tcPr>
            <w:tcW w:w="2831" w:type="dxa"/>
            <w:shd w:val="clear" w:color="auto" w:fill="BFBFBF" w:themeFill="background1" w:themeFillShade="BF"/>
          </w:tcPr>
          <w:p w14:paraId="32B240E9" w14:textId="77777777" w:rsidR="00982314" w:rsidRPr="00982B63" w:rsidRDefault="00982314" w:rsidP="00EE4354">
            <w:pPr>
              <w:tabs>
                <w:tab w:val="left" w:pos="2820"/>
              </w:tabs>
              <w:jc w:val="center"/>
              <w:rPr>
                <w:b/>
                <w:bCs/>
              </w:rPr>
            </w:pPr>
            <w:r w:rsidRPr="00982B63">
              <w:rPr>
                <w:b/>
                <w:bCs/>
              </w:rPr>
              <w:t>Versão</w:t>
            </w:r>
          </w:p>
        </w:tc>
        <w:tc>
          <w:tcPr>
            <w:tcW w:w="2831" w:type="dxa"/>
            <w:shd w:val="clear" w:color="auto" w:fill="BFBFBF" w:themeFill="background1" w:themeFillShade="BF"/>
          </w:tcPr>
          <w:p w14:paraId="7B710352" w14:textId="77777777" w:rsidR="00982314" w:rsidRPr="00982B63" w:rsidRDefault="00982314" w:rsidP="00EE4354">
            <w:pPr>
              <w:tabs>
                <w:tab w:val="left" w:pos="2820"/>
              </w:tabs>
              <w:jc w:val="center"/>
              <w:rPr>
                <w:b/>
                <w:bCs/>
              </w:rPr>
            </w:pPr>
            <w:r w:rsidRPr="00982B63">
              <w:rPr>
                <w:b/>
                <w:bCs/>
              </w:rPr>
              <w:t>Autora</w:t>
            </w:r>
          </w:p>
        </w:tc>
        <w:tc>
          <w:tcPr>
            <w:tcW w:w="2832" w:type="dxa"/>
            <w:shd w:val="clear" w:color="auto" w:fill="BFBFBF" w:themeFill="background1" w:themeFillShade="BF"/>
          </w:tcPr>
          <w:p w14:paraId="39994CB9" w14:textId="77777777" w:rsidR="00982314" w:rsidRPr="00982B63" w:rsidRDefault="00982314" w:rsidP="00EE4354">
            <w:pPr>
              <w:tabs>
                <w:tab w:val="left" w:pos="2820"/>
              </w:tabs>
              <w:jc w:val="center"/>
              <w:rPr>
                <w:b/>
                <w:bCs/>
              </w:rPr>
            </w:pPr>
            <w:r w:rsidRPr="00982B63">
              <w:rPr>
                <w:b/>
                <w:bCs/>
              </w:rPr>
              <w:t>Data</w:t>
            </w:r>
          </w:p>
        </w:tc>
      </w:tr>
      <w:tr w:rsidR="00982314" w14:paraId="481CD904" w14:textId="77777777" w:rsidTr="00EE4354">
        <w:trPr>
          <w:trHeight w:val="559"/>
        </w:trPr>
        <w:tc>
          <w:tcPr>
            <w:tcW w:w="2831" w:type="dxa"/>
          </w:tcPr>
          <w:p w14:paraId="19FCA6B0" w14:textId="77777777" w:rsidR="00982314" w:rsidRDefault="00982314" w:rsidP="00EE4354">
            <w:pPr>
              <w:tabs>
                <w:tab w:val="left" w:pos="2820"/>
              </w:tabs>
            </w:pPr>
            <w:r>
              <w:t>Versão 1</w:t>
            </w:r>
          </w:p>
        </w:tc>
        <w:tc>
          <w:tcPr>
            <w:tcW w:w="2831" w:type="dxa"/>
          </w:tcPr>
          <w:p w14:paraId="0C93708D" w14:textId="77777777" w:rsidR="00982314" w:rsidRDefault="00982314" w:rsidP="00EE4354">
            <w:pPr>
              <w:tabs>
                <w:tab w:val="left" w:pos="2820"/>
              </w:tabs>
            </w:pPr>
            <w:r>
              <w:t>Priscyla Marçal Anacleto</w:t>
            </w:r>
          </w:p>
        </w:tc>
        <w:tc>
          <w:tcPr>
            <w:tcW w:w="2832" w:type="dxa"/>
          </w:tcPr>
          <w:p w14:paraId="0F51970F" w14:textId="77777777" w:rsidR="00982314" w:rsidRDefault="00982314" w:rsidP="00EE4354">
            <w:pPr>
              <w:tabs>
                <w:tab w:val="left" w:pos="2820"/>
              </w:tabs>
            </w:pPr>
            <w:r>
              <w:t>08/07/2021</w:t>
            </w:r>
          </w:p>
        </w:tc>
      </w:tr>
    </w:tbl>
    <w:p w14:paraId="15BE3BA2" w14:textId="77777777" w:rsidR="00982314" w:rsidRDefault="00982314" w:rsidP="00982314">
      <w:pPr>
        <w:tabs>
          <w:tab w:val="left" w:pos="2820"/>
        </w:tabs>
      </w:pPr>
    </w:p>
    <w:p w14:paraId="3E026CC6" w14:textId="77777777" w:rsidR="00982314" w:rsidRDefault="00982314" w:rsidP="00982314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982314" w14:paraId="57E98724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0379E278" w14:textId="236EBBFD" w:rsidR="00982314" w:rsidRDefault="00982314">
            <w:r>
              <w:lastRenderedPageBreak/>
              <w:t>Caso de Uso:</w:t>
            </w:r>
          </w:p>
        </w:tc>
        <w:tc>
          <w:tcPr>
            <w:tcW w:w="6939" w:type="dxa"/>
          </w:tcPr>
          <w:p w14:paraId="75F1CA44" w14:textId="798BA9EF" w:rsidR="00982314" w:rsidRDefault="00982314">
            <w:r>
              <w:t>Cadastrar País</w:t>
            </w:r>
          </w:p>
        </w:tc>
      </w:tr>
      <w:tr w:rsidR="00982314" w14:paraId="5479FE14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34F25468" w14:textId="32DA8157" w:rsidR="00982314" w:rsidRDefault="00982314">
            <w:r>
              <w:t>Ator:</w:t>
            </w:r>
          </w:p>
        </w:tc>
        <w:tc>
          <w:tcPr>
            <w:tcW w:w="6939" w:type="dxa"/>
          </w:tcPr>
          <w:p w14:paraId="4F9CFBF0" w14:textId="46AC6C6E" w:rsidR="00982314" w:rsidRDefault="00982314">
            <w:r>
              <w:t>Administrador, Caixa, Vendedor</w:t>
            </w:r>
          </w:p>
        </w:tc>
      </w:tr>
      <w:tr w:rsidR="00982314" w14:paraId="50998E77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67152193" w14:textId="3BDA51F9" w:rsidR="00982314" w:rsidRDefault="00982314">
            <w:r>
              <w:t>Precondição:</w:t>
            </w:r>
          </w:p>
        </w:tc>
        <w:tc>
          <w:tcPr>
            <w:tcW w:w="6939" w:type="dxa"/>
          </w:tcPr>
          <w:p w14:paraId="30B5FC37" w14:textId="1A499447" w:rsidR="00982314" w:rsidRDefault="00982314">
            <w:r>
              <w:t>Usuário possuir acesso ao sistema</w:t>
            </w:r>
          </w:p>
        </w:tc>
      </w:tr>
      <w:tr w:rsidR="00982314" w14:paraId="234A34EA" w14:textId="77777777" w:rsidTr="00982314">
        <w:tc>
          <w:tcPr>
            <w:tcW w:w="1555" w:type="dxa"/>
          </w:tcPr>
          <w:p w14:paraId="2DFB45D2" w14:textId="77777777" w:rsidR="00982314" w:rsidRDefault="00982314"/>
        </w:tc>
        <w:tc>
          <w:tcPr>
            <w:tcW w:w="6939" w:type="dxa"/>
          </w:tcPr>
          <w:p w14:paraId="1BB253EC" w14:textId="77777777" w:rsidR="00982314" w:rsidRDefault="00982314"/>
        </w:tc>
      </w:tr>
      <w:tr w:rsidR="00982314" w14:paraId="4DEEBBCF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70DCC6FA" w14:textId="3D6D30A0" w:rsidR="00982314" w:rsidRDefault="00982314">
            <w:r>
              <w:t>Fluxo Normal</w:t>
            </w:r>
          </w:p>
        </w:tc>
        <w:tc>
          <w:tcPr>
            <w:tcW w:w="6939" w:type="dxa"/>
          </w:tcPr>
          <w:p w14:paraId="5724D56B" w14:textId="238E10FF" w:rsidR="00BA2D75" w:rsidRDefault="00BA2D75" w:rsidP="00982314">
            <w:pPr>
              <w:pStyle w:val="PargrafodaLista"/>
              <w:numPr>
                <w:ilvl w:val="0"/>
                <w:numId w:val="1"/>
              </w:numPr>
            </w:pPr>
            <w:r>
              <w:t>O usuário acessa a consulta de países</w:t>
            </w:r>
          </w:p>
          <w:p w14:paraId="5DCFD553" w14:textId="4BF6D3B6" w:rsidR="00982314" w:rsidRDefault="00982314" w:rsidP="00982314">
            <w:pPr>
              <w:pStyle w:val="PargrafodaLista"/>
              <w:numPr>
                <w:ilvl w:val="0"/>
                <w:numId w:val="1"/>
              </w:numPr>
            </w:pPr>
            <w:r>
              <w:t>O usuário acessa o cadastro de país</w:t>
            </w:r>
          </w:p>
          <w:p w14:paraId="7B069981" w14:textId="77777777" w:rsidR="00982314" w:rsidRDefault="00982314" w:rsidP="00982314">
            <w:pPr>
              <w:pStyle w:val="PargrafodaLista"/>
              <w:numPr>
                <w:ilvl w:val="0"/>
                <w:numId w:val="1"/>
              </w:numPr>
            </w:pPr>
            <w:r>
              <w:t>O sistema exibe a tela de cadastro de país</w:t>
            </w:r>
          </w:p>
          <w:p w14:paraId="200D3969" w14:textId="77777777" w:rsidR="00982314" w:rsidRDefault="00982314" w:rsidP="00982314">
            <w:pPr>
              <w:pStyle w:val="PargrafodaLista"/>
              <w:numPr>
                <w:ilvl w:val="0"/>
                <w:numId w:val="1"/>
              </w:numPr>
            </w:pPr>
            <w:r>
              <w:t>O usuário preenche os campos obrigatórios e salva o cadastro</w:t>
            </w:r>
          </w:p>
          <w:p w14:paraId="60CA5A15" w14:textId="5AAA66F7" w:rsidR="00982314" w:rsidRDefault="00982314" w:rsidP="00982314">
            <w:pPr>
              <w:pStyle w:val="PargrafodaLista"/>
              <w:numPr>
                <w:ilvl w:val="0"/>
                <w:numId w:val="1"/>
              </w:numPr>
            </w:pPr>
            <w:r>
              <w:t>O sistema salva o registro e retorna para a consulta de países</w:t>
            </w:r>
          </w:p>
        </w:tc>
      </w:tr>
      <w:tr w:rsidR="00982314" w14:paraId="0387AEEE" w14:textId="77777777" w:rsidTr="00982314">
        <w:tc>
          <w:tcPr>
            <w:tcW w:w="1555" w:type="dxa"/>
          </w:tcPr>
          <w:p w14:paraId="5AA7C86B" w14:textId="77777777" w:rsidR="00982314" w:rsidRDefault="00982314"/>
        </w:tc>
        <w:tc>
          <w:tcPr>
            <w:tcW w:w="6939" w:type="dxa"/>
          </w:tcPr>
          <w:p w14:paraId="71C09100" w14:textId="77777777" w:rsidR="00982314" w:rsidRDefault="00982314"/>
        </w:tc>
      </w:tr>
      <w:tr w:rsidR="00982314" w14:paraId="41684610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074E92BE" w14:textId="3220EAED" w:rsidR="00982314" w:rsidRDefault="00982314">
            <w:r>
              <w:t>Fluxo Alternativo</w:t>
            </w:r>
            <w:r w:rsidR="00BA2D75">
              <w:t xml:space="preserve"> 1</w:t>
            </w:r>
            <w:r>
              <w:t>:</w:t>
            </w:r>
          </w:p>
        </w:tc>
        <w:tc>
          <w:tcPr>
            <w:tcW w:w="6939" w:type="dxa"/>
          </w:tcPr>
          <w:p w14:paraId="0A933B6D" w14:textId="77777777" w:rsidR="00982314" w:rsidRDefault="00982314"/>
          <w:p w14:paraId="6C6031ED" w14:textId="4F7304FD" w:rsidR="00982314" w:rsidRDefault="00982314">
            <w:r>
              <w:t>Nome do país já cadastrado</w:t>
            </w:r>
          </w:p>
        </w:tc>
      </w:tr>
      <w:tr w:rsidR="00982314" w14:paraId="44AA602C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2376AC4A" w14:textId="77777777" w:rsidR="00982314" w:rsidRDefault="00982314"/>
        </w:tc>
        <w:tc>
          <w:tcPr>
            <w:tcW w:w="6939" w:type="dxa"/>
          </w:tcPr>
          <w:p w14:paraId="57417CB4" w14:textId="21D72062" w:rsidR="00982314" w:rsidRDefault="00BA2D75" w:rsidP="00982314">
            <w:r>
              <w:t>4</w:t>
            </w:r>
            <w:r w:rsidR="00982314">
              <w:t>a – O usuário preenche um nome de país já existente e salva o cadastro</w:t>
            </w:r>
          </w:p>
          <w:p w14:paraId="10EE8E0B" w14:textId="4C0B879B" w:rsidR="00982314" w:rsidRDefault="00BA2D75" w:rsidP="00982314">
            <w:r>
              <w:t>4</w:t>
            </w:r>
            <w:r w:rsidR="00982314">
              <w:t>b – Sistema exibe mensagem informando que o país já existe</w:t>
            </w:r>
          </w:p>
          <w:p w14:paraId="1ABC4B88" w14:textId="43A13DAF" w:rsidR="00BA2D75" w:rsidRDefault="00BA2D75" w:rsidP="00982314">
            <w:r>
              <w:t>Retorna ao passo 4</w:t>
            </w:r>
          </w:p>
        </w:tc>
      </w:tr>
      <w:tr w:rsidR="00BA2D75" w14:paraId="12412C73" w14:textId="77777777" w:rsidTr="00BA2D75">
        <w:tc>
          <w:tcPr>
            <w:tcW w:w="1555" w:type="dxa"/>
            <w:shd w:val="clear" w:color="auto" w:fill="FFFFFF" w:themeFill="background1"/>
          </w:tcPr>
          <w:p w14:paraId="30EFBCE1" w14:textId="77777777" w:rsidR="00BA2D75" w:rsidRDefault="00BA2D75"/>
        </w:tc>
        <w:tc>
          <w:tcPr>
            <w:tcW w:w="6939" w:type="dxa"/>
          </w:tcPr>
          <w:p w14:paraId="782DDB40" w14:textId="77777777" w:rsidR="00BA2D75" w:rsidRDefault="00BA2D75" w:rsidP="00982314"/>
        </w:tc>
      </w:tr>
      <w:tr w:rsidR="00BA2D75" w14:paraId="59577E47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2F3915FB" w14:textId="07718082" w:rsidR="00BA2D75" w:rsidRDefault="00BA2D75">
            <w:r>
              <w:t xml:space="preserve">Fluxo Alternativo </w:t>
            </w:r>
            <w:r>
              <w:t>2</w:t>
            </w:r>
            <w:r>
              <w:t>:</w:t>
            </w:r>
          </w:p>
        </w:tc>
        <w:tc>
          <w:tcPr>
            <w:tcW w:w="6939" w:type="dxa"/>
          </w:tcPr>
          <w:p w14:paraId="3C0CFD20" w14:textId="2D47F668" w:rsidR="00BA2D75" w:rsidRDefault="00BA2D75" w:rsidP="00982314">
            <w:r>
              <w:t>Campo obrigatório vazio</w:t>
            </w:r>
          </w:p>
        </w:tc>
      </w:tr>
      <w:tr w:rsidR="00BA2D75" w14:paraId="658B426E" w14:textId="77777777" w:rsidTr="00982314">
        <w:tc>
          <w:tcPr>
            <w:tcW w:w="1555" w:type="dxa"/>
            <w:shd w:val="clear" w:color="auto" w:fill="BFBFBF" w:themeFill="background1" w:themeFillShade="BF"/>
          </w:tcPr>
          <w:p w14:paraId="12345E42" w14:textId="77777777" w:rsidR="00BA2D75" w:rsidRDefault="00BA2D75"/>
        </w:tc>
        <w:tc>
          <w:tcPr>
            <w:tcW w:w="6939" w:type="dxa"/>
          </w:tcPr>
          <w:p w14:paraId="6A3616D5" w14:textId="69F694DF" w:rsidR="00BA2D75" w:rsidRDefault="00BA2D75" w:rsidP="0098231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país sem preencher os campos obrigatórios</w:t>
            </w:r>
          </w:p>
          <w:p w14:paraId="53E8FDD9" w14:textId="03F5193B" w:rsidR="00BA2D75" w:rsidRDefault="00BA2D75" w:rsidP="00982314">
            <w:r>
              <w:t>4b – Sistema exibe mensagem informando que o campo obrigatório não foi preenchido</w:t>
            </w:r>
          </w:p>
          <w:p w14:paraId="7E10CCBC" w14:textId="5C3BEA1B" w:rsidR="00BA2D75" w:rsidRDefault="00BA2D75" w:rsidP="00982314">
            <w:r>
              <w:t>Retorna ao passo 4</w:t>
            </w:r>
          </w:p>
        </w:tc>
      </w:tr>
    </w:tbl>
    <w:p w14:paraId="3B7B6610" w14:textId="68438D08" w:rsidR="000E5603" w:rsidRDefault="000E5603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BA2D75" w14:paraId="7A164A3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7E31761" w14:textId="77777777" w:rsidR="00BA2D75" w:rsidRDefault="00BA2D75" w:rsidP="00EE4354">
            <w:r>
              <w:t>Caso de Uso:</w:t>
            </w:r>
          </w:p>
        </w:tc>
        <w:tc>
          <w:tcPr>
            <w:tcW w:w="6939" w:type="dxa"/>
          </w:tcPr>
          <w:p w14:paraId="5E04D2C2" w14:textId="310E9553" w:rsidR="00BA2D75" w:rsidRDefault="00BA2D75" w:rsidP="00EE4354">
            <w:r>
              <w:t>Alterar</w:t>
            </w:r>
            <w:r>
              <w:t xml:space="preserve"> País</w:t>
            </w:r>
          </w:p>
        </w:tc>
      </w:tr>
      <w:tr w:rsidR="00BA2D75" w14:paraId="1119E91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42B30B2" w14:textId="77777777" w:rsidR="00BA2D75" w:rsidRDefault="00BA2D75" w:rsidP="00EE4354">
            <w:r>
              <w:t>Ator:</w:t>
            </w:r>
          </w:p>
        </w:tc>
        <w:tc>
          <w:tcPr>
            <w:tcW w:w="6939" w:type="dxa"/>
          </w:tcPr>
          <w:p w14:paraId="47F80663" w14:textId="77777777" w:rsidR="00BA2D75" w:rsidRDefault="00BA2D75" w:rsidP="00EE4354">
            <w:r>
              <w:t>Administrador, Caixa, Vendedor</w:t>
            </w:r>
          </w:p>
        </w:tc>
      </w:tr>
      <w:tr w:rsidR="00BA2D75" w14:paraId="4BC4CF3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A1105FB" w14:textId="77777777" w:rsidR="00BA2D75" w:rsidRDefault="00BA2D75" w:rsidP="00EE4354">
            <w:r>
              <w:t>Precondição:</w:t>
            </w:r>
          </w:p>
        </w:tc>
        <w:tc>
          <w:tcPr>
            <w:tcW w:w="6939" w:type="dxa"/>
          </w:tcPr>
          <w:p w14:paraId="25F7779B" w14:textId="77777777" w:rsidR="00BA2D75" w:rsidRDefault="00BA2D75" w:rsidP="00EE4354">
            <w:r>
              <w:t>Usuário possuir acesso ao sistema</w:t>
            </w:r>
          </w:p>
          <w:p w14:paraId="6A1F3F1B" w14:textId="6A490F14" w:rsidR="00BA2D75" w:rsidRDefault="00BA2D75" w:rsidP="00EE4354">
            <w:r>
              <w:t>Possuir pelo menos um país cadastrado</w:t>
            </w:r>
          </w:p>
        </w:tc>
      </w:tr>
      <w:tr w:rsidR="00BA2D75" w14:paraId="58D468AF" w14:textId="77777777" w:rsidTr="00EE4354">
        <w:tc>
          <w:tcPr>
            <w:tcW w:w="1555" w:type="dxa"/>
          </w:tcPr>
          <w:p w14:paraId="584F4E98" w14:textId="77777777" w:rsidR="00BA2D75" w:rsidRDefault="00BA2D75" w:rsidP="00EE4354"/>
        </w:tc>
        <w:tc>
          <w:tcPr>
            <w:tcW w:w="6939" w:type="dxa"/>
          </w:tcPr>
          <w:p w14:paraId="75870B96" w14:textId="77777777" w:rsidR="00BA2D75" w:rsidRDefault="00BA2D75" w:rsidP="00EE4354"/>
        </w:tc>
      </w:tr>
      <w:tr w:rsidR="00BA2D75" w14:paraId="57CD917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7C0F0B1" w14:textId="77777777" w:rsidR="00BA2D75" w:rsidRDefault="00BA2D75" w:rsidP="00EE4354">
            <w:r>
              <w:t>Fluxo Normal</w:t>
            </w:r>
          </w:p>
        </w:tc>
        <w:tc>
          <w:tcPr>
            <w:tcW w:w="6939" w:type="dxa"/>
          </w:tcPr>
          <w:p w14:paraId="313B8426" w14:textId="0E4D3EC0" w:rsidR="00BA2D75" w:rsidRDefault="00BA2D75" w:rsidP="00AA5BAB">
            <w:pPr>
              <w:pStyle w:val="PargrafodaLista"/>
              <w:numPr>
                <w:ilvl w:val="0"/>
                <w:numId w:val="2"/>
              </w:numPr>
            </w:pPr>
            <w:r>
              <w:t>O usuário acessa a consulta de país</w:t>
            </w:r>
            <w:r>
              <w:t>es</w:t>
            </w:r>
          </w:p>
          <w:p w14:paraId="6FDE9E73" w14:textId="0190F60A" w:rsidR="00BA2D75" w:rsidRDefault="00BA2D75" w:rsidP="00AA5BAB">
            <w:pPr>
              <w:pStyle w:val="PargrafodaLista"/>
              <w:numPr>
                <w:ilvl w:val="0"/>
                <w:numId w:val="2"/>
              </w:numPr>
            </w:pPr>
            <w:r>
              <w:t xml:space="preserve">O usuário acessa </w:t>
            </w:r>
            <w:r>
              <w:t xml:space="preserve">a alteração </w:t>
            </w:r>
            <w:r>
              <w:t>de país</w:t>
            </w:r>
          </w:p>
          <w:p w14:paraId="4A718E0C" w14:textId="26E00BEA" w:rsidR="00BA2D75" w:rsidRDefault="00BA2D75" w:rsidP="00AA5BAB">
            <w:pPr>
              <w:pStyle w:val="PargrafodaLista"/>
              <w:numPr>
                <w:ilvl w:val="0"/>
                <w:numId w:val="2"/>
              </w:numPr>
            </w:pPr>
            <w:r>
              <w:t xml:space="preserve">O sistema exibe a tela de </w:t>
            </w:r>
            <w:r>
              <w:t>alteração</w:t>
            </w:r>
            <w:r>
              <w:t xml:space="preserve"> de país</w:t>
            </w:r>
          </w:p>
          <w:p w14:paraId="01634E56" w14:textId="49ED1749" w:rsidR="00BA2D75" w:rsidRDefault="00BA2D75" w:rsidP="00AA5BAB">
            <w:pPr>
              <w:pStyle w:val="PargrafodaLista"/>
              <w:numPr>
                <w:ilvl w:val="0"/>
                <w:numId w:val="2"/>
              </w:numPr>
            </w:pPr>
            <w:r>
              <w:t xml:space="preserve">O usuário </w:t>
            </w:r>
            <w:r>
              <w:t>altera os campos necessários</w:t>
            </w:r>
            <w:r>
              <w:t xml:space="preserve"> e salva o cadastro</w:t>
            </w:r>
          </w:p>
          <w:p w14:paraId="59C0E2E7" w14:textId="6B785199" w:rsidR="00BA2D75" w:rsidRDefault="00BA2D75" w:rsidP="00AA5BAB">
            <w:pPr>
              <w:pStyle w:val="PargrafodaLista"/>
              <w:numPr>
                <w:ilvl w:val="0"/>
                <w:numId w:val="2"/>
              </w:numPr>
            </w:pPr>
            <w:r>
              <w:t xml:space="preserve">O sistema </w:t>
            </w:r>
            <w:r>
              <w:t>altera</w:t>
            </w:r>
            <w:r>
              <w:t xml:space="preserve"> o registro e retorna para a consulta de países</w:t>
            </w:r>
          </w:p>
        </w:tc>
      </w:tr>
      <w:tr w:rsidR="00BA2D75" w14:paraId="3CDAACDA" w14:textId="77777777" w:rsidTr="00EE4354">
        <w:tc>
          <w:tcPr>
            <w:tcW w:w="1555" w:type="dxa"/>
          </w:tcPr>
          <w:p w14:paraId="04521D22" w14:textId="77777777" w:rsidR="00BA2D75" w:rsidRDefault="00BA2D75" w:rsidP="00EE4354"/>
        </w:tc>
        <w:tc>
          <w:tcPr>
            <w:tcW w:w="6939" w:type="dxa"/>
          </w:tcPr>
          <w:p w14:paraId="5D345CD8" w14:textId="77777777" w:rsidR="00BA2D75" w:rsidRDefault="00BA2D75" w:rsidP="00EE4354"/>
        </w:tc>
      </w:tr>
      <w:tr w:rsidR="00BA2D75" w14:paraId="53F0244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C25EDA1" w14:textId="77777777" w:rsidR="00BA2D75" w:rsidRDefault="00BA2D75" w:rsidP="00EE4354">
            <w:r>
              <w:t>Fluxo Alternativo:</w:t>
            </w:r>
          </w:p>
        </w:tc>
        <w:tc>
          <w:tcPr>
            <w:tcW w:w="6939" w:type="dxa"/>
          </w:tcPr>
          <w:p w14:paraId="461A0970" w14:textId="77777777" w:rsidR="00BA2D75" w:rsidRDefault="00BA2D75" w:rsidP="00EE4354"/>
          <w:p w14:paraId="6FE8E042" w14:textId="77777777" w:rsidR="00BA2D75" w:rsidRDefault="00BA2D75" w:rsidP="00EE4354">
            <w:r>
              <w:t>Nome do país já cadastrado</w:t>
            </w:r>
          </w:p>
        </w:tc>
      </w:tr>
      <w:tr w:rsidR="00BA2D75" w14:paraId="16965CF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EABE18D" w14:textId="77777777" w:rsidR="00BA2D75" w:rsidRDefault="00BA2D75" w:rsidP="00EE4354"/>
        </w:tc>
        <w:tc>
          <w:tcPr>
            <w:tcW w:w="6939" w:type="dxa"/>
          </w:tcPr>
          <w:p w14:paraId="62F8B570" w14:textId="259A5C60" w:rsidR="00BA2D75" w:rsidRDefault="00BA2D75" w:rsidP="00EE4354">
            <w:r>
              <w:t>4</w:t>
            </w:r>
            <w:r>
              <w:t xml:space="preserve">a – O usuário preenche um nome de país já existente e salva </w:t>
            </w:r>
            <w:r>
              <w:t>a alteração</w:t>
            </w:r>
          </w:p>
          <w:p w14:paraId="7A557402" w14:textId="1DB775CE" w:rsidR="00BA2D75" w:rsidRDefault="00BA2D75" w:rsidP="00EE4354">
            <w:r>
              <w:t>4</w:t>
            </w:r>
            <w:r>
              <w:t>b – Sistema exibe mensagem informando que o país já existe</w:t>
            </w:r>
          </w:p>
          <w:p w14:paraId="3B506744" w14:textId="02F096A5" w:rsidR="00BA2D75" w:rsidRDefault="00BA2D75" w:rsidP="00EE4354">
            <w:r>
              <w:t xml:space="preserve">Retorna ao passo </w:t>
            </w:r>
            <w:r>
              <w:t>4</w:t>
            </w:r>
          </w:p>
        </w:tc>
      </w:tr>
      <w:tr w:rsidR="00BA2D75" w14:paraId="5049A568" w14:textId="77777777" w:rsidTr="00BA2D75">
        <w:tc>
          <w:tcPr>
            <w:tcW w:w="1555" w:type="dxa"/>
            <w:shd w:val="clear" w:color="auto" w:fill="FFFFFF" w:themeFill="background1"/>
          </w:tcPr>
          <w:p w14:paraId="188C1CDA" w14:textId="77777777" w:rsidR="00BA2D75" w:rsidRDefault="00BA2D75" w:rsidP="00BA2D75"/>
        </w:tc>
        <w:tc>
          <w:tcPr>
            <w:tcW w:w="6939" w:type="dxa"/>
          </w:tcPr>
          <w:p w14:paraId="523B8427" w14:textId="77777777" w:rsidR="00BA2D75" w:rsidRDefault="00BA2D75" w:rsidP="00BA2D75"/>
        </w:tc>
      </w:tr>
      <w:tr w:rsidR="00BA2D75" w14:paraId="346D154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BBC8A83" w14:textId="5BBAA946" w:rsidR="00BA2D75" w:rsidRDefault="00BA2D75" w:rsidP="00BA2D75">
            <w:r>
              <w:t>Fluxo Alternativo 2:</w:t>
            </w:r>
          </w:p>
        </w:tc>
        <w:tc>
          <w:tcPr>
            <w:tcW w:w="6939" w:type="dxa"/>
          </w:tcPr>
          <w:p w14:paraId="2B1A8BAC" w14:textId="22FCD9A5" w:rsidR="00BA2D75" w:rsidRDefault="00BA2D75" w:rsidP="00BA2D75">
            <w:r>
              <w:t>Campo obrigatório vazio</w:t>
            </w:r>
          </w:p>
        </w:tc>
      </w:tr>
      <w:tr w:rsidR="00BA2D75" w14:paraId="3415604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ECA06E" w14:textId="77777777" w:rsidR="00BA2D75" w:rsidRDefault="00BA2D75" w:rsidP="00BA2D75"/>
        </w:tc>
        <w:tc>
          <w:tcPr>
            <w:tcW w:w="6939" w:type="dxa"/>
          </w:tcPr>
          <w:p w14:paraId="331B9767" w14:textId="5C08EABF" w:rsidR="00BA2D75" w:rsidRDefault="00BA2D75" w:rsidP="00BA2D75">
            <w:r>
              <w:t>4</w:t>
            </w:r>
            <w:r>
              <w:t xml:space="preserve">a – O </w:t>
            </w:r>
            <w:proofErr w:type="gramStart"/>
            <w:r>
              <w:t>usuário salva</w:t>
            </w:r>
            <w:proofErr w:type="gramEnd"/>
            <w:r>
              <w:t xml:space="preserve"> </w:t>
            </w:r>
            <w:r>
              <w:t xml:space="preserve">a alteração </w:t>
            </w:r>
            <w:r>
              <w:t>do país sem preencher os campos obrigatórios</w:t>
            </w:r>
          </w:p>
          <w:p w14:paraId="448C1DD0" w14:textId="0E263A06" w:rsidR="00BA2D75" w:rsidRDefault="00BA2D75" w:rsidP="00BA2D75">
            <w:r>
              <w:t>4</w:t>
            </w:r>
            <w:r>
              <w:t>b – Sistema exibe mensagem informando que o campo obrigatório não foi preenchido</w:t>
            </w:r>
          </w:p>
          <w:p w14:paraId="29D38EAE" w14:textId="0DD8E6C2" w:rsidR="00BA2D75" w:rsidRDefault="00BA2D75" w:rsidP="00BA2D75">
            <w:r>
              <w:t xml:space="preserve">Retorna ao passo </w:t>
            </w:r>
            <w:r>
              <w:t>4</w:t>
            </w:r>
          </w:p>
        </w:tc>
      </w:tr>
    </w:tbl>
    <w:p w14:paraId="70975524" w14:textId="0A801F92" w:rsidR="00BA2D75" w:rsidRDefault="00BA2D75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BA2D75" w14:paraId="7FB4FED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69FAC26" w14:textId="77777777" w:rsidR="00BA2D75" w:rsidRDefault="00BA2D75" w:rsidP="00EE4354">
            <w:r>
              <w:lastRenderedPageBreak/>
              <w:t>Caso de Uso:</w:t>
            </w:r>
          </w:p>
        </w:tc>
        <w:tc>
          <w:tcPr>
            <w:tcW w:w="6939" w:type="dxa"/>
          </w:tcPr>
          <w:p w14:paraId="169C27F1" w14:textId="321ADF57" w:rsidR="00BA2D75" w:rsidRDefault="00BA2D75" w:rsidP="00EE4354">
            <w:r>
              <w:t>Excluir</w:t>
            </w:r>
            <w:r>
              <w:t xml:space="preserve"> País</w:t>
            </w:r>
          </w:p>
        </w:tc>
      </w:tr>
      <w:tr w:rsidR="00BA2D75" w14:paraId="44B4877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DA2A54D" w14:textId="77777777" w:rsidR="00BA2D75" w:rsidRDefault="00BA2D75" w:rsidP="00EE4354">
            <w:r>
              <w:t>Ator:</w:t>
            </w:r>
          </w:p>
        </w:tc>
        <w:tc>
          <w:tcPr>
            <w:tcW w:w="6939" w:type="dxa"/>
          </w:tcPr>
          <w:p w14:paraId="43AC5137" w14:textId="77777777" w:rsidR="00BA2D75" w:rsidRDefault="00BA2D75" w:rsidP="00EE4354">
            <w:r>
              <w:t>Administrador, Caixa, Vendedor</w:t>
            </w:r>
          </w:p>
        </w:tc>
      </w:tr>
      <w:tr w:rsidR="00BA2D75" w14:paraId="7462AE0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CBCD96F" w14:textId="77777777" w:rsidR="00BA2D75" w:rsidRDefault="00BA2D75" w:rsidP="00EE4354">
            <w:r>
              <w:t>Precondição:</w:t>
            </w:r>
          </w:p>
        </w:tc>
        <w:tc>
          <w:tcPr>
            <w:tcW w:w="6939" w:type="dxa"/>
          </w:tcPr>
          <w:p w14:paraId="53EE59EE" w14:textId="77777777" w:rsidR="00BA2D75" w:rsidRDefault="00BA2D75" w:rsidP="00EE4354">
            <w:r>
              <w:t>Usuário possuir acesso ao sistema</w:t>
            </w:r>
          </w:p>
          <w:p w14:paraId="49924618" w14:textId="77777777" w:rsidR="00BA2D75" w:rsidRDefault="00BA2D75" w:rsidP="00EE4354">
            <w:r>
              <w:t>Possuir pelo menos um país cadastrado</w:t>
            </w:r>
          </w:p>
          <w:p w14:paraId="79FCDACC" w14:textId="43CFF346" w:rsidR="00BA2D75" w:rsidRDefault="00BA2D75" w:rsidP="00EE4354">
            <w:r>
              <w:t>País não pode estar vinculado a um Estado</w:t>
            </w:r>
          </w:p>
        </w:tc>
      </w:tr>
      <w:tr w:rsidR="00BA2D75" w14:paraId="5C703897" w14:textId="77777777" w:rsidTr="00EE4354">
        <w:tc>
          <w:tcPr>
            <w:tcW w:w="1555" w:type="dxa"/>
          </w:tcPr>
          <w:p w14:paraId="08BC494C" w14:textId="77777777" w:rsidR="00BA2D75" w:rsidRDefault="00BA2D75" w:rsidP="00EE4354"/>
        </w:tc>
        <w:tc>
          <w:tcPr>
            <w:tcW w:w="6939" w:type="dxa"/>
          </w:tcPr>
          <w:p w14:paraId="3A54A5FA" w14:textId="77777777" w:rsidR="00BA2D75" w:rsidRDefault="00BA2D75" w:rsidP="00EE4354"/>
        </w:tc>
      </w:tr>
      <w:tr w:rsidR="00BA2D75" w14:paraId="726758F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837F1B7" w14:textId="77777777" w:rsidR="00BA2D75" w:rsidRDefault="00BA2D75" w:rsidP="00EE4354">
            <w:r>
              <w:t>Fluxo Normal</w:t>
            </w:r>
          </w:p>
        </w:tc>
        <w:tc>
          <w:tcPr>
            <w:tcW w:w="6939" w:type="dxa"/>
          </w:tcPr>
          <w:p w14:paraId="170CDE80" w14:textId="591D39CF" w:rsidR="00BA2D75" w:rsidRDefault="00BA2D75" w:rsidP="00AA5BAB">
            <w:pPr>
              <w:pStyle w:val="PargrafodaLista"/>
              <w:numPr>
                <w:ilvl w:val="0"/>
                <w:numId w:val="3"/>
              </w:numPr>
            </w:pPr>
            <w:r>
              <w:t>O usuário acessa a consulta de países</w:t>
            </w:r>
          </w:p>
          <w:p w14:paraId="7540D2CB" w14:textId="7D788BCE" w:rsidR="00BA2D75" w:rsidRDefault="00BA2D75" w:rsidP="00AA5BAB">
            <w:pPr>
              <w:pStyle w:val="PargrafodaLista"/>
              <w:numPr>
                <w:ilvl w:val="0"/>
                <w:numId w:val="3"/>
              </w:numPr>
            </w:pPr>
            <w:r>
              <w:t xml:space="preserve">O usuário acessa a </w:t>
            </w:r>
            <w:r>
              <w:t xml:space="preserve">opção de excluir </w:t>
            </w:r>
            <w:r>
              <w:t>país</w:t>
            </w:r>
          </w:p>
          <w:p w14:paraId="52E3A35E" w14:textId="6C6D6658" w:rsidR="00BA2D75" w:rsidRDefault="00BA2D75" w:rsidP="00AA5BAB">
            <w:pPr>
              <w:pStyle w:val="PargrafodaLista"/>
              <w:numPr>
                <w:ilvl w:val="0"/>
                <w:numId w:val="3"/>
              </w:numPr>
            </w:pPr>
            <w:r>
              <w:t xml:space="preserve">O sistema exibe </w:t>
            </w:r>
            <w:r>
              <w:t>detalhe do país</w:t>
            </w:r>
            <w:r w:rsidR="008C2592">
              <w:t xml:space="preserve"> </w:t>
            </w:r>
            <w:r w:rsidR="008C2592">
              <w:t>com os campos desabilitados</w:t>
            </w:r>
          </w:p>
          <w:p w14:paraId="01FF1D1A" w14:textId="007D8AEF" w:rsidR="00BA2D75" w:rsidRDefault="00BA2D75" w:rsidP="00AA5BAB">
            <w:pPr>
              <w:pStyle w:val="PargrafodaLista"/>
              <w:numPr>
                <w:ilvl w:val="0"/>
                <w:numId w:val="3"/>
              </w:numPr>
            </w:pPr>
            <w:r>
              <w:t xml:space="preserve">O usuário </w:t>
            </w:r>
            <w:r>
              <w:t>confirma a exclusão do país</w:t>
            </w:r>
          </w:p>
          <w:p w14:paraId="330C1AA7" w14:textId="437DD6C8" w:rsidR="00BA2D75" w:rsidRDefault="00BA2D75" w:rsidP="00AA5BAB">
            <w:pPr>
              <w:pStyle w:val="PargrafodaLista"/>
              <w:numPr>
                <w:ilvl w:val="0"/>
                <w:numId w:val="3"/>
              </w:numPr>
            </w:pPr>
            <w:r>
              <w:t xml:space="preserve">O sistema </w:t>
            </w:r>
            <w:r>
              <w:t>exclui o</w:t>
            </w:r>
            <w:r>
              <w:t xml:space="preserve"> registro e retorna para a consulta de países</w:t>
            </w:r>
          </w:p>
        </w:tc>
      </w:tr>
      <w:tr w:rsidR="00BA2D75" w14:paraId="3DE435E2" w14:textId="77777777" w:rsidTr="00EE4354">
        <w:tc>
          <w:tcPr>
            <w:tcW w:w="1555" w:type="dxa"/>
          </w:tcPr>
          <w:p w14:paraId="01CC62C9" w14:textId="77777777" w:rsidR="00BA2D75" w:rsidRDefault="00BA2D75" w:rsidP="00EE4354"/>
        </w:tc>
        <w:tc>
          <w:tcPr>
            <w:tcW w:w="6939" w:type="dxa"/>
          </w:tcPr>
          <w:p w14:paraId="18F659EA" w14:textId="77777777" w:rsidR="00BA2D75" w:rsidRDefault="00BA2D75" w:rsidP="00EE4354"/>
        </w:tc>
      </w:tr>
      <w:tr w:rsidR="00BA2D75" w14:paraId="3FF3E7E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6F401B4" w14:textId="77777777" w:rsidR="00BA2D75" w:rsidRDefault="00BA2D75" w:rsidP="00EE4354">
            <w:r>
              <w:t>Fluxo Alternativo:</w:t>
            </w:r>
          </w:p>
        </w:tc>
        <w:tc>
          <w:tcPr>
            <w:tcW w:w="6939" w:type="dxa"/>
          </w:tcPr>
          <w:p w14:paraId="09F25818" w14:textId="77777777" w:rsidR="00BA2D75" w:rsidRDefault="00BA2D75" w:rsidP="00EE4354"/>
          <w:p w14:paraId="312A5461" w14:textId="2E72BE8B" w:rsidR="00BA2D75" w:rsidRDefault="00BA2D75" w:rsidP="00EE4354">
            <w:r>
              <w:t>País vinculado a um estado</w:t>
            </w:r>
          </w:p>
        </w:tc>
      </w:tr>
      <w:tr w:rsidR="00BA2D75" w14:paraId="6FD8727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B145A85" w14:textId="77777777" w:rsidR="00BA2D75" w:rsidRDefault="00BA2D75" w:rsidP="00EE4354"/>
        </w:tc>
        <w:tc>
          <w:tcPr>
            <w:tcW w:w="6939" w:type="dxa"/>
          </w:tcPr>
          <w:p w14:paraId="26E14C60" w14:textId="16087844" w:rsidR="00BA2D75" w:rsidRDefault="00BA2D75" w:rsidP="00EE4354">
            <w:r>
              <w:t>5</w:t>
            </w:r>
            <w:r>
              <w:t xml:space="preserve">a – </w:t>
            </w:r>
            <w:r>
              <w:t>Sistema exibe mensagem informando que não é possível excluir o país</w:t>
            </w:r>
            <w:r w:rsidR="007A5E01">
              <w:t xml:space="preserve">, pois </w:t>
            </w:r>
            <w:proofErr w:type="gramStart"/>
            <w:r w:rsidR="007A5E01">
              <w:t>o mesmo</w:t>
            </w:r>
            <w:proofErr w:type="gramEnd"/>
            <w:r w:rsidR="007A5E01">
              <w:t xml:space="preserve"> está vinculado a um estado</w:t>
            </w:r>
          </w:p>
          <w:p w14:paraId="0DD64317" w14:textId="77777777" w:rsidR="00BA2D75" w:rsidRDefault="00BA2D75" w:rsidP="00EE4354">
            <w:r>
              <w:t>Retorna ao passo 3</w:t>
            </w:r>
          </w:p>
        </w:tc>
      </w:tr>
      <w:tr w:rsidR="00BA2D75" w14:paraId="3F59D7C7" w14:textId="77777777" w:rsidTr="00BA2D75">
        <w:tc>
          <w:tcPr>
            <w:tcW w:w="1555" w:type="dxa"/>
            <w:shd w:val="clear" w:color="auto" w:fill="FFFFFF" w:themeFill="background1"/>
          </w:tcPr>
          <w:p w14:paraId="5DAD1AE5" w14:textId="77777777" w:rsidR="00BA2D75" w:rsidRDefault="00BA2D75" w:rsidP="00EE4354"/>
        </w:tc>
        <w:tc>
          <w:tcPr>
            <w:tcW w:w="6939" w:type="dxa"/>
          </w:tcPr>
          <w:p w14:paraId="54EDBC33" w14:textId="77777777" w:rsidR="00BA2D75" w:rsidRDefault="00BA2D75" w:rsidP="00EE4354"/>
        </w:tc>
      </w:tr>
    </w:tbl>
    <w:p w14:paraId="33F8B0B4" w14:textId="374CBFAB" w:rsidR="00BA2D75" w:rsidRDefault="00BA2D75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7A5E01" w14:paraId="47163AC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34F9C13" w14:textId="77777777" w:rsidR="007A5E01" w:rsidRDefault="007A5E01" w:rsidP="00EE4354">
            <w:r>
              <w:t>Caso de Uso:</w:t>
            </w:r>
          </w:p>
        </w:tc>
        <w:tc>
          <w:tcPr>
            <w:tcW w:w="6939" w:type="dxa"/>
          </w:tcPr>
          <w:p w14:paraId="602358E5" w14:textId="7115FA41" w:rsidR="007A5E01" w:rsidRDefault="007A5E01" w:rsidP="00EE4354">
            <w:r>
              <w:t>Consultar</w:t>
            </w:r>
            <w:r>
              <w:t xml:space="preserve"> País</w:t>
            </w:r>
          </w:p>
        </w:tc>
      </w:tr>
      <w:tr w:rsidR="007A5E01" w14:paraId="5A117B0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AD9F295" w14:textId="77777777" w:rsidR="007A5E01" w:rsidRDefault="007A5E01" w:rsidP="00EE4354">
            <w:r>
              <w:t>Ator:</w:t>
            </w:r>
          </w:p>
        </w:tc>
        <w:tc>
          <w:tcPr>
            <w:tcW w:w="6939" w:type="dxa"/>
          </w:tcPr>
          <w:p w14:paraId="563C157F" w14:textId="77777777" w:rsidR="007A5E01" w:rsidRDefault="007A5E01" w:rsidP="00EE4354">
            <w:r>
              <w:t>Administrador, Caixa, Vendedor</w:t>
            </w:r>
          </w:p>
        </w:tc>
      </w:tr>
      <w:tr w:rsidR="007A5E01" w14:paraId="0F9F642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BA9D033" w14:textId="77777777" w:rsidR="007A5E01" w:rsidRDefault="007A5E01" w:rsidP="00EE4354">
            <w:r>
              <w:t>Precondição:</w:t>
            </w:r>
          </w:p>
        </w:tc>
        <w:tc>
          <w:tcPr>
            <w:tcW w:w="6939" w:type="dxa"/>
          </w:tcPr>
          <w:p w14:paraId="6CA51CC0" w14:textId="77777777" w:rsidR="007A5E01" w:rsidRDefault="007A5E01" w:rsidP="00EE4354">
            <w:r>
              <w:t>Usuário possuir acesso ao sistema</w:t>
            </w:r>
          </w:p>
          <w:p w14:paraId="41FC85A2" w14:textId="599875F8" w:rsidR="007A5E01" w:rsidRDefault="007A5E01" w:rsidP="00EE4354">
            <w:r>
              <w:t>Possuir pelo menos um país cadastrado</w:t>
            </w:r>
          </w:p>
        </w:tc>
      </w:tr>
      <w:tr w:rsidR="007A5E01" w14:paraId="610B075B" w14:textId="77777777" w:rsidTr="00EE4354">
        <w:tc>
          <w:tcPr>
            <w:tcW w:w="1555" w:type="dxa"/>
          </w:tcPr>
          <w:p w14:paraId="70D11C61" w14:textId="77777777" w:rsidR="007A5E01" w:rsidRDefault="007A5E01" w:rsidP="00EE4354"/>
        </w:tc>
        <w:tc>
          <w:tcPr>
            <w:tcW w:w="6939" w:type="dxa"/>
          </w:tcPr>
          <w:p w14:paraId="213A9FA3" w14:textId="77777777" w:rsidR="007A5E01" w:rsidRDefault="007A5E01" w:rsidP="00EE4354"/>
        </w:tc>
      </w:tr>
      <w:tr w:rsidR="007A5E01" w14:paraId="78AB28F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F261169" w14:textId="77777777" w:rsidR="007A5E01" w:rsidRDefault="007A5E01" w:rsidP="00EE4354">
            <w:r>
              <w:t>Fluxo Normal</w:t>
            </w:r>
          </w:p>
        </w:tc>
        <w:tc>
          <w:tcPr>
            <w:tcW w:w="6939" w:type="dxa"/>
          </w:tcPr>
          <w:p w14:paraId="7276E3CD" w14:textId="77777777" w:rsidR="007A5E01" w:rsidRDefault="007A5E01" w:rsidP="00AA5BAB">
            <w:pPr>
              <w:pStyle w:val="PargrafodaLista"/>
              <w:numPr>
                <w:ilvl w:val="0"/>
                <w:numId w:val="4"/>
              </w:numPr>
            </w:pPr>
            <w:r>
              <w:t>O usuário acessa a consulta de países</w:t>
            </w:r>
          </w:p>
          <w:p w14:paraId="560E16A6" w14:textId="13A6ABF8" w:rsidR="007A5E01" w:rsidRDefault="007A5E01" w:rsidP="00AA5BAB">
            <w:pPr>
              <w:pStyle w:val="PargrafodaLista"/>
              <w:numPr>
                <w:ilvl w:val="0"/>
                <w:numId w:val="4"/>
              </w:numPr>
            </w:pPr>
            <w:r>
              <w:t xml:space="preserve">O </w:t>
            </w:r>
            <w:r>
              <w:t>sistema lista os registros cadastrados</w:t>
            </w:r>
          </w:p>
          <w:p w14:paraId="22001826" w14:textId="7C200123" w:rsidR="007A5E01" w:rsidRDefault="007A5E01" w:rsidP="007A5E01">
            <w:pPr>
              <w:ind w:left="360"/>
            </w:pPr>
          </w:p>
        </w:tc>
      </w:tr>
      <w:tr w:rsidR="007A5E01" w14:paraId="6543AD61" w14:textId="77777777" w:rsidTr="00EE4354">
        <w:tc>
          <w:tcPr>
            <w:tcW w:w="1555" w:type="dxa"/>
          </w:tcPr>
          <w:p w14:paraId="594F90A7" w14:textId="77777777" w:rsidR="007A5E01" w:rsidRDefault="007A5E01" w:rsidP="00EE4354"/>
        </w:tc>
        <w:tc>
          <w:tcPr>
            <w:tcW w:w="6939" w:type="dxa"/>
          </w:tcPr>
          <w:p w14:paraId="5C6D397F" w14:textId="77777777" w:rsidR="007A5E01" w:rsidRDefault="007A5E01" w:rsidP="00EE4354"/>
        </w:tc>
      </w:tr>
      <w:tr w:rsidR="007A5E01" w14:paraId="085CB22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05F3FD2" w14:textId="77777777" w:rsidR="007A5E01" w:rsidRDefault="007A5E01" w:rsidP="00EE4354">
            <w:r>
              <w:t>Fluxo Alternativo:</w:t>
            </w:r>
          </w:p>
        </w:tc>
        <w:tc>
          <w:tcPr>
            <w:tcW w:w="6939" w:type="dxa"/>
          </w:tcPr>
          <w:p w14:paraId="20A22B1D" w14:textId="75FADD87" w:rsidR="007A5E01" w:rsidRDefault="007A5E01" w:rsidP="00EE4354">
            <w:r>
              <w:t>Consulta vazia</w:t>
            </w:r>
          </w:p>
        </w:tc>
      </w:tr>
      <w:tr w:rsidR="007A5E01" w14:paraId="5C5A0D3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72A7779" w14:textId="77777777" w:rsidR="007A5E01" w:rsidRDefault="007A5E01" w:rsidP="00EE4354"/>
        </w:tc>
        <w:tc>
          <w:tcPr>
            <w:tcW w:w="6939" w:type="dxa"/>
          </w:tcPr>
          <w:p w14:paraId="3661ADEC" w14:textId="0EBF56D2" w:rsidR="007A5E01" w:rsidRDefault="007A5E01" w:rsidP="007A5E01">
            <w:r>
              <w:t>2</w:t>
            </w:r>
            <w:r>
              <w:t xml:space="preserve">a – </w:t>
            </w:r>
            <w:r>
              <w:t>Sistema exibe a consulta vazia</w:t>
            </w:r>
          </w:p>
        </w:tc>
      </w:tr>
      <w:tr w:rsidR="007A5E01" w14:paraId="79A14D58" w14:textId="77777777" w:rsidTr="00EE4354">
        <w:tc>
          <w:tcPr>
            <w:tcW w:w="1555" w:type="dxa"/>
            <w:shd w:val="clear" w:color="auto" w:fill="FFFFFF" w:themeFill="background1"/>
          </w:tcPr>
          <w:p w14:paraId="05B94EE6" w14:textId="77777777" w:rsidR="007A5E01" w:rsidRDefault="007A5E01" w:rsidP="00EE4354"/>
        </w:tc>
        <w:tc>
          <w:tcPr>
            <w:tcW w:w="6939" w:type="dxa"/>
          </w:tcPr>
          <w:p w14:paraId="31147A37" w14:textId="77777777" w:rsidR="007A5E01" w:rsidRDefault="007A5E01" w:rsidP="00EE4354"/>
        </w:tc>
      </w:tr>
      <w:tr w:rsidR="007A5E01" w14:paraId="0871D636" w14:textId="77777777" w:rsidTr="007A5E01">
        <w:tc>
          <w:tcPr>
            <w:tcW w:w="1555" w:type="dxa"/>
            <w:shd w:val="clear" w:color="auto" w:fill="BFBFBF" w:themeFill="background1" w:themeFillShade="BF"/>
          </w:tcPr>
          <w:p w14:paraId="3E12C38B" w14:textId="3683B483" w:rsidR="007A5E01" w:rsidRDefault="007A5E01" w:rsidP="007A5E01">
            <w:r>
              <w:t>Fluxo Alternativo</w:t>
            </w:r>
            <w:r>
              <w:t xml:space="preserve"> 2</w:t>
            </w:r>
            <w:r>
              <w:t>:</w:t>
            </w:r>
          </w:p>
        </w:tc>
        <w:tc>
          <w:tcPr>
            <w:tcW w:w="6939" w:type="dxa"/>
          </w:tcPr>
          <w:p w14:paraId="70E47BE4" w14:textId="519EC248" w:rsidR="007A5E01" w:rsidRDefault="007A5E01" w:rsidP="007A5E01">
            <w:r>
              <w:t>Consulta por filtro</w:t>
            </w:r>
          </w:p>
        </w:tc>
      </w:tr>
      <w:tr w:rsidR="007A5E01" w14:paraId="402F3D08" w14:textId="77777777" w:rsidTr="00EE4354">
        <w:tc>
          <w:tcPr>
            <w:tcW w:w="1555" w:type="dxa"/>
            <w:shd w:val="clear" w:color="auto" w:fill="FFFFFF" w:themeFill="background1"/>
          </w:tcPr>
          <w:p w14:paraId="75DF8B74" w14:textId="77777777" w:rsidR="007A5E01" w:rsidRDefault="007A5E01" w:rsidP="007A5E01"/>
        </w:tc>
        <w:tc>
          <w:tcPr>
            <w:tcW w:w="6939" w:type="dxa"/>
          </w:tcPr>
          <w:p w14:paraId="1757F09B" w14:textId="77777777" w:rsidR="007A5E01" w:rsidRDefault="007A5E01" w:rsidP="007A5E01">
            <w:r>
              <w:t>3a – O usuário preenche o campo de filtro e pesquisa</w:t>
            </w:r>
          </w:p>
          <w:p w14:paraId="1BF5CFBD" w14:textId="129CB5CE" w:rsidR="007A5E01" w:rsidRDefault="007A5E01" w:rsidP="007A5E01">
            <w:r>
              <w:t>3b- Sistema exibe os registros de acordo com o filtro</w:t>
            </w:r>
          </w:p>
        </w:tc>
      </w:tr>
    </w:tbl>
    <w:p w14:paraId="1661DC5D" w14:textId="6A0C3803" w:rsidR="007A5E01" w:rsidRDefault="007A5E0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7A5E01" w14:paraId="76D55D6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D4AC171" w14:textId="77777777" w:rsidR="007A5E01" w:rsidRDefault="007A5E01" w:rsidP="00EE4354">
            <w:r>
              <w:t>Caso de Uso:</w:t>
            </w:r>
          </w:p>
        </w:tc>
        <w:tc>
          <w:tcPr>
            <w:tcW w:w="6939" w:type="dxa"/>
          </w:tcPr>
          <w:p w14:paraId="37EC1459" w14:textId="60C00A1E" w:rsidR="007A5E01" w:rsidRDefault="007A5E01" w:rsidP="00EE4354">
            <w:r>
              <w:t xml:space="preserve">Cadastrar </w:t>
            </w:r>
            <w:r>
              <w:t>Estado</w:t>
            </w:r>
          </w:p>
        </w:tc>
      </w:tr>
      <w:tr w:rsidR="007A5E01" w14:paraId="50C562A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26CB4F8" w14:textId="77777777" w:rsidR="007A5E01" w:rsidRDefault="007A5E01" w:rsidP="00EE4354">
            <w:r>
              <w:t>Ator:</w:t>
            </w:r>
          </w:p>
        </w:tc>
        <w:tc>
          <w:tcPr>
            <w:tcW w:w="6939" w:type="dxa"/>
          </w:tcPr>
          <w:p w14:paraId="4F6780CF" w14:textId="77777777" w:rsidR="007A5E01" w:rsidRDefault="007A5E01" w:rsidP="00EE4354">
            <w:r>
              <w:t>Administrador, Caixa, Vendedor</w:t>
            </w:r>
          </w:p>
        </w:tc>
      </w:tr>
      <w:tr w:rsidR="007A5E01" w14:paraId="07D4F08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F65CE19" w14:textId="77777777" w:rsidR="007A5E01" w:rsidRDefault="007A5E01" w:rsidP="00EE4354">
            <w:r>
              <w:t>Precondição:</w:t>
            </w:r>
          </w:p>
        </w:tc>
        <w:tc>
          <w:tcPr>
            <w:tcW w:w="6939" w:type="dxa"/>
          </w:tcPr>
          <w:p w14:paraId="61EF8118" w14:textId="77777777" w:rsidR="007A5E01" w:rsidRDefault="007A5E01" w:rsidP="00EE4354">
            <w:r>
              <w:t>Usuário possuir acesso ao sistema</w:t>
            </w:r>
          </w:p>
          <w:p w14:paraId="3FA0687A" w14:textId="5CCF46B0" w:rsidR="007A5E01" w:rsidRDefault="007A5E01" w:rsidP="00EE4354">
            <w:r>
              <w:t>Sistema possuir pelo menos um País cadastrado</w:t>
            </w:r>
          </w:p>
        </w:tc>
      </w:tr>
      <w:tr w:rsidR="007A5E01" w14:paraId="586777A3" w14:textId="77777777" w:rsidTr="00EE4354">
        <w:tc>
          <w:tcPr>
            <w:tcW w:w="1555" w:type="dxa"/>
          </w:tcPr>
          <w:p w14:paraId="0F1C4D94" w14:textId="77777777" w:rsidR="007A5E01" w:rsidRDefault="007A5E01" w:rsidP="00EE4354"/>
        </w:tc>
        <w:tc>
          <w:tcPr>
            <w:tcW w:w="6939" w:type="dxa"/>
          </w:tcPr>
          <w:p w14:paraId="4BD8D4C5" w14:textId="77777777" w:rsidR="007A5E01" w:rsidRDefault="007A5E01" w:rsidP="00EE4354"/>
        </w:tc>
      </w:tr>
      <w:tr w:rsidR="007A5E01" w14:paraId="08A0CE4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4657B8A" w14:textId="77777777" w:rsidR="007A5E01" w:rsidRDefault="007A5E01" w:rsidP="00EE4354">
            <w:r>
              <w:t>Fluxo Normal</w:t>
            </w:r>
          </w:p>
        </w:tc>
        <w:tc>
          <w:tcPr>
            <w:tcW w:w="6939" w:type="dxa"/>
          </w:tcPr>
          <w:p w14:paraId="14411003" w14:textId="11415813" w:rsidR="007A5E01" w:rsidRDefault="007A5E01" w:rsidP="00AA5BAB">
            <w:pPr>
              <w:pStyle w:val="PargrafodaLista"/>
              <w:numPr>
                <w:ilvl w:val="0"/>
                <w:numId w:val="5"/>
              </w:numPr>
            </w:pPr>
            <w:r>
              <w:t xml:space="preserve">O usuário acessa a consulta de </w:t>
            </w:r>
            <w:r>
              <w:t>estados</w:t>
            </w:r>
          </w:p>
          <w:p w14:paraId="1F100361" w14:textId="21965A00" w:rsidR="007A5E01" w:rsidRDefault="007A5E01" w:rsidP="00AA5BAB">
            <w:pPr>
              <w:pStyle w:val="PargrafodaLista"/>
              <w:numPr>
                <w:ilvl w:val="0"/>
                <w:numId w:val="5"/>
              </w:numPr>
            </w:pPr>
            <w:r>
              <w:t xml:space="preserve">O usuário acessa o cadastro de </w:t>
            </w:r>
            <w:r>
              <w:t>estados</w:t>
            </w:r>
          </w:p>
          <w:p w14:paraId="445E743C" w14:textId="5980A3FE" w:rsidR="007A5E01" w:rsidRDefault="007A5E01" w:rsidP="00AA5BAB">
            <w:pPr>
              <w:pStyle w:val="PargrafodaLista"/>
              <w:numPr>
                <w:ilvl w:val="0"/>
                <w:numId w:val="5"/>
              </w:numPr>
            </w:pPr>
            <w:r>
              <w:t>O sistema exibe a tela de cadastro de estados</w:t>
            </w:r>
          </w:p>
          <w:p w14:paraId="769DED06" w14:textId="77777777" w:rsidR="007A5E01" w:rsidRDefault="007A5E01" w:rsidP="00AA5BAB">
            <w:pPr>
              <w:pStyle w:val="PargrafodaLista"/>
              <w:numPr>
                <w:ilvl w:val="0"/>
                <w:numId w:val="5"/>
              </w:numPr>
            </w:pPr>
            <w:r>
              <w:t>O usuário preenche os campos obrigatórios e salva o cadastro</w:t>
            </w:r>
          </w:p>
          <w:p w14:paraId="239AE71B" w14:textId="66610A2E" w:rsidR="007A5E01" w:rsidRDefault="007A5E01" w:rsidP="00AA5BAB">
            <w:pPr>
              <w:pStyle w:val="PargrafodaLista"/>
              <w:numPr>
                <w:ilvl w:val="0"/>
                <w:numId w:val="5"/>
              </w:numPr>
            </w:pPr>
            <w:r>
              <w:t>O sistema salva o registro e retorna para a consulta de estados</w:t>
            </w:r>
          </w:p>
        </w:tc>
      </w:tr>
      <w:tr w:rsidR="007A5E01" w14:paraId="7B9AF85A" w14:textId="77777777" w:rsidTr="00EE4354">
        <w:tc>
          <w:tcPr>
            <w:tcW w:w="1555" w:type="dxa"/>
          </w:tcPr>
          <w:p w14:paraId="1C15461E" w14:textId="77777777" w:rsidR="007A5E01" w:rsidRDefault="007A5E01" w:rsidP="00EE4354"/>
        </w:tc>
        <w:tc>
          <w:tcPr>
            <w:tcW w:w="6939" w:type="dxa"/>
          </w:tcPr>
          <w:p w14:paraId="772FB0B5" w14:textId="77777777" w:rsidR="007A5E01" w:rsidRDefault="007A5E01" w:rsidP="00EE4354"/>
        </w:tc>
      </w:tr>
      <w:tr w:rsidR="007A5E01" w14:paraId="24D5686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336846B" w14:textId="77777777" w:rsidR="007A5E01" w:rsidRDefault="007A5E01" w:rsidP="00EE4354">
            <w:r>
              <w:lastRenderedPageBreak/>
              <w:t>Fluxo Alternativo 1:</w:t>
            </w:r>
          </w:p>
        </w:tc>
        <w:tc>
          <w:tcPr>
            <w:tcW w:w="6939" w:type="dxa"/>
          </w:tcPr>
          <w:p w14:paraId="5D82A9C0" w14:textId="77777777" w:rsidR="007A5E01" w:rsidRDefault="007A5E01" w:rsidP="00EE4354"/>
          <w:p w14:paraId="78B72362" w14:textId="0E651730" w:rsidR="007A5E01" w:rsidRDefault="007A5E01" w:rsidP="00EE4354">
            <w:r>
              <w:t>Nome do estado</w:t>
            </w:r>
            <w:r>
              <w:t xml:space="preserve"> </w:t>
            </w:r>
            <w:r>
              <w:t>já cadastrado</w:t>
            </w:r>
          </w:p>
        </w:tc>
      </w:tr>
      <w:tr w:rsidR="007A5E01" w14:paraId="4CD2E6C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A121BCB" w14:textId="77777777" w:rsidR="007A5E01" w:rsidRDefault="007A5E01" w:rsidP="00EE4354"/>
        </w:tc>
        <w:tc>
          <w:tcPr>
            <w:tcW w:w="6939" w:type="dxa"/>
          </w:tcPr>
          <w:p w14:paraId="13C10A53" w14:textId="0AEC6A51" w:rsidR="007A5E01" w:rsidRDefault="007A5E01" w:rsidP="00EE4354">
            <w:r>
              <w:t>4a – O usuário preenche um nome de estado</w:t>
            </w:r>
            <w:r>
              <w:t xml:space="preserve"> </w:t>
            </w:r>
            <w:r>
              <w:t>já existente e salva o cadastro</w:t>
            </w:r>
          </w:p>
          <w:p w14:paraId="6FB5C1E1" w14:textId="039B701E" w:rsidR="007A5E01" w:rsidRDefault="007A5E01" w:rsidP="00EE4354">
            <w:r>
              <w:t>4b – Sistema exibe mensagem informando que o estado já existe</w:t>
            </w:r>
          </w:p>
          <w:p w14:paraId="2ADBC9A1" w14:textId="77777777" w:rsidR="007A5E01" w:rsidRDefault="007A5E01" w:rsidP="00EE4354">
            <w:r>
              <w:t>Retorna ao passo 4</w:t>
            </w:r>
          </w:p>
        </w:tc>
      </w:tr>
      <w:tr w:rsidR="007A5E01" w14:paraId="563B15BB" w14:textId="77777777" w:rsidTr="00EE4354">
        <w:tc>
          <w:tcPr>
            <w:tcW w:w="1555" w:type="dxa"/>
            <w:shd w:val="clear" w:color="auto" w:fill="FFFFFF" w:themeFill="background1"/>
          </w:tcPr>
          <w:p w14:paraId="51EB359B" w14:textId="77777777" w:rsidR="007A5E01" w:rsidRDefault="007A5E01" w:rsidP="00EE4354"/>
        </w:tc>
        <w:tc>
          <w:tcPr>
            <w:tcW w:w="6939" w:type="dxa"/>
          </w:tcPr>
          <w:p w14:paraId="47745DB0" w14:textId="77777777" w:rsidR="007A5E01" w:rsidRDefault="007A5E01" w:rsidP="00EE4354"/>
        </w:tc>
      </w:tr>
      <w:tr w:rsidR="007A5E01" w14:paraId="7FF004C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3BD9D3F" w14:textId="77777777" w:rsidR="007A5E01" w:rsidRDefault="007A5E01" w:rsidP="00EE4354">
            <w:r>
              <w:t>Fluxo Alternativo 2:</w:t>
            </w:r>
          </w:p>
        </w:tc>
        <w:tc>
          <w:tcPr>
            <w:tcW w:w="6939" w:type="dxa"/>
          </w:tcPr>
          <w:p w14:paraId="0C464C76" w14:textId="77777777" w:rsidR="007A5E01" w:rsidRDefault="007A5E01" w:rsidP="00EE4354">
            <w:r>
              <w:t>Campo obrigatório vazio</w:t>
            </w:r>
          </w:p>
        </w:tc>
      </w:tr>
      <w:tr w:rsidR="007A5E01" w14:paraId="1783462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5F47C85" w14:textId="77777777" w:rsidR="007A5E01" w:rsidRDefault="007A5E01" w:rsidP="00EE4354"/>
        </w:tc>
        <w:tc>
          <w:tcPr>
            <w:tcW w:w="6939" w:type="dxa"/>
          </w:tcPr>
          <w:p w14:paraId="7F59CA90" w14:textId="2264E6DD" w:rsidR="007A5E01" w:rsidRDefault="007A5E0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estado sem preencher os campos obrigatórios</w:t>
            </w:r>
          </w:p>
          <w:p w14:paraId="32BCE4C2" w14:textId="77777777" w:rsidR="007A5E01" w:rsidRDefault="007A5E01" w:rsidP="00EE4354">
            <w:r>
              <w:t>4b – Sistema exibe mensagem informando que o campo obrigatório não foi preenchido</w:t>
            </w:r>
          </w:p>
          <w:p w14:paraId="13A0B66E" w14:textId="77777777" w:rsidR="007A5E01" w:rsidRDefault="007A5E01" w:rsidP="00EE4354">
            <w:r>
              <w:t>Retorna ao passo 4</w:t>
            </w:r>
          </w:p>
        </w:tc>
      </w:tr>
    </w:tbl>
    <w:p w14:paraId="71CDBFFA" w14:textId="38AC8E7B" w:rsidR="007A5E01" w:rsidRDefault="007A5E0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7A5E01" w14:paraId="233AC11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217B9FC" w14:textId="77777777" w:rsidR="007A5E01" w:rsidRDefault="007A5E01" w:rsidP="00EE4354">
            <w:r>
              <w:t>Caso de Uso:</w:t>
            </w:r>
          </w:p>
        </w:tc>
        <w:tc>
          <w:tcPr>
            <w:tcW w:w="6939" w:type="dxa"/>
          </w:tcPr>
          <w:p w14:paraId="1346EE90" w14:textId="7F6492B5" w:rsidR="007A5E01" w:rsidRDefault="007A5E01" w:rsidP="00EE4354">
            <w:r>
              <w:t>Alterar Estado</w:t>
            </w:r>
          </w:p>
        </w:tc>
      </w:tr>
      <w:tr w:rsidR="007A5E01" w14:paraId="6134897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00E3A5E" w14:textId="77777777" w:rsidR="007A5E01" w:rsidRDefault="007A5E01" w:rsidP="00EE4354">
            <w:r>
              <w:t>Ator:</w:t>
            </w:r>
          </w:p>
        </w:tc>
        <w:tc>
          <w:tcPr>
            <w:tcW w:w="6939" w:type="dxa"/>
          </w:tcPr>
          <w:p w14:paraId="5CE1E5AA" w14:textId="77777777" w:rsidR="007A5E01" w:rsidRDefault="007A5E01" w:rsidP="00EE4354">
            <w:r>
              <w:t>Administrador, Caixa, Vendedor</w:t>
            </w:r>
          </w:p>
        </w:tc>
      </w:tr>
      <w:tr w:rsidR="007A5E01" w14:paraId="0404CD9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8A8AD9" w14:textId="77777777" w:rsidR="007A5E01" w:rsidRDefault="007A5E01" w:rsidP="00EE4354">
            <w:r>
              <w:t>Precondição:</w:t>
            </w:r>
          </w:p>
        </w:tc>
        <w:tc>
          <w:tcPr>
            <w:tcW w:w="6939" w:type="dxa"/>
          </w:tcPr>
          <w:p w14:paraId="58FD80E5" w14:textId="77777777" w:rsidR="007A5E01" w:rsidRDefault="007A5E01" w:rsidP="00EE4354">
            <w:r>
              <w:t>Usuário possuir acesso ao sistema</w:t>
            </w:r>
          </w:p>
          <w:p w14:paraId="1046B7C5" w14:textId="65DC509E" w:rsidR="007A5E01" w:rsidRDefault="007A5E01" w:rsidP="00EE4354">
            <w:r>
              <w:t xml:space="preserve">Possuir pelo menos um </w:t>
            </w:r>
            <w:r w:rsidR="00F4782B">
              <w:t>estado</w:t>
            </w:r>
            <w:r>
              <w:t xml:space="preserve"> cadastrado</w:t>
            </w:r>
          </w:p>
        </w:tc>
      </w:tr>
      <w:tr w:rsidR="007A5E01" w14:paraId="64A52CF5" w14:textId="77777777" w:rsidTr="00EE4354">
        <w:tc>
          <w:tcPr>
            <w:tcW w:w="1555" w:type="dxa"/>
          </w:tcPr>
          <w:p w14:paraId="47500F91" w14:textId="77777777" w:rsidR="007A5E01" w:rsidRDefault="007A5E01" w:rsidP="00EE4354"/>
        </w:tc>
        <w:tc>
          <w:tcPr>
            <w:tcW w:w="6939" w:type="dxa"/>
          </w:tcPr>
          <w:p w14:paraId="6572153A" w14:textId="77777777" w:rsidR="007A5E01" w:rsidRDefault="007A5E01" w:rsidP="00EE4354"/>
        </w:tc>
      </w:tr>
      <w:tr w:rsidR="007A5E01" w14:paraId="7465237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BA9982" w14:textId="77777777" w:rsidR="007A5E01" w:rsidRDefault="007A5E01" w:rsidP="00EE4354">
            <w:r>
              <w:t>Fluxo Normal</w:t>
            </w:r>
          </w:p>
        </w:tc>
        <w:tc>
          <w:tcPr>
            <w:tcW w:w="6939" w:type="dxa"/>
          </w:tcPr>
          <w:p w14:paraId="249FD649" w14:textId="21086ECA" w:rsidR="007A5E01" w:rsidRDefault="007A5E01" w:rsidP="00AA5BAB">
            <w:pPr>
              <w:pStyle w:val="PargrafodaLista"/>
              <w:numPr>
                <w:ilvl w:val="0"/>
                <w:numId w:val="6"/>
              </w:numPr>
            </w:pPr>
            <w:r>
              <w:t>O usuário acessa a consulta de Estado</w:t>
            </w:r>
          </w:p>
          <w:p w14:paraId="22EC81FE" w14:textId="15995DA8" w:rsidR="007A5E01" w:rsidRDefault="007A5E01" w:rsidP="00AA5BAB">
            <w:pPr>
              <w:pStyle w:val="PargrafodaLista"/>
              <w:numPr>
                <w:ilvl w:val="0"/>
                <w:numId w:val="6"/>
              </w:numPr>
            </w:pPr>
            <w:r>
              <w:t>O usuário acessa a alteração de Estado</w:t>
            </w:r>
          </w:p>
          <w:p w14:paraId="6643AE16" w14:textId="2B6078F1" w:rsidR="007A5E01" w:rsidRDefault="007A5E01" w:rsidP="00AA5BAB">
            <w:pPr>
              <w:pStyle w:val="PargrafodaLista"/>
              <w:numPr>
                <w:ilvl w:val="0"/>
                <w:numId w:val="6"/>
              </w:numPr>
            </w:pPr>
            <w:r>
              <w:t>O sistema exibe a tela de alteração de Estado</w:t>
            </w:r>
          </w:p>
          <w:p w14:paraId="4D7A6067" w14:textId="77777777" w:rsidR="007A5E01" w:rsidRDefault="007A5E01" w:rsidP="00AA5BAB">
            <w:pPr>
              <w:pStyle w:val="PargrafodaLista"/>
              <w:numPr>
                <w:ilvl w:val="0"/>
                <w:numId w:val="6"/>
              </w:numPr>
            </w:pPr>
            <w:r>
              <w:t>O usuário altera os campos necessários e salva o cadastro</w:t>
            </w:r>
          </w:p>
          <w:p w14:paraId="6AD12429" w14:textId="5D5E5E0C" w:rsidR="007A5E01" w:rsidRDefault="007A5E01" w:rsidP="00AA5BAB">
            <w:pPr>
              <w:pStyle w:val="PargrafodaLista"/>
              <w:numPr>
                <w:ilvl w:val="0"/>
                <w:numId w:val="6"/>
              </w:numPr>
            </w:pPr>
            <w:r>
              <w:t>O sistema altera o registro e retorna para a consulta de Estado</w:t>
            </w:r>
            <w:r>
              <w:t>s</w:t>
            </w:r>
          </w:p>
        </w:tc>
      </w:tr>
      <w:tr w:rsidR="007A5E01" w14:paraId="0FC70A25" w14:textId="77777777" w:rsidTr="00EE4354">
        <w:tc>
          <w:tcPr>
            <w:tcW w:w="1555" w:type="dxa"/>
          </w:tcPr>
          <w:p w14:paraId="670D8B47" w14:textId="77777777" w:rsidR="007A5E01" w:rsidRDefault="007A5E01" w:rsidP="00EE4354"/>
        </w:tc>
        <w:tc>
          <w:tcPr>
            <w:tcW w:w="6939" w:type="dxa"/>
          </w:tcPr>
          <w:p w14:paraId="0DA50BEC" w14:textId="77777777" w:rsidR="007A5E01" w:rsidRDefault="007A5E01" w:rsidP="00EE4354"/>
        </w:tc>
      </w:tr>
      <w:tr w:rsidR="007A5E01" w14:paraId="323A1FF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1DCE3C3" w14:textId="77777777" w:rsidR="007A5E01" w:rsidRDefault="007A5E01" w:rsidP="00EE4354">
            <w:r>
              <w:t>Fluxo Alternativo:</w:t>
            </w:r>
          </w:p>
        </w:tc>
        <w:tc>
          <w:tcPr>
            <w:tcW w:w="6939" w:type="dxa"/>
          </w:tcPr>
          <w:p w14:paraId="721AA420" w14:textId="77777777" w:rsidR="007A5E01" w:rsidRDefault="007A5E01" w:rsidP="00EE4354"/>
          <w:p w14:paraId="03175C3C" w14:textId="3F10913B" w:rsidR="007A5E01" w:rsidRDefault="007A5E01" w:rsidP="00EE4354">
            <w:r>
              <w:t>Nome do Estado</w:t>
            </w:r>
            <w:r>
              <w:t xml:space="preserve"> </w:t>
            </w:r>
            <w:r>
              <w:t>já cadastrado</w:t>
            </w:r>
          </w:p>
        </w:tc>
      </w:tr>
      <w:tr w:rsidR="007A5E01" w14:paraId="59220DB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AE95372" w14:textId="77777777" w:rsidR="007A5E01" w:rsidRDefault="007A5E01" w:rsidP="00EE4354"/>
        </w:tc>
        <w:tc>
          <w:tcPr>
            <w:tcW w:w="6939" w:type="dxa"/>
          </w:tcPr>
          <w:p w14:paraId="643331E6" w14:textId="516F516B" w:rsidR="007A5E01" w:rsidRDefault="007A5E01" w:rsidP="00EE4354">
            <w:r>
              <w:t>4a – O usuário preenche um nome de Estado</w:t>
            </w:r>
            <w:r>
              <w:t xml:space="preserve"> </w:t>
            </w:r>
            <w:r>
              <w:t>já existente e salva a alteração</w:t>
            </w:r>
          </w:p>
          <w:p w14:paraId="1B0E3D91" w14:textId="4B0CC321" w:rsidR="007A5E01" w:rsidRDefault="007A5E01" w:rsidP="00EE4354">
            <w:r>
              <w:t>4b – Sistema exibe mensagem informando que o Estado</w:t>
            </w:r>
            <w:r>
              <w:t xml:space="preserve"> </w:t>
            </w:r>
            <w:r>
              <w:t>já existe</w:t>
            </w:r>
          </w:p>
          <w:p w14:paraId="0C5CA491" w14:textId="77777777" w:rsidR="007A5E01" w:rsidRDefault="007A5E01" w:rsidP="00EE4354">
            <w:r>
              <w:t>Retorna ao passo 4</w:t>
            </w:r>
          </w:p>
        </w:tc>
      </w:tr>
      <w:tr w:rsidR="007A5E01" w14:paraId="3B92FD97" w14:textId="77777777" w:rsidTr="00EE4354">
        <w:tc>
          <w:tcPr>
            <w:tcW w:w="1555" w:type="dxa"/>
            <w:shd w:val="clear" w:color="auto" w:fill="FFFFFF" w:themeFill="background1"/>
          </w:tcPr>
          <w:p w14:paraId="0A740FED" w14:textId="77777777" w:rsidR="007A5E01" w:rsidRDefault="007A5E01" w:rsidP="00EE4354"/>
        </w:tc>
        <w:tc>
          <w:tcPr>
            <w:tcW w:w="6939" w:type="dxa"/>
          </w:tcPr>
          <w:p w14:paraId="2193BBA9" w14:textId="77777777" w:rsidR="007A5E01" w:rsidRDefault="007A5E01" w:rsidP="00EE4354"/>
        </w:tc>
      </w:tr>
      <w:tr w:rsidR="007A5E01" w14:paraId="3EA385D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117505E" w14:textId="77777777" w:rsidR="007A5E01" w:rsidRDefault="007A5E01" w:rsidP="00EE4354">
            <w:r>
              <w:t>Fluxo Alternativo 2:</w:t>
            </w:r>
          </w:p>
        </w:tc>
        <w:tc>
          <w:tcPr>
            <w:tcW w:w="6939" w:type="dxa"/>
          </w:tcPr>
          <w:p w14:paraId="4672D6B4" w14:textId="77777777" w:rsidR="007A5E01" w:rsidRDefault="007A5E01" w:rsidP="00EE4354">
            <w:r>
              <w:t>Campo obrigatório vazio</w:t>
            </w:r>
          </w:p>
        </w:tc>
      </w:tr>
      <w:tr w:rsidR="007A5E01" w14:paraId="2DD302D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25269C4" w14:textId="77777777" w:rsidR="007A5E01" w:rsidRDefault="007A5E01" w:rsidP="00EE4354"/>
        </w:tc>
        <w:tc>
          <w:tcPr>
            <w:tcW w:w="6939" w:type="dxa"/>
          </w:tcPr>
          <w:p w14:paraId="4EB043D1" w14:textId="00D6E013" w:rsidR="007A5E01" w:rsidRDefault="007A5E0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o Estado</w:t>
            </w:r>
            <w:r>
              <w:t xml:space="preserve"> </w:t>
            </w:r>
            <w:r>
              <w:t>sem preencher os campos obrigatórios</w:t>
            </w:r>
          </w:p>
          <w:p w14:paraId="5B268AEE" w14:textId="77777777" w:rsidR="007A5E01" w:rsidRDefault="007A5E01" w:rsidP="00EE4354">
            <w:r>
              <w:t>4b – Sistema exibe mensagem informando que o campo obrigatório não foi preenchido</w:t>
            </w:r>
          </w:p>
          <w:p w14:paraId="70ACBCC7" w14:textId="77777777" w:rsidR="007A5E01" w:rsidRDefault="007A5E01" w:rsidP="00EE4354">
            <w:r>
              <w:t>Retorna ao passo 4</w:t>
            </w:r>
          </w:p>
        </w:tc>
      </w:tr>
    </w:tbl>
    <w:p w14:paraId="4EE2E929" w14:textId="21C6CE6C" w:rsidR="007A5E01" w:rsidRDefault="007A5E0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7A5E01" w14:paraId="5B1F5A9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B90CD97" w14:textId="77777777" w:rsidR="007A5E01" w:rsidRDefault="007A5E01" w:rsidP="00EE4354">
            <w:r>
              <w:t>Caso de Uso:</w:t>
            </w:r>
          </w:p>
        </w:tc>
        <w:tc>
          <w:tcPr>
            <w:tcW w:w="6939" w:type="dxa"/>
          </w:tcPr>
          <w:p w14:paraId="3D2BF9EA" w14:textId="38014793" w:rsidR="007A5E01" w:rsidRDefault="007A5E01" w:rsidP="00EE4354">
            <w:r>
              <w:t>Excluir Estado</w:t>
            </w:r>
          </w:p>
        </w:tc>
      </w:tr>
      <w:tr w:rsidR="007A5E01" w14:paraId="65A8B4A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CE3A28E" w14:textId="77777777" w:rsidR="007A5E01" w:rsidRDefault="007A5E01" w:rsidP="00EE4354">
            <w:r>
              <w:t>Ator:</w:t>
            </w:r>
          </w:p>
        </w:tc>
        <w:tc>
          <w:tcPr>
            <w:tcW w:w="6939" w:type="dxa"/>
          </w:tcPr>
          <w:p w14:paraId="23E00EE9" w14:textId="77777777" w:rsidR="007A5E01" w:rsidRDefault="007A5E01" w:rsidP="00EE4354">
            <w:r>
              <w:t>Administrador, Caixa, Vendedor</w:t>
            </w:r>
          </w:p>
        </w:tc>
      </w:tr>
      <w:tr w:rsidR="007A5E01" w14:paraId="25AF4E0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426FA08" w14:textId="77777777" w:rsidR="007A5E01" w:rsidRDefault="007A5E01" w:rsidP="00EE4354">
            <w:r>
              <w:t>Precondição:</w:t>
            </w:r>
          </w:p>
        </w:tc>
        <w:tc>
          <w:tcPr>
            <w:tcW w:w="6939" w:type="dxa"/>
          </w:tcPr>
          <w:p w14:paraId="3652C173" w14:textId="77777777" w:rsidR="007A5E01" w:rsidRDefault="007A5E01" w:rsidP="00EE4354">
            <w:r>
              <w:t>Usuário possuir acesso ao sistema</w:t>
            </w:r>
          </w:p>
          <w:p w14:paraId="1FD429A1" w14:textId="5647A894" w:rsidR="007A5E01" w:rsidRDefault="007A5E01" w:rsidP="00EE4354">
            <w:r>
              <w:t xml:space="preserve">Possuir pelo menos um </w:t>
            </w:r>
            <w:r w:rsidR="00F4782B">
              <w:t>estado</w:t>
            </w:r>
            <w:r>
              <w:t xml:space="preserve"> cadastrado</w:t>
            </w:r>
          </w:p>
          <w:p w14:paraId="294DB897" w14:textId="6F289ED6" w:rsidR="007A5E01" w:rsidRDefault="007A5E01" w:rsidP="00EE4354">
            <w:r>
              <w:t>Estado</w:t>
            </w:r>
            <w:r>
              <w:t xml:space="preserve"> </w:t>
            </w:r>
            <w:r>
              <w:t>não pode estar vinculado a um</w:t>
            </w:r>
            <w:r>
              <w:t>a Cidade</w:t>
            </w:r>
          </w:p>
        </w:tc>
      </w:tr>
      <w:tr w:rsidR="007A5E01" w14:paraId="3F6F7C81" w14:textId="77777777" w:rsidTr="00EE4354">
        <w:tc>
          <w:tcPr>
            <w:tcW w:w="1555" w:type="dxa"/>
          </w:tcPr>
          <w:p w14:paraId="5152105A" w14:textId="77777777" w:rsidR="007A5E01" w:rsidRDefault="007A5E01" w:rsidP="00EE4354"/>
        </w:tc>
        <w:tc>
          <w:tcPr>
            <w:tcW w:w="6939" w:type="dxa"/>
          </w:tcPr>
          <w:p w14:paraId="544A3F69" w14:textId="77777777" w:rsidR="007A5E01" w:rsidRDefault="007A5E01" w:rsidP="00EE4354"/>
        </w:tc>
      </w:tr>
      <w:tr w:rsidR="007A5E01" w14:paraId="164B9D7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3084724" w14:textId="77777777" w:rsidR="007A5E01" w:rsidRDefault="007A5E01" w:rsidP="00EE4354">
            <w:r>
              <w:t>Fluxo Normal</w:t>
            </w:r>
          </w:p>
        </w:tc>
        <w:tc>
          <w:tcPr>
            <w:tcW w:w="6939" w:type="dxa"/>
          </w:tcPr>
          <w:p w14:paraId="5F9E0798" w14:textId="63038C11" w:rsidR="007A5E01" w:rsidRDefault="007A5E01" w:rsidP="00AA5BAB">
            <w:pPr>
              <w:pStyle w:val="PargrafodaLista"/>
              <w:numPr>
                <w:ilvl w:val="0"/>
                <w:numId w:val="7"/>
              </w:numPr>
            </w:pPr>
            <w:r>
              <w:t>O usuário acessa a consulta de Estado</w:t>
            </w:r>
            <w:r>
              <w:t>s</w:t>
            </w:r>
          </w:p>
          <w:p w14:paraId="4C96320D" w14:textId="0DFBEAEF" w:rsidR="007A5E01" w:rsidRDefault="007A5E01" w:rsidP="00AA5BAB">
            <w:pPr>
              <w:pStyle w:val="PargrafodaLista"/>
              <w:numPr>
                <w:ilvl w:val="0"/>
                <w:numId w:val="7"/>
              </w:numPr>
            </w:pPr>
            <w:r>
              <w:t>O usuário acessa a opção de excluir Estado</w:t>
            </w:r>
          </w:p>
          <w:p w14:paraId="390B02C7" w14:textId="55D20134" w:rsidR="007A5E01" w:rsidRDefault="007A5E01" w:rsidP="00AA5BAB">
            <w:pPr>
              <w:pStyle w:val="PargrafodaLista"/>
              <w:numPr>
                <w:ilvl w:val="0"/>
                <w:numId w:val="7"/>
              </w:numPr>
            </w:pPr>
            <w:r>
              <w:lastRenderedPageBreak/>
              <w:t>O sistema exibe detalhe do Estado</w:t>
            </w:r>
            <w:r w:rsidR="008C2592">
              <w:t xml:space="preserve"> </w:t>
            </w:r>
            <w:r w:rsidR="008C2592">
              <w:t>com os campos desabilitados</w:t>
            </w:r>
          </w:p>
          <w:p w14:paraId="76764EE7" w14:textId="75175E90" w:rsidR="007A5E01" w:rsidRDefault="007A5E01" w:rsidP="00AA5BAB">
            <w:pPr>
              <w:pStyle w:val="PargrafodaLista"/>
              <w:numPr>
                <w:ilvl w:val="0"/>
                <w:numId w:val="7"/>
              </w:numPr>
            </w:pPr>
            <w:r>
              <w:t>O usuário confirma a exclusão do Estado</w:t>
            </w:r>
          </w:p>
          <w:p w14:paraId="33BDE01E" w14:textId="6E14C659" w:rsidR="007A5E01" w:rsidRDefault="007A5E01" w:rsidP="00AA5BAB">
            <w:pPr>
              <w:pStyle w:val="PargrafodaLista"/>
              <w:numPr>
                <w:ilvl w:val="0"/>
                <w:numId w:val="7"/>
              </w:numPr>
            </w:pPr>
            <w:r>
              <w:t>O sistema exclui o registro e retorna para a consulta de Estado</w:t>
            </w:r>
            <w:r>
              <w:t>s</w:t>
            </w:r>
          </w:p>
        </w:tc>
      </w:tr>
      <w:tr w:rsidR="007A5E01" w14:paraId="5D40758F" w14:textId="77777777" w:rsidTr="00EE4354">
        <w:tc>
          <w:tcPr>
            <w:tcW w:w="1555" w:type="dxa"/>
          </w:tcPr>
          <w:p w14:paraId="6DE4AB67" w14:textId="77777777" w:rsidR="007A5E01" w:rsidRDefault="007A5E01" w:rsidP="00EE4354"/>
        </w:tc>
        <w:tc>
          <w:tcPr>
            <w:tcW w:w="6939" w:type="dxa"/>
          </w:tcPr>
          <w:p w14:paraId="78909210" w14:textId="77777777" w:rsidR="007A5E01" w:rsidRDefault="007A5E01" w:rsidP="00EE4354"/>
        </w:tc>
      </w:tr>
      <w:tr w:rsidR="007A5E01" w14:paraId="7F4BEF7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CEAD1A2" w14:textId="77777777" w:rsidR="007A5E01" w:rsidRDefault="007A5E01" w:rsidP="00EE4354">
            <w:r>
              <w:t>Fluxo Alternativo:</w:t>
            </w:r>
          </w:p>
        </w:tc>
        <w:tc>
          <w:tcPr>
            <w:tcW w:w="6939" w:type="dxa"/>
          </w:tcPr>
          <w:p w14:paraId="2778EFCC" w14:textId="77777777" w:rsidR="007A5E01" w:rsidRDefault="007A5E01" w:rsidP="00EE4354"/>
          <w:p w14:paraId="65942492" w14:textId="4A5A4F5F" w:rsidR="007A5E01" w:rsidRDefault="007A5E01" w:rsidP="00EE4354">
            <w:r>
              <w:t>Estado</w:t>
            </w:r>
            <w:r>
              <w:t xml:space="preserve"> </w:t>
            </w:r>
            <w:r>
              <w:t>vinculado a um</w:t>
            </w:r>
            <w:r>
              <w:t>a Cidade</w:t>
            </w:r>
          </w:p>
        </w:tc>
      </w:tr>
      <w:tr w:rsidR="007A5E01" w14:paraId="23A91AC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F2EC728" w14:textId="77777777" w:rsidR="007A5E01" w:rsidRDefault="007A5E01" w:rsidP="00EE4354"/>
        </w:tc>
        <w:tc>
          <w:tcPr>
            <w:tcW w:w="6939" w:type="dxa"/>
          </w:tcPr>
          <w:p w14:paraId="609B070C" w14:textId="60ECEB8D" w:rsidR="007A5E01" w:rsidRDefault="007A5E01" w:rsidP="00EE4354">
            <w:r>
              <w:t xml:space="preserve">5a – Sistema exibe mensagem informando que não é possível excluir o Estado, pois </w:t>
            </w:r>
            <w:proofErr w:type="gramStart"/>
            <w:r>
              <w:t>o mesmo</w:t>
            </w:r>
            <w:proofErr w:type="gramEnd"/>
            <w:r>
              <w:t xml:space="preserve"> está vinculado a um</w:t>
            </w:r>
            <w:r>
              <w:t>a Cidade</w:t>
            </w:r>
          </w:p>
          <w:p w14:paraId="366A3612" w14:textId="77777777" w:rsidR="007A5E01" w:rsidRDefault="007A5E01" w:rsidP="00EE4354">
            <w:r>
              <w:t>Retorna ao passo 3</w:t>
            </w:r>
          </w:p>
        </w:tc>
      </w:tr>
      <w:tr w:rsidR="007A5E01" w14:paraId="7D88AD51" w14:textId="77777777" w:rsidTr="00EE4354">
        <w:tc>
          <w:tcPr>
            <w:tcW w:w="1555" w:type="dxa"/>
            <w:shd w:val="clear" w:color="auto" w:fill="FFFFFF" w:themeFill="background1"/>
          </w:tcPr>
          <w:p w14:paraId="2975B7D0" w14:textId="77777777" w:rsidR="007A5E01" w:rsidRDefault="007A5E01" w:rsidP="00EE4354"/>
        </w:tc>
        <w:tc>
          <w:tcPr>
            <w:tcW w:w="6939" w:type="dxa"/>
          </w:tcPr>
          <w:p w14:paraId="241966C7" w14:textId="77777777" w:rsidR="007A5E01" w:rsidRDefault="007A5E01" w:rsidP="00EE4354"/>
        </w:tc>
      </w:tr>
    </w:tbl>
    <w:p w14:paraId="62E9B9FB" w14:textId="764324D5" w:rsidR="007A5E01" w:rsidRDefault="007A5E0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7A5E01" w14:paraId="70FBC10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0C4F99" w14:textId="77777777" w:rsidR="007A5E01" w:rsidRDefault="007A5E01" w:rsidP="00EE4354">
            <w:r>
              <w:t>Caso de Uso:</w:t>
            </w:r>
          </w:p>
        </w:tc>
        <w:tc>
          <w:tcPr>
            <w:tcW w:w="6939" w:type="dxa"/>
          </w:tcPr>
          <w:p w14:paraId="0C56976C" w14:textId="7AE43B1D" w:rsidR="007A5E01" w:rsidRDefault="007A5E01" w:rsidP="00EE4354">
            <w:r>
              <w:t>Consultar Estado</w:t>
            </w:r>
          </w:p>
        </w:tc>
      </w:tr>
      <w:tr w:rsidR="007A5E01" w14:paraId="2D73A8D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5283B1A" w14:textId="77777777" w:rsidR="007A5E01" w:rsidRDefault="007A5E01" w:rsidP="00EE4354">
            <w:r>
              <w:t>Ator:</w:t>
            </w:r>
          </w:p>
        </w:tc>
        <w:tc>
          <w:tcPr>
            <w:tcW w:w="6939" w:type="dxa"/>
          </w:tcPr>
          <w:p w14:paraId="7370121C" w14:textId="77777777" w:rsidR="007A5E01" w:rsidRDefault="007A5E01" w:rsidP="00EE4354">
            <w:r>
              <w:t>Administrador, Caixa, Vendedor</w:t>
            </w:r>
          </w:p>
        </w:tc>
      </w:tr>
      <w:tr w:rsidR="007A5E01" w14:paraId="4D38C63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9204273" w14:textId="77777777" w:rsidR="007A5E01" w:rsidRDefault="007A5E01" w:rsidP="00EE4354">
            <w:r>
              <w:t>Precondição:</w:t>
            </w:r>
          </w:p>
        </w:tc>
        <w:tc>
          <w:tcPr>
            <w:tcW w:w="6939" w:type="dxa"/>
          </w:tcPr>
          <w:p w14:paraId="75A21E86" w14:textId="77777777" w:rsidR="007A5E01" w:rsidRDefault="007A5E01" w:rsidP="00EE4354">
            <w:r>
              <w:t>Usuário possuir acesso ao sistema</w:t>
            </w:r>
          </w:p>
          <w:p w14:paraId="6779F855" w14:textId="2270AD34" w:rsidR="007A5E01" w:rsidRDefault="007A5E01" w:rsidP="00EE4354">
            <w:r>
              <w:t>Possuir pelo menos um Estado</w:t>
            </w:r>
            <w:r>
              <w:t xml:space="preserve"> </w:t>
            </w:r>
            <w:r>
              <w:t>cadastrado</w:t>
            </w:r>
          </w:p>
        </w:tc>
      </w:tr>
      <w:tr w:rsidR="007A5E01" w14:paraId="4E0AC4DD" w14:textId="77777777" w:rsidTr="00EE4354">
        <w:tc>
          <w:tcPr>
            <w:tcW w:w="1555" w:type="dxa"/>
          </w:tcPr>
          <w:p w14:paraId="161A31E9" w14:textId="77777777" w:rsidR="007A5E01" w:rsidRDefault="007A5E01" w:rsidP="00EE4354"/>
        </w:tc>
        <w:tc>
          <w:tcPr>
            <w:tcW w:w="6939" w:type="dxa"/>
          </w:tcPr>
          <w:p w14:paraId="05F97504" w14:textId="77777777" w:rsidR="007A5E01" w:rsidRDefault="007A5E01" w:rsidP="00EE4354"/>
        </w:tc>
      </w:tr>
      <w:tr w:rsidR="007A5E01" w14:paraId="3A05C2A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E2F24C9" w14:textId="77777777" w:rsidR="007A5E01" w:rsidRDefault="007A5E01" w:rsidP="00EE4354">
            <w:r>
              <w:t>Fluxo Normal</w:t>
            </w:r>
          </w:p>
        </w:tc>
        <w:tc>
          <w:tcPr>
            <w:tcW w:w="6939" w:type="dxa"/>
          </w:tcPr>
          <w:p w14:paraId="41A2E5F9" w14:textId="4347EAFA" w:rsidR="007A5E01" w:rsidRDefault="007A5E01" w:rsidP="00AA5BAB">
            <w:pPr>
              <w:pStyle w:val="PargrafodaLista"/>
              <w:numPr>
                <w:ilvl w:val="0"/>
                <w:numId w:val="8"/>
              </w:numPr>
            </w:pPr>
            <w:r>
              <w:t>O usuário acessa a consulta de Estado</w:t>
            </w:r>
            <w:r>
              <w:t>s</w:t>
            </w:r>
          </w:p>
          <w:p w14:paraId="215D48B7" w14:textId="77777777" w:rsidR="007A5E01" w:rsidRDefault="007A5E01" w:rsidP="00AA5BAB">
            <w:pPr>
              <w:pStyle w:val="PargrafodaLista"/>
              <w:numPr>
                <w:ilvl w:val="0"/>
                <w:numId w:val="8"/>
              </w:numPr>
            </w:pPr>
            <w:r>
              <w:t>O sistema lista os registros cadastrados</w:t>
            </w:r>
          </w:p>
          <w:p w14:paraId="12BB645B" w14:textId="77777777" w:rsidR="007A5E01" w:rsidRDefault="007A5E01" w:rsidP="00EE4354">
            <w:pPr>
              <w:ind w:left="360"/>
            </w:pPr>
          </w:p>
        </w:tc>
      </w:tr>
      <w:tr w:rsidR="007A5E01" w14:paraId="066C7992" w14:textId="77777777" w:rsidTr="00EE4354">
        <w:tc>
          <w:tcPr>
            <w:tcW w:w="1555" w:type="dxa"/>
          </w:tcPr>
          <w:p w14:paraId="0A09B1CD" w14:textId="77777777" w:rsidR="007A5E01" w:rsidRDefault="007A5E01" w:rsidP="00EE4354"/>
        </w:tc>
        <w:tc>
          <w:tcPr>
            <w:tcW w:w="6939" w:type="dxa"/>
          </w:tcPr>
          <w:p w14:paraId="30F6C83C" w14:textId="77777777" w:rsidR="007A5E01" w:rsidRDefault="007A5E01" w:rsidP="00EE4354"/>
        </w:tc>
      </w:tr>
      <w:tr w:rsidR="007A5E01" w14:paraId="0636B15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A808C5E" w14:textId="77777777" w:rsidR="007A5E01" w:rsidRDefault="007A5E01" w:rsidP="00EE4354">
            <w:r>
              <w:t>Fluxo Alternativo:</w:t>
            </w:r>
          </w:p>
        </w:tc>
        <w:tc>
          <w:tcPr>
            <w:tcW w:w="6939" w:type="dxa"/>
          </w:tcPr>
          <w:p w14:paraId="009599B7" w14:textId="77777777" w:rsidR="007A5E01" w:rsidRDefault="007A5E01" w:rsidP="00EE4354">
            <w:r>
              <w:t>Consulta vazia</w:t>
            </w:r>
          </w:p>
        </w:tc>
      </w:tr>
      <w:tr w:rsidR="007A5E01" w14:paraId="37F730E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B3EF2E2" w14:textId="77777777" w:rsidR="007A5E01" w:rsidRDefault="007A5E01" w:rsidP="00EE4354"/>
        </w:tc>
        <w:tc>
          <w:tcPr>
            <w:tcW w:w="6939" w:type="dxa"/>
          </w:tcPr>
          <w:p w14:paraId="38F8B2FC" w14:textId="77777777" w:rsidR="007A5E01" w:rsidRDefault="007A5E01" w:rsidP="00EE4354">
            <w:r>
              <w:t>2a – Sistema exibe a consulta vazia</w:t>
            </w:r>
          </w:p>
        </w:tc>
      </w:tr>
      <w:tr w:rsidR="007A5E01" w14:paraId="3AF1FBB4" w14:textId="77777777" w:rsidTr="00EE4354">
        <w:tc>
          <w:tcPr>
            <w:tcW w:w="1555" w:type="dxa"/>
            <w:shd w:val="clear" w:color="auto" w:fill="FFFFFF" w:themeFill="background1"/>
          </w:tcPr>
          <w:p w14:paraId="211C1970" w14:textId="77777777" w:rsidR="007A5E01" w:rsidRDefault="007A5E01" w:rsidP="00EE4354"/>
        </w:tc>
        <w:tc>
          <w:tcPr>
            <w:tcW w:w="6939" w:type="dxa"/>
          </w:tcPr>
          <w:p w14:paraId="4E089968" w14:textId="77777777" w:rsidR="007A5E01" w:rsidRDefault="007A5E01" w:rsidP="00EE4354"/>
        </w:tc>
      </w:tr>
      <w:tr w:rsidR="007A5E01" w14:paraId="4B1742B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05208D2" w14:textId="77777777" w:rsidR="007A5E01" w:rsidRDefault="007A5E01" w:rsidP="00EE4354">
            <w:r>
              <w:t>Fluxo Alternativo 2:</w:t>
            </w:r>
          </w:p>
        </w:tc>
        <w:tc>
          <w:tcPr>
            <w:tcW w:w="6939" w:type="dxa"/>
          </w:tcPr>
          <w:p w14:paraId="162957BA" w14:textId="77777777" w:rsidR="007A5E01" w:rsidRDefault="007A5E01" w:rsidP="00EE4354">
            <w:r>
              <w:t>Consulta por filtro</w:t>
            </w:r>
          </w:p>
        </w:tc>
      </w:tr>
      <w:tr w:rsidR="007A5E01" w14:paraId="4EAFEC56" w14:textId="77777777" w:rsidTr="00EE4354">
        <w:tc>
          <w:tcPr>
            <w:tcW w:w="1555" w:type="dxa"/>
            <w:shd w:val="clear" w:color="auto" w:fill="FFFFFF" w:themeFill="background1"/>
          </w:tcPr>
          <w:p w14:paraId="5667B056" w14:textId="77777777" w:rsidR="007A5E01" w:rsidRDefault="007A5E01" w:rsidP="00EE4354"/>
        </w:tc>
        <w:tc>
          <w:tcPr>
            <w:tcW w:w="6939" w:type="dxa"/>
          </w:tcPr>
          <w:p w14:paraId="62E4BA1E" w14:textId="77777777" w:rsidR="007A5E01" w:rsidRDefault="007A5E01" w:rsidP="00EE4354">
            <w:r>
              <w:t>3a – O usuário preenche o campo de filtro e pesquisa</w:t>
            </w:r>
          </w:p>
          <w:p w14:paraId="7BC4F9CB" w14:textId="77777777" w:rsidR="007A5E01" w:rsidRDefault="007A5E01" w:rsidP="00EE4354">
            <w:r>
              <w:t>3b- Sistema exibe os registros de acordo com o filtro</w:t>
            </w:r>
          </w:p>
        </w:tc>
      </w:tr>
    </w:tbl>
    <w:p w14:paraId="08E8FBB0" w14:textId="2F46B0E6" w:rsidR="007A5E01" w:rsidRDefault="007A5E0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7A5E01" w14:paraId="48E20D5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B7B62A4" w14:textId="77777777" w:rsidR="007A5E01" w:rsidRDefault="007A5E01" w:rsidP="00EE4354">
            <w:r>
              <w:t>Caso de Uso:</w:t>
            </w:r>
          </w:p>
        </w:tc>
        <w:tc>
          <w:tcPr>
            <w:tcW w:w="6939" w:type="dxa"/>
          </w:tcPr>
          <w:p w14:paraId="6783DDD4" w14:textId="0882B2EB" w:rsidR="007A5E01" w:rsidRDefault="007A5E01" w:rsidP="00EE4354">
            <w:r>
              <w:t xml:space="preserve">Cadastrar </w:t>
            </w:r>
            <w:r>
              <w:t>Cidade</w:t>
            </w:r>
          </w:p>
        </w:tc>
      </w:tr>
      <w:tr w:rsidR="007A5E01" w14:paraId="0E47804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325CD92" w14:textId="77777777" w:rsidR="007A5E01" w:rsidRDefault="007A5E01" w:rsidP="00EE4354">
            <w:r>
              <w:t>Ator:</w:t>
            </w:r>
          </w:p>
        </w:tc>
        <w:tc>
          <w:tcPr>
            <w:tcW w:w="6939" w:type="dxa"/>
          </w:tcPr>
          <w:p w14:paraId="7C4C1827" w14:textId="77777777" w:rsidR="007A5E01" w:rsidRDefault="007A5E01" w:rsidP="00EE4354">
            <w:r>
              <w:t>Administrador, Caixa, Vendedor</w:t>
            </w:r>
          </w:p>
        </w:tc>
      </w:tr>
      <w:tr w:rsidR="007A5E01" w14:paraId="262284E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81059FD" w14:textId="77777777" w:rsidR="007A5E01" w:rsidRDefault="007A5E01" w:rsidP="00EE4354">
            <w:r>
              <w:t>Precondição:</w:t>
            </w:r>
          </w:p>
        </w:tc>
        <w:tc>
          <w:tcPr>
            <w:tcW w:w="6939" w:type="dxa"/>
          </w:tcPr>
          <w:p w14:paraId="56591BF8" w14:textId="77777777" w:rsidR="007A5E01" w:rsidRDefault="007A5E01" w:rsidP="00EE4354">
            <w:r>
              <w:t>Usuário possuir acesso ao sistema</w:t>
            </w:r>
          </w:p>
          <w:p w14:paraId="3392E9DD" w14:textId="11B04E98" w:rsidR="007A5E01" w:rsidRDefault="007A5E01" w:rsidP="00EE4354">
            <w:r>
              <w:t xml:space="preserve">Sistema possuir pelo menos um </w:t>
            </w:r>
            <w:r>
              <w:t>Estado</w:t>
            </w:r>
            <w:r>
              <w:t xml:space="preserve"> cadastrado</w:t>
            </w:r>
          </w:p>
        </w:tc>
      </w:tr>
      <w:tr w:rsidR="007A5E01" w14:paraId="77B21BBA" w14:textId="77777777" w:rsidTr="00EE4354">
        <w:tc>
          <w:tcPr>
            <w:tcW w:w="1555" w:type="dxa"/>
          </w:tcPr>
          <w:p w14:paraId="15523012" w14:textId="77777777" w:rsidR="007A5E01" w:rsidRDefault="007A5E01" w:rsidP="00EE4354"/>
        </w:tc>
        <w:tc>
          <w:tcPr>
            <w:tcW w:w="6939" w:type="dxa"/>
          </w:tcPr>
          <w:p w14:paraId="0D0AF051" w14:textId="77777777" w:rsidR="007A5E01" w:rsidRDefault="007A5E01" w:rsidP="00EE4354"/>
        </w:tc>
      </w:tr>
      <w:tr w:rsidR="007A5E01" w14:paraId="1131CFF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6DEB9A4" w14:textId="77777777" w:rsidR="007A5E01" w:rsidRDefault="007A5E01" w:rsidP="00EE4354">
            <w:r>
              <w:t>Fluxo Normal</w:t>
            </w:r>
          </w:p>
        </w:tc>
        <w:tc>
          <w:tcPr>
            <w:tcW w:w="6939" w:type="dxa"/>
          </w:tcPr>
          <w:p w14:paraId="298480DA" w14:textId="09AE7C5B" w:rsidR="007A5E01" w:rsidRDefault="007A5E01" w:rsidP="00AA5BAB">
            <w:pPr>
              <w:pStyle w:val="PargrafodaLista"/>
              <w:numPr>
                <w:ilvl w:val="0"/>
                <w:numId w:val="9"/>
              </w:numPr>
            </w:pPr>
            <w:r>
              <w:t>O usuário acessa a consulta de Cidade</w:t>
            </w:r>
            <w:r>
              <w:t>s</w:t>
            </w:r>
          </w:p>
          <w:p w14:paraId="5B4FEE7B" w14:textId="49AEEE36" w:rsidR="007A5E01" w:rsidRDefault="007A5E01" w:rsidP="00AA5BAB">
            <w:pPr>
              <w:pStyle w:val="PargrafodaLista"/>
              <w:numPr>
                <w:ilvl w:val="0"/>
                <w:numId w:val="9"/>
              </w:numPr>
            </w:pPr>
            <w:r>
              <w:t>O usuário acessa o cadastro de Cidade</w:t>
            </w:r>
          </w:p>
          <w:p w14:paraId="247CC2DF" w14:textId="20D9564E" w:rsidR="007A5E01" w:rsidRDefault="007A5E01" w:rsidP="00AA5BAB">
            <w:pPr>
              <w:pStyle w:val="PargrafodaLista"/>
              <w:numPr>
                <w:ilvl w:val="0"/>
                <w:numId w:val="9"/>
              </w:numPr>
            </w:pPr>
            <w:r>
              <w:t>O sistema exibe a tela de cadastro de Cidade</w:t>
            </w:r>
          </w:p>
          <w:p w14:paraId="614CA4D9" w14:textId="77777777" w:rsidR="007A5E01" w:rsidRDefault="007A5E01" w:rsidP="00AA5BAB">
            <w:pPr>
              <w:pStyle w:val="PargrafodaLista"/>
              <w:numPr>
                <w:ilvl w:val="0"/>
                <w:numId w:val="9"/>
              </w:numPr>
            </w:pPr>
            <w:r>
              <w:t>O usuário preenche os campos obrigatórios e salva o cadastro</w:t>
            </w:r>
          </w:p>
          <w:p w14:paraId="545D0FBE" w14:textId="76AE97A6" w:rsidR="007A5E01" w:rsidRDefault="007A5E01" w:rsidP="00AA5BAB">
            <w:pPr>
              <w:pStyle w:val="PargrafodaLista"/>
              <w:numPr>
                <w:ilvl w:val="0"/>
                <w:numId w:val="9"/>
              </w:numPr>
            </w:pPr>
            <w:r>
              <w:t>O sistema salva o registro e retorna para a consulta de Cidade</w:t>
            </w:r>
            <w:r>
              <w:t>s</w:t>
            </w:r>
          </w:p>
        </w:tc>
      </w:tr>
      <w:tr w:rsidR="007A5E01" w14:paraId="3D200C4A" w14:textId="77777777" w:rsidTr="00EE4354">
        <w:tc>
          <w:tcPr>
            <w:tcW w:w="1555" w:type="dxa"/>
          </w:tcPr>
          <w:p w14:paraId="3F048F80" w14:textId="77777777" w:rsidR="007A5E01" w:rsidRDefault="007A5E01" w:rsidP="00EE4354"/>
        </w:tc>
        <w:tc>
          <w:tcPr>
            <w:tcW w:w="6939" w:type="dxa"/>
          </w:tcPr>
          <w:p w14:paraId="2D01E7A2" w14:textId="77777777" w:rsidR="007A5E01" w:rsidRDefault="007A5E01" w:rsidP="00EE4354"/>
        </w:tc>
      </w:tr>
      <w:tr w:rsidR="007A5E01" w14:paraId="07D8CC2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18455F1" w14:textId="77777777" w:rsidR="007A5E01" w:rsidRDefault="007A5E01" w:rsidP="00EE4354">
            <w:r>
              <w:t>Fluxo Alternativo 1:</w:t>
            </w:r>
          </w:p>
        </w:tc>
        <w:tc>
          <w:tcPr>
            <w:tcW w:w="6939" w:type="dxa"/>
          </w:tcPr>
          <w:p w14:paraId="1CE1B6F9" w14:textId="77777777" w:rsidR="007A5E01" w:rsidRDefault="007A5E01" w:rsidP="00EE4354"/>
          <w:p w14:paraId="1A353FAF" w14:textId="4F3A9B1E" w:rsidR="007A5E01" w:rsidRDefault="007A5E01" w:rsidP="00EE4354">
            <w:r>
              <w:t>Nome d</w:t>
            </w:r>
            <w:r>
              <w:t xml:space="preserve">a </w:t>
            </w:r>
            <w:r>
              <w:t>Cidade</w:t>
            </w:r>
            <w:r>
              <w:t xml:space="preserve"> </w:t>
            </w:r>
            <w:r>
              <w:t>já cadastrad</w:t>
            </w:r>
            <w:r>
              <w:t>a</w:t>
            </w:r>
          </w:p>
        </w:tc>
      </w:tr>
      <w:tr w:rsidR="007A5E01" w14:paraId="5AEE85E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31CDB1F" w14:textId="77777777" w:rsidR="007A5E01" w:rsidRDefault="007A5E01" w:rsidP="00EE4354"/>
        </w:tc>
        <w:tc>
          <w:tcPr>
            <w:tcW w:w="6939" w:type="dxa"/>
          </w:tcPr>
          <w:p w14:paraId="250EFDC5" w14:textId="256B9442" w:rsidR="007A5E01" w:rsidRDefault="007A5E01" w:rsidP="00EE4354">
            <w:r>
              <w:t>4a – O usuário preenche um nome de Cidade</w:t>
            </w:r>
            <w:r>
              <w:t xml:space="preserve"> </w:t>
            </w:r>
            <w:r>
              <w:t>já existente e salva o cadastro</w:t>
            </w:r>
          </w:p>
          <w:p w14:paraId="4B2A294F" w14:textId="3D9FAD68" w:rsidR="007A5E01" w:rsidRDefault="007A5E01" w:rsidP="00EE4354">
            <w:r>
              <w:t xml:space="preserve">4b – Sistema exibe mensagem informando que </w:t>
            </w:r>
            <w:r>
              <w:t xml:space="preserve">a </w:t>
            </w:r>
            <w:r>
              <w:t>Cidade</w:t>
            </w:r>
            <w:r>
              <w:t xml:space="preserve"> </w:t>
            </w:r>
            <w:r>
              <w:t>já existe</w:t>
            </w:r>
          </w:p>
          <w:p w14:paraId="2B7FA520" w14:textId="77777777" w:rsidR="007A5E01" w:rsidRDefault="007A5E01" w:rsidP="00EE4354">
            <w:r>
              <w:t>Retorna ao passo 4</w:t>
            </w:r>
          </w:p>
        </w:tc>
      </w:tr>
      <w:tr w:rsidR="007A5E01" w14:paraId="4196E71D" w14:textId="77777777" w:rsidTr="00EE4354">
        <w:tc>
          <w:tcPr>
            <w:tcW w:w="1555" w:type="dxa"/>
            <w:shd w:val="clear" w:color="auto" w:fill="FFFFFF" w:themeFill="background1"/>
          </w:tcPr>
          <w:p w14:paraId="0B93E17D" w14:textId="77777777" w:rsidR="007A5E01" w:rsidRDefault="007A5E01" w:rsidP="00EE4354"/>
        </w:tc>
        <w:tc>
          <w:tcPr>
            <w:tcW w:w="6939" w:type="dxa"/>
          </w:tcPr>
          <w:p w14:paraId="433E2179" w14:textId="77777777" w:rsidR="007A5E01" w:rsidRDefault="007A5E01" w:rsidP="00EE4354"/>
        </w:tc>
      </w:tr>
      <w:tr w:rsidR="007A5E01" w14:paraId="264987B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52D1A4D" w14:textId="77777777" w:rsidR="007A5E01" w:rsidRDefault="007A5E01" w:rsidP="00EE4354">
            <w:r>
              <w:t>Fluxo Alternativo 2:</w:t>
            </w:r>
          </w:p>
        </w:tc>
        <w:tc>
          <w:tcPr>
            <w:tcW w:w="6939" w:type="dxa"/>
          </w:tcPr>
          <w:p w14:paraId="3E56E2DA" w14:textId="77777777" w:rsidR="007A5E01" w:rsidRDefault="007A5E01" w:rsidP="00EE4354">
            <w:r>
              <w:t>Campo obrigatório vazio</w:t>
            </w:r>
          </w:p>
        </w:tc>
      </w:tr>
      <w:tr w:rsidR="007A5E01" w14:paraId="29BE583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E8F629" w14:textId="77777777" w:rsidR="007A5E01" w:rsidRDefault="007A5E01" w:rsidP="00EE4354"/>
        </w:tc>
        <w:tc>
          <w:tcPr>
            <w:tcW w:w="6939" w:type="dxa"/>
          </w:tcPr>
          <w:p w14:paraId="1D386BF2" w14:textId="3B91EABF" w:rsidR="007A5E01" w:rsidRDefault="007A5E0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</w:t>
            </w:r>
            <w:r>
              <w:t>a</w:t>
            </w:r>
            <w:r>
              <w:t xml:space="preserve"> Cidade</w:t>
            </w:r>
            <w:r>
              <w:t xml:space="preserve"> </w:t>
            </w:r>
            <w:r>
              <w:t>sem preencher os campos obrigatórios</w:t>
            </w:r>
          </w:p>
          <w:p w14:paraId="1891EFDE" w14:textId="77777777" w:rsidR="007A5E01" w:rsidRDefault="007A5E01" w:rsidP="00EE4354">
            <w:r>
              <w:t>4b – Sistema exibe mensagem informando que o campo obrigatório não foi preenchido</w:t>
            </w:r>
          </w:p>
          <w:p w14:paraId="31ABE008" w14:textId="77777777" w:rsidR="007A5E01" w:rsidRDefault="007A5E01" w:rsidP="00EE4354">
            <w:r>
              <w:t>Retorna ao passo 4</w:t>
            </w:r>
          </w:p>
        </w:tc>
      </w:tr>
    </w:tbl>
    <w:p w14:paraId="45FD24D9" w14:textId="76E8E98A" w:rsidR="007A5E01" w:rsidRDefault="007A5E0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4782B" w14:paraId="03B8D28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DDA1E52" w14:textId="77777777" w:rsidR="00F4782B" w:rsidRDefault="00F4782B" w:rsidP="00EE4354">
            <w:r>
              <w:t>Caso de Uso:</w:t>
            </w:r>
          </w:p>
        </w:tc>
        <w:tc>
          <w:tcPr>
            <w:tcW w:w="6939" w:type="dxa"/>
          </w:tcPr>
          <w:p w14:paraId="53C9E73C" w14:textId="090539D0" w:rsidR="00F4782B" w:rsidRDefault="00F4782B" w:rsidP="00EE4354">
            <w:r>
              <w:t>Alterar Cidade</w:t>
            </w:r>
          </w:p>
        </w:tc>
      </w:tr>
      <w:tr w:rsidR="00F4782B" w14:paraId="0C63CBC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4711D78" w14:textId="77777777" w:rsidR="00F4782B" w:rsidRDefault="00F4782B" w:rsidP="00EE4354">
            <w:r>
              <w:t>Ator:</w:t>
            </w:r>
          </w:p>
        </w:tc>
        <w:tc>
          <w:tcPr>
            <w:tcW w:w="6939" w:type="dxa"/>
          </w:tcPr>
          <w:p w14:paraId="628466AC" w14:textId="77777777" w:rsidR="00F4782B" w:rsidRDefault="00F4782B" w:rsidP="00EE4354">
            <w:r>
              <w:t>Administrador, Caixa, Vendedor</w:t>
            </w:r>
          </w:p>
        </w:tc>
      </w:tr>
      <w:tr w:rsidR="00F4782B" w14:paraId="41A9653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B8D24FF" w14:textId="77777777" w:rsidR="00F4782B" w:rsidRDefault="00F4782B" w:rsidP="00EE4354">
            <w:r>
              <w:t>Precondição:</w:t>
            </w:r>
          </w:p>
        </w:tc>
        <w:tc>
          <w:tcPr>
            <w:tcW w:w="6939" w:type="dxa"/>
          </w:tcPr>
          <w:p w14:paraId="20D14213" w14:textId="77777777" w:rsidR="00F4782B" w:rsidRDefault="00F4782B" w:rsidP="00EE4354">
            <w:r>
              <w:t>Usuário possuir acesso ao sistema</w:t>
            </w:r>
          </w:p>
          <w:p w14:paraId="16E09B10" w14:textId="7E314754" w:rsidR="00F4782B" w:rsidRDefault="00F4782B" w:rsidP="00EE4354">
            <w:r>
              <w:t>Possuir pelo menos um</w:t>
            </w:r>
            <w:r>
              <w:t xml:space="preserve">a cidade </w:t>
            </w:r>
            <w:r>
              <w:t>cadastrad</w:t>
            </w:r>
            <w:r>
              <w:t>a</w:t>
            </w:r>
          </w:p>
        </w:tc>
      </w:tr>
      <w:tr w:rsidR="00F4782B" w14:paraId="5DBB3CBB" w14:textId="77777777" w:rsidTr="00EE4354">
        <w:tc>
          <w:tcPr>
            <w:tcW w:w="1555" w:type="dxa"/>
          </w:tcPr>
          <w:p w14:paraId="1A9CD5DC" w14:textId="77777777" w:rsidR="00F4782B" w:rsidRDefault="00F4782B" w:rsidP="00EE4354"/>
        </w:tc>
        <w:tc>
          <w:tcPr>
            <w:tcW w:w="6939" w:type="dxa"/>
          </w:tcPr>
          <w:p w14:paraId="0DC51B76" w14:textId="77777777" w:rsidR="00F4782B" w:rsidRDefault="00F4782B" w:rsidP="00EE4354"/>
        </w:tc>
      </w:tr>
      <w:tr w:rsidR="00F4782B" w14:paraId="2A77C52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315BAFB" w14:textId="77777777" w:rsidR="00F4782B" w:rsidRDefault="00F4782B" w:rsidP="00EE4354">
            <w:r>
              <w:t>Fluxo Normal</w:t>
            </w:r>
          </w:p>
        </w:tc>
        <w:tc>
          <w:tcPr>
            <w:tcW w:w="6939" w:type="dxa"/>
          </w:tcPr>
          <w:p w14:paraId="23B3225A" w14:textId="19C5618E" w:rsidR="00F4782B" w:rsidRDefault="00F4782B" w:rsidP="00AA5BAB">
            <w:pPr>
              <w:pStyle w:val="PargrafodaLista"/>
              <w:numPr>
                <w:ilvl w:val="0"/>
                <w:numId w:val="10"/>
              </w:numPr>
            </w:pPr>
            <w:r>
              <w:t>O usuário acessa a consulta de Cidade</w:t>
            </w:r>
          </w:p>
          <w:p w14:paraId="2A399137" w14:textId="54457ABC" w:rsidR="00F4782B" w:rsidRDefault="00F4782B" w:rsidP="00AA5BAB">
            <w:pPr>
              <w:pStyle w:val="PargrafodaLista"/>
              <w:numPr>
                <w:ilvl w:val="0"/>
                <w:numId w:val="10"/>
              </w:numPr>
            </w:pPr>
            <w:r>
              <w:t>O usuário acessa a alteração de Cidade</w:t>
            </w:r>
          </w:p>
          <w:p w14:paraId="7D84BF7F" w14:textId="0D679246" w:rsidR="00F4782B" w:rsidRDefault="00F4782B" w:rsidP="00AA5BAB">
            <w:pPr>
              <w:pStyle w:val="PargrafodaLista"/>
              <w:numPr>
                <w:ilvl w:val="0"/>
                <w:numId w:val="10"/>
              </w:numPr>
            </w:pPr>
            <w:r>
              <w:t>O sistema exibe a tela de alteração de Cidade</w:t>
            </w:r>
          </w:p>
          <w:p w14:paraId="68B36724" w14:textId="77777777" w:rsidR="00F4782B" w:rsidRDefault="00F4782B" w:rsidP="00AA5BAB">
            <w:pPr>
              <w:pStyle w:val="PargrafodaLista"/>
              <w:numPr>
                <w:ilvl w:val="0"/>
                <w:numId w:val="10"/>
              </w:numPr>
            </w:pPr>
            <w:r>
              <w:t>O usuário altera os campos necessários e salva o cadastro</w:t>
            </w:r>
          </w:p>
          <w:p w14:paraId="4588C198" w14:textId="4F84345F" w:rsidR="00F4782B" w:rsidRDefault="00F4782B" w:rsidP="00AA5BAB">
            <w:pPr>
              <w:pStyle w:val="PargrafodaLista"/>
              <w:numPr>
                <w:ilvl w:val="0"/>
                <w:numId w:val="10"/>
              </w:numPr>
            </w:pPr>
            <w:r>
              <w:t>O sistema altera o registro e retorna para a consulta de Cidade</w:t>
            </w:r>
            <w:r>
              <w:t>s</w:t>
            </w:r>
          </w:p>
        </w:tc>
      </w:tr>
      <w:tr w:rsidR="00F4782B" w14:paraId="4AAE6D28" w14:textId="77777777" w:rsidTr="00EE4354">
        <w:tc>
          <w:tcPr>
            <w:tcW w:w="1555" w:type="dxa"/>
          </w:tcPr>
          <w:p w14:paraId="4FD42AD6" w14:textId="77777777" w:rsidR="00F4782B" w:rsidRDefault="00F4782B" w:rsidP="00EE4354"/>
        </w:tc>
        <w:tc>
          <w:tcPr>
            <w:tcW w:w="6939" w:type="dxa"/>
          </w:tcPr>
          <w:p w14:paraId="197C2544" w14:textId="77777777" w:rsidR="00F4782B" w:rsidRDefault="00F4782B" w:rsidP="00EE4354"/>
        </w:tc>
      </w:tr>
      <w:tr w:rsidR="00F4782B" w14:paraId="12BA915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09E6E00" w14:textId="77777777" w:rsidR="00F4782B" w:rsidRDefault="00F4782B" w:rsidP="00EE4354">
            <w:r>
              <w:t>Fluxo Alternativo:</w:t>
            </w:r>
          </w:p>
        </w:tc>
        <w:tc>
          <w:tcPr>
            <w:tcW w:w="6939" w:type="dxa"/>
          </w:tcPr>
          <w:p w14:paraId="78EEC100" w14:textId="77777777" w:rsidR="00F4782B" w:rsidRDefault="00F4782B" w:rsidP="00EE4354"/>
          <w:p w14:paraId="7A6F1661" w14:textId="78300074" w:rsidR="00F4782B" w:rsidRDefault="00F4782B" w:rsidP="00EE4354">
            <w:r>
              <w:t>Nome d</w:t>
            </w:r>
            <w:r>
              <w:t xml:space="preserve">a </w:t>
            </w:r>
            <w:r>
              <w:t>Cidade</w:t>
            </w:r>
            <w:r>
              <w:t xml:space="preserve"> </w:t>
            </w:r>
            <w:r>
              <w:t>já cadastrad</w:t>
            </w:r>
            <w:r>
              <w:t>a</w:t>
            </w:r>
          </w:p>
        </w:tc>
      </w:tr>
      <w:tr w:rsidR="00F4782B" w14:paraId="4AABABA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A663ABB" w14:textId="77777777" w:rsidR="00F4782B" w:rsidRDefault="00F4782B" w:rsidP="00EE4354"/>
        </w:tc>
        <w:tc>
          <w:tcPr>
            <w:tcW w:w="6939" w:type="dxa"/>
          </w:tcPr>
          <w:p w14:paraId="5EE7CB08" w14:textId="58C0E4BA" w:rsidR="00F4782B" w:rsidRDefault="00F4782B" w:rsidP="00EE4354">
            <w:r>
              <w:t>4a – O usuário preenche um nome de Cidade</w:t>
            </w:r>
            <w:r>
              <w:t xml:space="preserve"> </w:t>
            </w:r>
            <w:r>
              <w:t>já existente e salva a alteração</w:t>
            </w:r>
          </w:p>
          <w:p w14:paraId="7D64ED76" w14:textId="38B33602" w:rsidR="00F4782B" w:rsidRDefault="00F4782B" w:rsidP="00EE4354">
            <w:r>
              <w:t xml:space="preserve">4b – Sistema exibe mensagem informando que </w:t>
            </w:r>
            <w:r>
              <w:t>a</w:t>
            </w:r>
            <w:r>
              <w:t xml:space="preserve"> Cidade</w:t>
            </w:r>
            <w:r>
              <w:t xml:space="preserve"> </w:t>
            </w:r>
            <w:r>
              <w:t>já existe</w:t>
            </w:r>
          </w:p>
          <w:p w14:paraId="23F6B5DD" w14:textId="77777777" w:rsidR="00F4782B" w:rsidRDefault="00F4782B" w:rsidP="00EE4354">
            <w:r>
              <w:t>Retorna ao passo 4</w:t>
            </w:r>
          </w:p>
        </w:tc>
      </w:tr>
      <w:tr w:rsidR="00F4782B" w14:paraId="37E074BA" w14:textId="77777777" w:rsidTr="00EE4354">
        <w:tc>
          <w:tcPr>
            <w:tcW w:w="1555" w:type="dxa"/>
            <w:shd w:val="clear" w:color="auto" w:fill="FFFFFF" w:themeFill="background1"/>
          </w:tcPr>
          <w:p w14:paraId="36E46994" w14:textId="77777777" w:rsidR="00F4782B" w:rsidRDefault="00F4782B" w:rsidP="00EE4354"/>
        </w:tc>
        <w:tc>
          <w:tcPr>
            <w:tcW w:w="6939" w:type="dxa"/>
          </w:tcPr>
          <w:p w14:paraId="73B312AD" w14:textId="77777777" w:rsidR="00F4782B" w:rsidRDefault="00F4782B" w:rsidP="00EE4354"/>
        </w:tc>
      </w:tr>
      <w:tr w:rsidR="00F4782B" w14:paraId="200B009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8EAE368" w14:textId="77777777" w:rsidR="00F4782B" w:rsidRDefault="00F4782B" w:rsidP="00EE4354">
            <w:r>
              <w:t>Fluxo Alternativo 2:</w:t>
            </w:r>
          </w:p>
        </w:tc>
        <w:tc>
          <w:tcPr>
            <w:tcW w:w="6939" w:type="dxa"/>
          </w:tcPr>
          <w:p w14:paraId="2622CC79" w14:textId="77777777" w:rsidR="00F4782B" w:rsidRDefault="00F4782B" w:rsidP="00EE4354">
            <w:r>
              <w:t>Campo obrigatório vazio</w:t>
            </w:r>
          </w:p>
        </w:tc>
      </w:tr>
      <w:tr w:rsidR="00F4782B" w14:paraId="79EDC7D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121A6DF" w14:textId="77777777" w:rsidR="00F4782B" w:rsidRDefault="00F4782B" w:rsidP="00EE4354"/>
        </w:tc>
        <w:tc>
          <w:tcPr>
            <w:tcW w:w="6939" w:type="dxa"/>
          </w:tcPr>
          <w:p w14:paraId="630B9DF0" w14:textId="1918646B" w:rsidR="00F4782B" w:rsidRDefault="00F4782B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</w:t>
            </w:r>
            <w:r>
              <w:t>a</w:t>
            </w:r>
            <w:r>
              <w:t xml:space="preserve"> Cidade</w:t>
            </w:r>
            <w:r>
              <w:t xml:space="preserve"> </w:t>
            </w:r>
            <w:r>
              <w:t>sem preencher os campos obrigatórios</w:t>
            </w:r>
          </w:p>
          <w:p w14:paraId="4FB6F3BA" w14:textId="77777777" w:rsidR="00F4782B" w:rsidRDefault="00F4782B" w:rsidP="00EE4354">
            <w:r>
              <w:t>4b – Sistema exibe mensagem informando que o campo obrigatório não foi preenchido</w:t>
            </w:r>
          </w:p>
          <w:p w14:paraId="38B103DB" w14:textId="77777777" w:rsidR="00F4782B" w:rsidRDefault="00F4782B" w:rsidP="00EE4354">
            <w:r>
              <w:t>Retorna ao passo 4</w:t>
            </w:r>
          </w:p>
        </w:tc>
      </w:tr>
    </w:tbl>
    <w:p w14:paraId="605451FC" w14:textId="1E9C500C" w:rsidR="00F4782B" w:rsidRDefault="00F4782B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4782B" w14:paraId="5732A76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A546588" w14:textId="77777777" w:rsidR="00F4782B" w:rsidRDefault="00F4782B" w:rsidP="00EE4354">
            <w:r>
              <w:t>Caso de Uso:</w:t>
            </w:r>
          </w:p>
        </w:tc>
        <w:tc>
          <w:tcPr>
            <w:tcW w:w="6939" w:type="dxa"/>
          </w:tcPr>
          <w:p w14:paraId="52C7D491" w14:textId="0C9C85D4" w:rsidR="00F4782B" w:rsidRDefault="00F4782B" w:rsidP="00EE4354">
            <w:r>
              <w:t>Excluir Cidade</w:t>
            </w:r>
          </w:p>
        </w:tc>
      </w:tr>
      <w:tr w:rsidR="00F4782B" w14:paraId="066FAE8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D4DD7E3" w14:textId="77777777" w:rsidR="00F4782B" w:rsidRDefault="00F4782B" w:rsidP="00EE4354">
            <w:r>
              <w:t>Ator:</w:t>
            </w:r>
          </w:p>
        </w:tc>
        <w:tc>
          <w:tcPr>
            <w:tcW w:w="6939" w:type="dxa"/>
          </w:tcPr>
          <w:p w14:paraId="3E6010C2" w14:textId="77777777" w:rsidR="00F4782B" w:rsidRDefault="00F4782B" w:rsidP="00EE4354">
            <w:r>
              <w:t>Administrador, Caixa, Vendedor</w:t>
            </w:r>
          </w:p>
        </w:tc>
      </w:tr>
      <w:tr w:rsidR="00F4782B" w14:paraId="67A6B13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58758E6" w14:textId="77777777" w:rsidR="00F4782B" w:rsidRDefault="00F4782B" w:rsidP="00EE4354">
            <w:r>
              <w:t>Precondição:</w:t>
            </w:r>
          </w:p>
        </w:tc>
        <w:tc>
          <w:tcPr>
            <w:tcW w:w="6939" w:type="dxa"/>
          </w:tcPr>
          <w:p w14:paraId="346A1997" w14:textId="77777777" w:rsidR="00F4782B" w:rsidRDefault="00F4782B" w:rsidP="00EE4354">
            <w:r>
              <w:t>Usuário possuir acesso ao sistema</w:t>
            </w:r>
          </w:p>
          <w:p w14:paraId="65648BDF" w14:textId="47B402AB" w:rsidR="00F4782B" w:rsidRDefault="00F4782B" w:rsidP="00EE4354">
            <w:r>
              <w:t>Possuir pelo menos um</w:t>
            </w:r>
            <w:r>
              <w:t>a</w:t>
            </w:r>
            <w:r>
              <w:t xml:space="preserve"> Cidade cadastrado</w:t>
            </w:r>
          </w:p>
          <w:p w14:paraId="5FD742F2" w14:textId="2D1CECC4" w:rsidR="00F4782B" w:rsidRDefault="00F4782B" w:rsidP="00EE4354">
            <w:r>
              <w:t xml:space="preserve">Cidade não pode estar vinculada a um </w:t>
            </w:r>
            <w:r>
              <w:t>Cliente</w:t>
            </w:r>
          </w:p>
          <w:p w14:paraId="427C92B2" w14:textId="77777777" w:rsidR="00F4782B" w:rsidRDefault="00F4782B" w:rsidP="00EE4354">
            <w:r>
              <w:t>Cidade</w:t>
            </w:r>
            <w:r>
              <w:t xml:space="preserve"> não pode estar vinculad</w:t>
            </w:r>
            <w:r>
              <w:t>a</w:t>
            </w:r>
            <w:r>
              <w:t xml:space="preserve"> a um</w:t>
            </w:r>
            <w:r>
              <w:t xml:space="preserve"> Fornecedor</w:t>
            </w:r>
          </w:p>
          <w:p w14:paraId="5D56D7EE" w14:textId="1A2CE759" w:rsidR="00F4782B" w:rsidRDefault="00F4782B" w:rsidP="00EE4354">
            <w:r>
              <w:t xml:space="preserve">Cidade não pode estar vinculada a um </w:t>
            </w:r>
            <w:r>
              <w:t>Funcionário</w:t>
            </w:r>
          </w:p>
        </w:tc>
      </w:tr>
      <w:tr w:rsidR="00F4782B" w14:paraId="05986092" w14:textId="77777777" w:rsidTr="00EE4354">
        <w:tc>
          <w:tcPr>
            <w:tcW w:w="1555" w:type="dxa"/>
          </w:tcPr>
          <w:p w14:paraId="00E91FBD" w14:textId="77777777" w:rsidR="00F4782B" w:rsidRDefault="00F4782B" w:rsidP="00EE4354"/>
        </w:tc>
        <w:tc>
          <w:tcPr>
            <w:tcW w:w="6939" w:type="dxa"/>
          </w:tcPr>
          <w:p w14:paraId="0A735534" w14:textId="77777777" w:rsidR="00F4782B" w:rsidRDefault="00F4782B" w:rsidP="00EE4354"/>
        </w:tc>
      </w:tr>
      <w:tr w:rsidR="00F4782B" w14:paraId="131A744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1BD7441" w14:textId="77777777" w:rsidR="00F4782B" w:rsidRDefault="00F4782B" w:rsidP="00EE4354">
            <w:r>
              <w:t>Fluxo Normal</w:t>
            </w:r>
          </w:p>
        </w:tc>
        <w:tc>
          <w:tcPr>
            <w:tcW w:w="6939" w:type="dxa"/>
          </w:tcPr>
          <w:p w14:paraId="1C21AE15" w14:textId="46236837" w:rsidR="00F4782B" w:rsidRDefault="00F4782B" w:rsidP="00AA5BAB">
            <w:pPr>
              <w:pStyle w:val="PargrafodaLista"/>
              <w:numPr>
                <w:ilvl w:val="0"/>
                <w:numId w:val="11"/>
              </w:numPr>
            </w:pPr>
            <w:r>
              <w:t>O usuário acessa a consulta de Cidade</w:t>
            </w:r>
            <w:r>
              <w:t>s</w:t>
            </w:r>
          </w:p>
          <w:p w14:paraId="532009EF" w14:textId="5E6D28A3" w:rsidR="00F4782B" w:rsidRDefault="00F4782B" w:rsidP="00AA5BAB">
            <w:pPr>
              <w:pStyle w:val="PargrafodaLista"/>
              <w:numPr>
                <w:ilvl w:val="0"/>
                <w:numId w:val="11"/>
              </w:numPr>
            </w:pPr>
            <w:r>
              <w:t>O usuário acessa a opção de excluir Cidade</w:t>
            </w:r>
          </w:p>
          <w:p w14:paraId="0F29F968" w14:textId="4B3D84E1" w:rsidR="00F4782B" w:rsidRDefault="00F4782B" w:rsidP="00AA5BAB">
            <w:pPr>
              <w:pStyle w:val="PargrafodaLista"/>
              <w:numPr>
                <w:ilvl w:val="0"/>
                <w:numId w:val="11"/>
              </w:numPr>
            </w:pPr>
            <w:r>
              <w:t>O sistema exibe detalhe do Cidade</w:t>
            </w:r>
            <w:r w:rsidR="008C2592">
              <w:t xml:space="preserve"> </w:t>
            </w:r>
            <w:r w:rsidR="008C2592">
              <w:t>com os campos desabilitados</w:t>
            </w:r>
          </w:p>
          <w:p w14:paraId="5851CD9E" w14:textId="04EECA18" w:rsidR="00F4782B" w:rsidRDefault="00F4782B" w:rsidP="00AA5BAB">
            <w:pPr>
              <w:pStyle w:val="PargrafodaLista"/>
              <w:numPr>
                <w:ilvl w:val="0"/>
                <w:numId w:val="11"/>
              </w:numPr>
            </w:pPr>
            <w:r>
              <w:t>O usuário confirma a exclusão d</w:t>
            </w:r>
            <w:r>
              <w:t>a</w:t>
            </w:r>
            <w:r>
              <w:t xml:space="preserve"> Cidade</w:t>
            </w:r>
          </w:p>
          <w:p w14:paraId="554A0123" w14:textId="358CDA70" w:rsidR="00F4782B" w:rsidRDefault="00F4782B" w:rsidP="00AA5BAB">
            <w:pPr>
              <w:pStyle w:val="PargrafodaLista"/>
              <w:numPr>
                <w:ilvl w:val="0"/>
                <w:numId w:val="11"/>
              </w:numPr>
            </w:pPr>
            <w:r>
              <w:t>O sistema exclui o registro e retorna para a consulta de Cidade</w:t>
            </w:r>
            <w:r>
              <w:t>s</w:t>
            </w:r>
          </w:p>
        </w:tc>
      </w:tr>
      <w:tr w:rsidR="00F4782B" w14:paraId="358123ED" w14:textId="77777777" w:rsidTr="00EE4354">
        <w:tc>
          <w:tcPr>
            <w:tcW w:w="1555" w:type="dxa"/>
          </w:tcPr>
          <w:p w14:paraId="78EBBC74" w14:textId="77777777" w:rsidR="00F4782B" w:rsidRDefault="00F4782B" w:rsidP="00EE4354"/>
        </w:tc>
        <w:tc>
          <w:tcPr>
            <w:tcW w:w="6939" w:type="dxa"/>
          </w:tcPr>
          <w:p w14:paraId="06A9A73B" w14:textId="77777777" w:rsidR="00F4782B" w:rsidRDefault="00F4782B" w:rsidP="00EE4354"/>
        </w:tc>
      </w:tr>
      <w:tr w:rsidR="00F4782B" w14:paraId="1E58285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64C1C5B" w14:textId="77777777" w:rsidR="00F4782B" w:rsidRDefault="00F4782B" w:rsidP="00EE4354">
            <w:r>
              <w:t>Fluxo Alternativo:</w:t>
            </w:r>
          </w:p>
        </w:tc>
        <w:tc>
          <w:tcPr>
            <w:tcW w:w="6939" w:type="dxa"/>
          </w:tcPr>
          <w:p w14:paraId="20E8A00F" w14:textId="77777777" w:rsidR="00F4782B" w:rsidRDefault="00F4782B" w:rsidP="00EE4354"/>
          <w:p w14:paraId="1751207D" w14:textId="28D83B7F" w:rsidR="00F4782B" w:rsidRDefault="00F4782B" w:rsidP="00EE4354">
            <w:r>
              <w:t>Estado vinculado a um</w:t>
            </w:r>
            <w:r>
              <w:t xml:space="preserve"> Cliente, Fornecedor ou Funcionário</w:t>
            </w:r>
          </w:p>
        </w:tc>
      </w:tr>
      <w:tr w:rsidR="00F4782B" w14:paraId="37B3D47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11402B" w14:textId="77777777" w:rsidR="00F4782B" w:rsidRDefault="00F4782B" w:rsidP="00EE4354"/>
        </w:tc>
        <w:tc>
          <w:tcPr>
            <w:tcW w:w="6939" w:type="dxa"/>
          </w:tcPr>
          <w:p w14:paraId="2BD776EE" w14:textId="5342CA3A" w:rsidR="00F4782B" w:rsidRDefault="00F4782B" w:rsidP="00EE4354">
            <w:r>
              <w:t xml:space="preserve">5a – Sistema exibe mensagem informando que não é possível excluir </w:t>
            </w:r>
            <w:r>
              <w:t>a</w:t>
            </w:r>
            <w:r>
              <w:t xml:space="preserve"> </w:t>
            </w:r>
            <w:r>
              <w:t>Cidade</w:t>
            </w:r>
            <w:r>
              <w:t xml:space="preserve">, pois </w:t>
            </w:r>
            <w:proofErr w:type="gramStart"/>
            <w:r>
              <w:t>o mesmo</w:t>
            </w:r>
            <w:proofErr w:type="gramEnd"/>
            <w:r>
              <w:t xml:space="preserve"> está vinculado a um</w:t>
            </w:r>
            <w:r>
              <w:t xml:space="preserve"> Cliente, Fornecedor ou Funcionário</w:t>
            </w:r>
          </w:p>
          <w:p w14:paraId="03FA62FA" w14:textId="77777777" w:rsidR="00F4782B" w:rsidRDefault="00F4782B" w:rsidP="00EE4354">
            <w:r>
              <w:t>Retorna ao passo 3</w:t>
            </w:r>
          </w:p>
        </w:tc>
      </w:tr>
      <w:tr w:rsidR="00F4782B" w14:paraId="01131CE3" w14:textId="77777777" w:rsidTr="00EE4354">
        <w:tc>
          <w:tcPr>
            <w:tcW w:w="1555" w:type="dxa"/>
            <w:shd w:val="clear" w:color="auto" w:fill="FFFFFF" w:themeFill="background1"/>
          </w:tcPr>
          <w:p w14:paraId="08EB4D5A" w14:textId="77777777" w:rsidR="00F4782B" w:rsidRDefault="00F4782B" w:rsidP="00EE4354"/>
        </w:tc>
        <w:tc>
          <w:tcPr>
            <w:tcW w:w="6939" w:type="dxa"/>
          </w:tcPr>
          <w:p w14:paraId="460320EE" w14:textId="77777777" w:rsidR="00F4782B" w:rsidRDefault="00F4782B" w:rsidP="00EE4354"/>
        </w:tc>
      </w:tr>
    </w:tbl>
    <w:p w14:paraId="6DB7AC28" w14:textId="4565B1F6" w:rsidR="00F4782B" w:rsidRDefault="00F4782B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4782B" w14:paraId="41F726D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BD6424E" w14:textId="77777777" w:rsidR="00F4782B" w:rsidRDefault="00F4782B" w:rsidP="00EE4354">
            <w:r>
              <w:t>Caso de Uso:</w:t>
            </w:r>
          </w:p>
        </w:tc>
        <w:tc>
          <w:tcPr>
            <w:tcW w:w="6939" w:type="dxa"/>
          </w:tcPr>
          <w:p w14:paraId="65BA951B" w14:textId="3CF6F2C9" w:rsidR="00F4782B" w:rsidRDefault="00F4782B" w:rsidP="00EE4354">
            <w:r>
              <w:t>Consultar Cidade</w:t>
            </w:r>
          </w:p>
        </w:tc>
      </w:tr>
      <w:tr w:rsidR="00F4782B" w14:paraId="6A32C40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19AE85E" w14:textId="77777777" w:rsidR="00F4782B" w:rsidRDefault="00F4782B" w:rsidP="00EE4354">
            <w:r>
              <w:t>Ator:</w:t>
            </w:r>
          </w:p>
        </w:tc>
        <w:tc>
          <w:tcPr>
            <w:tcW w:w="6939" w:type="dxa"/>
          </w:tcPr>
          <w:p w14:paraId="6ED13031" w14:textId="77777777" w:rsidR="00F4782B" w:rsidRDefault="00F4782B" w:rsidP="00EE4354">
            <w:r>
              <w:t>Administrador, Caixa, Vendedor</w:t>
            </w:r>
          </w:p>
        </w:tc>
      </w:tr>
      <w:tr w:rsidR="00F4782B" w14:paraId="022E085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897470A" w14:textId="77777777" w:rsidR="00F4782B" w:rsidRDefault="00F4782B" w:rsidP="00EE4354">
            <w:r>
              <w:t>Precondição:</w:t>
            </w:r>
          </w:p>
        </w:tc>
        <w:tc>
          <w:tcPr>
            <w:tcW w:w="6939" w:type="dxa"/>
          </w:tcPr>
          <w:p w14:paraId="1E8D2633" w14:textId="77777777" w:rsidR="00F4782B" w:rsidRDefault="00F4782B" w:rsidP="00EE4354">
            <w:r>
              <w:t>Usuário possuir acesso ao sistema</w:t>
            </w:r>
          </w:p>
          <w:p w14:paraId="27FF24A8" w14:textId="7101AD82" w:rsidR="00F4782B" w:rsidRDefault="00F4782B" w:rsidP="00EE4354">
            <w:r>
              <w:t>Possuir pelo menos um</w:t>
            </w:r>
            <w:r>
              <w:t>a</w:t>
            </w:r>
            <w:r>
              <w:t xml:space="preserve"> Cidade</w:t>
            </w:r>
            <w:r>
              <w:t xml:space="preserve"> </w:t>
            </w:r>
            <w:r>
              <w:t>cadastrado</w:t>
            </w:r>
          </w:p>
        </w:tc>
      </w:tr>
      <w:tr w:rsidR="00F4782B" w14:paraId="513DAEE0" w14:textId="77777777" w:rsidTr="00EE4354">
        <w:tc>
          <w:tcPr>
            <w:tcW w:w="1555" w:type="dxa"/>
          </w:tcPr>
          <w:p w14:paraId="3B03AEA1" w14:textId="77777777" w:rsidR="00F4782B" w:rsidRDefault="00F4782B" w:rsidP="00EE4354"/>
        </w:tc>
        <w:tc>
          <w:tcPr>
            <w:tcW w:w="6939" w:type="dxa"/>
          </w:tcPr>
          <w:p w14:paraId="174F1DFA" w14:textId="77777777" w:rsidR="00F4782B" w:rsidRDefault="00F4782B" w:rsidP="00EE4354"/>
        </w:tc>
      </w:tr>
      <w:tr w:rsidR="00F4782B" w14:paraId="5D3D56E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66AA3E9" w14:textId="77777777" w:rsidR="00F4782B" w:rsidRDefault="00F4782B" w:rsidP="00EE4354">
            <w:r>
              <w:t>Fluxo Normal</w:t>
            </w:r>
          </w:p>
        </w:tc>
        <w:tc>
          <w:tcPr>
            <w:tcW w:w="6939" w:type="dxa"/>
          </w:tcPr>
          <w:p w14:paraId="041F0800" w14:textId="3D1DB9FA" w:rsidR="00F4782B" w:rsidRDefault="00F4782B" w:rsidP="00AA5BAB">
            <w:pPr>
              <w:pStyle w:val="PargrafodaLista"/>
              <w:numPr>
                <w:ilvl w:val="0"/>
                <w:numId w:val="12"/>
              </w:numPr>
            </w:pPr>
            <w:r>
              <w:t>O usuário acessa a consulta de Cidade</w:t>
            </w:r>
            <w:r>
              <w:t>s</w:t>
            </w:r>
          </w:p>
          <w:p w14:paraId="3582A01F" w14:textId="77777777" w:rsidR="00F4782B" w:rsidRDefault="00F4782B" w:rsidP="00AA5BAB">
            <w:pPr>
              <w:pStyle w:val="PargrafodaLista"/>
              <w:numPr>
                <w:ilvl w:val="0"/>
                <w:numId w:val="12"/>
              </w:numPr>
            </w:pPr>
            <w:r>
              <w:t>O sistema lista os registros cadastrados</w:t>
            </w:r>
          </w:p>
          <w:p w14:paraId="6F45A0F9" w14:textId="77777777" w:rsidR="00F4782B" w:rsidRDefault="00F4782B" w:rsidP="00EE4354">
            <w:pPr>
              <w:ind w:left="360"/>
            </w:pPr>
          </w:p>
        </w:tc>
      </w:tr>
      <w:tr w:rsidR="00F4782B" w14:paraId="6F6A1B0A" w14:textId="77777777" w:rsidTr="00EE4354">
        <w:tc>
          <w:tcPr>
            <w:tcW w:w="1555" w:type="dxa"/>
          </w:tcPr>
          <w:p w14:paraId="153B01A2" w14:textId="77777777" w:rsidR="00F4782B" w:rsidRDefault="00F4782B" w:rsidP="00EE4354"/>
        </w:tc>
        <w:tc>
          <w:tcPr>
            <w:tcW w:w="6939" w:type="dxa"/>
          </w:tcPr>
          <w:p w14:paraId="13BA5C0D" w14:textId="77777777" w:rsidR="00F4782B" w:rsidRDefault="00F4782B" w:rsidP="00EE4354"/>
        </w:tc>
      </w:tr>
      <w:tr w:rsidR="00F4782B" w14:paraId="4AAD668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49C30F0" w14:textId="77777777" w:rsidR="00F4782B" w:rsidRDefault="00F4782B" w:rsidP="00EE4354">
            <w:r>
              <w:t>Fluxo Alternativo:</w:t>
            </w:r>
          </w:p>
        </w:tc>
        <w:tc>
          <w:tcPr>
            <w:tcW w:w="6939" w:type="dxa"/>
          </w:tcPr>
          <w:p w14:paraId="070E4D05" w14:textId="77777777" w:rsidR="00F4782B" w:rsidRDefault="00F4782B" w:rsidP="00EE4354">
            <w:r>
              <w:t>Consulta vazia</w:t>
            </w:r>
          </w:p>
        </w:tc>
      </w:tr>
      <w:tr w:rsidR="00F4782B" w14:paraId="1007D17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942F4DF" w14:textId="77777777" w:rsidR="00F4782B" w:rsidRDefault="00F4782B" w:rsidP="00EE4354"/>
        </w:tc>
        <w:tc>
          <w:tcPr>
            <w:tcW w:w="6939" w:type="dxa"/>
          </w:tcPr>
          <w:p w14:paraId="18B9192F" w14:textId="77777777" w:rsidR="00F4782B" w:rsidRDefault="00F4782B" w:rsidP="00EE4354">
            <w:r>
              <w:t>2a – Sistema exibe a consulta vazia</w:t>
            </w:r>
          </w:p>
        </w:tc>
      </w:tr>
      <w:tr w:rsidR="00F4782B" w14:paraId="6078BFAD" w14:textId="77777777" w:rsidTr="00EE4354">
        <w:tc>
          <w:tcPr>
            <w:tcW w:w="1555" w:type="dxa"/>
            <w:shd w:val="clear" w:color="auto" w:fill="FFFFFF" w:themeFill="background1"/>
          </w:tcPr>
          <w:p w14:paraId="16FB1D85" w14:textId="77777777" w:rsidR="00F4782B" w:rsidRDefault="00F4782B" w:rsidP="00EE4354"/>
        </w:tc>
        <w:tc>
          <w:tcPr>
            <w:tcW w:w="6939" w:type="dxa"/>
          </w:tcPr>
          <w:p w14:paraId="3AA82AA5" w14:textId="77777777" w:rsidR="00F4782B" w:rsidRDefault="00F4782B" w:rsidP="00EE4354"/>
        </w:tc>
      </w:tr>
      <w:tr w:rsidR="00F4782B" w14:paraId="66753CB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35E317B" w14:textId="77777777" w:rsidR="00F4782B" w:rsidRDefault="00F4782B" w:rsidP="00EE4354">
            <w:r>
              <w:t>Fluxo Alternativo 2:</w:t>
            </w:r>
          </w:p>
        </w:tc>
        <w:tc>
          <w:tcPr>
            <w:tcW w:w="6939" w:type="dxa"/>
          </w:tcPr>
          <w:p w14:paraId="1F9D0929" w14:textId="77777777" w:rsidR="00F4782B" w:rsidRDefault="00F4782B" w:rsidP="00EE4354">
            <w:r>
              <w:t>Consulta por filtro</w:t>
            </w:r>
          </w:p>
        </w:tc>
      </w:tr>
      <w:tr w:rsidR="00F4782B" w14:paraId="7AC22A7E" w14:textId="77777777" w:rsidTr="00EE4354">
        <w:tc>
          <w:tcPr>
            <w:tcW w:w="1555" w:type="dxa"/>
            <w:shd w:val="clear" w:color="auto" w:fill="FFFFFF" w:themeFill="background1"/>
          </w:tcPr>
          <w:p w14:paraId="3AA62120" w14:textId="77777777" w:rsidR="00F4782B" w:rsidRDefault="00F4782B" w:rsidP="00EE4354"/>
        </w:tc>
        <w:tc>
          <w:tcPr>
            <w:tcW w:w="6939" w:type="dxa"/>
          </w:tcPr>
          <w:p w14:paraId="1251A5C4" w14:textId="77777777" w:rsidR="00F4782B" w:rsidRDefault="00F4782B" w:rsidP="00EE4354">
            <w:r>
              <w:t>3a – O usuário preenche o campo de filtro e pesquisa</w:t>
            </w:r>
          </w:p>
          <w:p w14:paraId="6150FB36" w14:textId="77777777" w:rsidR="00F4782B" w:rsidRDefault="00F4782B" w:rsidP="00EE4354">
            <w:r>
              <w:t>3b- Sistema exibe os registros de acordo com o filtro</w:t>
            </w:r>
          </w:p>
        </w:tc>
      </w:tr>
    </w:tbl>
    <w:p w14:paraId="6968FD9C" w14:textId="3874861C" w:rsidR="00F4782B" w:rsidRDefault="00F4782B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D1644D" w14:paraId="409D901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4983454" w14:textId="77777777" w:rsidR="00D1644D" w:rsidRDefault="00D1644D" w:rsidP="00EE4354">
            <w:r>
              <w:t>Caso de Uso:</w:t>
            </w:r>
          </w:p>
        </w:tc>
        <w:tc>
          <w:tcPr>
            <w:tcW w:w="6939" w:type="dxa"/>
          </w:tcPr>
          <w:p w14:paraId="1E1C5961" w14:textId="63A0F81D" w:rsidR="00D1644D" w:rsidRDefault="00D1644D" w:rsidP="00EE4354">
            <w:r>
              <w:t xml:space="preserve">Cadastrar </w:t>
            </w:r>
            <w:r>
              <w:t>Coleção</w:t>
            </w:r>
          </w:p>
        </w:tc>
      </w:tr>
      <w:tr w:rsidR="00D1644D" w14:paraId="185E27C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7ACADFF" w14:textId="77777777" w:rsidR="00D1644D" w:rsidRDefault="00D1644D" w:rsidP="00EE4354">
            <w:r>
              <w:t>Ator:</w:t>
            </w:r>
          </w:p>
        </w:tc>
        <w:tc>
          <w:tcPr>
            <w:tcW w:w="6939" w:type="dxa"/>
          </w:tcPr>
          <w:p w14:paraId="369BF6F7" w14:textId="77777777" w:rsidR="00D1644D" w:rsidRDefault="00D1644D" w:rsidP="00EE4354">
            <w:r>
              <w:t>Administrador, Caixa, Vendedor</w:t>
            </w:r>
          </w:p>
        </w:tc>
      </w:tr>
      <w:tr w:rsidR="00D1644D" w14:paraId="049F755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F2943DA" w14:textId="77777777" w:rsidR="00D1644D" w:rsidRDefault="00D1644D" w:rsidP="00EE4354">
            <w:r>
              <w:t>Precondição:</w:t>
            </w:r>
          </w:p>
        </w:tc>
        <w:tc>
          <w:tcPr>
            <w:tcW w:w="6939" w:type="dxa"/>
          </w:tcPr>
          <w:p w14:paraId="7931BFFE" w14:textId="772DC0BD" w:rsidR="00D1644D" w:rsidRDefault="00D1644D" w:rsidP="00EE4354">
            <w:r>
              <w:t>Usuário possuir acesso ao sistema</w:t>
            </w:r>
          </w:p>
        </w:tc>
      </w:tr>
      <w:tr w:rsidR="00D1644D" w14:paraId="3783A234" w14:textId="77777777" w:rsidTr="00EE4354">
        <w:tc>
          <w:tcPr>
            <w:tcW w:w="1555" w:type="dxa"/>
          </w:tcPr>
          <w:p w14:paraId="7465BDC2" w14:textId="77777777" w:rsidR="00D1644D" w:rsidRDefault="00D1644D" w:rsidP="00EE4354"/>
        </w:tc>
        <w:tc>
          <w:tcPr>
            <w:tcW w:w="6939" w:type="dxa"/>
          </w:tcPr>
          <w:p w14:paraId="7E2DA0ED" w14:textId="77777777" w:rsidR="00D1644D" w:rsidRDefault="00D1644D" w:rsidP="00EE4354"/>
        </w:tc>
      </w:tr>
      <w:tr w:rsidR="00D1644D" w14:paraId="484E410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FF27357" w14:textId="77777777" w:rsidR="00D1644D" w:rsidRDefault="00D1644D" w:rsidP="00EE4354">
            <w:r>
              <w:t>Fluxo Normal</w:t>
            </w:r>
          </w:p>
        </w:tc>
        <w:tc>
          <w:tcPr>
            <w:tcW w:w="6939" w:type="dxa"/>
          </w:tcPr>
          <w:p w14:paraId="233FB144" w14:textId="33DD877C" w:rsidR="00D1644D" w:rsidRDefault="00D1644D" w:rsidP="00AA5BAB">
            <w:pPr>
              <w:pStyle w:val="PargrafodaLista"/>
              <w:numPr>
                <w:ilvl w:val="0"/>
                <w:numId w:val="13"/>
              </w:numPr>
            </w:pPr>
            <w:r>
              <w:t>O usuário acessa a consulta de Coleção</w:t>
            </w:r>
          </w:p>
          <w:p w14:paraId="5D803D51" w14:textId="1ABF16B9" w:rsidR="00D1644D" w:rsidRDefault="00D1644D" w:rsidP="00AA5BAB">
            <w:pPr>
              <w:pStyle w:val="PargrafodaLista"/>
              <w:numPr>
                <w:ilvl w:val="0"/>
                <w:numId w:val="13"/>
              </w:numPr>
            </w:pPr>
            <w:r>
              <w:t>O usuário acessa o cadastro de Coleção</w:t>
            </w:r>
          </w:p>
          <w:p w14:paraId="1BBD2E6F" w14:textId="773B60B3" w:rsidR="00D1644D" w:rsidRDefault="00D1644D" w:rsidP="00AA5BAB">
            <w:pPr>
              <w:pStyle w:val="PargrafodaLista"/>
              <w:numPr>
                <w:ilvl w:val="0"/>
                <w:numId w:val="13"/>
              </w:numPr>
            </w:pPr>
            <w:r>
              <w:t>O sistema exibe a tela de cadastro de Coleção</w:t>
            </w:r>
          </w:p>
          <w:p w14:paraId="43AB2247" w14:textId="77777777" w:rsidR="00D1644D" w:rsidRDefault="00D1644D" w:rsidP="00AA5BAB">
            <w:pPr>
              <w:pStyle w:val="PargrafodaLista"/>
              <w:numPr>
                <w:ilvl w:val="0"/>
                <w:numId w:val="13"/>
              </w:numPr>
            </w:pPr>
            <w:r>
              <w:t>O usuário preenche os campos obrigatórios e salva o cadastro</w:t>
            </w:r>
          </w:p>
          <w:p w14:paraId="174EE259" w14:textId="72E26CD5" w:rsidR="00D1644D" w:rsidRDefault="00D1644D" w:rsidP="00AA5BAB">
            <w:pPr>
              <w:pStyle w:val="PargrafodaLista"/>
              <w:numPr>
                <w:ilvl w:val="0"/>
                <w:numId w:val="13"/>
              </w:numPr>
            </w:pPr>
            <w:r>
              <w:t>O sistema salva o registro e retorna para a consulta de Coleção</w:t>
            </w:r>
          </w:p>
        </w:tc>
      </w:tr>
      <w:tr w:rsidR="00D1644D" w14:paraId="098CD5CD" w14:textId="77777777" w:rsidTr="00EE4354">
        <w:tc>
          <w:tcPr>
            <w:tcW w:w="1555" w:type="dxa"/>
          </w:tcPr>
          <w:p w14:paraId="7D219B6E" w14:textId="77777777" w:rsidR="00D1644D" w:rsidRDefault="00D1644D" w:rsidP="00EE4354"/>
        </w:tc>
        <w:tc>
          <w:tcPr>
            <w:tcW w:w="6939" w:type="dxa"/>
          </w:tcPr>
          <w:p w14:paraId="0D54CEC3" w14:textId="77777777" w:rsidR="00D1644D" w:rsidRDefault="00D1644D" w:rsidP="00EE4354"/>
        </w:tc>
      </w:tr>
      <w:tr w:rsidR="00D1644D" w14:paraId="27C738BE" w14:textId="77777777" w:rsidTr="00EE4354">
        <w:tc>
          <w:tcPr>
            <w:tcW w:w="1555" w:type="dxa"/>
            <w:shd w:val="clear" w:color="auto" w:fill="FFFFFF" w:themeFill="background1"/>
          </w:tcPr>
          <w:p w14:paraId="34693D57" w14:textId="77777777" w:rsidR="00D1644D" w:rsidRDefault="00D1644D" w:rsidP="00EE4354"/>
        </w:tc>
        <w:tc>
          <w:tcPr>
            <w:tcW w:w="6939" w:type="dxa"/>
          </w:tcPr>
          <w:p w14:paraId="44631270" w14:textId="77777777" w:rsidR="00D1644D" w:rsidRDefault="00D1644D" w:rsidP="00EE4354"/>
        </w:tc>
      </w:tr>
      <w:tr w:rsidR="00D1644D" w14:paraId="58B6A34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0D893A3" w14:textId="3E21A17C" w:rsidR="00D1644D" w:rsidRDefault="00D1644D" w:rsidP="00EE4354">
            <w:r>
              <w:t>Fluxo Alternativo :</w:t>
            </w:r>
          </w:p>
        </w:tc>
        <w:tc>
          <w:tcPr>
            <w:tcW w:w="6939" w:type="dxa"/>
          </w:tcPr>
          <w:p w14:paraId="2FA49A0D" w14:textId="77777777" w:rsidR="00D1644D" w:rsidRDefault="00D1644D" w:rsidP="00EE4354">
            <w:r>
              <w:t>Campo obrigatório vazio</w:t>
            </w:r>
          </w:p>
        </w:tc>
      </w:tr>
      <w:tr w:rsidR="00D1644D" w14:paraId="453B684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1A31B0E" w14:textId="77777777" w:rsidR="00D1644D" w:rsidRDefault="00D1644D" w:rsidP="00EE4354"/>
        </w:tc>
        <w:tc>
          <w:tcPr>
            <w:tcW w:w="6939" w:type="dxa"/>
          </w:tcPr>
          <w:p w14:paraId="1951EBBD" w14:textId="68F0D28A" w:rsidR="00D1644D" w:rsidRDefault="00D1644D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a Coleção</w:t>
            </w:r>
            <w:r>
              <w:t xml:space="preserve"> </w:t>
            </w:r>
            <w:r>
              <w:t>sem preencher os campos obrigatórios</w:t>
            </w:r>
          </w:p>
          <w:p w14:paraId="76CD6AAD" w14:textId="77777777" w:rsidR="00D1644D" w:rsidRDefault="00D1644D" w:rsidP="00EE4354">
            <w:r>
              <w:t>4b – Sistema exibe mensagem informando que o campo obrigatório não foi preenchido</w:t>
            </w:r>
          </w:p>
          <w:p w14:paraId="418277D1" w14:textId="77777777" w:rsidR="00D1644D" w:rsidRDefault="00D1644D" w:rsidP="00EE4354">
            <w:r>
              <w:t>Retorna ao passo 4</w:t>
            </w:r>
          </w:p>
        </w:tc>
      </w:tr>
    </w:tbl>
    <w:p w14:paraId="6949B54A" w14:textId="765EC045" w:rsidR="00F4782B" w:rsidRDefault="00F4782B"/>
    <w:p w14:paraId="2C031BFE" w14:textId="0E559BBE" w:rsidR="000E181A" w:rsidRDefault="000E181A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E181A" w14:paraId="15A151B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29E2881" w14:textId="77777777" w:rsidR="000E181A" w:rsidRDefault="000E181A" w:rsidP="00EE4354">
            <w:r>
              <w:lastRenderedPageBreak/>
              <w:t>Caso de Uso:</w:t>
            </w:r>
          </w:p>
        </w:tc>
        <w:tc>
          <w:tcPr>
            <w:tcW w:w="6939" w:type="dxa"/>
          </w:tcPr>
          <w:p w14:paraId="7884B1AE" w14:textId="35929EF2" w:rsidR="000E181A" w:rsidRDefault="000E181A" w:rsidP="00EE4354">
            <w:r>
              <w:t>Alterar Coleção</w:t>
            </w:r>
          </w:p>
        </w:tc>
      </w:tr>
      <w:tr w:rsidR="000E181A" w14:paraId="2CDDEFD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8C92D9A" w14:textId="77777777" w:rsidR="000E181A" w:rsidRDefault="000E181A" w:rsidP="00EE4354">
            <w:r>
              <w:t>Ator:</w:t>
            </w:r>
          </w:p>
        </w:tc>
        <w:tc>
          <w:tcPr>
            <w:tcW w:w="6939" w:type="dxa"/>
          </w:tcPr>
          <w:p w14:paraId="08E74F68" w14:textId="77777777" w:rsidR="000E181A" w:rsidRDefault="000E181A" w:rsidP="00EE4354">
            <w:r>
              <w:t>Administrador, Caixa, Vendedor</w:t>
            </w:r>
          </w:p>
        </w:tc>
      </w:tr>
      <w:tr w:rsidR="000E181A" w14:paraId="1F02277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946171E" w14:textId="77777777" w:rsidR="000E181A" w:rsidRDefault="000E181A" w:rsidP="00EE4354">
            <w:r>
              <w:t>Precondição:</w:t>
            </w:r>
          </w:p>
        </w:tc>
        <w:tc>
          <w:tcPr>
            <w:tcW w:w="6939" w:type="dxa"/>
          </w:tcPr>
          <w:p w14:paraId="2A1D575D" w14:textId="77777777" w:rsidR="000E181A" w:rsidRDefault="000E181A" w:rsidP="00EE4354">
            <w:r>
              <w:t>Usuário possuir acesso ao sistema</w:t>
            </w:r>
          </w:p>
          <w:p w14:paraId="0280B73C" w14:textId="7A15BEBF" w:rsidR="000E181A" w:rsidRDefault="000E181A" w:rsidP="00EE4354">
            <w:r>
              <w:t>Possuir pelo menos uma Coleção cadastrada</w:t>
            </w:r>
          </w:p>
        </w:tc>
      </w:tr>
      <w:tr w:rsidR="000E181A" w14:paraId="19DF344A" w14:textId="77777777" w:rsidTr="00EE4354">
        <w:tc>
          <w:tcPr>
            <w:tcW w:w="1555" w:type="dxa"/>
          </w:tcPr>
          <w:p w14:paraId="30B15362" w14:textId="77777777" w:rsidR="000E181A" w:rsidRDefault="000E181A" w:rsidP="00EE4354"/>
        </w:tc>
        <w:tc>
          <w:tcPr>
            <w:tcW w:w="6939" w:type="dxa"/>
          </w:tcPr>
          <w:p w14:paraId="1DD89BD6" w14:textId="77777777" w:rsidR="000E181A" w:rsidRDefault="000E181A" w:rsidP="00EE4354"/>
        </w:tc>
      </w:tr>
      <w:tr w:rsidR="000E181A" w14:paraId="50F882D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2E5C2AB" w14:textId="77777777" w:rsidR="000E181A" w:rsidRDefault="000E181A" w:rsidP="00EE4354">
            <w:r>
              <w:t>Fluxo Normal</w:t>
            </w:r>
          </w:p>
        </w:tc>
        <w:tc>
          <w:tcPr>
            <w:tcW w:w="6939" w:type="dxa"/>
          </w:tcPr>
          <w:p w14:paraId="6369CE0B" w14:textId="72A1FD51" w:rsidR="000E181A" w:rsidRDefault="000E181A" w:rsidP="00AA5BAB">
            <w:pPr>
              <w:pStyle w:val="PargrafodaLista"/>
              <w:numPr>
                <w:ilvl w:val="0"/>
                <w:numId w:val="14"/>
              </w:numPr>
            </w:pPr>
            <w:r>
              <w:t>O usuário acessa a consulta de Coleção</w:t>
            </w:r>
          </w:p>
          <w:p w14:paraId="6D12777A" w14:textId="094EFB60" w:rsidR="000E181A" w:rsidRDefault="000E181A" w:rsidP="00AA5BAB">
            <w:pPr>
              <w:pStyle w:val="PargrafodaLista"/>
              <w:numPr>
                <w:ilvl w:val="0"/>
                <w:numId w:val="14"/>
              </w:numPr>
            </w:pPr>
            <w:r>
              <w:t>O usuário acessa a alteração de Coleção</w:t>
            </w:r>
          </w:p>
          <w:p w14:paraId="787E6A58" w14:textId="5DAF720C" w:rsidR="000E181A" w:rsidRDefault="000E181A" w:rsidP="00AA5BAB">
            <w:pPr>
              <w:pStyle w:val="PargrafodaLista"/>
              <w:numPr>
                <w:ilvl w:val="0"/>
                <w:numId w:val="14"/>
              </w:numPr>
            </w:pPr>
            <w:r>
              <w:t>O sistema exibe a tela de alteração de Coleção</w:t>
            </w:r>
          </w:p>
          <w:p w14:paraId="24C2A8E2" w14:textId="77777777" w:rsidR="000E181A" w:rsidRDefault="000E181A" w:rsidP="00AA5BAB">
            <w:pPr>
              <w:pStyle w:val="PargrafodaLista"/>
              <w:numPr>
                <w:ilvl w:val="0"/>
                <w:numId w:val="14"/>
              </w:numPr>
            </w:pPr>
            <w:r>
              <w:t>O usuário altera os campos necessários e salva o cadastro</w:t>
            </w:r>
          </w:p>
          <w:p w14:paraId="5AD5A3C4" w14:textId="3F852B3E" w:rsidR="000E181A" w:rsidRDefault="000E181A" w:rsidP="00AA5BAB">
            <w:pPr>
              <w:pStyle w:val="PargrafodaLista"/>
              <w:numPr>
                <w:ilvl w:val="0"/>
                <w:numId w:val="14"/>
              </w:numPr>
            </w:pPr>
            <w:r>
              <w:t>O sistema altera o registro e retorna para a consulta de Coleção</w:t>
            </w:r>
          </w:p>
        </w:tc>
      </w:tr>
      <w:tr w:rsidR="000E181A" w14:paraId="1B73A6B6" w14:textId="77777777" w:rsidTr="00EE4354">
        <w:tc>
          <w:tcPr>
            <w:tcW w:w="1555" w:type="dxa"/>
          </w:tcPr>
          <w:p w14:paraId="68C0A734" w14:textId="77777777" w:rsidR="000E181A" w:rsidRDefault="000E181A" w:rsidP="00EE4354"/>
        </w:tc>
        <w:tc>
          <w:tcPr>
            <w:tcW w:w="6939" w:type="dxa"/>
          </w:tcPr>
          <w:p w14:paraId="41DB7711" w14:textId="77777777" w:rsidR="000E181A" w:rsidRDefault="000E181A" w:rsidP="00EE4354"/>
        </w:tc>
      </w:tr>
      <w:tr w:rsidR="000E181A" w14:paraId="6A3BEC2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CAB5FA8" w14:textId="01D12CB1" w:rsidR="000E181A" w:rsidRDefault="000E181A" w:rsidP="00EE4354">
            <w:r>
              <w:t>Fluxo Alternativo:</w:t>
            </w:r>
          </w:p>
        </w:tc>
        <w:tc>
          <w:tcPr>
            <w:tcW w:w="6939" w:type="dxa"/>
          </w:tcPr>
          <w:p w14:paraId="5581A8F7" w14:textId="77777777" w:rsidR="000E181A" w:rsidRDefault="000E181A" w:rsidP="00EE4354">
            <w:r>
              <w:t>Campo obrigatório vazio</w:t>
            </w:r>
          </w:p>
        </w:tc>
      </w:tr>
      <w:tr w:rsidR="000E181A" w14:paraId="31C9C06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7DFD855" w14:textId="77777777" w:rsidR="000E181A" w:rsidRDefault="000E181A" w:rsidP="00EE4354"/>
        </w:tc>
        <w:tc>
          <w:tcPr>
            <w:tcW w:w="6939" w:type="dxa"/>
          </w:tcPr>
          <w:p w14:paraId="017AFCE4" w14:textId="35794819" w:rsidR="000E181A" w:rsidRDefault="000E181A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a Coleção</w:t>
            </w:r>
            <w:r>
              <w:t xml:space="preserve"> </w:t>
            </w:r>
            <w:r>
              <w:t>sem preencher os campos obrigatórios</w:t>
            </w:r>
          </w:p>
          <w:p w14:paraId="6644594B" w14:textId="77777777" w:rsidR="000E181A" w:rsidRDefault="000E181A" w:rsidP="00EE4354">
            <w:r>
              <w:t>4b – Sistema exibe mensagem informando que o campo obrigatório não foi preenchido</w:t>
            </w:r>
          </w:p>
          <w:p w14:paraId="6722815D" w14:textId="77777777" w:rsidR="000E181A" w:rsidRDefault="000E181A" w:rsidP="00EE4354">
            <w:r>
              <w:t>Retorna ao passo 4</w:t>
            </w:r>
          </w:p>
        </w:tc>
      </w:tr>
    </w:tbl>
    <w:p w14:paraId="054491E8" w14:textId="1DB478D2" w:rsidR="000E181A" w:rsidRDefault="000E181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E181A" w14:paraId="53E4E3E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F4C8E9A" w14:textId="77777777" w:rsidR="000E181A" w:rsidRDefault="000E181A" w:rsidP="00EE4354">
            <w:r>
              <w:t>Caso de Uso:</w:t>
            </w:r>
          </w:p>
        </w:tc>
        <w:tc>
          <w:tcPr>
            <w:tcW w:w="6939" w:type="dxa"/>
          </w:tcPr>
          <w:p w14:paraId="57077373" w14:textId="00376D2A" w:rsidR="000E181A" w:rsidRDefault="000E181A" w:rsidP="00EE4354">
            <w:r>
              <w:t>Excluir Coleção</w:t>
            </w:r>
          </w:p>
        </w:tc>
      </w:tr>
      <w:tr w:rsidR="000E181A" w14:paraId="44255E5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F073E87" w14:textId="77777777" w:rsidR="000E181A" w:rsidRDefault="000E181A" w:rsidP="00EE4354">
            <w:r>
              <w:t>Ator:</w:t>
            </w:r>
          </w:p>
        </w:tc>
        <w:tc>
          <w:tcPr>
            <w:tcW w:w="6939" w:type="dxa"/>
          </w:tcPr>
          <w:p w14:paraId="23F68A53" w14:textId="77777777" w:rsidR="000E181A" w:rsidRDefault="000E181A" w:rsidP="00EE4354">
            <w:r>
              <w:t>Administrador, Caixa, Vendedor</w:t>
            </w:r>
          </w:p>
        </w:tc>
      </w:tr>
      <w:tr w:rsidR="000E181A" w14:paraId="3B76E52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8A1987B" w14:textId="77777777" w:rsidR="000E181A" w:rsidRDefault="000E181A" w:rsidP="00EE4354">
            <w:r>
              <w:t>Precondição:</w:t>
            </w:r>
          </w:p>
        </w:tc>
        <w:tc>
          <w:tcPr>
            <w:tcW w:w="6939" w:type="dxa"/>
          </w:tcPr>
          <w:p w14:paraId="1A639535" w14:textId="77777777" w:rsidR="000E181A" w:rsidRDefault="000E181A" w:rsidP="00EE4354">
            <w:r>
              <w:t>Usuário possuir acesso ao sistema</w:t>
            </w:r>
          </w:p>
          <w:p w14:paraId="6043FA03" w14:textId="77777777" w:rsidR="000E181A" w:rsidRDefault="000E181A" w:rsidP="00EE4354">
            <w:r>
              <w:t>Possuir pelo menos uma Coleção cadastrada</w:t>
            </w:r>
          </w:p>
          <w:p w14:paraId="3D7137CF" w14:textId="1EC42009" w:rsidR="000E181A" w:rsidRDefault="000E181A" w:rsidP="00EE4354">
            <w:r>
              <w:t>Coleção não pode estar vinculada a uma Roupa</w:t>
            </w:r>
          </w:p>
        </w:tc>
      </w:tr>
      <w:tr w:rsidR="000E181A" w14:paraId="7033ABCD" w14:textId="77777777" w:rsidTr="00EE4354">
        <w:tc>
          <w:tcPr>
            <w:tcW w:w="1555" w:type="dxa"/>
          </w:tcPr>
          <w:p w14:paraId="5B40F02A" w14:textId="77777777" w:rsidR="000E181A" w:rsidRDefault="000E181A" w:rsidP="00EE4354"/>
        </w:tc>
        <w:tc>
          <w:tcPr>
            <w:tcW w:w="6939" w:type="dxa"/>
          </w:tcPr>
          <w:p w14:paraId="654A588B" w14:textId="77777777" w:rsidR="000E181A" w:rsidRDefault="000E181A" w:rsidP="00EE4354"/>
        </w:tc>
      </w:tr>
      <w:tr w:rsidR="000E181A" w14:paraId="0DA658A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952D97A" w14:textId="77777777" w:rsidR="000E181A" w:rsidRDefault="000E181A" w:rsidP="00EE4354">
            <w:r>
              <w:t>Fluxo Normal</w:t>
            </w:r>
          </w:p>
        </w:tc>
        <w:tc>
          <w:tcPr>
            <w:tcW w:w="6939" w:type="dxa"/>
          </w:tcPr>
          <w:p w14:paraId="4A6DD67E" w14:textId="2FD627AF" w:rsidR="000E181A" w:rsidRDefault="000E181A" w:rsidP="00AA5BAB">
            <w:pPr>
              <w:pStyle w:val="PargrafodaLista"/>
              <w:numPr>
                <w:ilvl w:val="0"/>
                <w:numId w:val="15"/>
              </w:numPr>
            </w:pPr>
            <w:r>
              <w:t>O usuário acessa a consulta de Coleção</w:t>
            </w:r>
          </w:p>
          <w:p w14:paraId="72CA69F3" w14:textId="04DFDEEA" w:rsidR="000E181A" w:rsidRDefault="000E181A" w:rsidP="00AA5BAB">
            <w:pPr>
              <w:pStyle w:val="PargrafodaLista"/>
              <w:numPr>
                <w:ilvl w:val="0"/>
                <w:numId w:val="15"/>
              </w:numPr>
            </w:pPr>
            <w:r>
              <w:t>O usuário acessa a opção de excluir Coleção</w:t>
            </w:r>
          </w:p>
          <w:p w14:paraId="5A4F88BC" w14:textId="7D4D138E" w:rsidR="000E181A" w:rsidRDefault="000E181A" w:rsidP="00AA5BAB">
            <w:pPr>
              <w:pStyle w:val="PargrafodaLista"/>
              <w:numPr>
                <w:ilvl w:val="0"/>
                <w:numId w:val="15"/>
              </w:numPr>
            </w:pPr>
            <w:r>
              <w:t>O sistema exibe detalhe do Coleção</w:t>
            </w:r>
            <w:r w:rsidR="008C2592">
              <w:t xml:space="preserve"> </w:t>
            </w:r>
            <w:r w:rsidR="008C2592">
              <w:t>com os campos desabilitados</w:t>
            </w:r>
          </w:p>
          <w:p w14:paraId="383D7F12" w14:textId="6BFE5BB5" w:rsidR="000E181A" w:rsidRDefault="000E181A" w:rsidP="00AA5BAB">
            <w:pPr>
              <w:pStyle w:val="PargrafodaLista"/>
              <w:numPr>
                <w:ilvl w:val="0"/>
                <w:numId w:val="15"/>
              </w:numPr>
            </w:pPr>
            <w:r>
              <w:t>O usuário confirma a exclusão da Coleção</w:t>
            </w:r>
          </w:p>
          <w:p w14:paraId="2A40A929" w14:textId="62552C03" w:rsidR="000E181A" w:rsidRDefault="000E181A" w:rsidP="00AA5BAB">
            <w:pPr>
              <w:pStyle w:val="PargrafodaLista"/>
              <w:numPr>
                <w:ilvl w:val="0"/>
                <w:numId w:val="15"/>
              </w:numPr>
            </w:pPr>
            <w:r>
              <w:t>O sistema exclui o registro e retorna para a consulta de Coleção</w:t>
            </w:r>
          </w:p>
        </w:tc>
      </w:tr>
      <w:tr w:rsidR="000E181A" w14:paraId="342DB043" w14:textId="77777777" w:rsidTr="00EE4354">
        <w:tc>
          <w:tcPr>
            <w:tcW w:w="1555" w:type="dxa"/>
          </w:tcPr>
          <w:p w14:paraId="41A3881C" w14:textId="77777777" w:rsidR="000E181A" w:rsidRDefault="000E181A" w:rsidP="00EE4354"/>
        </w:tc>
        <w:tc>
          <w:tcPr>
            <w:tcW w:w="6939" w:type="dxa"/>
          </w:tcPr>
          <w:p w14:paraId="39A96FAA" w14:textId="77777777" w:rsidR="000E181A" w:rsidRDefault="000E181A" w:rsidP="00EE4354"/>
        </w:tc>
      </w:tr>
      <w:tr w:rsidR="000E181A" w14:paraId="664D673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7CFDC92" w14:textId="77777777" w:rsidR="000E181A" w:rsidRDefault="000E181A" w:rsidP="00EE4354">
            <w:r>
              <w:t>Fluxo Alternativo:</w:t>
            </w:r>
          </w:p>
        </w:tc>
        <w:tc>
          <w:tcPr>
            <w:tcW w:w="6939" w:type="dxa"/>
          </w:tcPr>
          <w:p w14:paraId="2AC86EBF" w14:textId="6B9B27B7" w:rsidR="000E181A" w:rsidRDefault="000E181A" w:rsidP="00EE4354">
            <w:r>
              <w:t>Coleção vinculada a uma Roupa</w:t>
            </w:r>
          </w:p>
        </w:tc>
      </w:tr>
      <w:tr w:rsidR="000E181A" w14:paraId="7C526E9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27D4395" w14:textId="77777777" w:rsidR="000E181A" w:rsidRDefault="000E181A" w:rsidP="00EE4354"/>
        </w:tc>
        <w:tc>
          <w:tcPr>
            <w:tcW w:w="6939" w:type="dxa"/>
          </w:tcPr>
          <w:p w14:paraId="204C3037" w14:textId="77777777" w:rsidR="000E181A" w:rsidRDefault="000E181A" w:rsidP="000E181A">
            <w:r>
              <w:t xml:space="preserve">5a – Sistema exibe mensagem informando que não é possível excluir a Coleção, pois </w:t>
            </w:r>
            <w:proofErr w:type="gramStart"/>
            <w:r>
              <w:t>a</w:t>
            </w:r>
            <w:r>
              <w:t xml:space="preserve"> mesm</w:t>
            </w:r>
            <w:r>
              <w:t>a</w:t>
            </w:r>
            <w:proofErr w:type="gramEnd"/>
            <w:r>
              <w:t xml:space="preserve"> está vinculad</w:t>
            </w:r>
            <w:r>
              <w:t>a</w:t>
            </w:r>
            <w:r>
              <w:t xml:space="preserve"> a um</w:t>
            </w:r>
            <w:r>
              <w:t>a</w:t>
            </w:r>
            <w:r>
              <w:t xml:space="preserve"> Roupa</w:t>
            </w:r>
          </w:p>
          <w:p w14:paraId="587E3209" w14:textId="5456C83A" w:rsidR="000E181A" w:rsidRDefault="000E181A" w:rsidP="000E181A">
            <w:r>
              <w:t>Retorna ao passo 3</w:t>
            </w:r>
          </w:p>
        </w:tc>
      </w:tr>
      <w:tr w:rsidR="000E181A" w14:paraId="2B12CC44" w14:textId="77777777" w:rsidTr="00EE4354">
        <w:tc>
          <w:tcPr>
            <w:tcW w:w="1555" w:type="dxa"/>
            <w:shd w:val="clear" w:color="auto" w:fill="FFFFFF" w:themeFill="background1"/>
          </w:tcPr>
          <w:p w14:paraId="01688EB7" w14:textId="77777777" w:rsidR="000E181A" w:rsidRDefault="000E181A" w:rsidP="00EE4354"/>
        </w:tc>
        <w:tc>
          <w:tcPr>
            <w:tcW w:w="6939" w:type="dxa"/>
          </w:tcPr>
          <w:p w14:paraId="2337B476" w14:textId="77777777" w:rsidR="000E181A" w:rsidRDefault="000E181A" w:rsidP="00EE4354"/>
        </w:tc>
      </w:tr>
    </w:tbl>
    <w:p w14:paraId="2F8BBFDF" w14:textId="3C6C88B6" w:rsidR="000E181A" w:rsidRDefault="000E181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E181A" w14:paraId="3C88A63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879029A" w14:textId="77777777" w:rsidR="000E181A" w:rsidRDefault="000E181A" w:rsidP="00EE4354">
            <w:r>
              <w:t>Caso de Uso:</w:t>
            </w:r>
          </w:p>
        </w:tc>
        <w:tc>
          <w:tcPr>
            <w:tcW w:w="6939" w:type="dxa"/>
          </w:tcPr>
          <w:p w14:paraId="5565C6CE" w14:textId="6B40B08A" w:rsidR="000E181A" w:rsidRDefault="000E181A" w:rsidP="00EE4354">
            <w:r>
              <w:t>Consultar Coleção</w:t>
            </w:r>
          </w:p>
        </w:tc>
      </w:tr>
      <w:tr w:rsidR="000E181A" w14:paraId="2FDCC3C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15DCD4B" w14:textId="77777777" w:rsidR="000E181A" w:rsidRDefault="000E181A" w:rsidP="00EE4354">
            <w:r>
              <w:t>Ator:</w:t>
            </w:r>
          </w:p>
        </w:tc>
        <w:tc>
          <w:tcPr>
            <w:tcW w:w="6939" w:type="dxa"/>
          </w:tcPr>
          <w:p w14:paraId="6699A85C" w14:textId="77777777" w:rsidR="000E181A" w:rsidRDefault="000E181A" w:rsidP="00EE4354">
            <w:r>
              <w:t>Administrador, Caixa, Vendedor</w:t>
            </w:r>
          </w:p>
        </w:tc>
      </w:tr>
      <w:tr w:rsidR="000E181A" w14:paraId="45B72F0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34EF0B9" w14:textId="77777777" w:rsidR="000E181A" w:rsidRDefault="000E181A" w:rsidP="00EE4354">
            <w:r>
              <w:t>Precondição:</w:t>
            </w:r>
          </w:p>
        </w:tc>
        <w:tc>
          <w:tcPr>
            <w:tcW w:w="6939" w:type="dxa"/>
          </w:tcPr>
          <w:p w14:paraId="4675BDBA" w14:textId="77777777" w:rsidR="000E181A" w:rsidRDefault="000E181A" w:rsidP="00EE4354">
            <w:r>
              <w:t>Usuário possuir acesso ao sistema</w:t>
            </w:r>
          </w:p>
          <w:p w14:paraId="2DFC5E37" w14:textId="56692BD9" w:rsidR="000E181A" w:rsidRDefault="000E181A" w:rsidP="00EE4354">
            <w:r>
              <w:t>Possuir pelo menos uma Coleção cadastrada</w:t>
            </w:r>
          </w:p>
        </w:tc>
      </w:tr>
      <w:tr w:rsidR="000E181A" w14:paraId="1D69C8C2" w14:textId="77777777" w:rsidTr="00EE4354">
        <w:tc>
          <w:tcPr>
            <w:tcW w:w="1555" w:type="dxa"/>
          </w:tcPr>
          <w:p w14:paraId="1F952C71" w14:textId="77777777" w:rsidR="000E181A" w:rsidRDefault="000E181A" w:rsidP="00EE4354"/>
        </w:tc>
        <w:tc>
          <w:tcPr>
            <w:tcW w:w="6939" w:type="dxa"/>
          </w:tcPr>
          <w:p w14:paraId="38D6A44C" w14:textId="77777777" w:rsidR="000E181A" w:rsidRDefault="000E181A" w:rsidP="00EE4354"/>
        </w:tc>
      </w:tr>
      <w:tr w:rsidR="000E181A" w14:paraId="7D3D693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E478973" w14:textId="77777777" w:rsidR="000E181A" w:rsidRDefault="000E181A" w:rsidP="00EE4354">
            <w:r>
              <w:t>Fluxo Normal</w:t>
            </w:r>
          </w:p>
        </w:tc>
        <w:tc>
          <w:tcPr>
            <w:tcW w:w="6939" w:type="dxa"/>
          </w:tcPr>
          <w:p w14:paraId="1970EBDA" w14:textId="0F6FA23F" w:rsidR="000E181A" w:rsidRDefault="000E181A" w:rsidP="00AA5BAB">
            <w:pPr>
              <w:pStyle w:val="PargrafodaLista"/>
              <w:numPr>
                <w:ilvl w:val="0"/>
                <w:numId w:val="16"/>
              </w:numPr>
            </w:pPr>
            <w:r>
              <w:t>O usuário acessa a consulta de Coleção</w:t>
            </w:r>
          </w:p>
          <w:p w14:paraId="1C14D367" w14:textId="77777777" w:rsidR="000E181A" w:rsidRDefault="000E181A" w:rsidP="00AA5BAB">
            <w:pPr>
              <w:pStyle w:val="PargrafodaLista"/>
              <w:numPr>
                <w:ilvl w:val="0"/>
                <w:numId w:val="16"/>
              </w:numPr>
            </w:pPr>
            <w:r>
              <w:t>O sistema lista os registros cadastrados</w:t>
            </w:r>
          </w:p>
          <w:p w14:paraId="65FEDBA6" w14:textId="77777777" w:rsidR="000E181A" w:rsidRDefault="000E181A" w:rsidP="00EE4354">
            <w:pPr>
              <w:ind w:left="360"/>
            </w:pPr>
          </w:p>
        </w:tc>
      </w:tr>
      <w:tr w:rsidR="000E181A" w14:paraId="329F67D9" w14:textId="77777777" w:rsidTr="00EE4354">
        <w:tc>
          <w:tcPr>
            <w:tcW w:w="1555" w:type="dxa"/>
          </w:tcPr>
          <w:p w14:paraId="37FA2AC3" w14:textId="77777777" w:rsidR="000E181A" w:rsidRDefault="000E181A" w:rsidP="00EE4354"/>
        </w:tc>
        <w:tc>
          <w:tcPr>
            <w:tcW w:w="6939" w:type="dxa"/>
          </w:tcPr>
          <w:p w14:paraId="13475548" w14:textId="77777777" w:rsidR="000E181A" w:rsidRDefault="000E181A" w:rsidP="00EE4354"/>
        </w:tc>
      </w:tr>
      <w:tr w:rsidR="000E181A" w14:paraId="02692DB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85FCE9E" w14:textId="77777777" w:rsidR="000E181A" w:rsidRDefault="000E181A" w:rsidP="00EE4354">
            <w:r>
              <w:t>Fluxo Alternativo:</w:t>
            </w:r>
          </w:p>
        </w:tc>
        <w:tc>
          <w:tcPr>
            <w:tcW w:w="6939" w:type="dxa"/>
          </w:tcPr>
          <w:p w14:paraId="7E86549E" w14:textId="77777777" w:rsidR="000E181A" w:rsidRDefault="000E181A" w:rsidP="00EE4354">
            <w:r>
              <w:t>Consulta vazia</w:t>
            </w:r>
          </w:p>
        </w:tc>
      </w:tr>
      <w:tr w:rsidR="000E181A" w14:paraId="6DAFB9F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80B396B" w14:textId="77777777" w:rsidR="000E181A" w:rsidRDefault="000E181A" w:rsidP="00EE4354"/>
        </w:tc>
        <w:tc>
          <w:tcPr>
            <w:tcW w:w="6939" w:type="dxa"/>
          </w:tcPr>
          <w:p w14:paraId="01A68E5A" w14:textId="77777777" w:rsidR="000E181A" w:rsidRDefault="000E181A" w:rsidP="00EE4354">
            <w:r>
              <w:t>2a – Sistema exibe a consulta vazia</w:t>
            </w:r>
          </w:p>
        </w:tc>
      </w:tr>
      <w:tr w:rsidR="000E181A" w14:paraId="1BD8F55E" w14:textId="77777777" w:rsidTr="00EE4354">
        <w:tc>
          <w:tcPr>
            <w:tcW w:w="1555" w:type="dxa"/>
            <w:shd w:val="clear" w:color="auto" w:fill="FFFFFF" w:themeFill="background1"/>
          </w:tcPr>
          <w:p w14:paraId="097DCCBE" w14:textId="77777777" w:rsidR="000E181A" w:rsidRDefault="000E181A" w:rsidP="00EE4354"/>
        </w:tc>
        <w:tc>
          <w:tcPr>
            <w:tcW w:w="6939" w:type="dxa"/>
          </w:tcPr>
          <w:p w14:paraId="3A2440DB" w14:textId="77777777" w:rsidR="000E181A" w:rsidRDefault="000E181A" w:rsidP="00EE4354"/>
        </w:tc>
      </w:tr>
      <w:tr w:rsidR="000E181A" w14:paraId="5D092FB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49C886" w14:textId="77777777" w:rsidR="000E181A" w:rsidRDefault="000E181A" w:rsidP="00EE4354">
            <w:r>
              <w:t>Fluxo Alternativo 2:</w:t>
            </w:r>
          </w:p>
        </w:tc>
        <w:tc>
          <w:tcPr>
            <w:tcW w:w="6939" w:type="dxa"/>
          </w:tcPr>
          <w:p w14:paraId="429EB16B" w14:textId="77777777" w:rsidR="000E181A" w:rsidRDefault="000E181A" w:rsidP="00EE4354">
            <w:r>
              <w:t>Consulta por filtro</w:t>
            </w:r>
          </w:p>
        </w:tc>
      </w:tr>
      <w:tr w:rsidR="000E181A" w14:paraId="28C67C49" w14:textId="77777777" w:rsidTr="00EE4354">
        <w:tc>
          <w:tcPr>
            <w:tcW w:w="1555" w:type="dxa"/>
            <w:shd w:val="clear" w:color="auto" w:fill="FFFFFF" w:themeFill="background1"/>
          </w:tcPr>
          <w:p w14:paraId="44782ACA" w14:textId="77777777" w:rsidR="000E181A" w:rsidRDefault="000E181A" w:rsidP="00EE4354"/>
        </w:tc>
        <w:tc>
          <w:tcPr>
            <w:tcW w:w="6939" w:type="dxa"/>
          </w:tcPr>
          <w:p w14:paraId="510E60C6" w14:textId="77777777" w:rsidR="000E181A" w:rsidRDefault="000E181A" w:rsidP="00EE4354">
            <w:r>
              <w:t>3a – O usuário preenche o campo de filtro e pesquisa</w:t>
            </w:r>
          </w:p>
          <w:p w14:paraId="2FA35A28" w14:textId="77777777" w:rsidR="000E181A" w:rsidRDefault="000E181A" w:rsidP="00EE4354">
            <w:r>
              <w:t>3b- Sistema exibe os registros de acordo com o filtro</w:t>
            </w:r>
          </w:p>
        </w:tc>
      </w:tr>
    </w:tbl>
    <w:p w14:paraId="2AC591D9" w14:textId="48B0016F" w:rsidR="000E181A" w:rsidRDefault="000E181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E181A" w14:paraId="32C278F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55A9AF0" w14:textId="77777777" w:rsidR="000E181A" w:rsidRDefault="000E181A" w:rsidP="00EE4354">
            <w:r>
              <w:t>Caso de Uso:</w:t>
            </w:r>
          </w:p>
        </w:tc>
        <w:tc>
          <w:tcPr>
            <w:tcW w:w="6939" w:type="dxa"/>
          </w:tcPr>
          <w:p w14:paraId="7FF69BC3" w14:textId="4D49FB63" w:rsidR="000E181A" w:rsidRDefault="000E181A" w:rsidP="00EE4354">
            <w:r>
              <w:t xml:space="preserve">Cadastrar </w:t>
            </w:r>
            <w:r>
              <w:t>Cor</w:t>
            </w:r>
          </w:p>
        </w:tc>
      </w:tr>
      <w:tr w:rsidR="000E181A" w14:paraId="38F556D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9A819CF" w14:textId="77777777" w:rsidR="000E181A" w:rsidRDefault="000E181A" w:rsidP="00EE4354">
            <w:r>
              <w:t>Ator:</w:t>
            </w:r>
          </w:p>
        </w:tc>
        <w:tc>
          <w:tcPr>
            <w:tcW w:w="6939" w:type="dxa"/>
          </w:tcPr>
          <w:p w14:paraId="70F3183A" w14:textId="77777777" w:rsidR="000E181A" w:rsidRDefault="000E181A" w:rsidP="00EE4354">
            <w:r>
              <w:t>Administrador, Caixa, Vendedor</w:t>
            </w:r>
          </w:p>
        </w:tc>
      </w:tr>
      <w:tr w:rsidR="000E181A" w14:paraId="7CDA51F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1153FE" w14:textId="77777777" w:rsidR="000E181A" w:rsidRDefault="000E181A" w:rsidP="00EE4354">
            <w:r>
              <w:t>Precondição:</w:t>
            </w:r>
          </w:p>
        </w:tc>
        <w:tc>
          <w:tcPr>
            <w:tcW w:w="6939" w:type="dxa"/>
          </w:tcPr>
          <w:p w14:paraId="2ED0019B" w14:textId="77777777" w:rsidR="000E181A" w:rsidRDefault="000E181A" w:rsidP="00EE4354">
            <w:r>
              <w:t>Usuário possuir acesso ao sistema</w:t>
            </w:r>
          </w:p>
        </w:tc>
      </w:tr>
      <w:tr w:rsidR="000E181A" w14:paraId="1D2C8CBC" w14:textId="77777777" w:rsidTr="00EE4354">
        <w:tc>
          <w:tcPr>
            <w:tcW w:w="1555" w:type="dxa"/>
          </w:tcPr>
          <w:p w14:paraId="5E87C646" w14:textId="77777777" w:rsidR="000E181A" w:rsidRDefault="000E181A" w:rsidP="00EE4354"/>
        </w:tc>
        <w:tc>
          <w:tcPr>
            <w:tcW w:w="6939" w:type="dxa"/>
          </w:tcPr>
          <w:p w14:paraId="19CE5F59" w14:textId="77777777" w:rsidR="000E181A" w:rsidRDefault="000E181A" w:rsidP="00EE4354"/>
        </w:tc>
      </w:tr>
      <w:tr w:rsidR="000E181A" w14:paraId="1E08C23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11FD300" w14:textId="77777777" w:rsidR="000E181A" w:rsidRDefault="000E181A" w:rsidP="00EE4354">
            <w:r>
              <w:t>Fluxo Normal</w:t>
            </w:r>
          </w:p>
        </w:tc>
        <w:tc>
          <w:tcPr>
            <w:tcW w:w="6939" w:type="dxa"/>
          </w:tcPr>
          <w:p w14:paraId="4CEE8483" w14:textId="4A3E8255" w:rsidR="000E181A" w:rsidRDefault="000E181A" w:rsidP="00AA5BAB">
            <w:pPr>
              <w:pStyle w:val="PargrafodaLista"/>
              <w:numPr>
                <w:ilvl w:val="0"/>
                <w:numId w:val="17"/>
              </w:numPr>
            </w:pPr>
            <w:r>
              <w:t>O usuário acessa a consulta de Cor</w:t>
            </w:r>
          </w:p>
          <w:p w14:paraId="755E6370" w14:textId="30DF7C55" w:rsidR="000E181A" w:rsidRDefault="000E181A" w:rsidP="00AA5BAB">
            <w:pPr>
              <w:pStyle w:val="PargrafodaLista"/>
              <w:numPr>
                <w:ilvl w:val="0"/>
                <w:numId w:val="17"/>
              </w:numPr>
            </w:pPr>
            <w:r>
              <w:t>O usuário acessa o cadastro de Cor</w:t>
            </w:r>
          </w:p>
          <w:p w14:paraId="4119B553" w14:textId="2129A51D" w:rsidR="000E181A" w:rsidRDefault="000E181A" w:rsidP="00AA5BAB">
            <w:pPr>
              <w:pStyle w:val="PargrafodaLista"/>
              <w:numPr>
                <w:ilvl w:val="0"/>
                <w:numId w:val="17"/>
              </w:numPr>
            </w:pPr>
            <w:r>
              <w:t>O sistema exibe a tela de cadastro de Cor</w:t>
            </w:r>
          </w:p>
          <w:p w14:paraId="124E11E3" w14:textId="77777777" w:rsidR="000E181A" w:rsidRDefault="000E181A" w:rsidP="00AA5BAB">
            <w:pPr>
              <w:pStyle w:val="PargrafodaLista"/>
              <w:numPr>
                <w:ilvl w:val="0"/>
                <w:numId w:val="17"/>
              </w:numPr>
            </w:pPr>
            <w:r>
              <w:t>O usuário preenche os campos obrigatórios e salva o cadastro</w:t>
            </w:r>
          </w:p>
          <w:p w14:paraId="5810F80C" w14:textId="5E392EDA" w:rsidR="000E181A" w:rsidRDefault="000E181A" w:rsidP="00AA5BAB">
            <w:pPr>
              <w:pStyle w:val="PargrafodaLista"/>
              <w:numPr>
                <w:ilvl w:val="0"/>
                <w:numId w:val="17"/>
              </w:numPr>
            </w:pPr>
            <w:r>
              <w:t>O sistema salva o registro e retorna para a consulta de Cor</w:t>
            </w:r>
          </w:p>
        </w:tc>
      </w:tr>
      <w:tr w:rsidR="000E181A" w14:paraId="1B12B58C" w14:textId="77777777" w:rsidTr="00EE4354">
        <w:tc>
          <w:tcPr>
            <w:tcW w:w="1555" w:type="dxa"/>
          </w:tcPr>
          <w:p w14:paraId="5110B537" w14:textId="77777777" w:rsidR="000E181A" w:rsidRDefault="000E181A" w:rsidP="00EE4354"/>
        </w:tc>
        <w:tc>
          <w:tcPr>
            <w:tcW w:w="6939" w:type="dxa"/>
          </w:tcPr>
          <w:p w14:paraId="0904E004" w14:textId="77777777" w:rsidR="000E181A" w:rsidRDefault="000E181A" w:rsidP="00EE4354"/>
        </w:tc>
      </w:tr>
      <w:tr w:rsidR="000E181A" w14:paraId="20169392" w14:textId="77777777" w:rsidTr="00EE4354">
        <w:tc>
          <w:tcPr>
            <w:tcW w:w="1555" w:type="dxa"/>
            <w:shd w:val="clear" w:color="auto" w:fill="FFFFFF" w:themeFill="background1"/>
          </w:tcPr>
          <w:p w14:paraId="37CB8943" w14:textId="77777777" w:rsidR="000E181A" w:rsidRDefault="000E181A" w:rsidP="00EE4354"/>
        </w:tc>
        <w:tc>
          <w:tcPr>
            <w:tcW w:w="6939" w:type="dxa"/>
          </w:tcPr>
          <w:p w14:paraId="165D9B2C" w14:textId="77777777" w:rsidR="000E181A" w:rsidRDefault="000E181A" w:rsidP="00EE4354"/>
        </w:tc>
      </w:tr>
      <w:tr w:rsidR="000E181A" w14:paraId="471F9D4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D27FE71" w14:textId="77777777" w:rsidR="000E181A" w:rsidRDefault="000E181A" w:rsidP="00EE4354">
            <w:r>
              <w:t>Fluxo Alternativo :</w:t>
            </w:r>
          </w:p>
        </w:tc>
        <w:tc>
          <w:tcPr>
            <w:tcW w:w="6939" w:type="dxa"/>
          </w:tcPr>
          <w:p w14:paraId="2258E395" w14:textId="77777777" w:rsidR="000E181A" w:rsidRDefault="000E181A" w:rsidP="00EE4354">
            <w:r>
              <w:t>Campo obrigatório vazio</w:t>
            </w:r>
          </w:p>
        </w:tc>
      </w:tr>
      <w:tr w:rsidR="000E181A" w14:paraId="6A38E33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2E07D17" w14:textId="77777777" w:rsidR="000E181A" w:rsidRDefault="000E181A" w:rsidP="00EE4354"/>
        </w:tc>
        <w:tc>
          <w:tcPr>
            <w:tcW w:w="6939" w:type="dxa"/>
          </w:tcPr>
          <w:p w14:paraId="192B90DB" w14:textId="7DD72455" w:rsidR="000E181A" w:rsidRDefault="000E181A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a Cor</w:t>
            </w:r>
            <w:r>
              <w:t xml:space="preserve"> </w:t>
            </w:r>
            <w:r>
              <w:t>sem preencher os campos obrigatórios</w:t>
            </w:r>
          </w:p>
          <w:p w14:paraId="3760EF8F" w14:textId="77777777" w:rsidR="000E181A" w:rsidRDefault="000E181A" w:rsidP="00EE4354">
            <w:r>
              <w:t>4b – Sistema exibe mensagem informando que o campo obrigatório não foi preenchido</w:t>
            </w:r>
          </w:p>
          <w:p w14:paraId="1CD31E2A" w14:textId="77777777" w:rsidR="000E181A" w:rsidRDefault="000E181A" w:rsidP="00EE4354">
            <w:r>
              <w:t>Retorna ao passo 4</w:t>
            </w:r>
          </w:p>
        </w:tc>
      </w:tr>
    </w:tbl>
    <w:p w14:paraId="2333E228" w14:textId="69140B28" w:rsidR="000E181A" w:rsidRDefault="000E181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E181A" w14:paraId="38FBB23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F6922FA" w14:textId="77777777" w:rsidR="000E181A" w:rsidRDefault="000E181A" w:rsidP="00EE4354">
            <w:r>
              <w:t>Caso de Uso:</w:t>
            </w:r>
          </w:p>
        </w:tc>
        <w:tc>
          <w:tcPr>
            <w:tcW w:w="6939" w:type="dxa"/>
          </w:tcPr>
          <w:p w14:paraId="3F6FA437" w14:textId="07CEB0FD" w:rsidR="000E181A" w:rsidRDefault="000E181A" w:rsidP="00EE4354">
            <w:r>
              <w:t>Alterar Cor</w:t>
            </w:r>
          </w:p>
        </w:tc>
      </w:tr>
      <w:tr w:rsidR="000E181A" w14:paraId="1FC047F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AEFBDF8" w14:textId="77777777" w:rsidR="000E181A" w:rsidRDefault="000E181A" w:rsidP="00EE4354">
            <w:r>
              <w:t>Ator:</w:t>
            </w:r>
          </w:p>
        </w:tc>
        <w:tc>
          <w:tcPr>
            <w:tcW w:w="6939" w:type="dxa"/>
          </w:tcPr>
          <w:p w14:paraId="4A57A776" w14:textId="77777777" w:rsidR="000E181A" w:rsidRDefault="000E181A" w:rsidP="00EE4354">
            <w:r>
              <w:t>Administrador, Caixa, Vendedor</w:t>
            </w:r>
          </w:p>
        </w:tc>
      </w:tr>
      <w:tr w:rsidR="000E181A" w14:paraId="27CF7E1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E949582" w14:textId="77777777" w:rsidR="000E181A" w:rsidRDefault="000E181A" w:rsidP="00EE4354">
            <w:r>
              <w:t>Precondição:</w:t>
            </w:r>
          </w:p>
        </w:tc>
        <w:tc>
          <w:tcPr>
            <w:tcW w:w="6939" w:type="dxa"/>
          </w:tcPr>
          <w:p w14:paraId="15387578" w14:textId="77777777" w:rsidR="000E181A" w:rsidRDefault="000E181A" w:rsidP="00EE4354">
            <w:r>
              <w:t>Usuário possuir acesso ao sistema</w:t>
            </w:r>
          </w:p>
          <w:p w14:paraId="31FF3CE2" w14:textId="7BE299D5" w:rsidR="000E181A" w:rsidRDefault="000E181A" w:rsidP="00EE4354">
            <w:r>
              <w:t>Possuir pelo menos uma Cor</w:t>
            </w:r>
            <w:r>
              <w:t xml:space="preserve"> </w:t>
            </w:r>
            <w:r>
              <w:t>cadastrada</w:t>
            </w:r>
          </w:p>
        </w:tc>
      </w:tr>
      <w:tr w:rsidR="000E181A" w14:paraId="46B1A77E" w14:textId="77777777" w:rsidTr="00EE4354">
        <w:tc>
          <w:tcPr>
            <w:tcW w:w="1555" w:type="dxa"/>
          </w:tcPr>
          <w:p w14:paraId="5E25504F" w14:textId="77777777" w:rsidR="000E181A" w:rsidRDefault="000E181A" w:rsidP="00EE4354"/>
        </w:tc>
        <w:tc>
          <w:tcPr>
            <w:tcW w:w="6939" w:type="dxa"/>
          </w:tcPr>
          <w:p w14:paraId="5886CEA0" w14:textId="77777777" w:rsidR="000E181A" w:rsidRDefault="000E181A" w:rsidP="00EE4354"/>
        </w:tc>
      </w:tr>
      <w:tr w:rsidR="000E181A" w14:paraId="5ABD5D6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8735EAC" w14:textId="77777777" w:rsidR="000E181A" w:rsidRDefault="000E181A" w:rsidP="00EE4354">
            <w:r>
              <w:t>Fluxo Normal</w:t>
            </w:r>
          </w:p>
        </w:tc>
        <w:tc>
          <w:tcPr>
            <w:tcW w:w="6939" w:type="dxa"/>
          </w:tcPr>
          <w:p w14:paraId="6D03B46A" w14:textId="596CC5F2" w:rsidR="000E181A" w:rsidRDefault="000E181A" w:rsidP="00AA5BAB">
            <w:pPr>
              <w:pStyle w:val="PargrafodaLista"/>
              <w:numPr>
                <w:ilvl w:val="0"/>
                <w:numId w:val="18"/>
              </w:numPr>
            </w:pPr>
            <w:r>
              <w:t>O usuário acessa a consulta de Cor</w:t>
            </w:r>
          </w:p>
          <w:p w14:paraId="422D2EBC" w14:textId="49CFDE1D" w:rsidR="000E181A" w:rsidRDefault="000E181A" w:rsidP="00AA5BAB">
            <w:pPr>
              <w:pStyle w:val="PargrafodaLista"/>
              <w:numPr>
                <w:ilvl w:val="0"/>
                <w:numId w:val="18"/>
              </w:numPr>
            </w:pPr>
            <w:r>
              <w:t>O usuário acessa a alteração de Cor</w:t>
            </w:r>
          </w:p>
          <w:p w14:paraId="5A66AF3F" w14:textId="0D3A7185" w:rsidR="000E181A" w:rsidRDefault="000E181A" w:rsidP="00AA5BAB">
            <w:pPr>
              <w:pStyle w:val="PargrafodaLista"/>
              <w:numPr>
                <w:ilvl w:val="0"/>
                <w:numId w:val="18"/>
              </w:numPr>
            </w:pPr>
            <w:r>
              <w:t>O sistema exibe a tela de alteração de Cor</w:t>
            </w:r>
          </w:p>
          <w:p w14:paraId="305DF2A2" w14:textId="77777777" w:rsidR="000E181A" w:rsidRDefault="000E181A" w:rsidP="00AA5BAB">
            <w:pPr>
              <w:pStyle w:val="PargrafodaLista"/>
              <w:numPr>
                <w:ilvl w:val="0"/>
                <w:numId w:val="18"/>
              </w:numPr>
            </w:pPr>
            <w:r>
              <w:t>O usuário altera os campos necessários e salva o cadastro</w:t>
            </w:r>
          </w:p>
          <w:p w14:paraId="1F31F62A" w14:textId="2851EFDB" w:rsidR="000E181A" w:rsidRDefault="000E181A" w:rsidP="00AA5BAB">
            <w:pPr>
              <w:pStyle w:val="PargrafodaLista"/>
              <w:numPr>
                <w:ilvl w:val="0"/>
                <w:numId w:val="18"/>
              </w:numPr>
            </w:pPr>
            <w:r>
              <w:t>O sistema altera o registro e retorna para a consulta de Cor</w:t>
            </w:r>
          </w:p>
        </w:tc>
      </w:tr>
      <w:tr w:rsidR="000E181A" w14:paraId="68F5BD18" w14:textId="77777777" w:rsidTr="00EE4354">
        <w:tc>
          <w:tcPr>
            <w:tcW w:w="1555" w:type="dxa"/>
          </w:tcPr>
          <w:p w14:paraId="2DB548CE" w14:textId="77777777" w:rsidR="000E181A" w:rsidRDefault="000E181A" w:rsidP="00EE4354"/>
        </w:tc>
        <w:tc>
          <w:tcPr>
            <w:tcW w:w="6939" w:type="dxa"/>
          </w:tcPr>
          <w:p w14:paraId="1EB6E180" w14:textId="77777777" w:rsidR="000E181A" w:rsidRDefault="000E181A" w:rsidP="00EE4354"/>
        </w:tc>
      </w:tr>
      <w:tr w:rsidR="000E181A" w14:paraId="0251F43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93A85A3" w14:textId="35AF6554" w:rsidR="000E181A" w:rsidRDefault="000E181A" w:rsidP="00EE4354">
            <w:r>
              <w:t>Fluxo Alternativo:</w:t>
            </w:r>
          </w:p>
        </w:tc>
        <w:tc>
          <w:tcPr>
            <w:tcW w:w="6939" w:type="dxa"/>
          </w:tcPr>
          <w:p w14:paraId="3525B307" w14:textId="77777777" w:rsidR="000E181A" w:rsidRDefault="000E181A" w:rsidP="00EE4354">
            <w:r>
              <w:t>Campo obrigatório vazio</w:t>
            </w:r>
          </w:p>
        </w:tc>
      </w:tr>
      <w:tr w:rsidR="000E181A" w14:paraId="62EF75A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D122E82" w14:textId="77777777" w:rsidR="000E181A" w:rsidRDefault="000E181A" w:rsidP="00EE4354"/>
        </w:tc>
        <w:tc>
          <w:tcPr>
            <w:tcW w:w="6939" w:type="dxa"/>
          </w:tcPr>
          <w:p w14:paraId="5D8EECDF" w14:textId="4A12D492" w:rsidR="000E181A" w:rsidRDefault="000E181A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a Cor</w:t>
            </w:r>
            <w:r>
              <w:t xml:space="preserve"> </w:t>
            </w:r>
            <w:r>
              <w:t>sem preencher os campos obrigatórios</w:t>
            </w:r>
          </w:p>
          <w:p w14:paraId="4F2207F8" w14:textId="77777777" w:rsidR="000E181A" w:rsidRDefault="000E181A" w:rsidP="00EE4354">
            <w:r>
              <w:t>4b – Sistema exibe mensagem informando que o campo obrigatório não foi preenchido</w:t>
            </w:r>
          </w:p>
          <w:p w14:paraId="67989094" w14:textId="77777777" w:rsidR="000E181A" w:rsidRDefault="000E181A" w:rsidP="00EE4354">
            <w:r>
              <w:t>Retorna ao passo 4</w:t>
            </w:r>
          </w:p>
        </w:tc>
      </w:tr>
    </w:tbl>
    <w:p w14:paraId="40FCDAF8" w14:textId="06694DC5" w:rsidR="000E181A" w:rsidRDefault="000E181A"/>
    <w:p w14:paraId="10D92169" w14:textId="74E37E60" w:rsidR="000E181A" w:rsidRDefault="000E181A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E181A" w14:paraId="6B41C1D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06740E0" w14:textId="77777777" w:rsidR="000E181A" w:rsidRDefault="000E181A" w:rsidP="00EE4354">
            <w:r>
              <w:lastRenderedPageBreak/>
              <w:t>Caso de Uso:</w:t>
            </w:r>
          </w:p>
        </w:tc>
        <w:tc>
          <w:tcPr>
            <w:tcW w:w="6939" w:type="dxa"/>
          </w:tcPr>
          <w:p w14:paraId="5430B2A2" w14:textId="47214178" w:rsidR="000E181A" w:rsidRDefault="000E181A" w:rsidP="00EE4354">
            <w:r>
              <w:t>Excluir Cor</w:t>
            </w:r>
          </w:p>
        </w:tc>
      </w:tr>
      <w:tr w:rsidR="000E181A" w14:paraId="2B86812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4B6893B" w14:textId="77777777" w:rsidR="000E181A" w:rsidRDefault="000E181A" w:rsidP="00EE4354">
            <w:r>
              <w:t>Ator:</w:t>
            </w:r>
          </w:p>
        </w:tc>
        <w:tc>
          <w:tcPr>
            <w:tcW w:w="6939" w:type="dxa"/>
          </w:tcPr>
          <w:p w14:paraId="79BB8FBF" w14:textId="77777777" w:rsidR="000E181A" w:rsidRDefault="000E181A" w:rsidP="00EE4354">
            <w:r>
              <w:t>Administrador, Caixa, Vendedor</w:t>
            </w:r>
          </w:p>
        </w:tc>
      </w:tr>
      <w:tr w:rsidR="000E181A" w14:paraId="1E69585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214BACF" w14:textId="77777777" w:rsidR="000E181A" w:rsidRDefault="000E181A" w:rsidP="00EE4354">
            <w:r>
              <w:t>Precondição:</w:t>
            </w:r>
          </w:p>
        </w:tc>
        <w:tc>
          <w:tcPr>
            <w:tcW w:w="6939" w:type="dxa"/>
          </w:tcPr>
          <w:p w14:paraId="504F7FA6" w14:textId="77777777" w:rsidR="000E181A" w:rsidRDefault="000E181A" w:rsidP="00EE4354">
            <w:r>
              <w:t>Usuário possuir acesso ao sistema</w:t>
            </w:r>
          </w:p>
          <w:p w14:paraId="14E0E517" w14:textId="116A4410" w:rsidR="000E181A" w:rsidRDefault="000E181A" w:rsidP="00EE4354">
            <w:r>
              <w:t>Possuir pelo menos uma Cor</w:t>
            </w:r>
            <w:r>
              <w:t xml:space="preserve"> </w:t>
            </w:r>
            <w:r>
              <w:t>cadastrada</w:t>
            </w:r>
          </w:p>
          <w:p w14:paraId="12C15868" w14:textId="392E41FC" w:rsidR="000E181A" w:rsidRDefault="000E181A" w:rsidP="00EE4354">
            <w:r>
              <w:t>Cor</w:t>
            </w:r>
            <w:r>
              <w:t xml:space="preserve"> </w:t>
            </w:r>
            <w:r>
              <w:t>não pode estar vinculada a uma Roupa</w:t>
            </w:r>
          </w:p>
        </w:tc>
      </w:tr>
      <w:tr w:rsidR="000E181A" w14:paraId="026D9058" w14:textId="77777777" w:rsidTr="00EE4354">
        <w:tc>
          <w:tcPr>
            <w:tcW w:w="1555" w:type="dxa"/>
          </w:tcPr>
          <w:p w14:paraId="4A6EAAD1" w14:textId="77777777" w:rsidR="000E181A" w:rsidRDefault="000E181A" w:rsidP="00EE4354"/>
        </w:tc>
        <w:tc>
          <w:tcPr>
            <w:tcW w:w="6939" w:type="dxa"/>
          </w:tcPr>
          <w:p w14:paraId="129BEA06" w14:textId="77777777" w:rsidR="000E181A" w:rsidRDefault="000E181A" w:rsidP="00EE4354"/>
        </w:tc>
      </w:tr>
      <w:tr w:rsidR="000E181A" w14:paraId="489A111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047413B" w14:textId="77777777" w:rsidR="000E181A" w:rsidRDefault="000E181A" w:rsidP="00EE4354">
            <w:r>
              <w:t>Fluxo Normal</w:t>
            </w:r>
          </w:p>
        </w:tc>
        <w:tc>
          <w:tcPr>
            <w:tcW w:w="6939" w:type="dxa"/>
          </w:tcPr>
          <w:p w14:paraId="089E564C" w14:textId="0B3D0C94" w:rsidR="000E181A" w:rsidRDefault="000E181A" w:rsidP="00AA5BAB">
            <w:pPr>
              <w:pStyle w:val="PargrafodaLista"/>
              <w:numPr>
                <w:ilvl w:val="0"/>
                <w:numId w:val="19"/>
              </w:numPr>
            </w:pPr>
            <w:r>
              <w:t>O usuário acessa a consulta de Cor</w:t>
            </w:r>
          </w:p>
          <w:p w14:paraId="3D614E44" w14:textId="7DBE5C02" w:rsidR="000E181A" w:rsidRDefault="000E181A" w:rsidP="00AA5BAB">
            <w:pPr>
              <w:pStyle w:val="PargrafodaLista"/>
              <w:numPr>
                <w:ilvl w:val="0"/>
                <w:numId w:val="19"/>
              </w:numPr>
            </w:pPr>
            <w:r>
              <w:t>O usuário acessa a opção de excluir Cor</w:t>
            </w:r>
          </w:p>
          <w:p w14:paraId="59046A6E" w14:textId="1D9629B5" w:rsidR="000E181A" w:rsidRDefault="000E181A" w:rsidP="00AA5BAB">
            <w:pPr>
              <w:pStyle w:val="PargrafodaLista"/>
              <w:numPr>
                <w:ilvl w:val="0"/>
                <w:numId w:val="19"/>
              </w:numPr>
            </w:pPr>
            <w:r>
              <w:t>O sistema exibe detalhe d</w:t>
            </w:r>
            <w:r>
              <w:t>a</w:t>
            </w:r>
            <w:r>
              <w:t xml:space="preserve"> Cor</w:t>
            </w:r>
            <w:r w:rsidR="008C2592">
              <w:t xml:space="preserve"> </w:t>
            </w:r>
            <w:r w:rsidR="008C2592">
              <w:t>com os campos desabilitados</w:t>
            </w:r>
          </w:p>
          <w:p w14:paraId="1973F519" w14:textId="752C4B07" w:rsidR="000E181A" w:rsidRDefault="000E181A" w:rsidP="00AA5BAB">
            <w:pPr>
              <w:pStyle w:val="PargrafodaLista"/>
              <w:numPr>
                <w:ilvl w:val="0"/>
                <w:numId w:val="19"/>
              </w:numPr>
            </w:pPr>
            <w:r>
              <w:t>O usuário confirma a exclusão da Cor</w:t>
            </w:r>
          </w:p>
          <w:p w14:paraId="108E9295" w14:textId="2E73A1A6" w:rsidR="000E181A" w:rsidRDefault="000E181A" w:rsidP="00AA5BAB">
            <w:pPr>
              <w:pStyle w:val="PargrafodaLista"/>
              <w:numPr>
                <w:ilvl w:val="0"/>
                <w:numId w:val="19"/>
              </w:numPr>
            </w:pPr>
            <w:r>
              <w:t>O sistema exclui o registro e retorna para a consulta de Cor</w:t>
            </w:r>
          </w:p>
        </w:tc>
      </w:tr>
      <w:tr w:rsidR="000E181A" w14:paraId="4E9B7A35" w14:textId="77777777" w:rsidTr="00EE4354">
        <w:tc>
          <w:tcPr>
            <w:tcW w:w="1555" w:type="dxa"/>
          </w:tcPr>
          <w:p w14:paraId="598E19E2" w14:textId="77777777" w:rsidR="000E181A" w:rsidRDefault="000E181A" w:rsidP="00EE4354"/>
        </w:tc>
        <w:tc>
          <w:tcPr>
            <w:tcW w:w="6939" w:type="dxa"/>
          </w:tcPr>
          <w:p w14:paraId="3B83E957" w14:textId="77777777" w:rsidR="000E181A" w:rsidRDefault="000E181A" w:rsidP="00EE4354"/>
        </w:tc>
      </w:tr>
      <w:tr w:rsidR="000E181A" w14:paraId="3D226F4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DAC27A9" w14:textId="77777777" w:rsidR="000E181A" w:rsidRDefault="000E181A" w:rsidP="00EE4354">
            <w:r>
              <w:t>Fluxo Alternativo:</w:t>
            </w:r>
          </w:p>
        </w:tc>
        <w:tc>
          <w:tcPr>
            <w:tcW w:w="6939" w:type="dxa"/>
          </w:tcPr>
          <w:p w14:paraId="107A4129" w14:textId="220D882A" w:rsidR="000E181A" w:rsidRDefault="000E181A" w:rsidP="00EE4354">
            <w:r>
              <w:t>Cor</w:t>
            </w:r>
            <w:r>
              <w:t xml:space="preserve"> </w:t>
            </w:r>
            <w:r>
              <w:t>vinculada a uma Roupa</w:t>
            </w:r>
          </w:p>
        </w:tc>
      </w:tr>
      <w:tr w:rsidR="000E181A" w14:paraId="112B355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14B9A8" w14:textId="77777777" w:rsidR="000E181A" w:rsidRDefault="000E181A" w:rsidP="00EE4354"/>
        </w:tc>
        <w:tc>
          <w:tcPr>
            <w:tcW w:w="6939" w:type="dxa"/>
          </w:tcPr>
          <w:p w14:paraId="4F235652" w14:textId="7709F21A" w:rsidR="000E181A" w:rsidRDefault="000E181A" w:rsidP="00EE4354">
            <w:r>
              <w:t xml:space="preserve">5a – Sistema exibe mensagem informando que não é possível excluir a Cor, pois </w:t>
            </w:r>
            <w:proofErr w:type="gramStart"/>
            <w:r>
              <w:t>a mesma</w:t>
            </w:r>
            <w:proofErr w:type="gramEnd"/>
            <w:r>
              <w:t xml:space="preserve"> está vinculada a uma Roupa</w:t>
            </w:r>
          </w:p>
          <w:p w14:paraId="19B35E09" w14:textId="77777777" w:rsidR="000E181A" w:rsidRDefault="000E181A" w:rsidP="00EE4354">
            <w:r>
              <w:t>Retorna ao passo 3</w:t>
            </w:r>
          </w:p>
        </w:tc>
      </w:tr>
      <w:tr w:rsidR="000E181A" w14:paraId="2686686E" w14:textId="77777777" w:rsidTr="00EE4354">
        <w:tc>
          <w:tcPr>
            <w:tcW w:w="1555" w:type="dxa"/>
            <w:shd w:val="clear" w:color="auto" w:fill="FFFFFF" w:themeFill="background1"/>
          </w:tcPr>
          <w:p w14:paraId="41AB3688" w14:textId="77777777" w:rsidR="000E181A" w:rsidRDefault="000E181A" w:rsidP="00EE4354"/>
        </w:tc>
        <w:tc>
          <w:tcPr>
            <w:tcW w:w="6939" w:type="dxa"/>
          </w:tcPr>
          <w:p w14:paraId="6057E203" w14:textId="77777777" w:rsidR="000E181A" w:rsidRDefault="000E181A" w:rsidP="00EE4354"/>
        </w:tc>
      </w:tr>
    </w:tbl>
    <w:p w14:paraId="567422C8" w14:textId="0A9ABC34" w:rsidR="000E181A" w:rsidRDefault="000E181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E181A" w14:paraId="6C4DD09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FBB5322" w14:textId="77777777" w:rsidR="000E181A" w:rsidRDefault="000E181A" w:rsidP="00EE4354">
            <w:r>
              <w:t>Caso de Uso:</w:t>
            </w:r>
          </w:p>
        </w:tc>
        <w:tc>
          <w:tcPr>
            <w:tcW w:w="6939" w:type="dxa"/>
          </w:tcPr>
          <w:p w14:paraId="60710EB3" w14:textId="3C35B68B" w:rsidR="000E181A" w:rsidRDefault="000E181A" w:rsidP="00EE4354">
            <w:r>
              <w:t>Consultar Cor</w:t>
            </w:r>
          </w:p>
        </w:tc>
      </w:tr>
      <w:tr w:rsidR="000E181A" w14:paraId="1479AEE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04798A8" w14:textId="77777777" w:rsidR="000E181A" w:rsidRDefault="000E181A" w:rsidP="00EE4354">
            <w:r>
              <w:t>Ator:</w:t>
            </w:r>
          </w:p>
        </w:tc>
        <w:tc>
          <w:tcPr>
            <w:tcW w:w="6939" w:type="dxa"/>
          </w:tcPr>
          <w:p w14:paraId="55B8253E" w14:textId="77777777" w:rsidR="000E181A" w:rsidRDefault="000E181A" w:rsidP="00EE4354">
            <w:r>
              <w:t>Administrador, Caixa, Vendedor</w:t>
            </w:r>
          </w:p>
        </w:tc>
      </w:tr>
      <w:tr w:rsidR="000E181A" w14:paraId="224AB26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B3824BF" w14:textId="77777777" w:rsidR="000E181A" w:rsidRDefault="000E181A" w:rsidP="00EE4354">
            <w:r>
              <w:t>Precondição:</w:t>
            </w:r>
          </w:p>
        </w:tc>
        <w:tc>
          <w:tcPr>
            <w:tcW w:w="6939" w:type="dxa"/>
          </w:tcPr>
          <w:p w14:paraId="53E66FC7" w14:textId="77777777" w:rsidR="000E181A" w:rsidRDefault="000E181A" w:rsidP="00EE4354">
            <w:r>
              <w:t>Usuário possuir acesso ao sistema</w:t>
            </w:r>
          </w:p>
          <w:p w14:paraId="4A5B0E91" w14:textId="4777C519" w:rsidR="000E181A" w:rsidRDefault="000E181A" w:rsidP="00EE4354">
            <w:r>
              <w:t>Possuir pelo menos uma Cor</w:t>
            </w:r>
            <w:r>
              <w:t xml:space="preserve"> </w:t>
            </w:r>
            <w:r>
              <w:t>cadastrada</w:t>
            </w:r>
          </w:p>
        </w:tc>
      </w:tr>
      <w:tr w:rsidR="000E181A" w14:paraId="6BF29577" w14:textId="77777777" w:rsidTr="00EE4354">
        <w:tc>
          <w:tcPr>
            <w:tcW w:w="1555" w:type="dxa"/>
          </w:tcPr>
          <w:p w14:paraId="26AA2E0C" w14:textId="77777777" w:rsidR="000E181A" w:rsidRDefault="000E181A" w:rsidP="00EE4354"/>
        </w:tc>
        <w:tc>
          <w:tcPr>
            <w:tcW w:w="6939" w:type="dxa"/>
          </w:tcPr>
          <w:p w14:paraId="69B55108" w14:textId="77777777" w:rsidR="000E181A" w:rsidRDefault="000E181A" w:rsidP="00EE4354"/>
        </w:tc>
      </w:tr>
      <w:tr w:rsidR="000E181A" w14:paraId="40DDA24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45CF635" w14:textId="77777777" w:rsidR="000E181A" w:rsidRDefault="000E181A" w:rsidP="00EE4354">
            <w:r>
              <w:t>Fluxo Normal</w:t>
            </w:r>
          </w:p>
        </w:tc>
        <w:tc>
          <w:tcPr>
            <w:tcW w:w="6939" w:type="dxa"/>
          </w:tcPr>
          <w:p w14:paraId="0D5E3263" w14:textId="6B1CB616" w:rsidR="000E181A" w:rsidRDefault="000E181A" w:rsidP="00AA5BAB">
            <w:pPr>
              <w:pStyle w:val="PargrafodaLista"/>
              <w:numPr>
                <w:ilvl w:val="0"/>
                <w:numId w:val="20"/>
              </w:numPr>
            </w:pPr>
            <w:r>
              <w:t>O usuário acessa a consulta de Cor</w:t>
            </w:r>
          </w:p>
          <w:p w14:paraId="71BFBF5A" w14:textId="77777777" w:rsidR="000E181A" w:rsidRDefault="000E181A" w:rsidP="00AA5BAB">
            <w:pPr>
              <w:pStyle w:val="PargrafodaLista"/>
              <w:numPr>
                <w:ilvl w:val="0"/>
                <w:numId w:val="20"/>
              </w:numPr>
            </w:pPr>
            <w:r>
              <w:t>O sistema lista os registros cadastrados</w:t>
            </w:r>
          </w:p>
          <w:p w14:paraId="641CD328" w14:textId="77777777" w:rsidR="000E181A" w:rsidRDefault="000E181A" w:rsidP="00EE4354">
            <w:pPr>
              <w:ind w:left="360"/>
            </w:pPr>
          </w:p>
        </w:tc>
      </w:tr>
      <w:tr w:rsidR="000E181A" w14:paraId="1639EEF3" w14:textId="77777777" w:rsidTr="00EE4354">
        <w:tc>
          <w:tcPr>
            <w:tcW w:w="1555" w:type="dxa"/>
          </w:tcPr>
          <w:p w14:paraId="11A7B4EC" w14:textId="77777777" w:rsidR="000E181A" w:rsidRDefault="000E181A" w:rsidP="00EE4354"/>
        </w:tc>
        <w:tc>
          <w:tcPr>
            <w:tcW w:w="6939" w:type="dxa"/>
          </w:tcPr>
          <w:p w14:paraId="69D47283" w14:textId="77777777" w:rsidR="000E181A" w:rsidRDefault="000E181A" w:rsidP="00EE4354"/>
        </w:tc>
      </w:tr>
      <w:tr w:rsidR="000E181A" w14:paraId="6512707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7908E35" w14:textId="77777777" w:rsidR="000E181A" w:rsidRDefault="000E181A" w:rsidP="00EE4354">
            <w:r>
              <w:t>Fluxo Alternativo:</w:t>
            </w:r>
          </w:p>
        </w:tc>
        <w:tc>
          <w:tcPr>
            <w:tcW w:w="6939" w:type="dxa"/>
          </w:tcPr>
          <w:p w14:paraId="0FAC6E5C" w14:textId="77777777" w:rsidR="000E181A" w:rsidRDefault="000E181A" w:rsidP="00EE4354">
            <w:r>
              <w:t>Consulta vazia</w:t>
            </w:r>
          </w:p>
        </w:tc>
      </w:tr>
      <w:tr w:rsidR="000E181A" w14:paraId="4B55239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F72B75E" w14:textId="77777777" w:rsidR="000E181A" w:rsidRDefault="000E181A" w:rsidP="00EE4354"/>
        </w:tc>
        <w:tc>
          <w:tcPr>
            <w:tcW w:w="6939" w:type="dxa"/>
          </w:tcPr>
          <w:p w14:paraId="3EF154F5" w14:textId="77777777" w:rsidR="000E181A" w:rsidRDefault="000E181A" w:rsidP="00EE4354">
            <w:r>
              <w:t>2a – Sistema exibe a consulta vazia</w:t>
            </w:r>
          </w:p>
        </w:tc>
      </w:tr>
      <w:tr w:rsidR="000E181A" w14:paraId="1EE11BC4" w14:textId="77777777" w:rsidTr="00EE4354">
        <w:tc>
          <w:tcPr>
            <w:tcW w:w="1555" w:type="dxa"/>
            <w:shd w:val="clear" w:color="auto" w:fill="FFFFFF" w:themeFill="background1"/>
          </w:tcPr>
          <w:p w14:paraId="1C43BAAA" w14:textId="77777777" w:rsidR="000E181A" w:rsidRDefault="000E181A" w:rsidP="00EE4354"/>
        </w:tc>
        <w:tc>
          <w:tcPr>
            <w:tcW w:w="6939" w:type="dxa"/>
          </w:tcPr>
          <w:p w14:paraId="6D5CDEED" w14:textId="77777777" w:rsidR="000E181A" w:rsidRDefault="000E181A" w:rsidP="00EE4354"/>
        </w:tc>
      </w:tr>
      <w:tr w:rsidR="000E181A" w14:paraId="4187D9A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CF2F6CF" w14:textId="77777777" w:rsidR="000E181A" w:rsidRDefault="000E181A" w:rsidP="00EE4354">
            <w:r>
              <w:t>Fluxo Alternativo 2:</w:t>
            </w:r>
          </w:p>
        </w:tc>
        <w:tc>
          <w:tcPr>
            <w:tcW w:w="6939" w:type="dxa"/>
          </w:tcPr>
          <w:p w14:paraId="4FF33D6A" w14:textId="77777777" w:rsidR="000E181A" w:rsidRDefault="000E181A" w:rsidP="00EE4354">
            <w:r>
              <w:t>Consulta por filtro</w:t>
            </w:r>
          </w:p>
        </w:tc>
      </w:tr>
      <w:tr w:rsidR="000E181A" w14:paraId="732A1DCB" w14:textId="77777777" w:rsidTr="00EE4354">
        <w:tc>
          <w:tcPr>
            <w:tcW w:w="1555" w:type="dxa"/>
            <w:shd w:val="clear" w:color="auto" w:fill="FFFFFF" w:themeFill="background1"/>
          </w:tcPr>
          <w:p w14:paraId="13B5ED2F" w14:textId="77777777" w:rsidR="000E181A" w:rsidRDefault="000E181A" w:rsidP="00EE4354"/>
        </w:tc>
        <w:tc>
          <w:tcPr>
            <w:tcW w:w="6939" w:type="dxa"/>
          </w:tcPr>
          <w:p w14:paraId="4558CDCF" w14:textId="77777777" w:rsidR="000E181A" w:rsidRDefault="000E181A" w:rsidP="00EE4354">
            <w:r>
              <w:t>3a – O usuário preenche o campo de filtro e pesquisa</w:t>
            </w:r>
          </w:p>
          <w:p w14:paraId="7ADC5EB4" w14:textId="77777777" w:rsidR="000E181A" w:rsidRDefault="000E181A" w:rsidP="00EE4354">
            <w:r>
              <w:t>3b- Sistema exibe os registros de acordo com o filtro</w:t>
            </w:r>
          </w:p>
        </w:tc>
      </w:tr>
    </w:tbl>
    <w:p w14:paraId="6D32C4F8" w14:textId="042CC97D" w:rsidR="000E181A" w:rsidRDefault="000E181A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6E5A27" w14:paraId="437E72A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0038B8C" w14:textId="77777777" w:rsidR="006E5A27" w:rsidRDefault="006E5A27" w:rsidP="00EE4354">
            <w:r>
              <w:t>Caso de Uso:</w:t>
            </w:r>
          </w:p>
        </w:tc>
        <w:tc>
          <w:tcPr>
            <w:tcW w:w="6939" w:type="dxa"/>
          </w:tcPr>
          <w:p w14:paraId="530D623C" w14:textId="13DDC62D" w:rsidR="006E5A27" w:rsidRDefault="006E5A27" w:rsidP="00EE4354">
            <w:r>
              <w:t xml:space="preserve">Cadastrar </w:t>
            </w:r>
            <w:r>
              <w:t>Departamento</w:t>
            </w:r>
          </w:p>
        </w:tc>
      </w:tr>
      <w:tr w:rsidR="006E5A27" w14:paraId="6BF22E9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5028A13" w14:textId="77777777" w:rsidR="006E5A27" w:rsidRDefault="006E5A27" w:rsidP="00EE4354">
            <w:r>
              <w:t>Ator:</w:t>
            </w:r>
          </w:p>
        </w:tc>
        <w:tc>
          <w:tcPr>
            <w:tcW w:w="6939" w:type="dxa"/>
          </w:tcPr>
          <w:p w14:paraId="2D77E753" w14:textId="77777777" w:rsidR="006E5A27" w:rsidRDefault="006E5A27" w:rsidP="00EE4354">
            <w:r>
              <w:t>Administrador, Caixa, Vendedor</w:t>
            </w:r>
          </w:p>
        </w:tc>
      </w:tr>
      <w:tr w:rsidR="006E5A27" w14:paraId="2854F33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4F370F0" w14:textId="77777777" w:rsidR="006E5A27" w:rsidRDefault="006E5A27" w:rsidP="00EE4354">
            <w:r>
              <w:t>Precondição:</w:t>
            </w:r>
          </w:p>
        </w:tc>
        <w:tc>
          <w:tcPr>
            <w:tcW w:w="6939" w:type="dxa"/>
          </w:tcPr>
          <w:p w14:paraId="4A4085AC" w14:textId="77777777" w:rsidR="006E5A27" w:rsidRDefault="006E5A27" w:rsidP="00EE4354">
            <w:r>
              <w:t>Usuário possuir acesso ao sistema</w:t>
            </w:r>
          </w:p>
        </w:tc>
      </w:tr>
      <w:tr w:rsidR="006E5A27" w14:paraId="1A3B9F4B" w14:textId="77777777" w:rsidTr="00EE4354">
        <w:tc>
          <w:tcPr>
            <w:tcW w:w="1555" w:type="dxa"/>
          </w:tcPr>
          <w:p w14:paraId="5E02AB97" w14:textId="77777777" w:rsidR="006E5A27" w:rsidRDefault="006E5A27" w:rsidP="00EE4354"/>
        </w:tc>
        <w:tc>
          <w:tcPr>
            <w:tcW w:w="6939" w:type="dxa"/>
          </w:tcPr>
          <w:p w14:paraId="277DA54F" w14:textId="77777777" w:rsidR="006E5A27" w:rsidRDefault="006E5A27" w:rsidP="00EE4354"/>
        </w:tc>
      </w:tr>
      <w:tr w:rsidR="006E5A27" w14:paraId="0178976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C5AC0AE" w14:textId="77777777" w:rsidR="006E5A27" w:rsidRDefault="006E5A27" w:rsidP="00EE4354">
            <w:r>
              <w:t>Fluxo Normal</w:t>
            </w:r>
          </w:p>
        </w:tc>
        <w:tc>
          <w:tcPr>
            <w:tcW w:w="6939" w:type="dxa"/>
          </w:tcPr>
          <w:p w14:paraId="409EDB81" w14:textId="796B2B39" w:rsidR="006E5A27" w:rsidRDefault="006E5A27" w:rsidP="00AA5BAB">
            <w:pPr>
              <w:pStyle w:val="PargrafodaLista"/>
              <w:numPr>
                <w:ilvl w:val="0"/>
                <w:numId w:val="21"/>
              </w:numPr>
            </w:pPr>
            <w:r>
              <w:t>O usuário acessa a consulta de Departamento</w:t>
            </w:r>
          </w:p>
          <w:p w14:paraId="2957CD4A" w14:textId="2C882B39" w:rsidR="006E5A27" w:rsidRDefault="006E5A27" w:rsidP="00AA5BAB">
            <w:pPr>
              <w:pStyle w:val="PargrafodaLista"/>
              <w:numPr>
                <w:ilvl w:val="0"/>
                <w:numId w:val="21"/>
              </w:numPr>
            </w:pPr>
            <w:r>
              <w:t>O usuário acessa o cadastro de Departamento</w:t>
            </w:r>
          </w:p>
          <w:p w14:paraId="286B592A" w14:textId="2E93AFA2" w:rsidR="006E5A27" w:rsidRDefault="006E5A27" w:rsidP="00AA5BAB">
            <w:pPr>
              <w:pStyle w:val="PargrafodaLista"/>
              <w:numPr>
                <w:ilvl w:val="0"/>
                <w:numId w:val="21"/>
              </w:numPr>
            </w:pPr>
            <w:r>
              <w:t>O sistema exibe a tela de cadastro de Departamento</w:t>
            </w:r>
          </w:p>
          <w:p w14:paraId="39486C76" w14:textId="77777777" w:rsidR="006E5A27" w:rsidRDefault="006E5A27" w:rsidP="00AA5BAB">
            <w:pPr>
              <w:pStyle w:val="PargrafodaLista"/>
              <w:numPr>
                <w:ilvl w:val="0"/>
                <w:numId w:val="21"/>
              </w:numPr>
            </w:pPr>
            <w:r>
              <w:t>O usuário preenche os campos obrigatórios e salva o cadastro</w:t>
            </w:r>
          </w:p>
          <w:p w14:paraId="2A75BA4B" w14:textId="235DB810" w:rsidR="006E5A27" w:rsidRDefault="006E5A27" w:rsidP="00AA5BAB">
            <w:pPr>
              <w:pStyle w:val="PargrafodaLista"/>
              <w:numPr>
                <w:ilvl w:val="0"/>
                <w:numId w:val="21"/>
              </w:numPr>
            </w:pPr>
            <w:r>
              <w:t>O sistema salva o registro e retorna para a consulta de Departamento</w:t>
            </w:r>
          </w:p>
        </w:tc>
      </w:tr>
      <w:tr w:rsidR="006E5A27" w14:paraId="34B272E3" w14:textId="77777777" w:rsidTr="00EE4354">
        <w:tc>
          <w:tcPr>
            <w:tcW w:w="1555" w:type="dxa"/>
            <w:shd w:val="clear" w:color="auto" w:fill="FFFFFF" w:themeFill="background1"/>
          </w:tcPr>
          <w:p w14:paraId="0310E4C4" w14:textId="77777777" w:rsidR="006E5A27" w:rsidRDefault="006E5A27" w:rsidP="00EE4354"/>
        </w:tc>
        <w:tc>
          <w:tcPr>
            <w:tcW w:w="6939" w:type="dxa"/>
          </w:tcPr>
          <w:p w14:paraId="3A24E6AE" w14:textId="77777777" w:rsidR="006E5A27" w:rsidRDefault="006E5A27" w:rsidP="00EE4354"/>
        </w:tc>
      </w:tr>
      <w:tr w:rsidR="006E5A27" w14:paraId="2C75A13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CEE387F" w14:textId="77777777" w:rsidR="006E5A27" w:rsidRDefault="006E5A27" w:rsidP="00EE4354">
            <w:r>
              <w:lastRenderedPageBreak/>
              <w:t>Fluxo Alternativo :</w:t>
            </w:r>
          </w:p>
        </w:tc>
        <w:tc>
          <w:tcPr>
            <w:tcW w:w="6939" w:type="dxa"/>
          </w:tcPr>
          <w:p w14:paraId="19FA254C" w14:textId="77777777" w:rsidR="006E5A27" w:rsidRDefault="006E5A27" w:rsidP="00EE4354">
            <w:r>
              <w:t>Campo obrigatório vazio</w:t>
            </w:r>
          </w:p>
        </w:tc>
      </w:tr>
      <w:tr w:rsidR="006E5A27" w14:paraId="28E0A70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B57A57" w14:textId="77777777" w:rsidR="006E5A27" w:rsidRDefault="006E5A27" w:rsidP="00EE4354"/>
        </w:tc>
        <w:tc>
          <w:tcPr>
            <w:tcW w:w="6939" w:type="dxa"/>
          </w:tcPr>
          <w:p w14:paraId="48233585" w14:textId="245FA670" w:rsidR="006E5A27" w:rsidRDefault="006E5A27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</w:t>
            </w:r>
            <w:r>
              <w:t>o</w:t>
            </w:r>
            <w:r>
              <w:t xml:space="preserve"> Departamento</w:t>
            </w:r>
            <w:r>
              <w:t xml:space="preserve"> </w:t>
            </w:r>
            <w:r>
              <w:t>sem preencher os campos obrigatórios</w:t>
            </w:r>
          </w:p>
          <w:p w14:paraId="09C907F6" w14:textId="77777777" w:rsidR="006E5A27" w:rsidRDefault="006E5A27" w:rsidP="00EE4354">
            <w:r>
              <w:t>4b – Sistema exibe mensagem informando que o campo obrigatório não foi preenchido</w:t>
            </w:r>
          </w:p>
          <w:p w14:paraId="00431747" w14:textId="77777777" w:rsidR="006E5A27" w:rsidRDefault="006E5A27" w:rsidP="00EE4354">
            <w:r>
              <w:t>Retorna ao passo 4</w:t>
            </w:r>
          </w:p>
        </w:tc>
      </w:tr>
    </w:tbl>
    <w:p w14:paraId="453A7E13" w14:textId="3FAA98AA" w:rsidR="006E5A27" w:rsidRDefault="006E5A2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6E5A27" w14:paraId="5083E3A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C55233D" w14:textId="77777777" w:rsidR="006E5A27" w:rsidRDefault="006E5A27" w:rsidP="00EE4354">
            <w:r>
              <w:t>Caso de Uso:</w:t>
            </w:r>
          </w:p>
        </w:tc>
        <w:tc>
          <w:tcPr>
            <w:tcW w:w="6939" w:type="dxa"/>
          </w:tcPr>
          <w:p w14:paraId="6935D045" w14:textId="684AAE14" w:rsidR="006E5A27" w:rsidRDefault="006E5A27" w:rsidP="00EE4354">
            <w:r>
              <w:t>Alterar Departamento</w:t>
            </w:r>
          </w:p>
        </w:tc>
      </w:tr>
      <w:tr w:rsidR="006E5A27" w14:paraId="30FE9E4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EC219F1" w14:textId="77777777" w:rsidR="006E5A27" w:rsidRDefault="006E5A27" w:rsidP="00EE4354">
            <w:r>
              <w:t>Ator:</w:t>
            </w:r>
          </w:p>
        </w:tc>
        <w:tc>
          <w:tcPr>
            <w:tcW w:w="6939" w:type="dxa"/>
          </w:tcPr>
          <w:p w14:paraId="276A384D" w14:textId="77777777" w:rsidR="006E5A27" w:rsidRDefault="006E5A27" w:rsidP="00EE4354">
            <w:r>
              <w:t>Administrador, Caixa, Vendedor</w:t>
            </w:r>
          </w:p>
        </w:tc>
      </w:tr>
      <w:tr w:rsidR="006E5A27" w14:paraId="4C50DC2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30B5F31" w14:textId="77777777" w:rsidR="006E5A27" w:rsidRDefault="006E5A27" w:rsidP="00EE4354">
            <w:r>
              <w:t>Precondição:</w:t>
            </w:r>
          </w:p>
        </w:tc>
        <w:tc>
          <w:tcPr>
            <w:tcW w:w="6939" w:type="dxa"/>
          </w:tcPr>
          <w:p w14:paraId="564F9A44" w14:textId="77777777" w:rsidR="006E5A27" w:rsidRDefault="006E5A27" w:rsidP="00EE4354">
            <w:r>
              <w:t>Usuário possuir acesso ao sistema</w:t>
            </w:r>
          </w:p>
          <w:p w14:paraId="46DDF6C6" w14:textId="06A28F68" w:rsidR="006E5A27" w:rsidRDefault="006E5A27" w:rsidP="00EE4354">
            <w:r>
              <w:t>Possuir pelo menos um Departamento</w:t>
            </w:r>
            <w:r>
              <w:t xml:space="preserve"> </w:t>
            </w:r>
            <w:r>
              <w:t>cadastrad</w:t>
            </w:r>
            <w:r>
              <w:t>o</w:t>
            </w:r>
          </w:p>
        </w:tc>
      </w:tr>
      <w:tr w:rsidR="006E5A27" w14:paraId="2CAAA1C4" w14:textId="77777777" w:rsidTr="00EE4354">
        <w:tc>
          <w:tcPr>
            <w:tcW w:w="1555" w:type="dxa"/>
          </w:tcPr>
          <w:p w14:paraId="55199B6E" w14:textId="77777777" w:rsidR="006E5A27" w:rsidRDefault="006E5A27" w:rsidP="00EE4354"/>
        </w:tc>
        <w:tc>
          <w:tcPr>
            <w:tcW w:w="6939" w:type="dxa"/>
          </w:tcPr>
          <w:p w14:paraId="526CA2B3" w14:textId="77777777" w:rsidR="006E5A27" w:rsidRDefault="006E5A27" w:rsidP="00EE4354"/>
        </w:tc>
      </w:tr>
      <w:tr w:rsidR="006E5A27" w14:paraId="63873F0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90CB5E5" w14:textId="77777777" w:rsidR="006E5A27" w:rsidRDefault="006E5A27" w:rsidP="00EE4354">
            <w:r>
              <w:t>Fluxo Normal</w:t>
            </w:r>
          </w:p>
        </w:tc>
        <w:tc>
          <w:tcPr>
            <w:tcW w:w="6939" w:type="dxa"/>
          </w:tcPr>
          <w:p w14:paraId="67AAD5ED" w14:textId="110C85CA" w:rsidR="006E5A27" w:rsidRDefault="006E5A27" w:rsidP="00AA5BAB">
            <w:pPr>
              <w:pStyle w:val="PargrafodaLista"/>
              <w:numPr>
                <w:ilvl w:val="0"/>
                <w:numId w:val="22"/>
              </w:numPr>
            </w:pPr>
            <w:r>
              <w:t>O usuário acessa a consulta de Departamento</w:t>
            </w:r>
          </w:p>
          <w:p w14:paraId="1FDDC6BB" w14:textId="3911F267" w:rsidR="006E5A27" w:rsidRDefault="006E5A27" w:rsidP="00AA5BAB">
            <w:pPr>
              <w:pStyle w:val="PargrafodaLista"/>
              <w:numPr>
                <w:ilvl w:val="0"/>
                <w:numId w:val="22"/>
              </w:numPr>
            </w:pPr>
            <w:r>
              <w:t>O usuário acessa a alteração de Departamento</w:t>
            </w:r>
          </w:p>
          <w:p w14:paraId="1A1DC169" w14:textId="417BD91A" w:rsidR="006E5A27" w:rsidRDefault="006E5A27" w:rsidP="00AA5BAB">
            <w:pPr>
              <w:pStyle w:val="PargrafodaLista"/>
              <w:numPr>
                <w:ilvl w:val="0"/>
                <w:numId w:val="22"/>
              </w:numPr>
            </w:pPr>
            <w:r>
              <w:t>O sistema exibe a tela de alteração de Departamento</w:t>
            </w:r>
          </w:p>
          <w:p w14:paraId="0291ABF2" w14:textId="77777777" w:rsidR="006E5A27" w:rsidRDefault="006E5A27" w:rsidP="00AA5BAB">
            <w:pPr>
              <w:pStyle w:val="PargrafodaLista"/>
              <w:numPr>
                <w:ilvl w:val="0"/>
                <w:numId w:val="22"/>
              </w:numPr>
            </w:pPr>
            <w:r>
              <w:t>O usuário altera os campos necessários e salva o cadastro</w:t>
            </w:r>
          </w:p>
          <w:p w14:paraId="297E0B61" w14:textId="2ACBEABF" w:rsidR="006E5A27" w:rsidRDefault="006E5A27" w:rsidP="00AA5BAB">
            <w:pPr>
              <w:pStyle w:val="PargrafodaLista"/>
              <w:numPr>
                <w:ilvl w:val="0"/>
                <w:numId w:val="22"/>
              </w:numPr>
            </w:pPr>
            <w:r>
              <w:t>O sistema altera o registro e retorna para a consulta de Departamento</w:t>
            </w:r>
          </w:p>
        </w:tc>
      </w:tr>
      <w:tr w:rsidR="006E5A27" w14:paraId="09DC2389" w14:textId="77777777" w:rsidTr="00EE4354">
        <w:tc>
          <w:tcPr>
            <w:tcW w:w="1555" w:type="dxa"/>
          </w:tcPr>
          <w:p w14:paraId="56893E77" w14:textId="77777777" w:rsidR="006E5A27" w:rsidRDefault="006E5A27" w:rsidP="00EE4354"/>
        </w:tc>
        <w:tc>
          <w:tcPr>
            <w:tcW w:w="6939" w:type="dxa"/>
          </w:tcPr>
          <w:p w14:paraId="6A2E360B" w14:textId="77777777" w:rsidR="006E5A27" w:rsidRDefault="006E5A27" w:rsidP="00EE4354"/>
        </w:tc>
      </w:tr>
      <w:tr w:rsidR="006E5A27" w14:paraId="18D2D03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D4BE295" w14:textId="77777777" w:rsidR="006E5A27" w:rsidRDefault="006E5A27" w:rsidP="00EE4354">
            <w:r>
              <w:t>Fluxo Alternativo:</w:t>
            </w:r>
          </w:p>
        </w:tc>
        <w:tc>
          <w:tcPr>
            <w:tcW w:w="6939" w:type="dxa"/>
          </w:tcPr>
          <w:p w14:paraId="43406796" w14:textId="77777777" w:rsidR="006E5A27" w:rsidRDefault="006E5A27" w:rsidP="00EE4354">
            <w:r>
              <w:t>Campo obrigatório vazio</w:t>
            </w:r>
          </w:p>
        </w:tc>
      </w:tr>
      <w:tr w:rsidR="006E5A27" w14:paraId="5FA050A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A89B473" w14:textId="77777777" w:rsidR="006E5A27" w:rsidRDefault="006E5A27" w:rsidP="00EE4354"/>
        </w:tc>
        <w:tc>
          <w:tcPr>
            <w:tcW w:w="6939" w:type="dxa"/>
          </w:tcPr>
          <w:p w14:paraId="3FDC9903" w14:textId="7D989BFC" w:rsidR="006E5A27" w:rsidRDefault="006E5A27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</w:t>
            </w:r>
            <w:r>
              <w:t>o</w:t>
            </w:r>
            <w:r>
              <w:t xml:space="preserve"> Departamento</w:t>
            </w:r>
            <w:r>
              <w:t xml:space="preserve"> </w:t>
            </w:r>
            <w:r>
              <w:t>sem preencher os campos obrigatórios</w:t>
            </w:r>
          </w:p>
          <w:p w14:paraId="0CE6DDE3" w14:textId="77777777" w:rsidR="006E5A27" w:rsidRDefault="006E5A27" w:rsidP="00EE4354">
            <w:r>
              <w:t>4b – Sistema exibe mensagem informando que o campo obrigatório não foi preenchido</w:t>
            </w:r>
          </w:p>
          <w:p w14:paraId="0FDB001F" w14:textId="77777777" w:rsidR="006E5A27" w:rsidRDefault="006E5A27" w:rsidP="00EE4354">
            <w:r>
              <w:t>Retorna ao passo 4</w:t>
            </w:r>
          </w:p>
        </w:tc>
      </w:tr>
    </w:tbl>
    <w:p w14:paraId="0EAF762C" w14:textId="17272BC0" w:rsidR="006E5A27" w:rsidRDefault="006E5A2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6E5A27" w14:paraId="6F5B5C4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FE9ABBD" w14:textId="77777777" w:rsidR="006E5A27" w:rsidRDefault="006E5A27" w:rsidP="00EE4354">
            <w:r>
              <w:t>Caso de Uso:</w:t>
            </w:r>
          </w:p>
        </w:tc>
        <w:tc>
          <w:tcPr>
            <w:tcW w:w="6939" w:type="dxa"/>
          </w:tcPr>
          <w:p w14:paraId="526E5FBB" w14:textId="36A653C9" w:rsidR="006E5A27" w:rsidRDefault="006E5A27" w:rsidP="00EE4354">
            <w:r>
              <w:t>Excluir Departamento</w:t>
            </w:r>
          </w:p>
        </w:tc>
      </w:tr>
      <w:tr w:rsidR="006E5A27" w14:paraId="7A6677B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EEF02DB" w14:textId="77777777" w:rsidR="006E5A27" w:rsidRDefault="006E5A27" w:rsidP="00EE4354">
            <w:r>
              <w:t>Ator:</w:t>
            </w:r>
          </w:p>
        </w:tc>
        <w:tc>
          <w:tcPr>
            <w:tcW w:w="6939" w:type="dxa"/>
          </w:tcPr>
          <w:p w14:paraId="524D4BEC" w14:textId="77777777" w:rsidR="006E5A27" w:rsidRDefault="006E5A27" w:rsidP="00EE4354">
            <w:r>
              <w:t>Administrador, Caixa, Vendedor</w:t>
            </w:r>
          </w:p>
        </w:tc>
      </w:tr>
      <w:tr w:rsidR="006E5A27" w14:paraId="197FEAE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80AD522" w14:textId="77777777" w:rsidR="006E5A27" w:rsidRDefault="006E5A27" w:rsidP="00EE4354">
            <w:r>
              <w:t>Precondição:</w:t>
            </w:r>
          </w:p>
        </w:tc>
        <w:tc>
          <w:tcPr>
            <w:tcW w:w="6939" w:type="dxa"/>
          </w:tcPr>
          <w:p w14:paraId="629F61BA" w14:textId="77777777" w:rsidR="006E5A27" w:rsidRDefault="006E5A27" w:rsidP="00EE4354">
            <w:r>
              <w:t>Usuário possuir acesso ao sistema</w:t>
            </w:r>
          </w:p>
          <w:p w14:paraId="1774F763" w14:textId="278E7A17" w:rsidR="006E5A27" w:rsidRDefault="006E5A27" w:rsidP="00EE4354">
            <w:r>
              <w:t>Possuir pelo menos um Departamento cadastrado</w:t>
            </w:r>
          </w:p>
          <w:p w14:paraId="7D434A22" w14:textId="228431D2" w:rsidR="006E5A27" w:rsidRDefault="006E5A27" w:rsidP="00EE4354">
            <w:r>
              <w:t>Departamento não pode estar vinculad</w:t>
            </w:r>
            <w:r>
              <w:t>o</w:t>
            </w:r>
            <w:r>
              <w:t xml:space="preserve"> a um</w:t>
            </w:r>
            <w:r>
              <w:t xml:space="preserve"> Cargo</w:t>
            </w:r>
          </w:p>
        </w:tc>
      </w:tr>
      <w:tr w:rsidR="006E5A27" w14:paraId="27B569C7" w14:textId="77777777" w:rsidTr="00EE4354">
        <w:tc>
          <w:tcPr>
            <w:tcW w:w="1555" w:type="dxa"/>
          </w:tcPr>
          <w:p w14:paraId="5B63266F" w14:textId="77777777" w:rsidR="006E5A27" w:rsidRDefault="006E5A27" w:rsidP="00EE4354"/>
        </w:tc>
        <w:tc>
          <w:tcPr>
            <w:tcW w:w="6939" w:type="dxa"/>
          </w:tcPr>
          <w:p w14:paraId="05C668F6" w14:textId="77777777" w:rsidR="006E5A27" w:rsidRDefault="006E5A27" w:rsidP="00EE4354"/>
        </w:tc>
      </w:tr>
      <w:tr w:rsidR="006E5A27" w14:paraId="60B29F1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5A7CAE9" w14:textId="77777777" w:rsidR="006E5A27" w:rsidRDefault="006E5A27" w:rsidP="00EE4354">
            <w:r>
              <w:t>Fluxo Normal</w:t>
            </w:r>
          </w:p>
        </w:tc>
        <w:tc>
          <w:tcPr>
            <w:tcW w:w="6939" w:type="dxa"/>
          </w:tcPr>
          <w:p w14:paraId="412041C2" w14:textId="2CD007AB" w:rsidR="006E5A27" w:rsidRDefault="006E5A27" w:rsidP="00AA5BAB">
            <w:pPr>
              <w:pStyle w:val="PargrafodaLista"/>
              <w:numPr>
                <w:ilvl w:val="0"/>
                <w:numId w:val="23"/>
              </w:numPr>
            </w:pPr>
            <w:r>
              <w:t>O usuário acessa a consulta de Departamento</w:t>
            </w:r>
          </w:p>
          <w:p w14:paraId="0D8785B9" w14:textId="2BD8C095" w:rsidR="006E5A27" w:rsidRDefault="006E5A27" w:rsidP="00AA5BAB">
            <w:pPr>
              <w:pStyle w:val="PargrafodaLista"/>
              <w:numPr>
                <w:ilvl w:val="0"/>
                <w:numId w:val="23"/>
              </w:numPr>
            </w:pPr>
            <w:r>
              <w:t>O usuário acessa a opção de excluir Departamento</w:t>
            </w:r>
          </w:p>
          <w:p w14:paraId="2321C04F" w14:textId="69945BC0" w:rsidR="006E5A27" w:rsidRDefault="006E5A27" w:rsidP="00AA5BAB">
            <w:pPr>
              <w:pStyle w:val="PargrafodaLista"/>
              <w:numPr>
                <w:ilvl w:val="0"/>
                <w:numId w:val="23"/>
              </w:numPr>
            </w:pPr>
            <w:r>
              <w:t>O sistema exibe detalhe d</w:t>
            </w:r>
            <w:r w:rsidR="00481D6E">
              <w:t>o</w:t>
            </w:r>
            <w:r>
              <w:t xml:space="preserve"> </w:t>
            </w:r>
            <w:r w:rsidR="00481D6E">
              <w:t>Departamento</w:t>
            </w:r>
            <w:r w:rsidR="00481D6E">
              <w:t xml:space="preserve"> </w:t>
            </w:r>
            <w:r>
              <w:t>com os campos desabilitados</w:t>
            </w:r>
          </w:p>
          <w:p w14:paraId="60DB4FB8" w14:textId="44C4D72C" w:rsidR="006E5A27" w:rsidRDefault="006E5A27" w:rsidP="00AA5BAB">
            <w:pPr>
              <w:pStyle w:val="PargrafodaLista"/>
              <w:numPr>
                <w:ilvl w:val="0"/>
                <w:numId w:val="23"/>
              </w:numPr>
            </w:pPr>
            <w:r>
              <w:t>O usuário confirma a exclusão d</w:t>
            </w:r>
            <w:r w:rsidR="008C2592">
              <w:t>o</w:t>
            </w:r>
            <w:r>
              <w:t xml:space="preserve"> </w:t>
            </w:r>
            <w:r w:rsidR="008C2592">
              <w:t>Departamento</w:t>
            </w:r>
          </w:p>
          <w:p w14:paraId="588E2873" w14:textId="0E52EBF1" w:rsidR="006E5A27" w:rsidRDefault="006E5A27" w:rsidP="00AA5BAB">
            <w:pPr>
              <w:pStyle w:val="PargrafodaLista"/>
              <w:numPr>
                <w:ilvl w:val="0"/>
                <w:numId w:val="23"/>
              </w:numPr>
            </w:pPr>
            <w:r>
              <w:t xml:space="preserve">O sistema exclui o registro e retorna para a consulta de </w:t>
            </w:r>
            <w:r w:rsidR="008C2592">
              <w:t>Departamento</w:t>
            </w:r>
          </w:p>
        </w:tc>
      </w:tr>
      <w:tr w:rsidR="006E5A27" w14:paraId="57FE03BE" w14:textId="77777777" w:rsidTr="00EE4354">
        <w:tc>
          <w:tcPr>
            <w:tcW w:w="1555" w:type="dxa"/>
          </w:tcPr>
          <w:p w14:paraId="3F8F057C" w14:textId="77777777" w:rsidR="006E5A27" w:rsidRDefault="006E5A27" w:rsidP="00EE4354"/>
        </w:tc>
        <w:tc>
          <w:tcPr>
            <w:tcW w:w="6939" w:type="dxa"/>
          </w:tcPr>
          <w:p w14:paraId="6CD239BD" w14:textId="77777777" w:rsidR="006E5A27" w:rsidRDefault="006E5A27" w:rsidP="00EE4354"/>
        </w:tc>
      </w:tr>
      <w:tr w:rsidR="006E5A27" w14:paraId="2609CFC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6E26212" w14:textId="77777777" w:rsidR="006E5A27" w:rsidRDefault="006E5A27" w:rsidP="00EE4354">
            <w:r>
              <w:t>Fluxo Alternativo:</w:t>
            </w:r>
          </w:p>
        </w:tc>
        <w:tc>
          <w:tcPr>
            <w:tcW w:w="6939" w:type="dxa"/>
          </w:tcPr>
          <w:p w14:paraId="75D92267" w14:textId="1A29C81D" w:rsidR="006E5A27" w:rsidRDefault="008C2592" w:rsidP="00EE4354">
            <w:r>
              <w:t>Departamento</w:t>
            </w:r>
            <w:r>
              <w:t xml:space="preserve"> </w:t>
            </w:r>
            <w:r w:rsidR="006E5A27">
              <w:t>vinculada a um</w:t>
            </w:r>
            <w:r>
              <w:t xml:space="preserve"> Cargo</w:t>
            </w:r>
          </w:p>
        </w:tc>
      </w:tr>
      <w:tr w:rsidR="006E5A27" w14:paraId="2CA22EF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1745FE7" w14:textId="77777777" w:rsidR="006E5A27" w:rsidRDefault="006E5A27" w:rsidP="00EE4354"/>
        </w:tc>
        <w:tc>
          <w:tcPr>
            <w:tcW w:w="6939" w:type="dxa"/>
          </w:tcPr>
          <w:p w14:paraId="4890089E" w14:textId="468DEE7E" w:rsidR="006E5A27" w:rsidRDefault="006E5A27" w:rsidP="00EE4354">
            <w:r>
              <w:t xml:space="preserve">5a – Sistema exibe mensagem informando que não é possível excluir </w:t>
            </w:r>
            <w:r w:rsidR="008C2592">
              <w:t>o</w:t>
            </w:r>
            <w:r>
              <w:t xml:space="preserve"> </w:t>
            </w:r>
            <w:r w:rsidR="008C2592">
              <w:t>Departamento</w:t>
            </w:r>
            <w:r>
              <w:t xml:space="preserve">, pois </w:t>
            </w:r>
            <w:proofErr w:type="gramStart"/>
            <w:r w:rsidR="008C2592">
              <w:t>o</w:t>
            </w:r>
            <w:r>
              <w:t xml:space="preserve"> mesm</w:t>
            </w:r>
            <w:r w:rsidR="008C2592">
              <w:t>o</w:t>
            </w:r>
            <w:proofErr w:type="gramEnd"/>
            <w:r w:rsidR="008C2592">
              <w:t xml:space="preserve"> </w:t>
            </w:r>
            <w:r>
              <w:t>está vinculad</w:t>
            </w:r>
            <w:r w:rsidR="008C2592">
              <w:t>o</w:t>
            </w:r>
            <w:r>
              <w:t xml:space="preserve"> a </w:t>
            </w:r>
            <w:r w:rsidR="008C2592">
              <w:t>um Cargo</w:t>
            </w:r>
          </w:p>
          <w:p w14:paraId="58A77E39" w14:textId="77777777" w:rsidR="006E5A27" w:rsidRDefault="006E5A27" w:rsidP="00EE4354">
            <w:r>
              <w:t>Retorna ao passo 3</w:t>
            </w:r>
          </w:p>
        </w:tc>
      </w:tr>
      <w:tr w:rsidR="006E5A27" w14:paraId="4A8FEC4C" w14:textId="77777777" w:rsidTr="00EE4354">
        <w:tc>
          <w:tcPr>
            <w:tcW w:w="1555" w:type="dxa"/>
            <w:shd w:val="clear" w:color="auto" w:fill="FFFFFF" w:themeFill="background1"/>
          </w:tcPr>
          <w:p w14:paraId="64F0A6E6" w14:textId="77777777" w:rsidR="006E5A27" w:rsidRDefault="006E5A27" w:rsidP="00EE4354"/>
        </w:tc>
        <w:tc>
          <w:tcPr>
            <w:tcW w:w="6939" w:type="dxa"/>
          </w:tcPr>
          <w:p w14:paraId="7F3FB857" w14:textId="77777777" w:rsidR="006E5A27" w:rsidRDefault="006E5A27" w:rsidP="00EE4354"/>
        </w:tc>
      </w:tr>
    </w:tbl>
    <w:p w14:paraId="579D8D9E" w14:textId="7B90B63A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061EFA0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24EDE35" w14:textId="77777777" w:rsidR="008C2592" w:rsidRDefault="008C2592" w:rsidP="00EE4354">
            <w:r>
              <w:lastRenderedPageBreak/>
              <w:t>Caso de Uso:</w:t>
            </w:r>
          </w:p>
        </w:tc>
        <w:tc>
          <w:tcPr>
            <w:tcW w:w="6939" w:type="dxa"/>
          </w:tcPr>
          <w:p w14:paraId="36AF821A" w14:textId="09AEA078" w:rsidR="008C2592" w:rsidRDefault="008C2592" w:rsidP="00EE4354">
            <w:r>
              <w:t>Consultar Departamento</w:t>
            </w:r>
          </w:p>
        </w:tc>
      </w:tr>
      <w:tr w:rsidR="008C2592" w14:paraId="2BAF442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6AF5E5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3B684F19" w14:textId="77777777" w:rsidR="008C2592" w:rsidRDefault="008C2592" w:rsidP="00EE4354">
            <w:r>
              <w:t>Administrador, Caixa, Vendedor</w:t>
            </w:r>
          </w:p>
        </w:tc>
      </w:tr>
      <w:tr w:rsidR="008C2592" w14:paraId="34289FD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DD57BDA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01FD608C" w14:textId="77777777" w:rsidR="008C2592" w:rsidRDefault="008C2592" w:rsidP="00EE4354">
            <w:r>
              <w:t>Usuário possuir acesso ao sistema</w:t>
            </w:r>
          </w:p>
          <w:p w14:paraId="706D8232" w14:textId="70124F89" w:rsidR="008C2592" w:rsidRDefault="008C2592" w:rsidP="00EE4354">
            <w:r>
              <w:t>Possuir pelo menos um Departamento</w:t>
            </w:r>
            <w:r>
              <w:t xml:space="preserve"> </w:t>
            </w:r>
            <w:r>
              <w:t>cadastrad</w:t>
            </w:r>
            <w:r>
              <w:t>o</w:t>
            </w:r>
          </w:p>
        </w:tc>
      </w:tr>
      <w:tr w:rsidR="008C2592" w14:paraId="7EB93974" w14:textId="77777777" w:rsidTr="00EE4354">
        <w:tc>
          <w:tcPr>
            <w:tcW w:w="1555" w:type="dxa"/>
          </w:tcPr>
          <w:p w14:paraId="1589E131" w14:textId="77777777" w:rsidR="008C2592" w:rsidRDefault="008C2592" w:rsidP="00EE4354"/>
        </w:tc>
        <w:tc>
          <w:tcPr>
            <w:tcW w:w="6939" w:type="dxa"/>
          </w:tcPr>
          <w:p w14:paraId="6590CA99" w14:textId="77777777" w:rsidR="008C2592" w:rsidRDefault="008C2592" w:rsidP="00EE4354"/>
        </w:tc>
      </w:tr>
      <w:tr w:rsidR="008C2592" w14:paraId="42168C0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2DE0A3C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3B3B5346" w14:textId="77777777" w:rsidR="008C2592" w:rsidRDefault="008C2592" w:rsidP="00AA5BAB">
            <w:pPr>
              <w:pStyle w:val="PargrafodaLista"/>
              <w:numPr>
                <w:ilvl w:val="0"/>
                <w:numId w:val="24"/>
              </w:numPr>
            </w:pPr>
            <w:r>
              <w:t>O usuário acessa a consulta de Cor</w:t>
            </w:r>
          </w:p>
          <w:p w14:paraId="6DF67619" w14:textId="77777777" w:rsidR="008C2592" w:rsidRDefault="008C2592" w:rsidP="00AA5BAB">
            <w:pPr>
              <w:pStyle w:val="PargrafodaLista"/>
              <w:numPr>
                <w:ilvl w:val="0"/>
                <w:numId w:val="24"/>
              </w:numPr>
            </w:pPr>
            <w:r>
              <w:t>O sistema lista os registros cadastrados</w:t>
            </w:r>
          </w:p>
          <w:p w14:paraId="231D9CD6" w14:textId="77777777" w:rsidR="008C2592" w:rsidRDefault="008C2592" w:rsidP="00EE4354">
            <w:pPr>
              <w:ind w:left="360"/>
            </w:pPr>
          </w:p>
        </w:tc>
      </w:tr>
      <w:tr w:rsidR="008C2592" w14:paraId="36F15A5C" w14:textId="77777777" w:rsidTr="00EE4354">
        <w:tc>
          <w:tcPr>
            <w:tcW w:w="1555" w:type="dxa"/>
          </w:tcPr>
          <w:p w14:paraId="760754B7" w14:textId="77777777" w:rsidR="008C2592" w:rsidRDefault="008C2592" w:rsidP="00EE4354"/>
        </w:tc>
        <w:tc>
          <w:tcPr>
            <w:tcW w:w="6939" w:type="dxa"/>
          </w:tcPr>
          <w:p w14:paraId="1249DEB4" w14:textId="77777777" w:rsidR="008C2592" w:rsidRDefault="008C2592" w:rsidP="00EE4354"/>
        </w:tc>
      </w:tr>
      <w:tr w:rsidR="008C2592" w14:paraId="706A9E3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4245363" w14:textId="77777777" w:rsidR="008C2592" w:rsidRDefault="008C2592" w:rsidP="00EE4354">
            <w:r>
              <w:t>Fluxo Alternativo:</w:t>
            </w:r>
          </w:p>
        </w:tc>
        <w:tc>
          <w:tcPr>
            <w:tcW w:w="6939" w:type="dxa"/>
          </w:tcPr>
          <w:p w14:paraId="609FE03E" w14:textId="77777777" w:rsidR="008C2592" w:rsidRDefault="008C2592" w:rsidP="00EE4354">
            <w:r>
              <w:t>Consulta vazia</w:t>
            </w:r>
          </w:p>
        </w:tc>
      </w:tr>
      <w:tr w:rsidR="008C2592" w14:paraId="262C6F3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54468D7" w14:textId="77777777" w:rsidR="008C2592" w:rsidRDefault="008C2592" w:rsidP="00EE4354"/>
        </w:tc>
        <w:tc>
          <w:tcPr>
            <w:tcW w:w="6939" w:type="dxa"/>
          </w:tcPr>
          <w:p w14:paraId="6C76D73F" w14:textId="77777777" w:rsidR="008C2592" w:rsidRDefault="008C2592" w:rsidP="00EE4354">
            <w:r>
              <w:t>2a – Sistema exibe a consulta vazia</w:t>
            </w:r>
          </w:p>
        </w:tc>
      </w:tr>
      <w:tr w:rsidR="008C2592" w14:paraId="543B25C4" w14:textId="77777777" w:rsidTr="00EE4354">
        <w:tc>
          <w:tcPr>
            <w:tcW w:w="1555" w:type="dxa"/>
            <w:shd w:val="clear" w:color="auto" w:fill="FFFFFF" w:themeFill="background1"/>
          </w:tcPr>
          <w:p w14:paraId="11B471F9" w14:textId="77777777" w:rsidR="008C2592" w:rsidRDefault="008C2592" w:rsidP="00EE4354"/>
        </w:tc>
        <w:tc>
          <w:tcPr>
            <w:tcW w:w="6939" w:type="dxa"/>
          </w:tcPr>
          <w:p w14:paraId="528505C5" w14:textId="77777777" w:rsidR="008C2592" w:rsidRDefault="008C2592" w:rsidP="00EE4354"/>
        </w:tc>
      </w:tr>
      <w:tr w:rsidR="008C2592" w14:paraId="2A89F0E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C24A9D0" w14:textId="77777777" w:rsidR="008C2592" w:rsidRDefault="008C2592" w:rsidP="00EE4354">
            <w:r>
              <w:t>Fluxo Alternativo 2:</w:t>
            </w:r>
          </w:p>
        </w:tc>
        <w:tc>
          <w:tcPr>
            <w:tcW w:w="6939" w:type="dxa"/>
          </w:tcPr>
          <w:p w14:paraId="25939A0F" w14:textId="77777777" w:rsidR="008C2592" w:rsidRDefault="008C2592" w:rsidP="00EE4354">
            <w:r>
              <w:t>Consulta por filtro</w:t>
            </w:r>
          </w:p>
        </w:tc>
      </w:tr>
      <w:tr w:rsidR="008C2592" w14:paraId="46AA2A3A" w14:textId="77777777" w:rsidTr="00EE4354">
        <w:tc>
          <w:tcPr>
            <w:tcW w:w="1555" w:type="dxa"/>
            <w:shd w:val="clear" w:color="auto" w:fill="FFFFFF" w:themeFill="background1"/>
          </w:tcPr>
          <w:p w14:paraId="08EC1515" w14:textId="77777777" w:rsidR="008C2592" w:rsidRDefault="008C2592" w:rsidP="00EE4354"/>
        </w:tc>
        <w:tc>
          <w:tcPr>
            <w:tcW w:w="6939" w:type="dxa"/>
          </w:tcPr>
          <w:p w14:paraId="63F17276" w14:textId="77777777" w:rsidR="008C2592" w:rsidRDefault="008C2592" w:rsidP="00EE4354">
            <w:r>
              <w:t>3a – O usuário preenche o campo de filtro e pesquisa</w:t>
            </w:r>
          </w:p>
          <w:p w14:paraId="40C0FCAC" w14:textId="77777777" w:rsidR="008C2592" w:rsidRDefault="008C2592" w:rsidP="00EE4354">
            <w:r>
              <w:t>3b- Sistema exibe os registros de acordo com o filtro</w:t>
            </w:r>
          </w:p>
        </w:tc>
      </w:tr>
    </w:tbl>
    <w:p w14:paraId="49D03123" w14:textId="0982325C" w:rsidR="006E5A27" w:rsidRDefault="006E5A2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4F307A9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E6B201F" w14:textId="77777777" w:rsidR="008C2592" w:rsidRDefault="008C2592" w:rsidP="00EE4354">
            <w:r>
              <w:t>Caso de Uso:</w:t>
            </w:r>
          </w:p>
        </w:tc>
        <w:tc>
          <w:tcPr>
            <w:tcW w:w="6939" w:type="dxa"/>
          </w:tcPr>
          <w:p w14:paraId="3EBC0C4B" w14:textId="27BA5814" w:rsidR="008C2592" w:rsidRDefault="008C2592" w:rsidP="00EE4354">
            <w:r>
              <w:t xml:space="preserve">Cadastrar </w:t>
            </w:r>
            <w:r>
              <w:t>Marca</w:t>
            </w:r>
          </w:p>
        </w:tc>
      </w:tr>
      <w:tr w:rsidR="008C2592" w14:paraId="68F9FF4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1DB57BC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26C18437" w14:textId="77777777" w:rsidR="008C2592" w:rsidRDefault="008C2592" w:rsidP="00EE4354">
            <w:r>
              <w:t>Administrador, Caixa, Vendedor</w:t>
            </w:r>
          </w:p>
        </w:tc>
      </w:tr>
      <w:tr w:rsidR="008C2592" w14:paraId="2B9934D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9C43E8F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58A0CB04" w14:textId="77777777" w:rsidR="008C2592" w:rsidRDefault="008C2592" w:rsidP="00EE4354">
            <w:r>
              <w:t>Usuário possuir acesso ao sistema</w:t>
            </w:r>
          </w:p>
        </w:tc>
      </w:tr>
      <w:tr w:rsidR="008C2592" w14:paraId="476975F5" w14:textId="77777777" w:rsidTr="00EE4354">
        <w:tc>
          <w:tcPr>
            <w:tcW w:w="1555" w:type="dxa"/>
          </w:tcPr>
          <w:p w14:paraId="2F8CF486" w14:textId="77777777" w:rsidR="008C2592" w:rsidRDefault="008C2592" w:rsidP="00EE4354"/>
        </w:tc>
        <w:tc>
          <w:tcPr>
            <w:tcW w:w="6939" w:type="dxa"/>
          </w:tcPr>
          <w:p w14:paraId="4D8D790B" w14:textId="77777777" w:rsidR="008C2592" w:rsidRDefault="008C2592" w:rsidP="00EE4354"/>
        </w:tc>
      </w:tr>
      <w:tr w:rsidR="008C2592" w14:paraId="578FEEC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3DF257A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12AD7B43" w14:textId="0F2CF4A0" w:rsidR="008C2592" w:rsidRDefault="008C2592" w:rsidP="00AA5BAB">
            <w:pPr>
              <w:pStyle w:val="PargrafodaLista"/>
              <w:numPr>
                <w:ilvl w:val="0"/>
                <w:numId w:val="25"/>
              </w:numPr>
            </w:pPr>
            <w:r>
              <w:t>O usuário acessa a consulta de Marca</w:t>
            </w:r>
          </w:p>
          <w:p w14:paraId="245E66D3" w14:textId="13180A24" w:rsidR="008C2592" w:rsidRDefault="008C2592" w:rsidP="00AA5BAB">
            <w:pPr>
              <w:pStyle w:val="PargrafodaLista"/>
              <w:numPr>
                <w:ilvl w:val="0"/>
                <w:numId w:val="25"/>
              </w:numPr>
            </w:pPr>
            <w:r>
              <w:t>O usuário acessa o cadastro de Marca</w:t>
            </w:r>
          </w:p>
          <w:p w14:paraId="549B69F1" w14:textId="55A03313" w:rsidR="008C2592" w:rsidRDefault="008C2592" w:rsidP="00AA5BAB">
            <w:pPr>
              <w:pStyle w:val="PargrafodaLista"/>
              <w:numPr>
                <w:ilvl w:val="0"/>
                <w:numId w:val="25"/>
              </w:numPr>
            </w:pPr>
            <w:r>
              <w:t>O sistema exibe a tela de cadastro de Marca</w:t>
            </w:r>
          </w:p>
          <w:p w14:paraId="693C32B7" w14:textId="77777777" w:rsidR="008C2592" w:rsidRDefault="008C2592" w:rsidP="00AA5BAB">
            <w:pPr>
              <w:pStyle w:val="PargrafodaLista"/>
              <w:numPr>
                <w:ilvl w:val="0"/>
                <w:numId w:val="25"/>
              </w:numPr>
            </w:pPr>
            <w:r>
              <w:t>O usuário preenche os campos obrigatórios e salva o cadastro</w:t>
            </w:r>
          </w:p>
          <w:p w14:paraId="45729376" w14:textId="5125664A" w:rsidR="008C2592" w:rsidRDefault="008C2592" w:rsidP="00AA5BAB">
            <w:pPr>
              <w:pStyle w:val="PargrafodaLista"/>
              <w:numPr>
                <w:ilvl w:val="0"/>
                <w:numId w:val="25"/>
              </w:numPr>
            </w:pPr>
            <w:r>
              <w:t>O sistema salva o registro e retorna para a consulta de Marca</w:t>
            </w:r>
          </w:p>
        </w:tc>
      </w:tr>
      <w:tr w:rsidR="008C2592" w14:paraId="65DD8FB3" w14:textId="77777777" w:rsidTr="00EE4354">
        <w:tc>
          <w:tcPr>
            <w:tcW w:w="1555" w:type="dxa"/>
          </w:tcPr>
          <w:p w14:paraId="47C945FA" w14:textId="77777777" w:rsidR="008C2592" w:rsidRDefault="008C2592" w:rsidP="00EE4354"/>
        </w:tc>
        <w:tc>
          <w:tcPr>
            <w:tcW w:w="6939" w:type="dxa"/>
          </w:tcPr>
          <w:p w14:paraId="0F8E6C4D" w14:textId="77777777" w:rsidR="008C2592" w:rsidRDefault="008C2592" w:rsidP="00EE4354"/>
        </w:tc>
      </w:tr>
      <w:tr w:rsidR="008C2592" w14:paraId="2BB47F38" w14:textId="77777777" w:rsidTr="00EE4354">
        <w:tc>
          <w:tcPr>
            <w:tcW w:w="1555" w:type="dxa"/>
            <w:shd w:val="clear" w:color="auto" w:fill="FFFFFF" w:themeFill="background1"/>
          </w:tcPr>
          <w:p w14:paraId="7FDEBC09" w14:textId="77777777" w:rsidR="008C2592" w:rsidRDefault="008C2592" w:rsidP="00EE4354"/>
        </w:tc>
        <w:tc>
          <w:tcPr>
            <w:tcW w:w="6939" w:type="dxa"/>
          </w:tcPr>
          <w:p w14:paraId="1EE0A8B2" w14:textId="77777777" w:rsidR="008C2592" w:rsidRDefault="008C2592" w:rsidP="00EE4354"/>
        </w:tc>
      </w:tr>
      <w:tr w:rsidR="008C2592" w14:paraId="1F8BE2C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68156EB" w14:textId="77777777" w:rsidR="008C2592" w:rsidRDefault="008C2592" w:rsidP="00EE4354">
            <w:r>
              <w:t>Fluxo Alternativo :</w:t>
            </w:r>
          </w:p>
        </w:tc>
        <w:tc>
          <w:tcPr>
            <w:tcW w:w="6939" w:type="dxa"/>
          </w:tcPr>
          <w:p w14:paraId="6AF04B76" w14:textId="77777777" w:rsidR="008C2592" w:rsidRDefault="008C2592" w:rsidP="00EE4354">
            <w:r>
              <w:t>Campo obrigatório vazio</w:t>
            </w:r>
          </w:p>
        </w:tc>
      </w:tr>
      <w:tr w:rsidR="008C2592" w14:paraId="02A71CC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486EDBD" w14:textId="77777777" w:rsidR="008C2592" w:rsidRDefault="008C2592" w:rsidP="00EE4354"/>
        </w:tc>
        <w:tc>
          <w:tcPr>
            <w:tcW w:w="6939" w:type="dxa"/>
          </w:tcPr>
          <w:p w14:paraId="575B4D84" w14:textId="40CE66E3" w:rsidR="008C2592" w:rsidRDefault="008C2592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a Marca</w:t>
            </w:r>
            <w:r>
              <w:t xml:space="preserve"> </w:t>
            </w:r>
            <w:r>
              <w:t>sem preencher os campos obrigatórios</w:t>
            </w:r>
          </w:p>
          <w:p w14:paraId="64B9A355" w14:textId="77777777" w:rsidR="008C2592" w:rsidRDefault="008C2592" w:rsidP="00EE4354">
            <w:r>
              <w:t>4b – Sistema exibe mensagem informando que o campo obrigatório não foi preenchido</w:t>
            </w:r>
          </w:p>
          <w:p w14:paraId="40BBE0AD" w14:textId="77777777" w:rsidR="008C2592" w:rsidRDefault="008C2592" w:rsidP="00EE4354">
            <w:r>
              <w:t>Retorna ao passo 4</w:t>
            </w:r>
          </w:p>
        </w:tc>
      </w:tr>
    </w:tbl>
    <w:p w14:paraId="65E23B89" w14:textId="373B6F6C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5F618A0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09278F9" w14:textId="77777777" w:rsidR="008C2592" w:rsidRDefault="008C2592" w:rsidP="00EE4354">
            <w:r>
              <w:t>Caso de Uso:</w:t>
            </w:r>
          </w:p>
        </w:tc>
        <w:tc>
          <w:tcPr>
            <w:tcW w:w="6939" w:type="dxa"/>
          </w:tcPr>
          <w:p w14:paraId="1E37D7E1" w14:textId="40947DCA" w:rsidR="008C2592" w:rsidRDefault="008C2592" w:rsidP="00EE4354">
            <w:r>
              <w:t>Alterar Marca</w:t>
            </w:r>
          </w:p>
        </w:tc>
      </w:tr>
      <w:tr w:rsidR="008C2592" w14:paraId="3F78CD0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BF9570F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678DA17B" w14:textId="77777777" w:rsidR="008C2592" w:rsidRDefault="008C2592" w:rsidP="00EE4354">
            <w:r>
              <w:t>Administrador, Caixa, Vendedor</w:t>
            </w:r>
          </w:p>
        </w:tc>
      </w:tr>
      <w:tr w:rsidR="008C2592" w14:paraId="23FA9BF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85DEA6C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65F6EE26" w14:textId="77777777" w:rsidR="008C2592" w:rsidRDefault="008C2592" w:rsidP="00EE4354">
            <w:r>
              <w:t>Usuário possuir acesso ao sistema</w:t>
            </w:r>
          </w:p>
          <w:p w14:paraId="4D1B1B7E" w14:textId="03B1D6A5" w:rsidR="008C2592" w:rsidRDefault="008C2592" w:rsidP="00EE4354">
            <w:r>
              <w:t>Possuir pelo menos uma Marca</w:t>
            </w:r>
            <w:r>
              <w:t xml:space="preserve"> </w:t>
            </w:r>
            <w:r>
              <w:t>cadastrada</w:t>
            </w:r>
          </w:p>
        </w:tc>
      </w:tr>
      <w:tr w:rsidR="008C2592" w14:paraId="5EEC47B5" w14:textId="77777777" w:rsidTr="00EE4354">
        <w:tc>
          <w:tcPr>
            <w:tcW w:w="1555" w:type="dxa"/>
          </w:tcPr>
          <w:p w14:paraId="603F5CB4" w14:textId="77777777" w:rsidR="008C2592" w:rsidRDefault="008C2592" w:rsidP="00EE4354"/>
        </w:tc>
        <w:tc>
          <w:tcPr>
            <w:tcW w:w="6939" w:type="dxa"/>
          </w:tcPr>
          <w:p w14:paraId="79D441C6" w14:textId="77777777" w:rsidR="008C2592" w:rsidRDefault="008C2592" w:rsidP="00EE4354"/>
        </w:tc>
      </w:tr>
      <w:tr w:rsidR="008C2592" w14:paraId="7EB9D5A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987D17B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5A7C36A5" w14:textId="6273EEAE" w:rsidR="008C2592" w:rsidRDefault="008C2592" w:rsidP="00AA5BAB">
            <w:pPr>
              <w:pStyle w:val="PargrafodaLista"/>
              <w:numPr>
                <w:ilvl w:val="0"/>
                <w:numId w:val="26"/>
              </w:numPr>
            </w:pPr>
            <w:r>
              <w:t>O usuário acessa a consulta de Marca</w:t>
            </w:r>
          </w:p>
          <w:p w14:paraId="6A494569" w14:textId="34E8FDB9" w:rsidR="008C2592" w:rsidRDefault="008C2592" w:rsidP="00AA5BAB">
            <w:pPr>
              <w:pStyle w:val="PargrafodaLista"/>
              <w:numPr>
                <w:ilvl w:val="0"/>
                <w:numId w:val="26"/>
              </w:numPr>
            </w:pPr>
            <w:r>
              <w:t>O usuário acessa a alteração de Marca</w:t>
            </w:r>
          </w:p>
          <w:p w14:paraId="17F8B573" w14:textId="4EE2AF34" w:rsidR="008C2592" w:rsidRDefault="008C2592" w:rsidP="00AA5BAB">
            <w:pPr>
              <w:pStyle w:val="PargrafodaLista"/>
              <w:numPr>
                <w:ilvl w:val="0"/>
                <w:numId w:val="26"/>
              </w:numPr>
            </w:pPr>
            <w:r>
              <w:t>O sistema exibe a tela de alteração de Marca</w:t>
            </w:r>
          </w:p>
          <w:p w14:paraId="3B55AA42" w14:textId="77777777" w:rsidR="008C2592" w:rsidRDefault="008C2592" w:rsidP="00AA5BAB">
            <w:pPr>
              <w:pStyle w:val="PargrafodaLista"/>
              <w:numPr>
                <w:ilvl w:val="0"/>
                <w:numId w:val="26"/>
              </w:numPr>
            </w:pPr>
            <w:r>
              <w:t>O usuário altera os campos necessários e salva o cadastro</w:t>
            </w:r>
          </w:p>
          <w:p w14:paraId="607189A1" w14:textId="5FD27FB9" w:rsidR="008C2592" w:rsidRDefault="008C2592" w:rsidP="00AA5BAB">
            <w:pPr>
              <w:pStyle w:val="PargrafodaLista"/>
              <w:numPr>
                <w:ilvl w:val="0"/>
                <w:numId w:val="26"/>
              </w:numPr>
            </w:pPr>
            <w:r>
              <w:t>O sistema altera o registro e retorna para a consulta de Marca</w:t>
            </w:r>
          </w:p>
        </w:tc>
      </w:tr>
      <w:tr w:rsidR="008C2592" w14:paraId="6658F4AA" w14:textId="77777777" w:rsidTr="00EE4354">
        <w:tc>
          <w:tcPr>
            <w:tcW w:w="1555" w:type="dxa"/>
          </w:tcPr>
          <w:p w14:paraId="3A4664A6" w14:textId="77777777" w:rsidR="008C2592" w:rsidRDefault="008C2592" w:rsidP="00EE4354"/>
        </w:tc>
        <w:tc>
          <w:tcPr>
            <w:tcW w:w="6939" w:type="dxa"/>
          </w:tcPr>
          <w:p w14:paraId="39900D3F" w14:textId="77777777" w:rsidR="008C2592" w:rsidRDefault="008C2592" w:rsidP="00EE4354"/>
        </w:tc>
      </w:tr>
      <w:tr w:rsidR="008C2592" w14:paraId="1436A57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DAF023C" w14:textId="77777777" w:rsidR="008C2592" w:rsidRDefault="008C2592" w:rsidP="00EE4354">
            <w:r>
              <w:lastRenderedPageBreak/>
              <w:t>Fluxo Alternativo:</w:t>
            </w:r>
          </w:p>
        </w:tc>
        <w:tc>
          <w:tcPr>
            <w:tcW w:w="6939" w:type="dxa"/>
          </w:tcPr>
          <w:p w14:paraId="3DF5A7E4" w14:textId="77777777" w:rsidR="008C2592" w:rsidRDefault="008C2592" w:rsidP="00EE4354">
            <w:r>
              <w:t>Campo obrigatório vazio</w:t>
            </w:r>
          </w:p>
        </w:tc>
      </w:tr>
      <w:tr w:rsidR="008C2592" w14:paraId="17E49F0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F771662" w14:textId="77777777" w:rsidR="008C2592" w:rsidRDefault="008C2592" w:rsidP="00EE4354"/>
        </w:tc>
        <w:tc>
          <w:tcPr>
            <w:tcW w:w="6939" w:type="dxa"/>
          </w:tcPr>
          <w:p w14:paraId="66A27801" w14:textId="4170DF3D" w:rsidR="008C2592" w:rsidRDefault="008C2592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a Marca</w:t>
            </w:r>
            <w:r>
              <w:t xml:space="preserve"> </w:t>
            </w:r>
            <w:r>
              <w:t>sem preencher os campos obrigatórios</w:t>
            </w:r>
          </w:p>
          <w:p w14:paraId="01E2A65E" w14:textId="77777777" w:rsidR="008C2592" w:rsidRDefault="008C2592" w:rsidP="00EE4354">
            <w:r>
              <w:t>4b – Sistema exibe mensagem informando que o campo obrigatório não foi preenchido</w:t>
            </w:r>
          </w:p>
          <w:p w14:paraId="6F151C1E" w14:textId="77777777" w:rsidR="008C2592" w:rsidRDefault="008C2592" w:rsidP="00EE4354">
            <w:r>
              <w:t>Retorna ao passo 4</w:t>
            </w:r>
          </w:p>
        </w:tc>
      </w:tr>
    </w:tbl>
    <w:p w14:paraId="7E2E4824" w14:textId="323FDEF5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3B96E94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1B14FA4" w14:textId="77777777" w:rsidR="008C2592" w:rsidRDefault="008C2592" w:rsidP="00EE4354">
            <w:r>
              <w:t>Caso de Uso:</w:t>
            </w:r>
          </w:p>
        </w:tc>
        <w:tc>
          <w:tcPr>
            <w:tcW w:w="6939" w:type="dxa"/>
          </w:tcPr>
          <w:p w14:paraId="5A48F2C9" w14:textId="574393E4" w:rsidR="008C2592" w:rsidRDefault="008C2592" w:rsidP="00EE4354">
            <w:r>
              <w:t>Excluir Marca</w:t>
            </w:r>
          </w:p>
        </w:tc>
      </w:tr>
      <w:tr w:rsidR="008C2592" w14:paraId="48527B5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7811879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1E94AA35" w14:textId="77777777" w:rsidR="008C2592" w:rsidRDefault="008C2592" w:rsidP="00EE4354">
            <w:r>
              <w:t>Administrador, Caixa, Vendedor</w:t>
            </w:r>
          </w:p>
        </w:tc>
      </w:tr>
      <w:tr w:rsidR="008C2592" w14:paraId="690A436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F52620B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368804A2" w14:textId="77777777" w:rsidR="008C2592" w:rsidRDefault="008C2592" w:rsidP="00EE4354">
            <w:r>
              <w:t>Usuário possuir acesso ao sistema</w:t>
            </w:r>
          </w:p>
          <w:p w14:paraId="1B267D04" w14:textId="23EFC983" w:rsidR="008C2592" w:rsidRDefault="008C2592" w:rsidP="00EE4354">
            <w:r>
              <w:t>Possuir pelo menos uma Marca</w:t>
            </w:r>
            <w:r>
              <w:t xml:space="preserve"> </w:t>
            </w:r>
            <w:r>
              <w:t>cadastrada</w:t>
            </w:r>
          </w:p>
          <w:p w14:paraId="2E96C4D7" w14:textId="2299C20F" w:rsidR="008C2592" w:rsidRDefault="008C2592" w:rsidP="00EE4354">
            <w:r>
              <w:t>Marca</w:t>
            </w:r>
            <w:r>
              <w:t xml:space="preserve"> </w:t>
            </w:r>
            <w:r>
              <w:t>não pode estar vinculada a uma Roupa</w:t>
            </w:r>
          </w:p>
        </w:tc>
      </w:tr>
      <w:tr w:rsidR="008C2592" w14:paraId="7859026E" w14:textId="77777777" w:rsidTr="00EE4354">
        <w:tc>
          <w:tcPr>
            <w:tcW w:w="1555" w:type="dxa"/>
          </w:tcPr>
          <w:p w14:paraId="49C86AFC" w14:textId="77777777" w:rsidR="008C2592" w:rsidRDefault="008C2592" w:rsidP="00EE4354"/>
        </w:tc>
        <w:tc>
          <w:tcPr>
            <w:tcW w:w="6939" w:type="dxa"/>
          </w:tcPr>
          <w:p w14:paraId="28BD119A" w14:textId="77777777" w:rsidR="008C2592" w:rsidRDefault="008C2592" w:rsidP="00EE4354"/>
        </w:tc>
      </w:tr>
      <w:tr w:rsidR="008C2592" w14:paraId="4B8321C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9BF2CBA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06238B4E" w14:textId="15D68241" w:rsidR="008C2592" w:rsidRDefault="008C2592" w:rsidP="00AA5BAB">
            <w:pPr>
              <w:pStyle w:val="PargrafodaLista"/>
              <w:numPr>
                <w:ilvl w:val="0"/>
                <w:numId w:val="27"/>
              </w:numPr>
            </w:pPr>
            <w:r>
              <w:t>O usuário acessa a consulta de Marca</w:t>
            </w:r>
          </w:p>
          <w:p w14:paraId="1CA3D780" w14:textId="48F8DC4D" w:rsidR="008C2592" w:rsidRDefault="008C2592" w:rsidP="00AA5BAB">
            <w:pPr>
              <w:pStyle w:val="PargrafodaLista"/>
              <w:numPr>
                <w:ilvl w:val="0"/>
                <w:numId w:val="27"/>
              </w:numPr>
            </w:pPr>
            <w:r>
              <w:t>O usuário acessa a opção de excluir Marca</w:t>
            </w:r>
          </w:p>
          <w:p w14:paraId="548F0AC3" w14:textId="77777777" w:rsidR="008C2592" w:rsidRDefault="008C2592" w:rsidP="00AA5BAB">
            <w:pPr>
              <w:pStyle w:val="PargrafodaLista"/>
              <w:numPr>
                <w:ilvl w:val="0"/>
                <w:numId w:val="27"/>
              </w:numPr>
            </w:pPr>
            <w:r>
              <w:t>O sistema exibe detalhe da Cor com os campos desabilitados</w:t>
            </w:r>
          </w:p>
          <w:p w14:paraId="0E9CBCB3" w14:textId="3DDAD598" w:rsidR="008C2592" w:rsidRDefault="008C2592" w:rsidP="00AA5BAB">
            <w:pPr>
              <w:pStyle w:val="PargrafodaLista"/>
              <w:numPr>
                <w:ilvl w:val="0"/>
                <w:numId w:val="27"/>
              </w:numPr>
            </w:pPr>
            <w:r>
              <w:t>O usuário confirma a exclusão da Marca</w:t>
            </w:r>
          </w:p>
          <w:p w14:paraId="2DFFDB0C" w14:textId="4B29D46F" w:rsidR="008C2592" w:rsidRDefault="008C2592" w:rsidP="00AA5BAB">
            <w:pPr>
              <w:pStyle w:val="PargrafodaLista"/>
              <w:numPr>
                <w:ilvl w:val="0"/>
                <w:numId w:val="27"/>
              </w:numPr>
            </w:pPr>
            <w:r>
              <w:t>O sistema exclui o registro e retorna para a consulta de Marca</w:t>
            </w:r>
          </w:p>
        </w:tc>
      </w:tr>
      <w:tr w:rsidR="008C2592" w14:paraId="3820F915" w14:textId="77777777" w:rsidTr="00EE4354">
        <w:tc>
          <w:tcPr>
            <w:tcW w:w="1555" w:type="dxa"/>
          </w:tcPr>
          <w:p w14:paraId="00B438B3" w14:textId="77777777" w:rsidR="008C2592" w:rsidRDefault="008C2592" w:rsidP="00EE4354"/>
        </w:tc>
        <w:tc>
          <w:tcPr>
            <w:tcW w:w="6939" w:type="dxa"/>
          </w:tcPr>
          <w:p w14:paraId="1CEFD73D" w14:textId="77777777" w:rsidR="008C2592" w:rsidRDefault="008C2592" w:rsidP="00EE4354"/>
        </w:tc>
      </w:tr>
      <w:tr w:rsidR="008C2592" w14:paraId="0794508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4006944" w14:textId="77777777" w:rsidR="008C2592" w:rsidRDefault="008C2592" w:rsidP="00EE4354">
            <w:r>
              <w:t>Fluxo Alternativo:</w:t>
            </w:r>
          </w:p>
        </w:tc>
        <w:tc>
          <w:tcPr>
            <w:tcW w:w="6939" w:type="dxa"/>
          </w:tcPr>
          <w:p w14:paraId="7ED3348F" w14:textId="105E7361" w:rsidR="008C2592" w:rsidRDefault="008C2592" w:rsidP="00EE4354">
            <w:r>
              <w:t>Marca</w:t>
            </w:r>
            <w:r>
              <w:t xml:space="preserve"> </w:t>
            </w:r>
            <w:r>
              <w:t>vinculada a uma Roupa</w:t>
            </w:r>
          </w:p>
        </w:tc>
      </w:tr>
      <w:tr w:rsidR="008C2592" w14:paraId="6F52DF9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FE136C2" w14:textId="77777777" w:rsidR="008C2592" w:rsidRDefault="008C2592" w:rsidP="00EE4354"/>
        </w:tc>
        <w:tc>
          <w:tcPr>
            <w:tcW w:w="6939" w:type="dxa"/>
          </w:tcPr>
          <w:p w14:paraId="5DFE9EC5" w14:textId="62CD6096" w:rsidR="008C2592" w:rsidRDefault="008C2592" w:rsidP="00EE4354">
            <w:r>
              <w:t xml:space="preserve">5a – Sistema exibe mensagem informando que não é possível excluir a Marca, pois </w:t>
            </w:r>
            <w:proofErr w:type="gramStart"/>
            <w:r>
              <w:t>a mesma</w:t>
            </w:r>
            <w:proofErr w:type="gramEnd"/>
            <w:r>
              <w:t xml:space="preserve"> está vinculada a uma Roupa</w:t>
            </w:r>
          </w:p>
          <w:p w14:paraId="0C1DD3CC" w14:textId="77777777" w:rsidR="008C2592" w:rsidRDefault="008C2592" w:rsidP="00EE4354">
            <w:r>
              <w:t>Retorna ao passo 3</w:t>
            </w:r>
          </w:p>
        </w:tc>
      </w:tr>
      <w:tr w:rsidR="008C2592" w14:paraId="18B3B753" w14:textId="77777777" w:rsidTr="00EE4354">
        <w:tc>
          <w:tcPr>
            <w:tcW w:w="1555" w:type="dxa"/>
            <w:shd w:val="clear" w:color="auto" w:fill="FFFFFF" w:themeFill="background1"/>
          </w:tcPr>
          <w:p w14:paraId="5959BE89" w14:textId="77777777" w:rsidR="008C2592" w:rsidRDefault="008C2592" w:rsidP="00EE4354"/>
        </w:tc>
        <w:tc>
          <w:tcPr>
            <w:tcW w:w="6939" w:type="dxa"/>
          </w:tcPr>
          <w:p w14:paraId="62EF7DA3" w14:textId="77777777" w:rsidR="008C2592" w:rsidRDefault="008C2592" w:rsidP="00EE4354"/>
        </w:tc>
      </w:tr>
    </w:tbl>
    <w:p w14:paraId="5759236F" w14:textId="5F60EE49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697E196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F525DAD" w14:textId="77777777" w:rsidR="008C2592" w:rsidRDefault="008C2592" w:rsidP="00EE4354">
            <w:r>
              <w:t>Caso de Uso:</w:t>
            </w:r>
          </w:p>
        </w:tc>
        <w:tc>
          <w:tcPr>
            <w:tcW w:w="6939" w:type="dxa"/>
          </w:tcPr>
          <w:p w14:paraId="15E0BB4C" w14:textId="5D59C5D3" w:rsidR="008C2592" w:rsidRDefault="008C2592" w:rsidP="00EE4354">
            <w:r>
              <w:t>Consultar Marca</w:t>
            </w:r>
          </w:p>
        </w:tc>
      </w:tr>
      <w:tr w:rsidR="008C2592" w14:paraId="396F5E5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5A1EA4D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4FA649F0" w14:textId="77777777" w:rsidR="008C2592" w:rsidRDefault="008C2592" w:rsidP="00EE4354">
            <w:r>
              <w:t>Administrador, Caixa, Vendedor</w:t>
            </w:r>
          </w:p>
        </w:tc>
      </w:tr>
      <w:tr w:rsidR="008C2592" w14:paraId="1BF3C8D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0832DDD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43832D3C" w14:textId="77777777" w:rsidR="008C2592" w:rsidRDefault="008C2592" w:rsidP="00EE4354">
            <w:r>
              <w:t>Usuário possuir acesso ao sistema</w:t>
            </w:r>
          </w:p>
          <w:p w14:paraId="1A6B283F" w14:textId="398423CE" w:rsidR="008C2592" w:rsidRDefault="008C2592" w:rsidP="00EE4354">
            <w:r>
              <w:t>Possuir pelo menos uma Marca</w:t>
            </w:r>
            <w:r>
              <w:t xml:space="preserve"> </w:t>
            </w:r>
            <w:r>
              <w:t>cadastrada</w:t>
            </w:r>
          </w:p>
        </w:tc>
      </w:tr>
      <w:tr w:rsidR="008C2592" w14:paraId="12864E8C" w14:textId="77777777" w:rsidTr="00EE4354">
        <w:tc>
          <w:tcPr>
            <w:tcW w:w="1555" w:type="dxa"/>
          </w:tcPr>
          <w:p w14:paraId="726C8C4F" w14:textId="77777777" w:rsidR="008C2592" w:rsidRDefault="008C2592" w:rsidP="00EE4354"/>
        </w:tc>
        <w:tc>
          <w:tcPr>
            <w:tcW w:w="6939" w:type="dxa"/>
          </w:tcPr>
          <w:p w14:paraId="494FB958" w14:textId="77777777" w:rsidR="008C2592" w:rsidRDefault="008C2592" w:rsidP="00EE4354"/>
        </w:tc>
      </w:tr>
      <w:tr w:rsidR="008C2592" w14:paraId="3D5900F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58001B6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5ACE8D70" w14:textId="77777777" w:rsidR="008C2592" w:rsidRDefault="008C2592" w:rsidP="00AA5BAB">
            <w:pPr>
              <w:pStyle w:val="PargrafodaLista"/>
              <w:numPr>
                <w:ilvl w:val="0"/>
                <w:numId w:val="28"/>
              </w:numPr>
            </w:pPr>
            <w:r>
              <w:t>O usuário acessa a consulta de Cor</w:t>
            </w:r>
          </w:p>
          <w:p w14:paraId="4114F839" w14:textId="77777777" w:rsidR="008C2592" w:rsidRDefault="008C2592" w:rsidP="00AA5BAB">
            <w:pPr>
              <w:pStyle w:val="PargrafodaLista"/>
              <w:numPr>
                <w:ilvl w:val="0"/>
                <w:numId w:val="28"/>
              </w:numPr>
            </w:pPr>
            <w:r>
              <w:t>O sistema lista os registros cadastrados</w:t>
            </w:r>
          </w:p>
          <w:p w14:paraId="5C838A2E" w14:textId="77777777" w:rsidR="008C2592" w:rsidRDefault="008C2592" w:rsidP="00EE4354">
            <w:pPr>
              <w:ind w:left="360"/>
            </w:pPr>
          </w:p>
        </w:tc>
      </w:tr>
      <w:tr w:rsidR="008C2592" w14:paraId="3CA26E27" w14:textId="77777777" w:rsidTr="00EE4354">
        <w:tc>
          <w:tcPr>
            <w:tcW w:w="1555" w:type="dxa"/>
          </w:tcPr>
          <w:p w14:paraId="1A87FAE6" w14:textId="77777777" w:rsidR="008C2592" w:rsidRDefault="008C2592" w:rsidP="00EE4354"/>
        </w:tc>
        <w:tc>
          <w:tcPr>
            <w:tcW w:w="6939" w:type="dxa"/>
          </w:tcPr>
          <w:p w14:paraId="6DB10F3C" w14:textId="77777777" w:rsidR="008C2592" w:rsidRDefault="008C2592" w:rsidP="00EE4354"/>
        </w:tc>
      </w:tr>
      <w:tr w:rsidR="008C2592" w14:paraId="0193F2C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E68A3A9" w14:textId="77777777" w:rsidR="008C2592" w:rsidRDefault="008C2592" w:rsidP="00EE4354">
            <w:r>
              <w:t>Fluxo Alternativo:</w:t>
            </w:r>
          </w:p>
        </w:tc>
        <w:tc>
          <w:tcPr>
            <w:tcW w:w="6939" w:type="dxa"/>
          </w:tcPr>
          <w:p w14:paraId="4F5B6DE6" w14:textId="77777777" w:rsidR="008C2592" w:rsidRDefault="008C2592" w:rsidP="00EE4354">
            <w:r>
              <w:t>Consulta vazia</w:t>
            </w:r>
          </w:p>
        </w:tc>
      </w:tr>
      <w:tr w:rsidR="008C2592" w14:paraId="4BD1D9C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3D5E7E1" w14:textId="77777777" w:rsidR="008C2592" w:rsidRDefault="008C2592" w:rsidP="00EE4354"/>
        </w:tc>
        <w:tc>
          <w:tcPr>
            <w:tcW w:w="6939" w:type="dxa"/>
          </w:tcPr>
          <w:p w14:paraId="602D7AEE" w14:textId="77777777" w:rsidR="008C2592" w:rsidRDefault="008C2592" w:rsidP="00EE4354">
            <w:r>
              <w:t>2a – Sistema exibe a consulta vazia</w:t>
            </w:r>
          </w:p>
        </w:tc>
      </w:tr>
      <w:tr w:rsidR="008C2592" w14:paraId="2062EF97" w14:textId="77777777" w:rsidTr="00EE4354">
        <w:tc>
          <w:tcPr>
            <w:tcW w:w="1555" w:type="dxa"/>
            <w:shd w:val="clear" w:color="auto" w:fill="FFFFFF" w:themeFill="background1"/>
          </w:tcPr>
          <w:p w14:paraId="4C9CC398" w14:textId="77777777" w:rsidR="008C2592" w:rsidRDefault="008C2592" w:rsidP="00EE4354"/>
        </w:tc>
        <w:tc>
          <w:tcPr>
            <w:tcW w:w="6939" w:type="dxa"/>
          </w:tcPr>
          <w:p w14:paraId="35087450" w14:textId="77777777" w:rsidR="008C2592" w:rsidRDefault="008C2592" w:rsidP="00EE4354"/>
        </w:tc>
      </w:tr>
      <w:tr w:rsidR="008C2592" w14:paraId="7A824B7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E8E351F" w14:textId="77777777" w:rsidR="008C2592" w:rsidRDefault="008C2592" w:rsidP="00EE4354">
            <w:r>
              <w:t>Fluxo Alternativo 2:</w:t>
            </w:r>
          </w:p>
        </w:tc>
        <w:tc>
          <w:tcPr>
            <w:tcW w:w="6939" w:type="dxa"/>
          </w:tcPr>
          <w:p w14:paraId="0098A1C2" w14:textId="77777777" w:rsidR="008C2592" w:rsidRDefault="008C2592" w:rsidP="00EE4354">
            <w:r>
              <w:t>Consulta por filtro</w:t>
            </w:r>
          </w:p>
        </w:tc>
      </w:tr>
      <w:tr w:rsidR="008C2592" w14:paraId="101B9F01" w14:textId="77777777" w:rsidTr="00EE4354">
        <w:tc>
          <w:tcPr>
            <w:tcW w:w="1555" w:type="dxa"/>
            <w:shd w:val="clear" w:color="auto" w:fill="FFFFFF" w:themeFill="background1"/>
          </w:tcPr>
          <w:p w14:paraId="73970D91" w14:textId="77777777" w:rsidR="008C2592" w:rsidRDefault="008C2592" w:rsidP="00EE4354"/>
        </w:tc>
        <w:tc>
          <w:tcPr>
            <w:tcW w:w="6939" w:type="dxa"/>
          </w:tcPr>
          <w:p w14:paraId="04F07588" w14:textId="77777777" w:rsidR="008C2592" w:rsidRDefault="008C2592" w:rsidP="00EE4354">
            <w:r>
              <w:t>3a – O usuário preenche o campo de filtro e pesquisa</w:t>
            </w:r>
          </w:p>
          <w:p w14:paraId="17D98DA5" w14:textId="77777777" w:rsidR="008C2592" w:rsidRDefault="008C2592" w:rsidP="00EE4354">
            <w:r>
              <w:t>3b- Sistema exibe os registros de acordo com o filtro</w:t>
            </w:r>
          </w:p>
        </w:tc>
      </w:tr>
    </w:tbl>
    <w:p w14:paraId="24A23EDD" w14:textId="206ADF7A" w:rsidR="008C2592" w:rsidRDefault="008C2592"/>
    <w:p w14:paraId="3F0C017E" w14:textId="4AA22520" w:rsidR="008C2592" w:rsidRDefault="008C2592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339E109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957DCE2" w14:textId="77777777" w:rsidR="008C2592" w:rsidRDefault="008C2592" w:rsidP="00EE4354">
            <w:r>
              <w:lastRenderedPageBreak/>
              <w:t>Caso de Uso:</w:t>
            </w:r>
          </w:p>
        </w:tc>
        <w:tc>
          <w:tcPr>
            <w:tcW w:w="6939" w:type="dxa"/>
          </w:tcPr>
          <w:p w14:paraId="3AC1B087" w14:textId="0856CEEC" w:rsidR="008C2592" w:rsidRDefault="008C2592" w:rsidP="00EE4354">
            <w:r>
              <w:t xml:space="preserve">Cadastrar </w:t>
            </w:r>
            <w:r>
              <w:t>Sigla Tamanho</w:t>
            </w:r>
          </w:p>
        </w:tc>
      </w:tr>
      <w:tr w:rsidR="008C2592" w14:paraId="6CDAC3A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1EE8F99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4807C343" w14:textId="77777777" w:rsidR="008C2592" w:rsidRDefault="008C2592" w:rsidP="00EE4354">
            <w:r>
              <w:t>Administrador, Caixa, Vendedor</w:t>
            </w:r>
          </w:p>
        </w:tc>
      </w:tr>
      <w:tr w:rsidR="008C2592" w14:paraId="3C4B1A4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F9076C5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042937B7" w14:textId="77777777" w:rsidR="008C2592" w:rsidRDefault="008C2592" w:rsidP="00EE4354">
            <w:r>
              <w:t>Usuário possuir acesso ao sistema</w:t>
            </w:r>
          </w:p>
        </w:tc>
      </w:tr>
      <w:tr w:rsidR="008C2592" w14:paraId="46F4588F" w14:textId="77777777" w:rsidTr="00EE4354">
        <w:tc>
          <w:tcPr>
            <w:tcW w:w="1555" w:type="dxa"/>
          </w:tcPr>
          <w:p w14:paraId="283C1BD7" w14:textId="77777777" w:rsidR="008C2592" w:rsidRDefault="008C2592" w:rsidP="00EE4354"/>
        </w:tc>
        <w:tc>
          <w:tcPr>
            <w:tcW w:w="6939" w:type="dxa"/>
          </w:tcPr>
          <w:p w14:paraId="2504DF39" w14:textId="77777777" w:rsidR="008C2592" w:rsidRDefault="008C2592" w:rsidP="00EE4354"/>
        </w:tc>
      </w:tr>
      <w:tr w:rsidR="008C2592" w14:paraId="13F8312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6F65166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529D7BAA" w14:textId="431C06D8" w:rsidR="008C2592" w:rsidRDefault="008C2592" w:rsidP="00AA5BAB">
            <w:pPr>
              <w:pStyle w:val="PargrafodaLista"/>
              <w:numPr>
                <w:ilvl w:val="0"/>
                <w:numId w:val="29"/>
              </w:numPr>
            </w:pPr>
            <w:r>
              <w:t>O usuário acessa a consulta de Sigla Tamanho</w:t>
            </w:r>
          </w:p>
          <w:p w14:paraId="7E9DF8C7" w14:textId="0A0B8FFB" w:rsidR="008C2592" w:rsidRDefault="008C2592" w:rsidP="00AA5BAB">
            <w:pPr>
              <w:pStyle w:val="PargrafodaLista"/>
              <w:numPr>
                <w:ilvl w:val="0"/>
                <w:numId w:val="29"/>
              </w:numPr>
            </w:pPr>
            <w:r>
              <w:t>O usuário acessa o cadastro de Sigla Tamanho</w:t>
            </w:r>
          </w:p>
          <w:p w14:paraId="0D5DEA33" w14:textId="126EEB00" w:rsidR="008C2592" w:rsidRDefault="008C2592" w:rsidP="00AA5BAB">
            <w:pPr>
              <w:pStyle w:val="PargrafodaLista"/>
              <w:numPr>
                <w:ilvl w:val="0"/>
                <w:numId w:val="29"/>
              </w:numPr>
            </w:pPr>
            <w:r>
              <w:t>O sistema exibe a tela de cadastro de Sigla Tamanho</w:t>
            </w:r>
          </w:p>
          <w:p w14:paraId="66EE5C66" w14:textId="77777777" w:rsidR="008C2592" w:rsidRDefault="008C2592" w:rsidP="00AA5BAB">
            <w:pPr>
              <w:pStyle w:val="PargrafodaLista"/>
              <w:numPr>
                <w:ilvl w:val="0"/>
                <w:numId w:val="29"/>
              </w:numPr>
            </w:pPr>
            <w:r>
              <w:t>O usuário preenche os campos obrigatórios e salva o cadastro</w:t>
            </w:r>
          </w:p>
          <w:p w14:paraId="615BA5E5" w14:textId="01CFB069" w:rsidR="008C2592" w:rsidRDefault="008C2592" w:rsidP="00AA5BAB">
            <w:pPr>
              <w:pStyle w:val="PargrafodaLista"/>
              <w:numPr>
                <w:ilvl w:val="0"/>
                <w:numId w:val="29"/>
              </w:numPr>
            </w:pPr>
            <w:r>
              <w:t>O sistema salva o registro e retorna para a consulta de Sigla Tamanho</w:t>
            </w:r>
          </w:p>
        </w:tc>
      </w:tr>
      <w:tr w:rsidR="008C2592" w14:paraId="2C9460F0" w14:textId="77777777" w:rsidTr="00EE4354">
        <w:tc>
          <w:tcPr>
            <w:tcW w:w="1555" w:type="dxa"/>
          </w:tcPr>
          <w:p w14:paraId="3382CC1C" w14:textId="77777777" w:rsidR="008C2592" w:rsidRDefault="008C2592" w:rsidP="00EE4354"/>
        </w:tc>
        <w:tc>
          <w:tcPr>
            <w:tcW w:w="6939" w:type="dxa"/>
          </w:tcPr>
          <w:p w14:paraId="3BDD1C53" w14:textId="77777777" w:rsidR="008C2592" w:rsidRDefault="008C2592" w:rsidP="00EE4354"/>
        </w:tc>
      </w:tr>
      <w:tr w:rsidR="008C2592" w14:paraId="4C0B8680" w14:textId="77777777" w:rsidTr="008C2592">
        <w:tc>
          <w:tcPr>
            <w:tcW w:w="1555" w:type="dxa"/>
            <w:shd w:val="clear" w:color="auto" w:fill="BFBFBF" w:themeFill="background1" w:themeFillShade="BF"/>
          </w:tcPr>
          <w:p w14:paraId="12B05FE8" w14:textId="456B61C5" w:rsidR="008C2592" w:rsidRDefault="008C2592" w:rsidP="008C2592">
            <w:r>
              <w:t>Fluxo Alternativo 1:</w:t>
            </w:r>
          </w:p>
        </w:tc>
        <w:tc>
          <w:tcPr>
            <w:tcW w:w="6939" w:type="dxa"/>
          </w:tcPr>
          <w:p w14:paraId="4392A938" w14:textId="77777777" w:rsidR="008C2592" w:rsidRDefault="008C2592" w:rsidP="008C2592"/>
          <w:p w14:paraId="135C03D4" w14:textId="5EA2D567" w:rsidR="008C2592" w:rsidRDefault="008C2592" w:rsidP="008C2592">
            <w:r>
              <w:t>Nome d</w:t>
            </w:r>
            <w:r>
              <w:t>a</w:t>
            </w:r>
            <w:r>
              <w:t xml:space="preserve"> Sigla Tamanho</w:t>
            </w:r>
            <w:r>
              <w:t xml:space="preserve"> </w:t>
            </w:r>
            <w:r>
              <w:t>já cadastrad</w:t>
            </w:r>
            <w:r>
              <w:t>a</w:t>
            </w:r>
          </w:p>
        </w:tc>
      </w:tr>
      <w:tr w:rsidR="008C2592" w14:paraId="3AD7F096" w14:textId="77777777" w:rsidTr="00EE4354">
        <w:tc>
          <w:tcPr>
            <w:tcW w:w="1555" w:type="dxa"/>
            <w:shd w:val="clear" w:color="auto" w:fill="FFFFFF" w:themeFill="background1"/>
          </w:tcPr>
          <w:p w14:paraId="5357A749" w14:textId="77777777" w:rsidR="008C2592" w:rsidRDefault="008C2592" w:rsidP="008C2592"/>
        </w:tc>
        <w:tc>
          <w:tcPr>
            <w:tcW w:w="6939" w:type="dxa"/>
          </w:tcPr>
          <w:p w14:paraId="040ADDD6" w14:textId="589C12EB" w:rsidR="008C2592" w:rsidRDefault="008C2592" w:rsidP="008C2592">
            <w:r>
              <w:t>4a – O usuário preenche um nome de Sigla Tamanho</w:t>
            </w:r>
            <w:r>
              <w:t xml:space="preserve"> </w:t>
            </w:r>
            <w:r>
              <w:t>já existente e salva o cadastro</w:t>
            </w:r>
          </w:p>
          <w:p w14:paraId="2FED1C4E" w14:textId="55FB0905" w:rsidR="008C2592" w:rsidRDefault="008C2592" w:rsidP="008C2592">
            <w:r>
              <w:t xml:space="preserve">4b – Sistema exibe mensagem informando que </w:t>
            </w:r>
            <w:r>
              <w:t>a</w:t>
            </w:r>
            <w:r>
              <w:t xml:space="preserve"> Sigla Tamanho</w:t>
            </w:r>
            <w:r>
              <w:t xml:space="preserve"> </w:t>
            </w:r>
            <w:r>
              <w:t>já existe</w:t>
            </w:r>
          </w:p>
          <w:p w14:paraId="64B97C06" w14:textId="3663B3B4" w:rsidR="008C2592" w:rsidRDefault="008C2592" w:rsidP="008C2592">
            <w:r>
              <w:t>Retorna ao passo 4</w:t>
            </w:r>
          </w:p>
        </w:tc>
      </w:tr>
      <w:tr w:rsidR="008C2592" w14:paraId="5BDC08C0" w14:textId="77777777" w:rsidTr="00EE4354">
        <w:tc>
          <w:tcPr>
            <w:tcW w:w="1555" w:type="dxa"/>
            <w:shd w:val="clear" w:color="auto" w:fill="FFFFFF" w:themeFill="background1"/>
          </w:tcPr>
          <w:p w14:paraId="22B39BCA" w14:textId="77777777" w:rsidR="008C2592" w:rsidRDefault="008C2592" w:rsidP="008C2592"/>
        </w:tc>
        <w:tc>
          <w:tcPr>
            <w:tcW w:w="6939" w:type="dxa"/>
          </w:tcPr>
          <w:p w14:paraId="5F6C6142" w14:textId="77777777" w:rsidR="008C2592" w:rsidRDefault="008C2592" w:rsidP="008C2592"/>
        </w:tc>
      </w:tr>
      <w:tr w:rsidR="008C2592" w14:paraId="416002A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9356E62" w14:textId="23489D8C" w:rsidR="008C2592" w:rsidRDefault="008C2592" w:rsidP="008C2592">
            <w:r>
              <w:t xml:space="preserve">Fluxo Alternativo </w:t>
            </w:r>
            <w:r>
              <w:t>2</w:t>
            </w:r>
            <w:r>
              <w:t>:</w:t>
            </w:r>
          </w:p>
        </w:tc>
        <w:tc>
          <w:tcPr>
            <w:tcW w:w="6939" w:type="dxa"/>
          </w:tcPr>
          <w:p w14:paraId="61D84871" w14:textId="77777777" w:rsidR="008C2592" w:rsidRDefault="008C2592" w:rsidP="008C2592">
            <w:r>
              <w:t>Campo obrigatório vazio</w:t>
            </w:r>
          </w:p>
        </w:tc>
      </w:tr>
      <w:tr w:rsidR="008C2592" w14:paraId="7DB958E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B526DDA" w14:textId="77777777" w:rsidR="008C2592" w:rsidRDefault="008C2592" w:rsidP="008C2592"/>
        </w:tc>
        <w:tc>
          <w:tcPr>
            <w:tcW w:w="6939" w:type="dxa"/>
          </w:tcPr>
          <w:p w14:paraId="444D0BFA" w14:textId="311BCDE1" w:rsidR="008C2592" w:rsidRDefault="008C2592" w:rsidP="008C2592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a Sigla Tamanho</w:t>
            </w:r>
            <w:r>
              <w:t xml:space="preserve"> </w:t>
            </w:r>
            <w:r>
              <w:t>sem preencher os campos obrigatórios</w:t>
            </w:r>
          </w:p>
          <w:p w14:paraId="5AD1501C" w14:textId="77777777" w:rsidR="008C2592" w:rsidRDefault="008C2592" w:rsidP="008C2592">
            <w:r>
              <w:t>4b – Sistema exibe mensagem informando que o campo obrigatório não foi preenchido</w:t>
            </w:r>
          </w:p>
          <w:p w14:paraId="2AFB174B" w14:textId="77777777" w:rsidR="008C2592" w:rsidRDefault="008C2592" w:rsidP="008C2592">
            <w:r>
              <w:t>Retorna ao passo 4</w:t>
            </w:r>
          </w:p>
        </w:tc>
      </w:tr>
    </w:tbl>
    <w:p w14:paraId="49771B1C" w14:textId="74A14612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57EBE77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0D77917" w14:textId="77777777" w:rsidR="008C2592" w:rsidRDefault="008C2592" w:rsidP="00EE4354">
            <w:r>
              <w:t>Caso de Uso:</w:t>
            </w:r>
          </w:p>
        </w:tc>
        <w:tc>
          <w:tcPr>
            <w:tcW w:w="6939" w:type="dxa"/>
          </w:tcPr>
          <w:p w14:paraId="654D0CAB" w14:textId="4BC9CF3E" w:rsidR="008C2592" w:rsidRDefault="008C2592" w:rsidP="00EE4354">
            <w:r>
              <w:t>Alterar Sigla Tamanho</w:t>
            </w:r>
          </w:p>
        </w:tc>
      </w:tr>
      <w:tr w:rsidR="008C2592" w14:paraId="1A89322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01CBD3E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3994BFA7" w14:textId="77777777" w:rsidR="008C2592" w:rsidRDefault="008C2592" w:rsidP="00EE4354">
            <w:r>
              <w:t>Administrador, Caixa, Vendedor</w:t>
            </w:r>
          </w:p>
        </w:tc>
      </w:tr>
      <w:tr w:rsidR="008C2592" w14:paraId="640A8C3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C54C1E8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7A9F914F" w14:textId="77777777" w:rsidR="008C2592" w:rsidRDefault="008C2592" w:rsidP="00EE4354">
            <w:r>
              <w:t>Usuário possuir acesso ao sistema</w:t>
            </w:r>
          </w:p>
          <w:p w14:paraId="56966E19" w14:textId="3EE76784" w:rsidR="008C2592" w:rsidRDefault="008C2592" w:rsidP="00EE4354">
            <w:r>
              <w:t>Possuir pelo menos uma Sigla Tamanho</w:t>
            </w:r>
            <w:r>
              <w:t xml:space="preserve"> </w:t>
            </w:r>
            <w:r>
              <w:t>cadastrada</w:t>
            </w:r>
          </w:p>
        </w:tc>
      </w:tr>
      <w:tr w:rsidR="008C2592" w14:paraId="6FD31EE8" w14:textId="77777777" w:rsidTr="00EE4354">
        <w:tc>
          <w:tcPr>
            <w:tcW w:w="1555" w:type="dxa"/>
          </w:tcPr>
          <w:p w14:paraId="03B24A11" w14:textId="77777777" w:rsidR="008C2592" w:rsidRDefault="008C2592" w:rsidP="00EE4354"/>
        </w:tc>
        <w:tc>
          <w:tcPr>
            <w:tcW w:w="6939" w:type="dxa"/>
          </w:tcPr>
          <w:p w14:paraId="69D01C1B" w14:textId="77777777" w:rsidR="008C2592" w:rsidRDefault="008C2592" w:rsidP="00EE4354"/>
        </w:tc>
      </w:tr>
      <w:tr w:rsidR="008C2592" w14:paraId="3FEFAC5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155A817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1E1E2CEF" w14:textId="60B80426" w:rsidR="008C2592" w:rsidRDefault="008C2592" w:rsidP="00AA5BAB">
            <w:pPr>
              <w:pStyle w:val="PargrafodaLista"/>
              <w:numPr>
                <w:ilvl w:val="0"/>
                <w:numId w:val="30"/>
              </w:numPr>
            </w:pPr>
            <w:r>
              <w:t>O usuário acessa a consulta de Sigla Tamanho</w:t>
            </w:r>
          </w:p>
          <w:p w14:paraId="06AE979B" w14:textId="7E2612BB" w:rsidR="008C2592" w:rsidRDefault="008C2592" w:rsidP="00AA5BAB">
            <w:pPr>
              <w:pStyle w:val="PargrafodaLista"/>
              <w:numPr>
                <w:ilvl w:val="0"/>
                <w:numId w:val="30"/>
              </w:numPr>
            </w:pPr>
            <w:r>
              <w:t>O usuário acessa a alteração de Sigla Tamanho</w:t>
            </w:r>
          </w:p>
          <w:p w14:paraId="72FAD36C" w14:textId="267E2FB5" w:rsidR="008C2592" w:rsidRDefault="008C2592" w:rsidP="00AA5BAB">
            <w:pPr>
              <w:pStyle w:val="PargrafodaLista"/>
              <w:numPr>
                <w:ilvl w:val="0"/>
                <w:numId w:val="30"/>
              </w:numPr>
            </w:pPr>
            <w:r>
              <w:t>O sistema exibe a tela de alteração de Sigla Tamanho</w:t>
            </w:r>
          </w:p>
          <w:p w14:paraId="1B8DC654" w14:textId="77777777" w:rsidR="008C2592" w:rsidRDefault="008C2592" w:rsidP="00AA5BAB">
            <w:pPr>
              <w:pStyle w:val="PargrafodaLista"/>
              <w:numPr>
                <w:ilvl w:val="0"/>
                <w:numId w:val="30"/>
              </w:numPr>
            </w:pPr>
            <w:r>
              <w:t>O usuário altera os campos necessários e salva o cadastro</w:t>
            </w:r>
          </w:p>
          <w:p w14:paraId="28FE542B" w14:textId="5565CE71" w:rsidR="008C2592" w:rsidRDefault="008C2592" w:rsidP="00AA5BAB">
            <w:pPr>
              <w:pStyle w:val="PargrafodaLista"/>
              <w:numPr>
                <w:ilvl w:val="0"/>
                <w:numId w:val="30"/>
              </w:numPr>
            </w:pPr>
            <w:r>
              <w:t>O sistema altera o registro e retorna para a consulta de Sigla Tamanho</w:t>
            </w:r>
          </w:p>
        </w:tc>
      </w:tr>
      <w:tr w:rsidR="008C2592" w14:paraId="6B6389CE" w14:textId="77777777" w:rsidTr="00EE4354">
        <w:tc>
          <w:tcPr>
            <w:tcW w:w="1555" w:type="dxa"/>
          </w:tcPr>
          <w:p w14:paraId="68B29031" w14:textId="77777777" w:rsidR="008C2592" w:rsidRDefault="008C2592" w:rsidP="00EE4354"/>
        </w:tc>
        <w:tc>
          <w:tcPr>
            <w:tcW w:w="6939" w:type="dxa"/>
          </w:tcPr>
          <w:p w14:paraId="25528FCE" w14:textId="77777777" w:rsidR="008C2592" w:rsidRDefault="008C2592" w:rsidP="00EE4354"/>
        </w:tc>
      </w:tr>
      <w:tr w:rsidR="008C2592" w14:paraId="1376A31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4AA97F9" w14:textId="77777777" w:rsidR="008C2592" w:rsidRDefault="008C2592" w:rsidP="00EE4354">
            <w:r>
              <w:t>Fluxo Alternativo:</w:t>
            </w:r>
          </w:p>
        </w:tc>
        <w:tc>
          <w:tcPr>
            <w:tcW w:w="6939" w:type="dxa"/>
          </w:tcPr>
          <w:p w14:paraId="7F951A46" w14:textId="77777777" w:rsidR="008C2592" w:rsidRDefault="008C2592" w:rsidP="00EE4354"/>
          <w:p w14:paraId="161DE213" w14:textId="5A225F96" w:rsidR="008C2592" w:rsidRDefault="008C2592" w:rsidP="00EE4354">
            <w:r>
              <w:t>Nome da Sigla Tamanho</w:t>
            </w:r>
            <w:r>
              <w:t xml:space="preserve"> </w:t>
            </w:r>
            <w:r>
              <w:t>já cadastrada</w:t>
            </w:r>
          </w:p>
        </w:tc>
      </w:tr>
      <w:tr w:rsidR="008C2592" w14:paraId="49BDB8E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95B2E9A" w14:textId="77777777" w:rsidR="008C2592" w:rsidRDefault="008C2592" w:rsidP="00EE4354"/>
        </w:tc>
        <w:tc>
          <w:tcPr>
            <w:tcW w:w="6939" w:type="dxa"/>
          </w:tcPr>
          <w:p w14:paraId="4A1798D8" w14:textId="18018719" w:rsidR="008C2592" w:rsidRDefault="008C2592" w:rsidP="00EE4354">
            <w:r>
              <w:t>4a – O usuário preenche um nome de Sigla Tamanho</w:t>
            </w:r>
            <w:r>
              <w:t xml:space="preserve"> </w:t>
            </w:r>
            <w:r>
              <w:t>já existente e salva a alteração</w:t>
            </w:r>
          </w:p>
          <w:p w14:paraId="064F7A94" w14:textId="60BC0572" w:rsidR="008C2592" w:rsidRDefault="008C2592" w:rsidP="00EE4354">
            <w:r>
              <w:t>4b – Sistema exibe mensagem informando que a Sigla Tamanho</w:t>
            </w:r>
            <w:r>
              <w:t xml:space="preserve"> </w:t>
            </w:r>
            <w:r>
              <w:t>já existe</w:t>
            </w:r>
          </w:p>
          <w:p w14:paraId="321E26A8" w14:textId="77777777" w:rsidR="008C2592" w:rsidRDefault="008C2592" w:rsidP="00EE4354">
            <w:r>
              <w:t>Retorna ao passo 4</w:t>
            </w:r>
          </w:p>
        </w:tc>
      </w:tr>
      <w:tr w:rsidR="008C2592" w14:paraId="2ECCC053" w14:textId="77777777" w:rsidTr="00EE4354">
        <w:tc>
          <w:tcPr>
            <w:tcW w:w="1555" w:type="dxa"/>
            <w:shd w:val="clear" w:color="auto" w:fill="FFFFFF" w:themeFill="background1"/>
          </w:tcPr>
          <w:p w14:paraId="0E6C10ED" w14:textId="77777777" w:rsidR="008C2592" w:rsidRDefault="008C2592" w:rsidP="00EE4354"/>
        </w:tc>
        <w:tc>
          <w:tcPr>
            <w:tcW w:w="6939" w:type="dxa"/>
          </w:tcPr>
          <w:p w14:paraId="62D209BF" w14:textId="77777777" w:rsidR="008C2592" w:rsidRDefault="008C2592" w:rsidP="00EE4354"/>
        </w:tc>
      </w:tr>
      <w:tr w:rsidR="008C2592" w14:paraId="12F1087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FFB051E" w14:textId="77777777" w:rsidR="008C2592" w:rsidRDefault="008C2592" w:rsidP="00EE4354">
            <w:r>
              <w:t>Fluxo Alternativo 2:</w:t>
            </w:r>
          </w:p>
        </w:tc>
        <w:tc>
          <w:tcPr>
            <w:tcW w:w="6939" w:type="dxa"/>
          </w:tcPr>
          <w:p w14:paraId="5C004F5A" w14:textId="77777777" w:rsidR="008C2592" w:rsidRDefault="008C2592" w:rsidP="00EE4354">
            <w:r>
              <w:t>Campo obrigatório vazio</w:t>
            </w:r>
          </w:p>
        </w:tc>
      </w:tr>
      <w:tr w:rsidR="008C2592" w14:paraId="380E7BE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3DF6041" w14:textId="77777777" w:rsidR="008C2592" w:rsidRDefault="008C2592" w:rsidP="00EE4354"/>
        </w:tc>
        <w:tc>
          <w:tcPr>
            <w:tcW w:w="6939" w:type="dxa"/>
          </w:tcPr>
          <w:p w14:paraId="6B7C63F8" w14:textId="745BB95A" w:rsidR="008C2592" w:rsidRDefault="008C2592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a Sigla Tamanho</w:t>
            </w:r>
            <w:r>
              <w:t xml:space="preserve"> </w:t>
            </w:r>
            <w:r>
              <w:t>sem preencher os campos obrigatórios</w:t>
            </w:r>
          </w:p>
          <w:p w14:paraId="1E141071" w14:textId="77777777" w:rsidR="008C2592" w:rsidRDefault="008C2592" w:rsidP="00EE4354">
            <w:r>
              <w:lastRenderedPageBreak/>
              <w:t>4b – Sistema exibe mensagem informando que o campo obrigatório não foi preenchido</w:t>
            </w:r>
          </w:p>
          <w:p w14:paraId="02C76F89" w14:textId="77777777" w:rsidR="008C2592" w:rsidRDefault="008C2592" w:rsidP="00EE4354">
            <w:r>
              <w:t>Retorna ao passo 4</w:t>
            </w:r>
          </w:p>
        </w:tc>
      </w:tr>
    </w:tbl>
    <w:p w14:paraId="6A0A1E1E" w14:textId="7DE2B7F7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625938D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A013FF9" w14:textId="77777777" w:rsidR="008C2592" w:rsidRDefault="008C2592" w:rsidP="00EE4354">
            <w:r>
              <w:t>Caso de Uso:</w:t>
            </w:r>
          </w:p>
        </w:tc>
        <w:tc>
          <w:tcPr>
            <w:tcW w:w="6939" w:type="dxa"/>
          </w:tcPr>
          <w:p w14:paraId="5CFFF4A5" w14:textId="6AF51D70" w:rsidR="008C2592" w:rsidRDefault="008C2592" w:rsidP="00EE4354">
            <w:r>
              <w:t>Excluir Sigla Tamanho</w:t>
            </w:r>
          </w:p>
        </w:tc>
      </w:tr>
      <w:tr w:rsidR="008C2592" w14:paraId="7D83F55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3E60385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7A21CB5F" w14:textId="77777777" w:rsidR="008C2592" w:rsidRDefault="008C2592" w:rsidP="00EE4354">
            <w:r>
              <w:t>Administrador, Caixa, Vendedor</w:t>
            </w:r>
          </w:p>
        </w:tc>
      </w:tr>
      <w:tr w:rsidR="008C2592" w14:paraId="1162295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A68184B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1678E1AC" w14:textId="77777777" w:rsidR="008C2592" w:rsidRDefault="008C2592" w:rsidP="00EE4354">
            <w:r>
              <w:t>Usuário possuir acesso ao sistema</w:t>
            </w:r>
          </w:p>
          <w:p w14:paraId="36763098" w14:textId="25A22669" w:rsidR="008C2592" w:rsidRDefault="008C2592" w:rsidP="00EE4354">
            <w:r>
              <w:t>Possuir pelo menos uma Sigla Tamanho</w:t>
            </w:r>
            <w:r>
              <w:t xml:space="preserve"> </w:t>
            </w:r>
            <w:r>
              <w:t>cadastrada</w:t>
            </w:r>
          </w:p>
          <w:p w14:paraId="6F32F807" w14:textId="78774CF9" w:rsidR="008C2592" w:rsidRDefault="008C2592" w:rsidP="00EE4354">
            <w:r>
              <w:t>Sigla Tamanho</w:t>
            </w:r>
            <w:r>
              <w:t xml:space="preserve"> </w:t>
            </w:r>
            <w:r>
              <w:t>não pode estar vinculada a uma Roupa</w:t>
            </w:r>
          </w:p>
        </w:tc>
      </w:tr>
      <w:tr w:rsidR="008C2592" w14:paraId="606947D9" w14:textId="77777777" w:rsidTr="00EE4354">
        <w:tc>
          <w:tcPr>
            <w:tcW w:w="1555" w:type="dxa"/>
          </w:tcPr>
          <w:p w14:paraId="7DD7DD2B" w14:textId="77777777" w:rsidR="008C2592" w:rsidRDefault="008C2592" w:rsidP="00EE4354"/>
        </w:tc>
        <w:tc>
          <w:tcPr>
            <w:tcW w:w="6939" w:type="dxa"/>
          </w:tcPr>
          <w:p w14:paraId="5D4CA52B" w14:textId="77777777" w:rsidR="008C2592" w:rsidRDefault="008C2592" w:rsidP="00EE4354"/>
        </w:tc>
      </w:tr>
      <w:tr w:rsidR="008C2592" w14:paraId="6E8EF93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1F638E2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1DF102E8" w14:textId="50F4427D" w:rsidR="008C2592" w:rsidRDefault="008C2592" w:rsidP="00AA5BAB">
            <w:pPr>
              <w:pStyle w:val="PargrafodaLista"/>
              <w:numPr>
                <w:ilvl w:val="0"/>
                <w:numId w:val="31"/>
              </w:numPr>
            </w:pPr>
            <w:r>
              <w:t>O usuário acessa a consulta de Sigla Tamanho</w:t>
            </w:r>
          </w:p>
          <w:p w14:paraId="420938BA" w14:textId="492970AC" w:rsidR="008C2592" w:rsidRDefault="008C2592" w:rsidP="00AA5BAB">
            <w:pPr>
              <w:pStyle w:val="PargrafodaLista"/>
              <w:numPr>
                <w:ilvl w:val="0"/>
                <w:numId w:val="31"/>
              </w:numPr>
            </w:pPr>
            <w:r>
              <w:t>O usuário acessa a opção de excluir Sigla Tamanho</w:t>
            </w:r>
          </w:p>
          <w:p w14:paraId="76D2051E" w14:textId="77777777" w:rsidR="008C2592" w:rsidRDefault="008C2592" w:rsidP="00AA5BAB">
            <w:pPr>
              <w:pStyle w:val="PargrafodaLista"/>
              <w:numPr>
                <w:ilvl w:val="0"/>
                <w:numId w:val="31"/>
              </w:numPr>
            </w:pPr>
            <w:r>
              <w:t>O sistema exibe detalhe da Cor com os campos desabilitados</w:t>
            </w:r>
          </w:p>
          <w:p w14:paraId="721B5006" w14:textId="4B0C497E" w:rsidR="008C2592" w:rsidRDefault="008C2592" w:rsidP="00AA5BAB">
            <w:pPr>
              <w:pStyle w:val="PargrafodaLista"/>
              <w:numPr>
                <w:ilvl w:val="0"/>
                <w:numId w:val="31"/>
              </w:numPr>
            </w:pPr>
            <w:r>
              <w:t>O usuário confirma a exclusão da Sigla Tamanho</w:t>
            </w:r>
          </w:p>
          <w:p w14:paraId="1CD9E766" w14:textId="1EEF501E" w:rsidR="008C2592" w:rsidRDefault="008C2592" w:rsidP="00AA5BAB">
            <w:pPr>
              <w:pStyle w:val="PargrafodaLista"/>
              <w:numPr>
                <w:ilvl w:val="0"/>
                <w:numId w:val="31"/>
              </w:numPr>
            </w:pPr>
            <w:r>
              <w:t>O sistema exclui o registro e retorna para a consulta de Sigla Tamanho</w:t>
            </w:r>
          </w:p>
        </w:tc>
      </w:tr>
      <w:tr w:rsidR="008C2592" w14:paraId="6351B0EC" w14:textId="77777777" w:rsidTr="00EE4354">
        <w:tc>
          <w:tcPr>
            <w:tcW w:w="1555" w:type="dxa"/>
          </w:tcPr>
          <w:p w14:paraId="7DFB7F8E" w14:textId="77777777" w:rsidR="008C2592" w:rsidRDefault="008C2592" w:rsidP="00EE4354"/>
        </w:tc>
        <w:tc>
          <w:tcPr>
            <w:tcW w:w="6939" w:type="dxa"/>
          </w:tcPr>
          <w:p w14:paraId="34595D01" w14:textId="77777777" w:rsidR="008C2592" w:rsidRDefault="008C2592" w:rsidP="00EE4354"/>
        </w:tc>
      </w:tr>
      <w:tr w:rsidR="008C2592" w14:paraId="453D47E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FFD4B77" w14:textId="77777777" w:rsidR="008C2592" w:rsidRDefault="008C2592" w:rsidP="00EE4354">
            <w:r>
              <w:t>Fluxo Alternativo:</w:t>
            </w:r>
          </w:p>
        </w:tc>
        <w:tc>
          <w:tcPr>
            <w:tcW w:w="6939" w:type="dxa"/>
          </w:tcPr>
          <w:p w14:paraId="4344E621" w14:textId="721BF415" w:rsidR="008C2592" w:rsidRDefault="008C2592" w:rsidP="00EE4354">
            <w:r>
              <w:t>Sigla Tamanho</w:t>
            </w:r>
            <w:r>
              <w:t xml:space="preserve"> </w:t>
            </w:r>
            <w:r>
              <w:t>vinculada a uma Roupa</w:t>
            </w:r>
          </w:p>
        </w:tc>
      </w:tr>
      <w:tr w:rsidR="008C2592" w14:paraId="2AE5DF9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AFCEA98" w14:textId="77777777" w:rsidR="008C2592" w:rsidRDefault="008C2592" w:rsidP="00EE4354"/>
        </w:tc>
        <w:tc>
          <w:tcPr>
            <w:tcW w:w="6939" w:type="dxa"/>
          </w:tcPr>
          <w:p w14:paraId="33C0BC76" w14:textId="1BCA0BB3" w:rsidR="008C2592" w:rsidRDefault="008C2592" w:rsidP="00EE4354">
            <w:r>
              <w:t xml:space="preserve">5a – Sistema exibe mensagem informando que não é possível excluir a Sigla Tamanho, pois </w:t>
            </w:r>
            <w:proofErr w:type="gramStart"/>
            <w:r>
              <w:t>a mesma</w:t>
            </w:r>
            <w:proofErr w:type="gramEnd"/>
            <w:r>
              <w:t xml:space="preserve"> está vinculada a uma Roupa</w:t>
            </w:r>
          </w:p>
          <w:p w14:paraId="040ABC49" w14:textId="77777777" w:rsidR="008C2592" w:rsidRDefault="008C2592" w:rsidP="00EE4354">
            <w:r>
              <w:t>Retorna ao passo 3</w:t>
            </w:r>
          </w:p>
        </w:tc>
      </w:tr>
      <w:tr w:rsidR="008C2592" w14:paraId="410E872D" w14:textId="77777777" w:rsidTr="00EE4354">
        <w:tc>
          <w:tcPr>
            <w:tcW w:w="1555" w:type="dxa"/>
            <w:shd w:val="clear" w:color="auto" w:fill="FFFFFF" w:themeFill="background1"/>
          </w:tcPr>
          <w:p w14:paraId="4FBF57A1" w14:textId="77777777" w:rsidR="008C2592" w:rsidRDefault="008C2592" w:rsidP="00EE4354"/>
        </w:tc>
        <w:tc>
          <w:tcPr>
            <w:tcW w:w="6939" w:type="dxa"/>
          </w:tcPr>
          <w:p w14:paraId="7A91A908" w14:textId="77777777" w:rsidR="008C2592" w:rsidRDefault="008C2592" w:rsidP="00EE4354"/>
        </w:tc>
      </w:tr>
    </w:tbl>
    <w:p w14:paraId="7DB86BBF" w14:textId="36B6CA25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8C2592" w14:paraId="20AC095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A0C0B18" w14:textId="77777777" w:rsidR="008C2592" w:rsidRDefault="008C2592" w:rsidP="00EE4354">
            <w:r>
              <w:t>Caso de Uso:</w:t>
            </w:r>
          </w:p>
        </w:tc>
        <w:tc>
          <w:tcPr>
            <w:tcW w:w="6939" w:type="dxa"/>
          </w:tcPr>
          <w:p w14:paraId="4B128603" w14:textId="1A9BF1B5" w:rsidR="008C2592" w:rsidRDefault="008C2592" w:rsidP="00EE4354">
            <w:r>
              <w:t>Consultar Sigla Tamanho</w:t>
            </w:r>
          </w:p>
        </w:tc>
      </w:tr>
      <w:tr w:rsidR="008C2592" w14:paraId="48F9392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2EE354E" w14:textId="77777777" w:rsidR="008C2592" w:rsidRDefault="008C2592" w:rsidP="00EE4354">
            <w:r>
              <w:t>Ator:</w:t>
            </w:r>
          </w:p>
        </w:tc>
        <w:tc>
          <w:tcPr>
            <w:tcW w:w="6939" w:type="dxa"/>
          </w:tcPr>
          <w:p w14:paraId="077FB2C1" w14:textId="77777777" w:rsidR="008C2592" w:rsidRDefault="008C2592" w:rsidP="00EE4354">
            <w:r>
              <w:t>Administrador, Caixa, Vendedor</w:t>
            </w:r>
          </w:p>
        </w:tc>
      </w:tr>
      <w:tr w:rsidR="008C2592" w14:paraId="75FD22A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C138AD9" w14:textId="77777777" w:rsidR="008C2592" w:rsidRDefault="008C2592" w:rsidP="00EE4354">
            <w:r>
              <w:t>Precondição:</w:t>
            </w:r>
          </w:p>
        </w:tc>
        <w:tc>
          <w:tcPr>
            <w:tcW w:w="6939" w:type="dxa"/>
          </w:tcPr>
          <w:p w14:paraId="34C255AA" w14:textId="77777777" w:rsidR="008C2592" w:rsidRDefault="008C2592" w:rsidP="00EE4354">
            <w:r>
              <w:t>Usuário possuir acesso ao sistema</w:t>
            </w:r>
          </w:p>
          <w:p w14:paraId="1E5D2264" w14:textId="5670AB56" w:rsidR="008C2592" w:rsidRDefault="008C2592" w:rsidP="00EE4354">
            <w:r>
              <w:t>Possuir pelo menos uma Sigla Tamanho</w:t>
            </w:r>
            <w:r>
              <w:t xml:space="preserve"> </w:t>
            </w:r>
            <w:r>
              <w:t>cadastrada</w:t>
            </w:r>
          </w:p>
        </w:tc>
      </w:tr>
      <w:tr w:rsidR="008C2592" w14:paraId="578F1FAF" w14:textId="77777777" w:rsidTr="00EE4354">
        <w:tc>
          <w:tcPr>
            <w:tcW w:w="1555" w:type="dxa"/>
          </w:tcPr>
          <w:p w14:paraId="0B284A93" w14:textId="77777777" w:rsidR="008C2592" w:rsidRDefault="008C2592" w:rsidP="00EE4354"/>
        </w:tc>
        <w:tc>
          <w:tcPr>
            <w:tcW w:w="6939" w:type="dxa"/>
          </w:tcPr>
          <w:p w14:paraId="23C1A978" w14:textId="77777777" w:rsidR="008C2592" w:rsidRDefault="008C2592" w:rsidP="00EE4354"/>
        </w:tc>
      </w:tr>
      <w:tr w:rsidR="008C2592" w14:paraId="0BB5442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8BF542B" w14:textId="77777777" w:rsidR="008C2592" w:rsidRDefault="008C2592" w:rsidP="00EE4354">
            <w:r>
              <w:t>Fluxo Normal</w:t>
            </w:r>
          </w:p>
        </w:tc>
        <w:tc>
          <w:tcPr>
            <w:tcW w:w="6939" w:type="dxa"/>
          </w:tcPr>
          <w:p w14:paraId="4F0CB60F" w14:textId="77777777" w:rsidR="008C2592" w:rsidRDefault="008C2592" w:rsidP="00AA5BAB">
            <w:pPr>
              <w:pStyle w:val="PargrafodaLista"/>
              <w:numPr>
                <w:ilvl w:val="0"/>
                <w:numId w:val="32"/>
              </w:numPr>
            </w:pPr>
            <w:r>
              <w:t>O usuário acessa a consulta de Cor</w:t>
            </w:r>
          </w:p>
          <w:p w14:paraId="35B13F62" w14:textId="77777777" w:rsidR="008C2592" w:rsidRDefault="008C2592" w:rsidP="00AA5BAB">
            <w:pPr>
              <w:pStyle w:val="PargrafodaLista"/>
              <w:numPr>
                <w:ilvl w:val="0"/>
                <w:numId w:val="32"/>
              </w:numPr>
            </w:pPr>
            <w:r>
              <w:t>O sistema lista os registros cadastrados</w:t>
            </w:r>
          </w:p>
          <w:p w14:paraId="6BD95596" w14:textId="77777777" w:rsidR="008C2592" w:rsidRDefault="008C2592" w:rsidP="00EE4354">
            <w:pPr>
              <w:ind w:left="360"/>
            </w:pPr>
          </w:p>
        </w:tc>
      </w:tr>
      <w:tr w:rsidR="008C2592" w14:paraId="0EBD204D" w14:textId="77777777" w:rsidTr="00EE4354">
        <w:tc>
          <w:tcPr>
            <w:tcW w:w="1555" w:type="dxa"/>
          </w:tcPr>
          <w:p w14:paraId="4404F605" w14:textId="77777777" w:rsidR="008C2592" w:rsidRDefault="008C2592" w:rsidP="00EE4354"/>
        </w:tc>
        <w:tc>
          <w:tcPr>
            <w:tcW w:w="6939" w:type="dxa"/>
          </w:tcPr>
          <w:p w14:paraId="0D5EF3D6" w14:textId="77777777" w:rsidR="008C2592" w:rsidRDefault="008C2592" w:rsidP="00EE4354"/>
        </w:tc>
      </w:tr>
      <w:tr w:rsidR="008C2592" w14:paraId="77762F0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88CEF5C" w14:textId="77777777" w:rsidR="008C2592" w:rsidRDefault="008C2592" w:rsidP="00EE4354">
            <w:r>
              <w:t>Fluxo Alternativo:</w:t>
            </w:r>
          </w:p>
        </w:tc>
        <w:tc>
          <w:tcPr>
            <w:tcW w:w="6939" w:type="dxa"/>
          </w:tcPr>
          <w:p w14:paraId="21C7578B" w14:textId="77777777" w:rsidR="008C2592" w:rsidRDefault="008C2592" w:rsidP="00EE4354">
            <w:r>
              <w:t>Consulta vazia</w:t>
            </w:r>
          </w:p>
        </w:tc>
      </w:tr>
      <w:tr w:rsidR="008C2592" w14:paraId="090AC2F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BF74750" w14:textId="77777777" w:rsidR="008C2592" w:rsidRDefault="008C2592" w:rsidP="00EE4354"/>
        </w:tc>
        <w:tc>
          <w:tcPr>
            <w:tcW w:w="6939" w:type="dxa"/>
          </w:tcPr>
          <w:p w14:paraId="28776FDA" w14:textId="77777777" w:rsidR="008C2592" w:rsidRDefault="008C2592" w:rsidP="00EE4354">
            <w:r>
              <w:t>2a – Sistema exibe a consulta vazia</w:t>
            </w:r>
          </w:p>
        </w:tc>
      </w:tr>
      <w:tr w:rsidR="008C2592" w14:paraId="58D172CC" w14:textId="77777777" w:rsidTr="00EE4354">
        <w:tc>
          <w:tcPr>
            <w:tcW w:w="1555" w:type="dxa"/>
            <w:shd w:val="clear" w:color="auto" w:fill="FFFFFF" w:themeFill="background1"/>
          </w:tcPr>
          <w:p w14:paraId="7CE6E747" w14:textId="77777777" w:rsidR="008C2592" w:rsidRDefault="008C2592" w:rsidP="00EE4354"/>
        </w:tc>
        <w:tc>
          <w:tcPr>
            <w:tcW w:w="6939" w:type="dxa"/>
          </w:tcPr>
          <w:p w14:paraId="414395AA" w14:textId="77777777" w:rsidR="008C2592" w:rsidRDefault="008C2592" w:rsidP="00EE4354"/>
        </w:tc>
      </w:tr>
      <w:tr w:rsidR="008C2592" w14:paraId="2C4F85C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62DE65B" w14:textId="77777777" w:rsidR="008C2592" w:rsidRDefault="008C2592" w:rsidP="00EE4354">
            <w:r>
              <w:t>Fluxo Alternativo 2:</w:t>
            </w:r>
          </w:p>
        </w:tc>
        <w:tc>
          <w:tcPr>
            <w:tcW w:w="6939" w:type="dxa"/>
          </w:tcPr>
          <w:p w14:paraId="59EB20A0" w14:textId="77777777" w:rsidR="008C2592" w:rsidRDefault="008C2592" w:rsidP="00EE4354">
            <w:r>
              <w:t>Consulta por filtro</w:t>
            </w:r>
          </w:p>
        </w:tc>
      </w:tr>
      <w:tr w:rsidR="008C2592" w14:paraId="10C2AD2D" w14:textId="77777777" w:rsidTr="00EE4354">
        <w:tc>
          <w:tcPr>
            <w:tcW w:w="1555" w:type="dxa"/>
            <w:shd w:val="clear" w:color="auto" w:fill="FFFFFF" w:themeFill="background1"/>
          </w:tcPr>
          <w:p w14:paraId="01CCBDA0" w14:textId="77777777" w:rsidR="008C2592" w:rsidRDefault="008C2592" w:rsidP="00EE4354"/>
        </w:tc>
        <w:tc>
          <w:tcPr>
            <w:tcW w:w="6939" w:type="dxa"/>
          </w:tcPr>
          <w:p w14:paraId="269366CA" w14:textId="77777777" w:rsidR="008C2592" w:rsidRDefault="008C2592" w:rsidP="00EE4354">
            <w:r>
              <w:t>3a – O usuário preenche o campo de filtro e pesquisa</w:t>
            </w:r>
          </w:p>
          <w:p w14:paraId="7FDB07AE" w14:textId="77777777" w:rsidR="008C2592" w:rsidRDefault="008C2592" w:rsidP="00EE4354">
            <w:r>
              <w:t>3b- Sistema exibe os registros de acordo com o filtro</w:t>
            </w:r>
          </w:p>
        </w:tc>
      </w:tr>
    </w:tbl>
    <w:p w14:paraId="1D75C4CF" w14:textId="5C732D8C" w:rsidR="008C2592" w:rsidRDefault="008C259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54B4955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0F516A5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45728066" w14:textId="26F50E53" w:rsidR="00481D6E" w:rsidRDefault="00481D6E" w:rsidP="00EE4354">
            <w:r>
              <w:t xml:space="preserve">Cadastrar </w:t>
            </w:r>
            <w:r>
              <w:t>Tipo Contato</w:t>
            </w:r>
          </w:p>
        </w:tc>
      </w:tr>
      <w:tr w:rsidR="00481D6E" w14:paraId="46C19D5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ED1B446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3DFDA577" w14:textId="77777777" w:rsidR="00481D6E" w:rsidRDefault="00481D6E" w:rsidP="00EE4354">
            <w:r>
              <w:t>Administrador, Caixa, Vendedor</w:t>
            </w:r>
          </w:p>
        </w:tc>
      </w:tr>
      <w:tr w:rsidR="00481D6E" w14:paraId="4D1E24A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CBF28DF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1C8FA0F2" w14:textId="77777777" w:rsidR="00481D6E" w:rsidRDefault="00481D6E" w:rsidP="00EE4354">
            <w:r>
              <w:t>Usuário possuir acesso ao sistema</w:t>
            </w:r>
          </w:p>
        </w:tc>
      </w:tr>
      <w:tr w:rsidR="00481D6E" w14:paraId="19394472" w14:textId="77777777" w:rsidTr="00EE4354">
        <w:tc>
          <w:tcPr>
            <w:tcW w:w="1555" w:type="dxa"/>
          </w:tcPr>
          <w:p w14:paraId="1870F21D" w14:textId="77777777" w:rsidR="00481D6E" w:rsidRDefault="00481D6E" w:rsidP="00EE4354"/>
        </w:tc>
        <w:tc>
          <w:tcPr>
            <w:tcW w:w="6939" w:type="dxa"/>
          </w:tcPr>
          <w:p w14:paraId="4004F50A" w14:textId="77777777" w:rsidR="00481D6E" w:rsidRDefault="00481D6E" w:rsidP="00EE4354"/>
        </w:tc>
      </w:tr>
      <w:tr w:rsidR="00481D6E" w14:paraId="080F58F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5038BA7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34114F06" w14:textId="48CD7E2F" w:rsidR="00481D6E" w:rsidRDefault="00481D6E" w:rsidP="00AA5BAB">
            <w:pPr>
              <w:pStyle w:val="PargrafodaLista"/>
              <w:numPr>
                <w:ilvl w:val="0"/>
                <w:numId w:val="33"/>
              </w:numPr>
            </w:pPr>
            <w:r>
              <w:t>O usuário acessa a consulta de Tipo Contato</w:t>
            </w:r>
          </w:p>
          <w:p w14:paraId="17116C5A" w14:textId="4438805B" w:rsidR="00481D6E" w:rsidRDefault="00481D6E" w:rsidP="00AA5BAB">
            <w:pPr>
              <w:pStyle w:val="PargrafodaLista"/>
              <w:numPr>
                <w:ilvl w:val="0"/>
                <w:numId w:val="33"/>
              </w:numPr>
            </w:pPr>
            <w:r>
              <w:t>O usuário acessa o cadastro de Tipo Contato</w:t>
            </w:r>
          </w:p>
          <w:p w14:paraId="12768400" w14:textId="28F056C8" w:rsidR="00481D6E" w:rsidRDefault="00481D6E" w:rsidP="00AA5BAB">
            <w:pPr>
              <w:pStyle w:val="PargrafodaLista"/>
              <w:numPr>
                <w:ilvl w:val="0"/>
                <w:numId w:val="33"/>
              </w:numPr>
            </w:pPr>
            <w:r>
              <w:t>O sistema exibe a tela de cadastro de Tipo Contato</w:t>
            </w:r>
          </w:p>
          <w:p w14:paraId="67B2BC87" w14:textId="77777777" w:rsidR="00481D6E" w:rsidRDefault="00481D6E" w:rsidP="00AA5BAB">
            <w:pPr>
              <w:pStyle w:val="PargrafodaLista"/>
              <w:numPr>
                <w:ilvl w:val="0"/>
                <w:numId w:val="33"/>
              </w:numPr>
            </w:pPr>
            <w:r>
              <w:lastRenderedPageBreak/>
              <w:t>O usuário preenche os campos obrigatórios e salva o cadastro</w:t>
            </w:r>
          </w:p>
          <w:p w14:paraId="4EF780A7" w14:textId="0EE419AA" w:rsidR="00481D6E" w:rsidRDefault="00481D6E" w:rsidP="00AA5BAB">
            <w:pPr>
              <w:pStyle w:val="PargrafodaLista"/>
              <w:numPr>
                <w:ilvl w:val="0"/>
                <w:numId w:val="33"/>
              </w:numPr>
            </w:pPr>
            <w:r>
              <w:t>O sistema salva o registro e retorna para a consulta de Tipo Contato</w:t>
            </w:r>
          </w:p>
        </w:tc>
      </w:tr>
      <w:tr w:rsidR="00481D6E" w14:paraId="57EA09A9" w14:textId="77777777" w:rsidTr="00EE4354">
        <w:tc>
          <w:tcPr>
            <w:tcW w:w="1555" w:type="dxa"/>
            <w:shd w:val="clear" w:color="auto" w:fill="FFFFFF" w:themeFill="background1"/>
          </w:tcPr>
          <w:p w14:paraId="4FD3D9F6" w14:textId="77777777" w:rsidR="00481D6E" w:rsidRDefault="00481D6E" w:rsidP="00EE4354"/>
        </w:tc>
        <w:tc>
          <w:tcPr>
            <w:tcW w:w="6939" w:type="dxa"/>
          </w:tcPr>
          <w:p w14:paraId="0D5D85FE" w14:textId="77777777" w:rsidR="00481D6E" w:rsidRDefault="00481D6E" w:rsidP="00EE4354"/>
        </w:tc>
      </w:tr>
      <w:tr w:rsidR="00481D6E" w14:paraId="2017455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8816E90" w14:textId="77777777" w:rsidR="00481D6E" w:rsidRDefault="00481D6E" w:rsidP="00EE4354">
            <w:r>
              <w:t>Fluxo Alternativo :</w:t>
            </w:r>
          </w:p>
        </w:tc>
        <w:tc>
          <w:tcPr>
            <w:tcW w:w="6939" w:type="dxa"/>
          </w:tcPr>
          <w:p w14:paraId="287B5FCF" w14:textId="77777777" w:rsidR="00481D6E" w:rsidRDefault="00481D6E" w:rsidP="00EE4354">
            <w:r>
              <w:t>Campo obrigatório vazio</w:t>
            </w:r>
          </w:p>
        </w:tc>
      </w:tr>
      <w:tr w:rsidR="00481D6E" w14:paraId="1ACEF71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CBFCD6" w14:textId="77777777" w:rsidR="00481D6E" w:rsidRDefault="00481D6E" w:rsidP="00EE4354"/>
        </w:tc>
        <w:tc>
          <w:tcPr>
            <w:tcW w:w="6939" w:type="dxa"/>
          </w:tcPr>
          <w:p w14:paraId="27AF7C9A" w14:textId="458B98DA" w:rsidR="00481D6E" w:rsidRDefault="00481D6E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Tipo Contato</w:t>
            </w:r>
            <w:r>
              <w:t xml:space="preserve"> </w:t>
            </w:r>
            <w:r>
              <w:t>sem preencher os campos obrigatórios</w:t>
            </w:r>
          </w:p>
          <w:p w14:paraId="124BF824" w14:textId="77777777" w:rsidR="00481D6E" w:rsidRDefault="00481D6E" w:rsidP="00EE4354">
            <w:r>
              <w:t>4b – Sistema exibe mensagem informando que o campo obrigatório não foi preenchido</w:t>
            </w:r>
          </w:p>
          <w:p w14:paraId="077B288A" w14:textId="77777777" w:rsidR="00481D6E" w:rsidRDefault="00481D6E" w:rsidP="00EE4354">
            <w:r>
              <w:t>Retorna ao passo 4</w:t>
            </w:r>
          </w:p>
        </w:tc>
      </w:tr>
    </w:tbl>
    <w:p w14:paraId="49A74454" w14:textId="16C6C495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35F5CB6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76EF231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464DE923" w14:textId="341AA88A" w:rsidR="00481D6E" w:rsidRDefault="00481D6E" w:rsidP="00EE4354">
            <w:r>
              <w:t>Alterar Tipo Contato</w:t>
            </w:r>
          </w:p>
        </w:tc>
      </w:tr>
      <w:tr w:rsidR="00481D6E" w14:paraId="2640D4E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1898A55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048CBD25" w14:textId="77777777" w:rsidR="00481D6E" w:rsidRDefault="00481D6E" w:rsidP="00EE4354">
            <w:r>
              <w:t>Administrador, Caixa, Vendedor</w:t>
            </w:r>
          </w:p>
        </w:tc>
      </w:tr>
      <w:tr w:rsidR="00481D6E" w14:paraId="5FEB82F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033D4E5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7F7B1327" w14:textId="77777777" w:rsidR="00481D6E" w:rsidRDefault="00481D6E" w:rsidP="00EE4354">
            <w:r>
              <w:t>Usuário possuir acesso ao sistema</w:t>
            </w:r>
          </w:p>
          <w:p w14:paraId="2F9AC7B0" w14:textId="0699E20E" w:rsidR="00481D6E" w:rsidRDefault="00481D6E" w:rsidP="00EE4354">
            <w:r>
              <w:t>Possuir pelo menos um Tipo Contato</w:t>
            </w:r>
            <w:r>
              <w:t xml:space="preserve"> </w:t>
            </w:r>
            <w:r>
              <w:t>cadastrado</w:t>
            </w:r>
          </w:p>
        </w:tc>
      </w:tr>
      <w:tr w:rsidR="00481D6E" w14:paraId="2A5FC69F" w14:textId="77777777" w:rsidTr="00EE4354">
        <w:tc>
          <w:tcPr>
            <w:tcW w:w="1555" w:type="dxa"/>
          </w:tcPr>
          <w:p w14:paraId="690C9B11" w14:textId="77777777" w:rsidR="00481D6E" w:rsidRDefault="00481D6E" w:rsidP="00EE4354"/>
        </w:tc>
        <w:tc>
          <w:tcPr>
            <w:tcW w:w="6939" w:type="dxa"/>
          </w:tcPr>
          <w:p w14:paraId="23A5CABF" w14:textId="77777777" w:rsidR="00481D6E" w:rsidRDefault="00481D6E" w:rsidP="00EE4354"/>
        </w:tc>
      </w:tr>
      <w:tr w:rsidR="00481D6E" w14:paraId="2D9D4D7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53954F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1C93BF7C" w14:textId="0ACA503D" w:rsidR="00481D6E" w:rsidRDefault="00481D6E" w:rsidP="00AA5BAB">
            <w:pPr>
              <w:pStyle w:val="PargrafodaLista"/>
              <w:numPr>
                <w:ilvl w:val="0"/>
                <w:numId w:val="34"/>
              </w:numPr>
            </w:pPr>
            <w:r>
              <w:t>O usuário acessa a consulta de Tipo Contato</w:t>
            </w:r>
          </w:p>
          <w:p w14:paraId="6B25ABF8" w14:textId="352C524B" w:rsidR="00481D6E" w:rsidRDefault="00481D6E" w:rsidP="00AA5BAB">
            <w:pPr>
              <w:pStyle w:val="PargrafodaLista"/>
              <w:numPr>
                <w:ilvl w:val="0"/>
                <w:numId w:val="34"/>
              </w:numPr>
            </w:pPr>
            <w:r>
              <w:t>O usuário acessa a alteração de Tipo Contato</w:t>
            </w:r>
          </w:p>
          <w:p w14:paraId="1F434494" w14:textId="2C65BC9B" w:rsidR="00481D6E" w:rsidRDefault="00481D6E" w:rsidP="00AA5BAB">
            <w:pPr>
              <w:pStyle w:val="PargrafodaLista"/>
              <w:numPr>
                <w:ilvl w:val="0"/>
                <w:numId w:val="34"/>
              </w:numPr>
            </w:pPr>
            <w:r>
              <w:t>O sistema exibe a tela de alteração de Tipo Contato</w:t>
            </w:r>
          </w:p>
          <w:p w14:paraId="72AAA26D" w14:textId="77777777" w:rsidR="00481D6E" w:rsidRDefault="00481D6E" w:rsidP="00AA5BAB">
            <w:pPr>
              <w:pStyle w:val="PargrafodaLista"/>
              <w:numPr>
                <w:ilvl w:val="0"/>
                <w:numId w:val="34"/>
              </w:numPr>
            </w:pPr>
            <w:r>
              <w:t>O usuário altera os campos necessários e salva o cadastro</w:t>
            </w:r>
          </w:p>
          <w:p w14:paraId="17262670" w14:textId="0B852C61" w:rsidR="00481D6E" w:rsidRDefault="00481D6E" w:rsidP="00AA5BAB">
            <w:pPr>
              <w:pStyle w:val="PargrafodaLista"/>
              <w:numPr>
                <w:ilvl w:val="0"/>
                <w:numId w:val="34"/>
              </w:numPr>
            </w:pPr>
            <w:r>
              <w:t>O sistema altera o registro e retorna para a consulta de Tipo Contato</w:t>
            </w:r>
          </w:p>
        </w:tc>
      </w:tr>
      <w:tr w:rsidR="00481D6E" w14:paraId="45EC4758" w14:textId="77777777" w:rsidTr="00EE4354">
        <w:tc>
          <w:tcPr>
            <w:tcW w:w="1555" w:type="dxa"/>
          </w:tcPr>
          <w:p w14:paraId="06B1793E" w14:textId="77777777" w:rsidR="00481D6E" w:rsidRDefault="00481D6E" w:rsidP="00EE4354"/>
        </w:tc>
        <w:tc>
          <w:tcPr>
            <w:tcW w:w="6939" w:type="dxa"/>
          </w:tcPr>
          <w:p w14:paraId="6184FD0A" w14:textId="77777777" w:rsidR="00481D6E" w:rsidRDefault="00481D6E" w:rsidP="00EE4354"/>
        </w:tc>
      </w:tr>
      <w:tr w:rsidR="00481D6E" w14:paraId="13D46D2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479C53A" w14:textId="77777777" w:rsidR="00481D6E" w:rsidRDefault="00481D6E" w:rsidP="00EE4354">
            <w:r>
              <w:t>Fluxo Alternativo:</w:t>
            </w:r>
          </w:p>
        </w:tc>
        <w:tc>
          <w:tcPr>
            <w:tcW w:w="6939" w:type="dxa"/>
          </w:tcPr>
          <w:p w14:paraId="1E8FF5C6" w14:textId="77777777" w:rsidR="00481D6E" w:rsidRDefault="00481D6E" w:rsidP="00EE4354">
            <w:r>
              <w:t>Campo obrigatório vazio</w:t>
            </w:r>
          </w:p>
        </w:tc>
      </w:tr>
      <w:tr w:rsidR="00481D6E" w14:paraId="325E036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76BF177" w14:textId="77777777" w:rsidR="00481D6E" w:rsidRDefault="00481D6E" w:rsidP="00EE4354"/>
        </w:tc>
        <w:tc>
          <w:tcPr>
            <w:tcW w:w="6939" w:type="dxa"/>
          </w:tcPr>
          <w:p w14:paraId="631B57F1" w14:textId="3752C802" w:rsidR="00481D6E" w:rsidRDefault="00481D6E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o Tipo Contato</w:t>
            </w:r>
            <w:r>
              <w:t xml:space="preserve"> </w:t>
            </w:r>
            <w:r>
              <w:t>sem preencher os campos obrigatórios</w:t>
            </w:r>
          </w:p>
          <w:p w14:paraId="2B09A01A" w14:textId="77777777" w:rsidR="00481D6E" w:rsidRDefault="00481D6E" w:rsidP="00EE4354">
            <w:r>
              <w:t>4b – Sistema exibe mensagem informando que o campo obrigatório não foi preenchido</w:t>
            </w:r>
          </w:p>
          <w:p w14:paraId="2B4FE056" w14:textId="77777777" w:rsidR="00481D6E" w:rsidRDefault="00481D6E" w:rsidP="00EE4354">
            <w:r>
              <w:t>Retorna ao passo 4</w:t>
            </w:r>
          </w:p>
        </w:tc>
      </w:tr>
    </w:tbl>
    <w:p w14:paraId="627040B3" w14:textId="73C4FDEC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1B00DCA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00A221C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5FCB72D2" w14:textId="64AAF43E" w:rsidR="00481D6E" w:rsidRDefault="00481D6E" w:rsidP="00EE4354">
            <w:r>
              <w:t>Excluir Tipo Contato</w:t>
            </w:r>
          </w:p>
        </w:tc>
      </w:tr>
      <w:tr w:rsidR="00481D6E" w14:paraId="22BDA83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B1D9789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094B2456" w14:textId="77777777" w:rsidR="00481D6E" w:rsidRDefault="00481D6E" w:rsidP="00EE4354">
            <w:r>
              <w:t>Administrador, Caixa, Vendedor</w:t>
            </w:r>
          </w:p>
        </w:tc>
      </w:tr>
      <w:tr w:rsidR="00481D6E" w14:paraId="3C33817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0EC4AC8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63FDC8F3" w14:textId="77777777" w:rsidR="00481D6E" w:rsidRDefault="00481D6E" w:rsidP="00EE4354">
            <w:r>
              <w:t>Usuário possuir acesso ao sistema</w:t>
            </w:r>
          </w:p>
          <w:p w14:paraId="1A12FA81" w14:textId="149AA63D" w:rsidR="00481D6E" w:rsidRDefault="00481D6E" w:rsidP="00EE4354">
            <w:r>
              <w:t>Possuir pelo menos um Tipo Contato</w:t>
            </w:r>
            <w:r>
              <w:t xml:space="preserve"> </w:t>
            </w:r>
            <w:r>
              <w:t>cadastrado</w:t>
            </w:r>
          </w:p>
          <w:p w14:paraId="7E878F2A" w14:textId="77777777" w:rsidR="00481D6E" w:rsidRDefault="00481D6E" w:rsidP="00EE4354">
            <w:r>
              <w:t>Tipo Contato</w:t>
            </w:r>
            <w:r>
              <w:t xml:space="preserve"> </w:t>
            </w:r>
            <w:r>
              <w:t xml:space="preserve">não pode estar vinculado a um </w:t>
            </w:r>
            <w:r>
              <w:t>Cliente</w:t>
            </w:r>
          </w:p>
          <w:p w14:paraId="6EA53840" w14:textId="77777777" w:rsidR="00481D6E" w:rsidRDefault="00481D6E" w:rsidP="00EE4354">
            <w:r>
              <w:t xml:space="preserve">Tipo Contato não pode estar vinculado a um </w:t>
            </w:r>
            <w:r>
              <w:t>Fornecedor</w:t>
            </w:r>
          </w:p>
          <w:p w14:paraId="6520F3BD" w14:textId="251270EC" w:rsidR="00481D6E" w:rsidRDefault="00481D6E" w:rsidP="00EE4354">
            <w:r>
              <w:t>Tipo Contato não pode estar vinculado a um Funcionário</w:t>
            </w:r>
          </w:p>
        </w:tc>
      </w:tr>
      <w:tr w:rsidR="00481D6E" w14:paraId="4D5CC2D0" w14:textId="77777777" w:rsidTr="00EE4354">
        <w:tc>
          <w:tcPr>
            <w:tcW w:w="1555" w:type="dxa"/>
          </w:tcPr>
          <w:p w14:paraId="1EF96F1F" w14:textId="77777777" w:rsidR="00481D6E" w:rsidRDefault="00481D6E" w:rsidP="00EE4354"/>
        </w:tc>
        <w:tc>
          <w:tcPr>
            <w:tcW w:w="6939" w:type="dxa"/>
          </w:tcPr>
          <w:p w14:paraId="6228AC09" w14:textId="77777777" w:rsidR="00481D6E" w:rsidRDefault="00481D6E" w:rsidP="00EE4354"/>
        </w:tc>
      </w:tr>
      <w:tr w:rsidR="00481D6E" w14:paraId="7700E56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AAA94D4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7D1C7F19" w14:textId="7A213EB2" w:rsidR="00481D6E" w:rsidRDefault="00481D6E" w:rsidP="00AA5BAB">
            <w:pPr>
              <w:pStyle w:val="PargrafodaLista"/>
              <w:numPr>
                <w:ilvl w:val="0"/>
                <w:numId w:val="35"/>
              </w:numPr>
            </w:pPr>
            <w:r>
              <w:t>O usuário acessa a consulta de Tipo Contato</w:t>
            </w:r>
          </w:p>
          <w:p w14:paraId="4944EC79" w14:textId="0D022032" w:rsidR="00481D6E" w:rsidRDefault="00481D6E" w:rsidP="00AA5BAB">
            <w:pPr>
              <w:pStyle w:val="PargrafodaLista"/>
              <w:numPr>
                <w:ilvl w:val="0"/>
                <w:numId w:val="35"/>
              </w:numPr>
            </w:pPr>
            <w:r>
              <w:t>O usuário acessa a opção de excluir Tipo Contato</w:t>
            </w:r>
          </w:p>
          <w:p w14:paraId="7430CAAD" w14:textId="086E2015" w:rsidR="00481D6E" w:rsidRDefault="00481D6E" w:rsidP="00AA5BAB">
            <w:pPr>
              <w:pStyle w:val="PargrafodaLista"/>
              <w:numPr>
                <w:ilvl w:val="0"/>
                <w:numId w:val="35"/>
              </w:numPr>
            </w:pPr>
            <w:r>
              <w:t>O sistema exibe detalhe d</w:t>
            </w:r>
            <w:r>
              <w:t>o</w:t>
            </w:r>
            <w:r>
              <w:t xml:space="preserve"> Tipo Contato</w:t>
            </w:r>
            <w:r>
              <w:t xml:space="preserve"> </w:t>
            </w:r>
            <w:r>
              <w:t>com os campos desabilitados</w:t>
            </w:r>
          </w:p>
          <w:p w14:paraId="0EDC3E32" w14:textId="1875B795" w:rsidR="00481D6E" w:rsidRDefault="00481D6E" w:rsidP="00AA5BAB">
            <w:pPr>
              <w:pStyle w:val="PargrafodaLista"/>
              <w:numPr>
                <w:ilvl w:val="0"/>
                <w:numId w:val="35"/>
              </w:numPr>
            </w:pPr>
            <w:r>
              <w:t>O usuário confirma a exclusão do Tipo Contato</w:t>
            </w:r>
          </w:p>
          <w:p w14:paraId="324AB4A5" w14:textId="5323DB4D" w:rsidR="00481D6E" w:rsidRDefault="00481D6E" w:rsidP="00AA5BAB">
            <w:pPr>
              <w:pStyle w:val="PargrafodaLista"/>
              <w:numPr>
                <w:ilvl w:val="0"/>
                <w:numId w:val="35"/>
              </w:numPr>
            </w:pPr>
            <w:r>
              <w:t>O sistema exclui o registro e retorna para a consulta de Tipo Contato</w:t>
            </w:r>
          </w:p>
        </w:tc>
      </w:tr>
      <w:tr w:rsidR="00481D6E" w14:paraId="5C9870C6" w14:textId="77777777" w:rsidTr="00EE4354">
        <w:tc>
          <w:tcPr>
            <w:tcW w:w="1555" w:type="dxa"/>
          </w:tcPr>
          <w:p w14:paraId="786E4503" w14:textId="77777777" w:rsidR="00481D6E" w:rsidRDefault="00481D6E" w:rsidP="00EE4354"/>
        </w:tc>
        <w:tc>
          <w:tcPr>
            <w:tcW w:w="6939" w:type="dxa"/>
          </w:tcPr>
          <w:p w14:paraId="395A69C5" w14:textId="77777777" w:rsidR="00481D6E" w:rsidRDefault="00481D6E" w:rsidP="00EE4354"/>
        </w:tc>
      </w:tr>
      <w:tr w:rsidR="00481D6E" w14:paraId="6E36FC8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F2B3D56" w14:textId="77777777" w:rsidR="00481D6E" w:rsidRDefault="00481D6E" w:rsidP="00EE4354">
            <w:r>
              <w:lastRenderedPageBreak/>
              <w:t>Fluxo Alternativo:</w:t>
            </w:r>
          </w:p>
        </w:tc>
        <w:tc>
          <w:tcPr>
            <w:tcW w:w="6939" w:type="dxa"/>
          </w:tcPr>
          <w:p w14:paraId="18DCEB2E" w14:textId="76471A26" w:rsidR="00481D6E" w:rsidRDefault="00481D6E" w:rsidP="00EE4354">
            <w:r>
              <w:t>Tipo Contato</w:t>
            </w:r>
            <w:r>
              <w:t xml:space="preserve"> </w:t>
            </w:r>
            <w:r>
              <w:t xml:space="preserve">vinculada a um </w:t>
            </w:r>
            <w:r>
              <w:t>Cliente, Fornecedor ou Funcionário</w:t>
            </w:r>
          </w:p>
        </w:tc>
      </w:tr>
      <w:tr w:rsidR="00481D6E" w14:paraId="7B8A91F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E81D4ED" w14:textId="77777777" w:rsidR="00481D6E" w:rsidRDefault="00481D6E" w:rsidP="00EE4354"/>
        </w:tc>
        <w:tc>
          <w:tcPr>
            <w:tcW w:w="6939" w:type="dxa"/>
          </w:tcPr>
          <w:p w14:paraId="65D26FDF" w14:textId="0BB19A39" w:rsidR="00481D6E" w:rsidRDefault="00481D6E" w:rsidP="00EE4354">
            <w:r>
              <w:t xml:space="preserve">5a – Sistema exibe mensagem informando que não é possível excluir o Tipo Contato, pois </w:t>
            </w:r>
            <w:proofErr w:type="gramStart"/>
            <w:r>
              <w:t>o mesmo</w:t>
            </w:r>
            <w:proofErr w:type="gramEnd"/>
            <w:r>
              <w:t xml:space="preserve"> está vinculado a um Cliente, Fornecedor ou Funcionário</w:t>
            </w:r>
          </w:p>
          <w:p w14:paraId="551AADCE" w14:textId="77777777" w:rsidR="00481D6E" w:rsidRDefault="00481D6E" w:rsidP="00EE4354">
            <w:r>
              <w:t>Retorna ao passo 3</w:t>
            </w:r>
          </w:p>
        </w:tc>
      </w:tr>
      <w:tr w:rsidR="00481D6E" w14:paraId="3C7F3C88" w14:textId="77777777" w:rsidTr="00EE4354">
        <w:tc>
          <w:tcPr>
            <w:tcW w:w="1555" w:type="dxa"/>
            <w:shd w:val="clear" w:color="auto" w:fill="FFFFFF" w:themeFill="background1"/>
          </w:tcPr>
          <w:p w14:paraId="0E0EEB01" w14:textId="77777777" w:rsidR="00481D6E" w:rsidRDefault="00481D6E" w:rsidP="00EE4354"/>
        </w:tc>
        <w:tc>
          <w:tcPr>
            <w:tcW w:w="6939" w:type="dxa"/>
          </w:tcPr>
          <w:p w14:paraId="6D5A4E6A" w14:textId="77777777" w:rsidR="00481D6E" w:rsidRDefault="00481D6E" w:rsidP="00EE4354"/>
        </w:tc>
      </w:tr>
    </w:tbl>
    <w:p w14:paraId="674E406A" w14:textId="5A415944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79121DE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1B26126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1345D53C" w14:textId="005FBFA3" w:rsidR="00481D6E" w:rsidRDefault="00481D6E" w:rsidP="00EE4354">
            <w:r>
              <w:t>Consultar Tipo Contato</w:t>
            </w:r>
          </w:p>
        </w:tc>
      </w:tr>
      <w:tr w:rsidR="00481D6E" w14:paraId="28B7B64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711650E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015EB0F7" w14:textId="77777777" w:rsidR="00481D6E" w:rsidRDefault="00481D6E" w:rsidP="00EE4354">
            <w:r>
              <w:t>Administrador, Caixa, Vendedor</w:t>
            </w:r>
          </w:p>
        </w:tc>
      </w:tr>
      <w:tr w:rsidR="00481D6E" w14:paraId="0F2BBB6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AD833EF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434D2603" w14:textId="77777777" w:rsidR="00481D6E" w:rsidRDefault="00481D6E" w:rsidP="00EE4354">
            <w:r>
              <w:t>Usuário possuir acesso ao sistema</w:t>
            </w:r>
          </w:p>
          <w:p w14:paraId="01B81C8B" w14:textId="746927EE" w:rsidR="00481D6E" w:rsidRDefault="00481D6E" w:rsidP="00EE4354">
            <w:r>
              <w:t>Possuir pelo menos um Tipo Contato cadastrado</w:t>
            </w:r>
          </w:p>
        </w:tc>
      </w:tr>
      <w:tr w:rsidR="00481D6E" w14:paraId="12D2C3D6" w14:textId="77777777" w:rsidTr="00EE4354">
        <w:tc>
          <w:tcPr>
            <w:tcW w:w="1555" w:type="dxa"/>
          </w:tcPr>
          <w:p w14:paraId="1BC0BC55" w14:textId="77777777" w:rsidR="00481D6E" w:rsidRDefault="00481D6E" w:rsidP="00EE4354"/>
        </w:tc>
        <w:tc>
          <w:tcPr>
            <w:tcW w:w="6939" w:type="dxa"/>
          </w:tcPr>
          <w:p w14:paraId="4C05BA8E" w14:textId="77777777" w:rsidR="00481D6E" w:rsidRDefault="00481D6E" w:rsidP="00EE4354"/>
        </w:tc>
      </w:tr>
      <w:tr w:rsidR="00481D6E" w14:paraId="16C164E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AAFB1F3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014A7C84" w14:textId="77777777" w:rsidR="00481D6E" w:rsidRDefault="00481D6E" w:rsidP="00AA5BAB">
            <w:pPr>
              <w:pStyle w:val="PargrafodaLista"/>
              <w:numPr>
                <w:ilvl w:val="0"/>
                <w:numId w:val="36"/>
              </w:numPr>
            </w:pPr>
            <w:r>
              <w:t>O usuário acessa a consulta de Cor</w:t>
            </w:r>
          </w:p>
          <w:p w14:paraId="21978123" w14:textId="77777777" w:rsidR="00481D6E" w:rsidRDefault="00481D6E" w:rsidP="00AA5BAB">
            <w:pPr>
              <w:pStyle w:val="PargrafodaLista"/>
              <w:numPr>
                <w:ilvl w:val="0"/>
                <w:numId w:val="36"/>
              </w:numPr>
            </w:pPr>
            <w:r>
              <w:t>O sistema lista os registros cadastrados</w:t>
            </w:r>
          </w:p>
          <w:p w14:paraId="4C41E37F" w14:textId="77777777" w:rsidR="00481D6E" w:rsidRDefault="00481D6E" w:rsidP="00EE4354">
            <w:pPr>
              <w:ind w:left="360"/>
            </w:pPr>
          </w:p>
        </w:tc>
      </w:tr>
      <w:tr w:rsidR="00481D6E" w14:paraId="68B475C4" w14:textId="77777777" w:rsidTr="00EE4354">
        <w:tc>
          <w:tcPr>
            <w:tcW w:w="1555" w:type="dxa"/>
          </w:tcPr>
          <w:p w14:paraId="1449BBE8" w14:textId="77777777" w:rsidR="00481D6E" w:rsidRDefault="00481D6E" w:rsidP="00EE4354"/>
        </w:tc>
        <w:tc>
          <w:tcPr>
            <w:tcW w:w="6939" w:type="dxa"/>
          </w:tcPr>
          <w:p w14:paraId="6BBA64A8" w14:textId="77777777" w:rsidR="00481D6E" w:rsidRDefault="00481D6E" w:rsidP="00EE4354"/>
        </w:tc>
      </w:tr>
      <w:tr w:rsidR="00481D6E" w14:paraId="1F0F86A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E16E067" w14:textId="77777777" w:rsidR="00481D6E" w:rsidRDefault="00481D6E" w:rsidP="00EE4354">
            <w:r>
              <w:t>Fluxo Alternativo:</w:t>
            </w:r>
          </w:p>
        </w:tc>
        <w:tc>
          <w:tcPr>
            <w:tcW w:w="6939" w:type="dxa"/>
          </w:tcPr>
          <w:p w14:paraId="7EABC773" w14:textId="77777777" w:rsidR="00481D6E" w:rsidRDefault="00481D6E" w:rsidP="00EE4354">
            <w:r>
              <w:t>Consulta vazia</w:t>
            </w:r>
          </w:p>
        </w:tc>
      </w:tr>
      <w:tr w:rsidR="00481D6E" w14:paraId="78E51F9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1AE9D73" w14:textId="77777777" w:rsidR="00481D6E" w:rsidRDefault="00481D6E" w:rsidP="00EE4354"/>
        </w:tc>
        <w:tc>
          <w:tcPr>
            <w:tcW w:w="6939" w:type="dxa"/>
          </w:tcPr>
          <w:p w14:paraId="12DB0F42" w14:textId="77777777" w:rsidR="00481D6E" w:rsidRDefault="00481D6E" w:rsidP="00EE4354">
            <w:r>
              <w:t>2a – Sistema exibe a consulta vazia</w:t>
            </w:r>
          </w:p>
        </w:tc>
      </w:tr>
      <w:tr w:rsidR="00481D6E" w14:paraId="527D690C" w14:textId="77777777" w:rsidTr="00EE4354">
        <w:tc>
          <w:tcPr>
            <w:tcW w:w="1555" w:type="dxa"/>
            <w:shd w:val="clear" w:color="auto" w:fill="FFFFFF" w:themeFill="background1"/>
          </w:tcPr>
          <w:p w14:paraId="08F97159" w14:textId="77777777" w:rsidR="00481D6E" w:rsidRDefault="00481D6E" w:rsidP="00EE4354"/>
        </w:tc>
        <w:tc>
          <w:tcPr>
            <w:tcW w:w="6939" w:type="dxa"/>
          </w:tcPr>
          <w:p w14:paraId="647E0B1E" w14:textId="77777777" w:rsidR="00481D6E" w:rsidRDefault="00481D6E" w:rsidP="00EE4354"/>
        </w:tc>
      </w:tr>
      <w:tr w:rsidR="00481D6E" w14:paraId="05CEF92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033C176" w14:textId="77777777" w:rsidR="00481D6E" w:rsidRDefault="00481D6E" w:rsidP="00EE4354">
            <w:r>
              <w:t>Fluxo Alternativo 2:</w:t>
            </w:r>
          </w:p>
        </w:tc>
        <w:tc>
          <w:tcPr>
            <w:tcW w:w="6939" w:type="dxa"/>
          </w:tcPr>
          <w:p w14:paraId="4C918603" w14:textId="77777777" w:rsidR="00481D6E" w:rsidRDefault="00481D6E" w:rsidP="00EE4354">
            <w:r>
              <w:t>Consulta por filtro</w:t>
            </w:r>
          </w:p>
        </w:tc>
      </w:tr>
      <w:tr w:rsidR="00481D6E" w14:paraId="2AF39C05" w14:textId="77777777" w:rsidTr="00EE4354">
        <w:tc>
          <w:tcPr>
            <w:tcW w:w="1555" w:type="dxa"/>
            <w:shd w:val="clear" w:color="auto" w:fill="FFFFFF" w:themeFill="background1"/>
          </w:tcPr>
          <w:p w14:paraId="7038513C" w14:textId="77777777" w:rsidR="00481D6E" w:rsidRDefault="00481D6E" w:rsidP="00EE4354"/>
        </w:tc>
        <w:tc>
          <w:tcPr>
            <w:tcW w:w="6939" w:type="dxa"/>
          </w:tcPr>
          <w:p w14:paraId="3B915A5E" w14:textId="77777777" w:rsidR="00481D6E" w:rsidRDefault="00481D6E" w:rsidP="00EE4354">
            <w:r>
              <w:t>3a – O usuário preenche o campo de filtro e pesquisa</w:t>
            </w:r>
          </w:p>
          <w:p w14:paraId="52448D75" w14:textId="77777777" w:rsidR="00481D6E" w:rsidRDefault="00481D6E" w:rsidP="00EE4354">
            <w:r>
              <w:t>3b- Sistema exibe os registros de acordo com o filtro</w:t>
            </w:r>
          </w:p>
        </w:tc>
      </w:tr>
    </w:tbl>
    <w:p w14:paraId="180A6431" w14:textId="60CE0BB3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7DCB049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55223CA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2B33D04E" w14:textId="425A0B22" w:rsidR="00481D6E" w:rsidRDefault="00481D6E" w:rsidP="00EE4354">
            <w:r>
              <w:t xml:space="preserve">Cadastrar </w:t>
            </w:r>
            <w:r>
              <w:t>Grupo Roupa</w:t>
            </w:r>
          </w:p>
        </w:tc>
      </w:tr>
      <w:tr w:rsidR="00481D6E" w14:paraId="70DA6BE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07C2743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65FB32D8" w14:textId="77777777" w:rsidR="00481D6E" w:rsidRDefault="00481D6E" w:rsidP="00EE4354">
            <w:r>
              <w:t>Administrador, Caixa, Vendedor</w:t>
            </w:r>
          </w:p>
        </w:tc>
      </w:tr>
      <w:tr w:rsidR="00481D6E" w14:paraId="0889B8D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66A31D2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3306020F" w14:textId="77777777" w:rsidR="00481D6E" w:rsidRDefault="00481D6E" w:rsidP="00EE4354">
            <w:r>
              <w:t>Usuário possuir acesso ao sistema</w:t>
            </w:r>
          </w:p>
        </w:tc>
      </w:tr>
      <w:tr w:rsidR="00481D6E" w14:paraId="3FB39478" w14:textId="77777777" w:rsidTr="00EE4354">
        <w:tc>
          <w:tcPr>
            <w:tcW w:w="1555" w:type="dxa"/>
          </w:tcPr>
          <w:p w14:paraId="2684DD35" w14:textId="77777777" w:rsidR="00481D6E" w:rsidRDefault="00481D6E" w:rsidP="00EE4354"/>
        </w:tc>
        <w:tc>
          <w:tcPr>
            <w:tcW w:w="6939" w:type="dxa"/>
          </w:tcPr>
          <w:p w14:paraId="52271092" w14:textId="77777777" w:rsidR="00481D6E" w:rsidRDefault="00481D6E" w:rsidP="00EE4354"/>
        </w:tc>
      </w:tr>
      <w:tr w:rsidR="00481D6E" w14:paraId="004EEF5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7539ADB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0D68A68B" w14:textId="5EB1D5D2" w:rsidR="00481D6E" w:rsidRDefault="00481D6E" w:rsidP="00AA5BAB">
            <w:pPr>
              <w:pStyle w:val="PargrafodaLista"/>
              <w:numPr>
                <w:ilvl w:val="0"/>
                <w:numId w:val="37"/>
              </w:numPr>
            </w:pPr>
            <w:r>
              <w:t>O usuário acessa a consulta de Grupo Roupa</w:t>
            </w:r>
          </w:p>
          <w:p w14:paraId="02C9D3F4" w14:textId="1DB4651A" w:rsidR="00481D6E" w:rsidRDefault="00481D6E" w:rsidP="00AA5BAB">
            <w:pPr>
              <w:pStyle w:val="PargrafodaLista"/>
              <w:numPr>
                <w:ilvl w:val="0"/>
                <w:numId w:val="37"/>
              </w:numPr>
            </w:pPr>
            <w:r>
              <w:t>O usuário acessa o cadastro de Grupo Roupa</w:t>
            </w:r>
          </w:p>
          <w:p w14:paraId="13D4E6A0" w14:textId="451AFBF7" w:rsidR="00481D6E" w:rsidRDefault="00481D6E" w:rsidP="00AA5BAB">
            <w:pPr>
              <w:pStyle w:val="PargrafodaLista"/>
              <w:numPr>
                <w:ilvl w:val="0"/>
                <w:numId w:val="37"/>
              </w:numPr>
            </w:pPr>
            <w:r>
              <w:t>O sistema exibe a tela de cadastro de Grupo Roupa</w:t>
            </w:r>
          </w:p>
          <w:p w14:paraId="69A03754" w14:textId="77777777" w:rsidR="00481D6E" w:rsidRDefault="00481D6E" w:rsidP="00AA5BAB">
            <w:pPr>
              <w:pStyle w:val="PargrafodaLista"/>
              <w:numPr>
                <w:ilvl w:val="0"/>
                <w:numId w:val="37"/>
              </w:numPr>
            </w:pPr>
            <w:r>
              <w:t>O usuário preenche os campos obrigatórios e salva o cadastro</w:t>
            </w:r>
          </w:p>
          <w:p w14:paraId="427792FE" w14:textId="53BD4388" w:rsidR="00481D6E" w:rsidRDefault="00481D6E" w:rsidP="00AA5BAB">
            <w:pPr>
              <w:pStyle w:val="PargrafodaLista"/>
              <w:numPr>
                <w:ilvl w:val="0"/>
                <w:numId w:val="37"/>
              </w:numPr>
            </w:pPr>
            <w:r>
              <w:t>O sistema salva o registro e retorna para a consulta de Grupo Roupa</w:t>
            </w:r>
          </w:p>
        </w:tc>
      </w:tr>
      <w:tr w:rsidR="00481D6E" w14:paraId="4341A9A7" w14:textId="77777777" w:rsidTr="00EE4354">
        <w:tc>
          <w:tcPr>
            <w:tcW w:w="1555" w:type="dxa"/>
            <w:shd w:val="clear" w:color="auto" w:fill="FFFFFF" w:themeFill="background1"/>
          </w:tcPr>
          <w:p w14:paraId="6F3FD67B" w14:textId="77777777" w:rsidR="00481D6E" w:rsidRDefault="00481D6E" w:rsidP="00EE4354"/>
        </w:tc>
        <w:tc>
          <w:tcPr>
            <w:tcW w:w="6939" w:type="dxa"/>
          </w:tcPr>
          <w:p w14:paraId="7F1427A4" w14:textId="77777777" w:rsidR="00481D6E" w:rsidRDefault="00481D6E" w:rsidP="00EE4354"/>
        </w:tc>
      </w:tr>
      <w:tr w:rsidR="00481D6E" w14:paraId="6E90463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91634DF" w14:textId="77777777" w:rsidR="00481D6E" w:rsidRDefault="00481D6E" w:rsidP="00EE4354">
            <w:r>
              <w:t>Fluxo Alternativo :</w:t>
            </w:r>
          </w:p>
        </w:tc>
        <w:tc>
          <w:tcPr>
            <w:tcW w:w="6939" w:type="dxa"/>
          </w:tcPr>
          <w:p w14:paraId="73F73A9B" w14:textId="77777777" w:rsidR="00481D6E" w:rsidRDefault="00481D6E" w:rsidP="00EE4354">
            <w:r>
              <w:t>Campo obrigatório vazio</w:t>
            </w:r>
          </w:p>
        </w:tc>
      </w:tr>
      <w:tr w:rsidR="00481D6E" w14:paraId="3D8C31B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E29A34" w14:textId="77777777" w:rsidR="00481D6E" w:rsidRDefault="00481D6E" w:rsidP="00EE4354"/>
        </w:tc>
        <w:tc>
          <w:tcPr>
            <w:tcW w:w="6939" w:type="dxa"/>
          </w:tcPr>
          <w:p w14:paraId="234277DC" w14:textId="4896DD7C" w:rsidR="00481D6E" w:rsidRDefault="00481D6E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Grupo Roupa</w:t>
            </w:r>
            <w:r>
              <w:t xml:space="preserve"> </w:t>
            </w:r>
            <w:r>
              <w:t>sem preencher os campos obrigatórios</w:t>
            </w:r>
          </w:p>
          <w:p w14:paraId="47FD0AE3" w14:textId="77777777" w:rsidR="00481D6E" w:rsidRDefault="00481D6E" w:rsidP="00EE4354">
            <w:r>
              <w:t>4b – Sistema exibe mensagem informando que o campo obrigatório não foi preenchido</w:t>
            </w:r>
          </w:p>
          <w:p w14:paraId="519789BE" w14:textId="77777777" w:rsidR="00481D6E" w:rsidRDefault="00481D6E" w:rsidP="00EE4354">
            <w:r>
              <w:t>Retorna ao passo 4</w:t>
            </w:r>
          </w:p>
        </w:tc>
      </w:tr>
    </w:tbl>
    <w:p w14:paraId="5BA3C890" w14:textId="4CA28385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60A78B3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64EDAF7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0A32F9D8" w14:textId="6D22C339" w:rsidR="00481D6E" w:rsidRDefault="00481D6E" w:rsidP="00EE4354">
            <w:r>
              <w:t>Alterar Grupo Roupa</w:t>
            </w:r>
          </w:p>
        </w:tc>
      </w:tr>
      <w:tr w:rsidR="00481D6E" w14:paraId="6853C9E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6949C38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5E39BEA6" w14:textId="77777777" w:rsidR="00481D6E" w:rsidRDefault="00481D6E" w:rsidP="00EE4354">
            <w:r>
              <w:t>Administrador, Caixa, Vendedor</w:t>
            </w:r>
          </w:p>
        </w:tc>
      </w:tr>
      <w:tr w:rsidR="00481D6E" w14:paraId="6BD34DB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174CC4C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28CE80B6" w14:textId="77777777" w:rsidR="00481D6E" w:rsidRDefault="00481D6E" w:rsidP="00EE4354">
            <w:r>
              <w:t>Usuário possuir acesso ao sistema</w:t>
            </w:r>
          </w:p>
          <w:p w14:paraId="152C9EC3" w14:textId="63371850" w:rsidR="00481D6E" w:rsidRDefault="00481D6E" w:rsidP="00EE4354">
            <w:r>
              <w:t>Possuir pelo menos um Grupo Roupa</w:t>
            </w:r>
            <w:r>
              <w:t xml:space="preserve"> </w:t>
            </w:r>
            <w:r>
              <w:t>cadastrado</w:t>
            </w:r>
          </w:p>
        </w:tc>
      </w:tr>
      <w:tr w:rsidR="00481D6E" w14:paraId="6533E2AF" w14:textId="77777777" w:rsidTr="00EE4354">
        <w:tc>
          <w:tcPr>
            <w:tcW w:w="1555" w:type="dxa"/>
          </w:tcPr>
          <w:p w14:paraId="245A66FD" w14:textId="77777777" w:rsidR="00481D6E" w:rsidRDefault="00481D6E" w:rsidP="00EE4354"/>
        </w:tc>
        <w:tc>
          <w:tcPr>
            <w:tcW w:w="6939" w:type="dxa"/>
          </w:tcPr>
          <w:p w14:paraId="3B2DC037" w14:textId="77777777" w:rsidR="00481D6E" w:rsidRDefault="00481D6E" w:rsidP="00EE4354"/>
        </w:tc>
      </w:tr>
      <w:tr w:rsidR="00481D6E" w14:paraId="35AE815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28C3236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276F04E8" w14:textId="2220557C" w:rsidR="00481D6E" w:rsidRDefault="00481D6E" w:rsidP="00AA5BAB">
            <w:pPr>
              <w:pStyle w:val="PargrafodaLista"/>
              <w:numPr>
                <w:ilvl w:val="0"/>
                <w:numId w:val="38"/>
              </w:numPr>
            </w:pPr>
            <w:r>
              <w:t>O usuário acessa a consulta de Grupo Roupa</w:t>
            </w:r>
          </w:p>
          <w:p w14:paraId="691BF01A" w14:textId="2F7A098B" w:rsidR="00481D6E" w:rsidRDefault="00481D6E" w:rsidP="00AA5BAB">
            <w:pPr>
              <w:pStyle w:val="PargrafodaLista"/>
              <w:numPr>
                <w:ilvl w:val="0"/>
                <w:numId w:val="38"/>
              </w:numPr>
            </w:pPr>
            <w:r>
              <w:t>O usuário acessa a alteração de Grupo Roupa</w:t>
            </w:r>
          </w:p>
          <w:p w14:paraId="6FD6FBA5" w14:textId="09A91E0F" w:rsidR="00481D6E" w:rsidRDefault="00481D6E" w:rsidP="00AA5BAB">
            <w:pPr>
              <w:pStyle w:val="PargrafodaLista"/>
              <w:numPr>
                <w:ilvl w:val="0"/>
                <w:numId w:val="38"/>
              </w:numPr>
            </w:pPr>
            <w:r>
              <w:t>O sistema exibe a tela de alteração de Grupo Roupa</w:t>
            </w:r>
          </w:p>
          <w:p w14:paraId="2580DFDB" w14:textId="77777777" w:rsidR="00481D6E" w:rsidRDefault="00481D6E" w:rsidP="00AA5BAB">
            <w:pPr>
              <w:pStyle w:val="PargrafodaLista"/>
              <w:numPr>
                <w:ilvl w:val="0"/>
                <w:numId w:val="38"/>
              </w:numPr>
            </w:pPr>
            <w:r>
              <w:t>O usuário altera os campos necessários e salva o cadastro</w:t>
            </w:r>
          </w:p>
          <w:p w14:paraId="5C189239" w14:textId="7C7E367D" w:rsidR="00481D6E" w:rsidRDefault="00481D6E" w:rsidP="00AA5BAB">
            <w:pPr>
              <w:pStyle w:val="PargrafodaLista"/>
              <w:numPr>
                <w:ilvl w:val="0"/>
                <w:numId w:val="38"/>
              </w:numPr>
            </w:pPr>
            <w:r>
              <w:t>O sistema altera o registro e retorna para a consulta de Grupo Roupa</w:t>
            </w:r>
          </w:p>
        </w:tc>
      </w:tr>
      <w:tr w:rsidR="00481D6E" w14:paraId="1229673C" w14:textId="77777777" w:rsidTr="00EE4354">
        <w:tc>
          <w:tcPr>
            <w:tcW w:w="1555" w:type="dxa"/>
          </w:tcPr>
          <w:p w14:paraId="02A54213" w14:textId="77777777" w:rsidR="00481D6E" w:rsidRDefault="00481D6E" w:rsidP="00EE4354"/>
        </w:tc>
        <w:tc>
          <w:tcPr>
            <w:tcW w:w="6939" w:type="dxa"/>
          </w:tcPr>
          <w:p w14:paraId="18E4875B" w14:textId="77777777" w:rsidR="00481D6E" w:rsidRDefault="00481D6E" w:rsidP="00EE4354"/>
        </w:tc>
      </w:tr>
      <w:tr w:rsidR="00481D6E" w14:paraId="0E32F72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96A239D" w14:textId="77777777" w:rsidR="00481D6E" w:rsidRDefault="00481D6E" w:rsidP="00EE4354">
            <w:r>
              <w:t>Fluxo Alternativo:</w:t>
            </w:r>
          </w:p>
        </w:tc>
        <w:tc>
          <w:tcPr>
            <w:tcW w:w="6939" w:type="dxa"/>
          </w:tcPr>
          <w:p w14:paraId="57E52E6D" w14:textId="77777777" w:rsidR="00481D6E" w:rsidRDefault="00481D6E" w:rsidP="00EE4354">
            <w:r>
              <w:t>Campo obrigatório vazio</w:t>
            </w:r>
          </w:p>
        </w:tc>
      </w:tr>
      <w:tr w:rsidR="00481D6E" w14:paraId="035E4B9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43F2CD6" w14:textId="77777777" w:rsidR="00481D6E" w:rsidRDefault="00481D6E" w:rsidP="00EE4354"/>
        </w:tc>
        <w:tc>
          <w:tcPr>
            <w:tcW w:w="6939" w:type="dxa"/>
          </w:tcPr>
          <w:p w14:paraId="16A80003" w14:textId="78191179" w:rsidR="00481D6E" w:rsidRDefault="00481D6E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o Grupo Roupa</w:t>
            </w:r>
            <w:r>
              <w:t xml:space="preserve"> </w:t>
            </w:r>
            <w:r>
              <w:t>sem preencher os campos obrigatórios</w:t>
            </w:r>
          </w:p>
          <w:p w14:paraId="461526A4" w14:textId="77777777" w:rsidR="00481D6E" w:rsidRDefault="00481D6E" w:rsidP="00EE4354">
            <w:r>
              <w:t>4b – Sistema exibe mensagem informando que o campo obrigatório não foi preenchido</w:t>
            </w:r>
          </w:p>
          <w:p w14:paraId="34783A38" w14:textId="77777777" w:rsidR="00481D6E" w:rsidRDefault="00481D6E" w:rsidP="00EE4354">
            <w:r>
              <w:t>Retorna ao passo 4</w:t>
            </w:r>
          </w:p>
        </w:tc>
      </w:tr>
    </w:tbl>
    <w:p w14:paraId="119C5AAA" w14:textId="14EC8611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1A21109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94575FF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38CC8BEF" w14:textId="2A39A08D" w:rsidR="00481D6E" w:rsidRDefault="00481D6E" w:rsidP="00EE4354">
            <w:r>
              <w:t>Excluir Grupo Roupa</w:t>
            </w:r>
          </w:p>
        </w:tc>
      </w:tr>
      <w:tr w:rsidR="00481D6E" w14:paraId="3FA0E7F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1853BC2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6F5233FA" w14:textId="77777777" w:rsidR="00481D6E" w:rsidRDefault="00481D6E" w:rsidP="00EE4354">
            <w:r>
              <w:t>Administrador, Caixa, Vendedor</w:t>
            </w:r>
          </w:p>
        </w:tc>
      </w:tr>
      <w:tr w:rsidR="00481D6E" w14:paraId="0B189E7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AF0EF7D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28205DB0" w14:textId="77777777" w:rsidR="00481D6E" w:rsidRDefault="00481D6E" w:rsidP="00EE4354">
            <w:r>
              <w:t>Usuário possuir acesso ao sistema</w:t>
            </w:r>
          </w:p>
          <w:p w14:paraId="7CB6E327" w14:textId="77777777" w:rsidR="00481D6E" w:rsidRDefault="00481D6E" w:rsidP="00EE4354">
            <w:r>
              <w:t>Possuir pelo menos um Tipo Contato cadastrado</w:t>
            </w:r>
          </w:p>
          <w:p w14:paraId="6E248BEB" w14:textId="46551BDA" w:rsidR="00481D6E" w:rsidRDefault="00481D6E" w:rsidP="00481D6E">
            <w:r>
              <w:t>Grupo Roupa</w:t>
            </w:r>
            <w:r>
              <w:t xml:space="preserve"> </w:t>
            </w:r>
            <w:r>
              <w:t>não pode estar vinculado a um</w:t>
            </w:r>
            <w:r>
              <w:t>a</w:t>
            </w:r>
            <w:r>
              <w:t xml:space="preserve"> </w:t>
            </w:r>
            <w:r>
              <w:t>Roupa</w:t>
            </w:r>
          </w:p>
        </w:tc>
      </w:tr>
      <w:tr w:rsidR="00481D6E" w14:paraId="03BE2D13" w14:textId="77777777" w:rsidTr="00EE4354">
        <w:tc>
          <w:tcPr>
            <w:tcW w:w="1555" w:type="dxa"/>
          </w:tcPr>
          <w:p w14:paraId="4A8360CB" w14:textId="77777777" w:rsidR="00481D6E" w:rsidRDefault="00481D6E" w:rsidP="00EE4354"/>
        </w:tc>
        <w:tc>
          <w:tcPr>
            <w:tcW w:w="6939" w:type="dxa"/>
          </w:tcPr>
          <w:p w14:paraId="2D251C5F" w14:textId="77777777" w:rsidR="00481D6E" w:rsidRDefault="00481D6E" w:rsidP="00EE4354"/>
        </w:tc>
      </w:tr>
      <w:tr w:rsidR="00481D6E" w14:paraId="30A18EA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1D3ED19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2A3B9E97" w14:textId="6DFA1BBE" w:rsidR="00481D6E" w:rsidRDefault="00481D6E" w:rsidP="00AA5BAB">
            <w:pPr>
              <w:pStyle w:val="PargrafodaLista"/>
              <w:numPr>
                <w:ilvl w:val="0"/>
                <w:numId w:val="39"/>
              </w:numPr>
            </w:pPr>
            <w:r>
              <w:t>O usuário acessa a consulta de Grupo Roupa</w:t>
            </w:r>
          </w:p>
          <w:p w14:paraId="4C3FDDC6" w14:textId="433FE3DA" w:rsidR="00481D6E" w:rsidRDefault="00481D6E" w:rsidP="00AA5BAB">
            <w:pPr>
              <w:pStyle w:val="PargrafodaLista"/>
              <w:numPr>
                <w:ilvl w:val="0"/>
                <w:numId w:val="39"/>
              </w:numPr>
            </w:pPr>
            <w:r>
              <w:t>O usuário acessa a opção de excluir Grupo Roupa</w:t>
            </w:r>
          </w:p>
          <w:p w14:paraId="492BC361" w14:textId="0EEBDE3E" w:rsidR="00481D6E" w:rsidRDefault="00481D6E" w:rsidP="00AA5BAB">
            <w:pPr>
              <w:pStyle w:val="PargrafodaLista"/>
              <w:numPr>
                <w:ilvl w:val="0"/>
                <w:numId w:val="39"/>
              </w:numPr>
            </w:pPr>
            <w:r>
              <w:t>O sistema exibe detalhe do Grupo Roupa</w:t>
            </w:r>
            <w:r>
              <w:t xml:space="preserve"> </w:t>
            </w:r>
            <w:r>
              <w:t>com os campos desabilitados</w:t>
            </w:r>
          </w:p>
          <w:p w14:paraId="2EF340E6" w14:textId="3281DDEA" w:rsidR="00481D6E" w:rsidRDefault="00481D6E" w:rsidP="00AA5BAB">
            <w:pPr>
              <w:pStyle w:val="PargrafodaLista"/>
              <w:numPr>
                <w:ilvl w:val="0"/>
                <w:numId w:val="39"/>
              </w:numPr>
            </w:pPr>
            <w:r>
              <w:t>O usuário confirma a exclusão do Grupo Roupa</w:t>
            </w:r>
          </w:p>
          <w:p w14:paraId="450D772B" w14:textId="77777777" w:rsidR="00481D6E" w:rsidRDefault="00481D6E" w:rsidP="00AA5BAB">
            <w:pPr>
              <w:pStyle w:val="PargrafodaLista"/>
              <w:numPr>
                <w:ilvl w:val="0"/>
                <w:numId w:val="39"/>
              </w:numPr>
            </w:pPr>
            <w:r>
              <w:t>O sistema exclui o registro e retorna para a consulta de Tipo Contato</w:t>
            </w:r>
          </w:p>
        </w:tc>
      </w:tr>
      <w:tr w:rsidR="00481D6E" w14:paraId="3D213202" w14:textId="77777777" w:rsidTr="00EE4354">
        <w:tc>
          <w:tcPr>
            <w:tcW w:w="1555" w:type="dxa"/>
          </w:tcPr>
          <w:p w14:paraId="40E98071" w14:textId="77777777" w:rsidR="00481D6E" w:rsidRDefault="00481D6E" w:rsidP="00EE4354"/>
        </w:tc>
        <w:tc>
          <w:tcPr>
            <w:tcW w:w="6939" w:type="dxa"/>
          </w:tcPr>
          <w:p w14:paraId="58F1539A" w14:textId="77777777" w:rsidR="00481D6E" w:rsidRDefault="00481D6E" w:rsidP="00EE4354"/>
        </w:tc>
      </w:tr>
      <w:tr w:rsidR="00481D6E" w14:paraId="73FCDA9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D884241" w14:textId="77777777" w:rsidR="00481D6E" w:rsidRDefault="00481D6E" w:rsidP="00EE4354">
            <w:r>
              <w:t>Fluxo Alternativo:</w:t>
            </w:r>
          </w:p>
        </w:tc>
        <w:tc>
          <w:tcPr>
            <w:tcW w:w="6939" w:type="dxa"/>
          </w:tcPr>
          <w:p w14:paraId="2F62950D" w14:textId="18565EDA" w:rsidR="00481D6E" w:rsidRDefault="00481D6E" w:rsidP="00EE4354">
            <w:r>
              <w:t>Tipo Contato vinculada a um</w:t>
            </w:r>
            <w:r>
              <w:t>a Roupa</w:t>
            </w:r>
          </w:p>
        </w:tc>
      </w:tr>
      <w:tr w:rsidR="00481D6E" w14:paraId="70B8C2C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65B3FB4" w14:textId="77777777" w:rsidR="00481D6E" w:rsidRDefault="00481D6E" w:rsidP="00EE4354"/>
        </w:tc>
        <w:tc>
          <w:tcPr>
            <w:tcW w:w="6939" w:type="dxa"/>
          </w:tcPr>
          <w:p w14:paraId="35A7BCAD" w14:textId="09218806" w:rsidR="00481D6E" w:rsidRDefault="00481D6E" w:rsidP="00EE4354">
            <w:r>
              <w:t xml:space="preserve">5a – Sistema exibe mensagem informando que não é possível excluir o Grupo Roupa, pois </w:t>
            </w:r>
            <w:proofErr w:type="gramStart"/>
            <w:r>
              <w:t>o mesmo</w:t>
            </w:r>
            <w:proofErr w:type="gramEnd"/>
            <w:r>
              <w:t xml:space="preserve"> está vinculado a </w:t>
            </w:r>
            <w:r>
              <w:t>uma Roupa</w:t>
            </w:r>
          </w:p>
          <w:p w14:paraId="7EFDFBFB" w14:textId="77777777" w:rsidR="00481D6E" w:rsidRDefault="00481D6E" w:rsidP="00EE4354">
            <w:r>
              <w:t>Retorna ao passo 3</w:t>
            </w:r>
          </w:p>
        </w:tc>
      </w:tr>
      <w:tr w:rsidR="00481D6E" w14:paraId="4B30C16A" w14:textId="77777777" w:rsidTr="00EE4354">
        <w:tc>
          <w:tcPr>
            <w:tcW w:w="1555" w:type="dxa"/>
            <w:shd w:val="clear" w:color="auto" w:fill="FFFFFF" w:themeFill="background1"/>
          </w:tcPr>
          <w:p w14:paraId="7B15D443" w14:textId="77777777" w:rsidR="00481D6E" w:rsidRDefault="00481D6E" w:rsidP="00EE4354"/>
        </w:tc>
        <w:tc>
          <w:tcPr>
            <w:tcW w:w="6939" w:type="dxa"/>
          </w:tcPr>
          <w:p w14:paraId="0F7D0B8C" w14:textId="77777777" w:rsidR="00481D6E" w:rsidRDefault="00481D6E" w:rsidP="00EE4354"/>
        </w:tc>
      </w:tr>
    </w:tbl>
    <w:p w14:paraId="50DFEAF4" w14:textId="490DB4CE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481D6E" w14:paraId="776872F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B38BEF4" w14:textId="77777777" w:rsidR="00481D6E" w:rsidRDefault="00481D6E" w:rsidP="00EE4354">
            <w:r>
              <w:t>Caso de Uso:</w:t>
            </w:r>
          </w:p>
        </w:tc>
        <w:tc>
          <w:tcPr>
            <w:tcW w:w="6939" w:type="dxa"/>
          </w:tcPr>
          <w:p w14:paraId="0B026EFC" w14:textId="1E4D2E46" w:rsidR="00481D6E" w:rsidRDefault="00481D6E" w:rsidP="00EE4354">
            <w:r>
              <w:t>Consultar Grupo Roupa</w:t>
            </w:r>
          </w:p>
        </w:tc>
      </w:tr>
      <w:tr w:rsidR="00481D6E" w14:paraId="68E5ACA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D0E66A2" w14:textId="77777777" w:rsidR="00481D6E" w:rsidRDefault="00481D6E" w:rsidP="00EE4354">
            <w:r>
              <w:t>Ator:</w:t>
            </w:r>
          </w:p>
        </w:tc>
        <w:tc>
          <w:tcPr>
            <w:tcW w:w="6939" w:type="dxa"/>
          </w:tcPr>
          <w:p w14:paraId="2C844206" w14:textId="77777777" w:rsidR="00481D6E" w:rsidRDefault="00481D6E" w:rsidP="00EE4354">
            <w:r>
              <w:t>Administrador, Caixa, Vendedor</w:t>
            </w:r>
          </w:p>
        </w:tc>
      </w:tr>
      <w:tr w:rsidR="00481D6E" w14:paraId="5103701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E1E7A82" w14:textId="77777777" w:rsidR="00481D6E" w:rsidRDefault="00481D6E" w:rsidP="00EE4354">
            <w:r>
              <w:t>Precondição:</w:t>
            </w:r>
          </w:p>
        </w:tc>
        <w:tc>
          <w:tcPr>
            <w:tcW w:w="6939" w:type="dxa"/>
          </w:tcPr>
          <w:p w14:paraId="024EAB44" w14:textId="77777777" w:rsidR="00481D6E" w:rsidRDefault="00481D6E" w:rsidP="00EE4354">
            <w:r>
              <w:t>Usuário possuir acesso ao sistema</w:t>
            </w:r>
          </w:p>
          <w:p w14:paraId="1F0D019C" w14:textId="51C7F0DA" w:rsidR="00481D6E" w:rsidRDefault="00481D6E" w:rsidP="00EE4354">
            <w:r>
              <w:t>Possuir pelo menos um Grupo Roupa</w:t>
            </w:r>
            <w:r>
              <w:t xml:space="preserve"> </w:t>
            </w:r>
            <w:r>
              <w:t>cadastrado</w:t>
            </w:r>
          </w:p>
        </w:tc>
      </w:tr>
      <w:tr w:rsidR="00481D6E" w14:paraId="363ABAF0" w14:textId="77777777" w:rsidTr="00EE4354">
        <w:tc>
          <w:tcPr>
            <w:tcW w:w="1555" w:type="dxa"/>
          </w:tcPr>
          <w:p w14:paraId="0BF0694B" w14:textId="77777777" w:rsidR="00481D6E" w:rsidRDefault="00481D6E" w:rsidP="00EE4354"/>
        </w:tc>
        <w:tc>
          <w:tcPr>
            <w:tcW w:w="6939" w:type="dxa"/>
          </w:tcPr>
          <w:p w14:paraId="21041F8A" w14:textId="77777777" w:rsidR="00481D6E" w:rsidRDefault="00481D6E" w:rsidP="00EE4354"/>
        </w:tc>
      </w:tr>
      <w:tr w:rsidR="00481D6E" w14:paraId="67A08B4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6225FCF" w14:textId="77777777" w:rsidR="00481D6E" w:rsidRDefault="00481D6E" w:rsidP="00EE4354">
            <w:r>
              <w:t>Fluxo Normal</w:t>
            </w:r>
          </w:p>
        </w:tc>
        <w:tc>
          <w:tcPr>
            <w:tcW w:w="6939" w:type="dxa"/>
          </w:tcPr>
          <w:p w14:paraId="6FC23AC6" w14:textId="77777777" w:rsidR="00481D6E" w:rsidRDefault="00481D6E" w:rsidP="00AA5BAB">
            <w:pPr>
              <w:pStyle w:val="PargrafodaLista"/>
              <w:numPr>
                <w:ilvl w:val="0"/>
                <w:numId w:val="40"/>
              </w:numPr>
            </w:pPr>
            <w:r>
              <w:t>O usuário acessa a consulta de Cor</w:t>
            </w:r>
          </w:p>
          <w:p w14:paraId="0955AF13" w14:textId="77777777" w:rsidR="00481D6E" w:rsidRDefault="00481D6E" w:rsidP="00AA5BAB">
            <w:pPr>
              <w:pStyle w:val="PargrafodaLista"/>
              <w:numPr>
                <w:ilvl w:val="0"/>
                <w:numId w:val="40"/>
              </w:numPr>
            </w:pPr>
            <w:r>
              <w:t>O sistema lista os registros cadastrados</w:t>
            </w:r>
          </w:p>
          <w:p w14:paraId="372A2A2B" w14:textId="77777777" w:rsidR="00481D6E" w:rsidRDefault="00481D6E" w:rsidP="00EE4354">
            <w:pPr>
              <w:ind w:left="360"/>
            </w:pPr>
          </w:p>
        </w:tc>
      </w:tr>
      <w:tr w:rsidR="00481D6E" w14:paraId="0B711907" w14:textId="77777777" w:rsidTr="00EE4354">
        <w:tc>
          <w:tcPr>
            <w:tcW w:w="1555" w:type="dxa"/>
          </w:tcPr>
          <w:p w14:paraId="150C5D4B" w14:textId="77777777" w:rsidR="00481D6E" w:rsidRDefault="00481D6E" w:rsidP="00EE4354"/>
        </w:tc>
        <w:tc>
          <w:tcPr>
            <w:tcW w:w="6939" w:type="dxa"/>
          </w:tcPr>
          <w:p w14:paraId="1663BDB2" w14:textId="77777777" w:rsidR="00481D6E" w:rsidRDefault="00481D6E" w:rsidP="00EE4354"/>
        </w:tc>
      </w:tr>
      <w:tr w:rsidR="00481D6E" w14:paraId="5264F44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CD9E056" w14:textId="77777777" w:rsidR="00481D6E" w:rsidRDefault="00481D6E" w:rsidP="00EE4354">
            <w:r>
              <w:t>Fluxo Alternativo:</w:t>
            </w:r>
          </w:p>
        </w:tc>
        <w:tc>
          <w:tcPr>
            <w:tcW w:w="6939" w:type="dxa"/>
          </w:tcPr>
          <w:p w14:paraId="1D7FFEF6" w14:textId="77777777" w:rsidR="00481D6E" w:rsidRDefault="00481D6E" w:rsidP="00EE4354">
            <w:r>
              <w:t>Consulta vazia</w:t>
            </w:r>
          </w:p>
        </w:tc>
      </w:tr>
      <w:tr w:rsidR="00481D6E" w14:paraId="7E2D4D8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5FC9B52" w14:textId="77777777" w:rsidR="00481D6E" w:rsidRDefault="00481D6E" w:rsidP="00EE4354"/>
        </w:tc>
        <w:tc>
          <w:tcPr>
            <w:tcW w:w="6939" w:type="dxa"/>
          </w:tcPr>
          <w:p w14:paraId="46DF4380" w14:textId="77777777" w:rsidR="00481D6E" w:rsidRDefault="00481D6E" w:rsidP="00EE4354">
            <w:r>
              <w:t>2a – Sistema exibe a consulta vazia</w:t>
            </w:r>
          </w:p>
        </w:tc>
      </w:tr>
      <w:tr w:rsidR="00481D6E" w14:paraId="574E800A" w14:textId="77777777" w:rsidTr="00EE4354">
        <w:tc>
          <w:tcPr>
            <w:tcW w:w="1555" w:type="dxa"/>
            <w:shd w:val="clear" w:color="auto" w:fill="FFFFFF" w:themeFill="background1"/>
          </w:tcPr>
          <w:p w14:paraId="2B033D0F" w14:textId="77777777" w:rsidR="00481D6E" w:rsidRDefault="00481D6E" w:rsidP="00EE4354"/>
        </w:tc>
        <w:tc>
          <w:tcPr>
            <w:tcW w:w="6939" w:type="dxa"/>
          </w:tcPr>
          <w:p w14:paraId="364A3135" w14:textId="77777777" w:rsidR="00481D6E" w:rsidRDefault="00481D6E" w:rsidP="00EE4354"/>
        </w:tc>
      </w:tr>
      <w:tr w:rsidR="00481D6E" w14:paraId="4AA062F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992EBE7" w14:textId="77777777" w:rsidR="00481D6E" w:rsidRDefault="00481D6E" w:rsidP="00EE4354">
            <w:r>
              <w:t>Fluxo Alternativo 2:</w:t>
            </w:r>
          </w:p>
        </w:tc>
        <w:tc>
          <w:tcPr>
            <w:tcW w:w="6939" w:type="dxa"/>
          </w:tcPr>
          <w:p w14:paraId="1470E8D1" w14:textId="77777777" w:rsidR="00481D6E" w:rsidRDefault="00481D6E" w:rsidP="00EE4354">
            <w:r>
              <w:t>Consulta por filtro</w:t>
            </w:r>
          </w:p>
        </w:tc>
      </w:tr>
      <w:tr w:rsidR="00481D6E" w14:paraId="09AA3B10" w14:textId="77777777" w:rsidTr="00EE4354">
        <w:tc>
          <w:tcPr>
            <w:tcW w:w="1555" w:type="dxa"/>
            <w:shd w:val="clear" w:color="auto" w:fill="FFFFFF" w:themeFill="background1"/>
          </w:tcPr>
          <w:p w14:paraId="060214D9" w14:textId="77777777" w:rsidR="00481D6E" w:rsidRDefault="00481D6E" w:rsidP="00EE4354"/>
        </w:tc>
        <w:tc>
          <w:tcPr>
            <w:tcW w:w="6939" w:type="dxa"/>
          </w:tcPr>
          <w:p w14:paraId="18E67E42" w14:textId="77777777" w:rsidR="00481D6E" w:rsidRDefault="00481D6E" w:rsidP="00EE4354">
            <w:r>
              <w:t>3a – O usuário preenche o campo de filtro e pesquisa</w:t>
            </w:r>
          </w:p>
          <w:p w14:paraId="5D867102" w14:textId="77777777" w:rsidR="00481D6E" w:rsidRDefault="00481D6E" w:rsidP="00EE4354">
            <w:r>
              <w:t>3b- Sistema exibe os registros de acordo com o filtro</w:t>
            </w:r>
          </w:p>
        </w:tc>
      </w:tr>
    </w:tbl>
    <w:p w14:paraId="2DDE10D6" w14:textId="1A7D921E" w:rsidR="00481D6E" w:rsidRDefault="00481D6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2098B" w14:paraId="0D351E5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F304923" w14:textId="77777777" w:rsidR="0002098B" w:rsidRDefault="0002098B" w:rsidP="00EE4354">
            <w:r>
              <w:t>Caso de Uso:</w:t>
            </w:r>
          </w:p>
        </w:tc>
        <w:tc>
          <w:tcPr>
            <w:tcW w:w="6939" w:type="dxa"/>
          </w:tcPr>
          <w:p w14:paraId="2A72B276" w14:textId="5C580341" w:rsidR="0002098B" w:rsidRDefault="0002098B" w:rsidP="00EE4354">
            <w:r>
              <w:t xml:space="preserve">Cadastrar </w:t>
            </w:r>
            <w:r>
              <w:t>Forma Pagamento</w:t>
            </w:r>
          </w:p>
        </w:tc>
      </w:tr>
      <w:tr w:rsidR="0002098B" w14:paraId="6DEE69F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9D93E9A" w14:textId="77777777" w:rsidR="0002098B" w:rsidRDefault="0002098B" w:rsidP="00EE4354">
            <w:r>
              <w:t>Ator:</w:t>
            </w:r>
          </w:p>
        </w:tc>
        <w:tc>
          <w:tcPr>
            <w:tcW w:w="6939" w:type="dxa"/>
          </w:tcPr>
          <w:p w14:paraId="2E437BBA" w14:textId="77777777" w:rsidR="0002098B" w:rsidRDefault="0002098B" w:rsidP="00EE4354">
            <w:r>
              <w:t>Administrador, Caixa, Vendedor</w:t>
            </w:r>
          </w:p>
        </w:tc>
      </w:tr>
      <w:tr w:rsidR="0002098B" w14:paraId="7D37C1D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E64B319" w14:textId="77777777" w:rsidR="0002098B" w:rsidRDefault="0002098B" w:rsidP="00EE4354">
            <w:r>
              <w:t>Precondição:</w:t>
            </w:r>
          </w:p>
        </w:tc>
        <w:tc>
          <w:tcPr>
            <w:tcW w:w="6939" w:type="dxa"/>
          </w:tcPr>
          <w:p w14:paraId="2837BC19" w14:textId="77777777" w:rsidR="0002098B" w:rsidRDefault="0002098B" w:rsidP="00EE4354">
            <w:r>
              <w:t>Usuário possuir acesso ao sistema</w:t>
            </w:r>
          </w:p>
        </w:tc>
      </w:tr>
      <w:tr w:rsidR="0002098B" w14:paraId="2A24350F" w14:textId="77777777" w:rsidTr="00EE4354">
        <w:tc>
          <w:tcPr>
            <w:tcW w:w="1555" w:type="dxa"/>
          </w:tcPr>
          <w:p w14:paraId="5F14BFEE" w14:textId="77777777" w:rsidR="0002098B" w:rsidRDefault="0002098B" w:rsidP="00EE4354"/>
        </w:tc>
        <w:tc>
          <w:tcPr>
            <w:tcW w:w="6939" w:type="dxa"/>
          </w:tcPr>
          <w:p w14:paraId="3A13F17E" w14:textId="77777777" w:rsidR="0002098B" w:rsidRDefault="0002098B" w:rsidP="00EE4354"/>
        </w:tc>
      </w:tr>
      <w:tr w:rsidR="0002098B" w14:paraId="6DDA284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A144276" w14:textId="77777777" w:rsidR="0002098B" w:rsidRDefault="0002098B" w:rsidP="00EE4354">
            <w:r>
              <w:t>Fluxo Normal</w:t>
            </w:r>
          </w:p>
        </w:tc>
        <w:tc>
          <w:tcPr>
            <w:tcW w:w="6939" w:type="dxa"/>
          </w:tcPr>
          <w:p w14:paraId="064683AF" w14:textId="60FD9D0B" w:rsidR="0002098B" w:rsidRDefault="0002098B" w:rsidP="00AA5BAB">
            <w:pPr>
              <w:pStyle w:val="PargrafodaLista"/>
              <w:numPr>
                <w:ilvl w:val="0"/>
                <w:numId w:val="41"/>
              </w:numPr>
            </w:pPr>
            <w:r>
              <w:t>O usuário acessa a consulta de Forma Pagamento</w:t>
            </w:r>
          </w:p>
          <w:p w14:paraId="5A3689BE" w14:textId="226D50B4" w:rsidR="0002098B" w:rsidRDefault="0002098B" w:rsidP="00AA5BAB">
            <w:pPr>
              <w:pStyle w:val="PargrafodaLista"/>
              <w:numPr>
                <w:ilvl w:val="0"/>
                <w:numId w:val="41"/>
              </w:numPr>
            </w:pPr>
            <w:r>
              <w:t>O usuário acessa o cadastro de Forma Pagamento</w:t>
            </w:r>
          </w:p>
          <w:p w14:paraId="794F2E90" w14:textId="494553D6" w:rsidR="0002098B" w:rsidRDefault="0002098B" w:rsidP="00AA5BAB">
            <w:pPr>
              <w:pStyle w:val="PargrafodaLista"/>
              <w:numPr>
                <w:ilvl w:val="0"/>
                <w:numId w:val="41"/>
              </w:numPr>
            </w:pPr>
            <w:r>
              <w:t>O sistema exibe a tela de cadastro de Forma Pagamento</w:t>
            </w:r>
          </w:p>
          <w:p w14:paraId="6DBA43C5" w14:textId="77777777" w:rsidR="0002098B" w:rsidRDefault="0002098B" w:rsidP="00AA5BAB">
            <w:pPr>
              <w:pStyle w:val="PargrafodaLista"/>
              <w:numPr>
                <w:ilvl w:val="0"/>
                <w:numId w:val="41"/>
              </w:numPr>
            </w:pPr>
            <w:r>
              <w:t>O usuário preenche os campos obrigatórios e salva o cadastro</w:t>
            </w:r>
          </w:p>
          <w:p w14:paraId="1DC6C757" w14:textId="47CC72A5" w:rsidR="0002098B" w:rsidRDefault="0002098B" w:rsidP="00AA5BAB">
            <w:pPr>
              <w:pStyle w:val="PargrafodaLista"/>
              <w:numPr>
                <w:ilvl w:val="0"/>
                <w:numId w:val="41"/>
              </w:numPr>
            </w:pPr>
            <w:r>
              <w:t>O sistema salva o registro e retorna para a consulta de Forma Pagamento</w:t>
            </w:r>
          </w:p>
        </w:tc>
      </w:tr>
      <w:tr w:rsidR="0002098B" w14:paraId="013D8334" w14:textId="77777777" w:rsidTr="00EE4354">
        <w:tc>
          <w:tcPr>
            <w:tcW w:w="1555" w:type="dxa"/>
          </w:tcPr>
          <w:p w14:paraId="6548E7B0" w14:textId="77777777" w:rsidR="0002098B" w:rsidRDefault="0002098B" w:rsidP="00EE4354"/>
        </w:tc>
        <w:tc>
          <w:tcPr>
            <w:tcW w:w="6939" w:type="dxa"/>
          </w:tcPr>
          <w:p w14:paraId="38ED4359" w14:textId="77777777" w:rsidR="0002098B" w:rsidRDefault="0002098B" w:rsidP="00EE4354"/>
        </w:tc>
      </w:tr>
      <w:tr w:rsidR="0002098B" w14:paraId="22DF033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DF1B83" w14:textId="77777777" w:rsidR="0002098B" w:rsidRDefault="0002098B" w:rsidP="00EE4354">
            <w:r>
              <w:t>Fluxo Alternativo 1:</w:t>
            </w:r>
          </w:p>
        </w:tc>
        <w:tc>
          <w:tcPr>
            <w:tcW w:w="6939" w:type="dxa"/>
          </w:tcPr>
          <w:p w14:paraId="1D2F3E38" w14:textId="77777777" w:rsidR="0002098B" w:rsidRDefault="0002098B" w:rsidP="00EE4354"/>
          <w:p w14:paraId="3872B037" w14:textId="2E38EB3A" w:rsidR="0002098B" w:rsidRDefault="0002098B" w:rsidP="00EE4354">
            <w:r>
              <w:t>Nome da Forma Pagamento</w:t>
            </w:r>
            <w:r>
              <w:t xml:space="preserve"> </w:t>
            </w:r>
            <w:r>
              <w:t>já cadastrada</w:t>
            </w:r>
          </w:p>
        </w:tc>
      </w:tr>
      <w:tr w:rsidR="0002098B" w14:paraId="2A6EEBFD" w14:textId="77777777" w:rsidTr="00EE4354">
        <w:tc>
          <w:tcPr>
            <w:tcW w:w="1555" w:type="dxa"/>
            <w:shd w:val="clear" w:color="auto" w:fill="FFFFFF" w:themeFill="background1"/>
          </w:tcPr>
          <w:p w14:paraId="608B0CE0" w14:textId="77777777" w:rsidR="0002098B" w:rsidRDefault="0002098B" w:rsidP="00EE4354"/>
        </w:tc>
        <w:tc>
          <w:tcPr>
            <w:tcW w:w="6939" w:type="dxa"/>
          </w:tcPr>
          <w:p w14:paraId="5179DA8B" w14:textId="01613C37" w:rsidR="0002098B" w:rsidRDefault="0002098B" w:rsidP="00EE4354">
            <w:r>
              <w:t>4a – O usuário preenche um nome de Forma Pagamento</w:t>
            </w:r>
            <w:r>
              <w:t xml:space="preserve"> </w:t>
            </w:r>
            <w:r>
              <w:t>já existente e salva o cadastro</w:t>
            </w:r>
          </w:p>
          <w:p w14:paraId="4AC1F949" w14:textId="1021013A" w:rsidR="0002098B" w:rsidRDefault="0002098B" w:rsidP="00EE4354">
            <w:r>
              <w:t>4b – Sistema exibe mensagem informando que a Forma Pagamento</w:t>
            </w:r>
            <w:r>
              <w:t xml:space="preserve"> </w:t>
            </w:r>
            <w:r>
              <w:t>já existe</w:t>
            </w:r>
          </w:p>
          <w:p w14:paraId="0E8549DA" w14:textId="77777777" w:rsidR="0002098B" w:rsidRDefault="0002098B" w:rsidP="00EE4354">
            <w:r>
              <w:t>Retorna ao passo 4</w:t>
            </w:r>
          </w:p>
        </w:tc>
      </w:tr>
      <w:tr w:rsidR="0002098B" w14:paraId="7110D477" w14:textId="77777777" w:rsidTr="00EE4354">
        <w:tc>
          <w:tcPr>
            <w:tcW w:w="1555" w:type="dxa"/>
            <w:shd w:val="clear" w:color="auto" w:fill="FFFFFF" w:themeFill="background1"/>
          </w:tcPr>
          <w:p w14:paraId="7C6020CC" w14:textId="77777777" w:rsidR="0002098B" w:rsidRDefault="0002098B" w:rsidP="00EE4354"/>
        </w:tc>
        <w:tc>
          <w:tcPr>
            <w:tcW w:w="6939" w:type="dxa"/>
          </w:tcPr>
          <w:p w14:paraId="0ED734CA" w14:textId="77777777" w:rsidR="0002098B" w:rsidRDefault="0002098B" w:rsidP="00EE4354"/>
        </w:tc>
      </w:tr>
      <w:tr w:rsidR="0002098B" w14:paraId="200414E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DB3C414" w14:textId="77777777" w:rsidR="0002098B" w:rsidRDefault="0002098B" w:rsidP="00EE4354">
            <w:r>
              <w:t>Fluxo Alternativo 2:</w:t>
            </w:r>
          </w:p>
        </w:tc>
        <w:tc>
          <w:tcPr>
            <w:tcW w:w="6939" w:type="dxa"/>
          </w:tcPr>
          <w:p w14:paraId="64760E00" w14:textId="77777777" w:rsidR="0002098B" w:rsidRDefault="0002098B" w:rsidP="00EE4354">
            <w:r>
              <w:t>Campo obrigatório vazio</w:t>
            </w:r>
          </w:p>
        </w:tc>
      </w:tr>
      <w:tr w:rsidR="0002098B" w14:paraId="7E0041B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7A3BCC3" w14:textId="77777777" w:rsidR="0002098B" w:rsidRDefault="0002098B" w:rsidP="00EE4354"/>
        </w:tc>
        <w:tc>
          <w:tcPr>
            <w:tcW w:w="6939" w:type="dxa"/>
          </w:tcPr>
          <w:p w14:paraId="3F8D5790" w14:textId="21800341" w:rsidR="0002098B" w:rsidRDefault="0002098B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a Forma Pagamento</w:t>
            </w:r>
            <w:r>
              <w:t xml:space="preserve"> </w:t>
            </w:r>
            <w:r>
              <w:t>sem preencher os campos obrigatórios</w:t>
            </w:r>
          </w:p>
          <w:p w14:paraId="2C64F72C" w14:textId="77777777" w:rsidR="0002098B" w:rsidRDefault="0002098B" w:rsidP="00EE4354">
            <w:r>
              <w:t>4b – Sistema exibe mensagem informando que o campo obrigatório não foi preenchido</w:t>
            </w:r>
          </w:p>
          <w:p w14:paraId="386B0DE1" w14:textId="77777777" w:rsidR="0002098B" w:rsidRDefault="0002098B" w:rsidP="00EE4354">
            <w:r>
              <w:t>Retorna ao passo 4</w:t>
            </w:r>
          </w:p>
        </w:tc>
      </w:tr>
    </w:tbl>
    <w:p w14:paraId="5E5B49EF" w14:textId="0315CA64" w:rsidR="0002098B" w:rsidRDefault="0002098B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2098B" w14:paraId="4B0D1F4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A5A8786" w14:textId="77777777" w:rsidR="0002098B" w:rsidRDefault="0002098B" w:rsidP="00EE4354">
            <w:r>
              <w:t>Caso de Uso:</w:t>
            </w:r>
          </w:p>
        </w:tc>
        <w:tc>
          <w:tcPr>
            <w:tcW w:w="6939" w:type="dxa"/>
          </w:tcPr>
          <w:p w14:paraId="0E0E061C" w14:textId="7F1ECF8F" w:rsidR="0002098B" w:rsidRDefault="0002098B" w:rsidP="00EE4354">
            <w:r>
              <w:t>Alterar Forma Pagamento</w:t>
            </w:r>
          </w:p>
        </w:tc>
      </w:tr>
      <w:tr w:rsidR="0002098B" w14:paraId="7DCEDD4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17524EE" w14:textId="77777777" w:rsidR="0002098B" w:rsidRDefault="0002098B" w:rsidP="00EE4354">
            <w:r>
              <w:t>Ator:</w:t>
            </w:r>
          </w:p>
        </w:tc>
        <w:tc>
          <w:tcPr>
            <w:tcW w:w="6939" w:type="dxa"/>
          </w:tcPr>
          <w:p w14:paraId="1616A544" w14:textId="77777777" w:rsidR="0002098B" w:rsidRDefault="0002098B" w:rsidP="00EE4354">
            <w:r>
              <w:t>Administrador, Caixa, Vendedor</w:t>
            </w:r>
          </w:p>
        </w:tc>
      </w:tr>
      <w:tr w:rsidR="0002098B" w14:paraId="431D8AE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40B896B" w14:textId="77777777" w:rsidR="0002098B" w:rsidRDefault="0002098B" w:rsidP="00EE4354">
            <w:r>
              <w:t>Precondição:</w:t>
            </w:r>
          </w:p>
        </w:tc>
        <w:tc>
          <w:tcPr>
            <w:tcW w:w="6939" w:type="dxa"/>
          </w:tcPr>
          <w:p w14:paraId="49A39055" w14:textId="77777777" w:rsidR="0002098B" w:rsidRDefault="0002098B" w:rsidP="00EE4354">
            <w:r>
              <w:t>Usuário possuir acesso ao sistema</w:t>
            </w:r>
          </w:p>
          <w:p w14:paraId="22E4EB24" w14:textId="27757FCA" w:rsidR="0002098B" w:rsidRDefault="0002098B" w:rsidP="00EE4354">
            <w:r>
              <w:t>Possuir pelo menos uma Forma Pagamento</w:t>
            </w:r>
            <w:r>
              <w:t xml:space="preserve"> </w:t>
            </w:r>
            <w:r>
              <w:t>cadastrada</w:t>
            </w:r>
          </w:p>
        </w:tc>
      </w:tr>
      <w:tr w:rsidR="0002098B" w14:paraId="301A55B0" w14:textId="77777777" w:rsidTr="00EE4354">
        <w:tc>
          <w:tcPr>
            <w:tcW w:w="1555" w:type="dxa"/>
          </w:tcPr>
          <w:p w14:paraId="5F65F2E4" w14:textId="77777777" w:rsidR="0002098B" w:rsidRDefault="0002098B" w:rsidP="00EE4354"/>
        </w:tc>
        <w:tc>
          <w:tcPr>
            <w:tcW w:w="6939" w:type="dxa"/>
          </w:tcPr>
          <w:p w14:paraId="6523F928" w14:textId="77777777" w:rsidR="0002098B" w:rsidRDefault="0002098B" w:rsidP="00EE4354"/>
        </w:tc>
      </w:tr>
      <w:tr w:rsidR="0002098B" w14:paraId="4DD78BC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D5618D3" w14:textId="77777777" w:rsidR="0002098B" w:rsidRDefault="0002098B" w:rsidP="00EE4354">
            <w:r>
              <w:t>Fluxo Normal</w:t>
            </w:r>
          </w:p>
        </w:tc>
        <w:tc>
          <w:tcPr>
            <w:tcW w:w="6939" w:type="dxa"/>
          </w:tcPr>
          <w:p w14:paraId="6B035953" w14:textId="598BAB54" w:rsidR="0002098B" w:rsidRDefault="0002098B" w:rsidP="00AA5BAB">
            <w:pPr>
              <w:pStyle w:val="PargrafodaLista"/>
              <w:numPr>
                <w:ilvl w:val="0"/>
                <w:numId w:val="42"/>
              </w:numPr>
            </w:pPr>
            <w:r>
              <w:t>O usuário acessa a consulta de Forma Pagamento</w:t>
            </w:r>
          </w:p>
          <w:p w14:paraId="7A86BCF6" w14:textId="3D1F4DDE" w:rsidR="0002098B" w:rsidRDefault="0002098B" w:rsidP="00AA5BAB">
            <w:pPr>
              <w:pStyle w:val="PargrafodaLista"/>
              <w:numPr>
                <w:ilvl w:val="0"/>
                <w:numId w:val="42"/>
              </w:numPr>
            </w:pPr>
            <w:r>
              <w:t>O usuário acessa a alteração de Forma Pagamento</w:t>
            </w:r>
          </w:p>
          <w:p w14:paraId="1E0C144B" w14:textId="5CE6C8EE" w:rsidR="0002098B" w:rsidRDefault="0002098B" w:rsidP="00AA5BAB">
            <w:pPr>
              <w:pStyle w:val="PargrafodaLista"/>
              <w:numPr>
                <w:ilvl w:val="0"/>
                <w:numId w:val="42"/>
              </w:numPr>
            </w:pPr>
            <w:r>
              <w:t>O sistema exibe a tela de alteração de Forma Pagamento</w:t>
            </w:r>
          </w:p>
          <w:p w14:paraId="50733C84" w14:textId="77777777" w:rsidR="0002098B" w:rsidRDefault="0002098B" w:rsidP="00AA5BAB">
            <w:pPr>
              <w:pStyle w:val="PargrafodaLista"/>
              <w:numPr>
                <w:ilvl w:val="0"/>
                <w:numId w:val="42"/>
              </w:numPr>
            </w:pPr>
            <w:r>
              <w:t>O usuário altera os campos necessários e salva o cadastro</w:t>
            </w:r>
          </w:p>
          <w:p w14:paraId="6FE5616D" w14:textId="3BBDC58A" w:rsidR="0002098B" w:rsidRDefault="0002098B" w:rsidP="00AA5BAB">
            <w:pPr>
              <w:pStyle w:val="PargrafodaLista"/>
              <w:numPr>
                <w:ilvl w:val="0"/>
                <w:numId w:val="42"/>
              </w:numPr>
            </w:pPr>
            <w:r>
              <w:t>O sistema altera o registro e retorna para a consulta de Forma Pagamento</w:t>
            </w:r>
          </w:p>
        </w:tc>
      </w:tr>
      <w:tr w:rsidR="0002098B" w14:paraId="194B3870" w14:textId="77777777" w:rsidTr="00EE4354">
        <w:tc>
          <w:tcPr>
            <w:tcW w:w="1555" w:type="dxa"/>
          </w:tcPr>
          <w:p w14:paraId="61196060" w14:textId="77777777" w:rsidR="0002098B" w:rsidRDefault="0002098B" w:rsidP="00EE4354"/>
        </w:tc>
        <w:tc>
          <w:tcPr>
            <w:tcW w:w="6939" w:type="dxa"/>
          </w:tcPr>
          <w:p w14:paraId="259326FB" w14:textId="77777777" w:rsidR="0002098B" w:rsidRDefault="0002098B" w:rsidP="00EE4354"/>
        </w:tc>
      </w:tr>
      <w:tr w:rsidR="0002098B" w14:paraId="69C29C7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5C0DE93" w14:textId="77777777" w:rsidR="0002098B" w:rsidRDefault="0002098B" w:rsidP="00EE4354">
            <w:r>
              <w:t>Fluxo Alternativo:</w:t>
            </w:r>
          </w:p>
        </w:tc>
        <w:tc>
          <w:tcPr>
            <w:tcW w:w="6939" w:type="dxa"/>
          </w:tcPr>
          <w:p w14:paraId="0327AEF5" w14:textId="77777777" w:rsidR="0002098B" w:rsidRDefault="0002098B" w:rsidP="00EE4354"/>
          <w:p w14:paraId="246FA2BB" w14:textId="4CC83C38" w:rsidR="0002098B" w:rsidRDefault="0002098B" w:rsidP="00EE4354">
            <w:r>
              <w:t>Nome da Forma Pagamento</w:t>
            </w:r>
            <w:r>
              <w:t xml:space="preserve"> </w:t>
            </w:r>
            <w:r>
              <w:t>já cadastrada</w:t>
            </w:r>
          </w:p>
        </w:tc>
      </w:tr>
      <w:tr w:rsidR="0002098B" w14:paraId="30556F2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9F9DC2B" w14:textId="77777777" w:rsidR="0002098B" w:rsidRDefault="0002098B" w:rsidP="00EE4354"/>
        </w:tc>
        <w:tc>
          <w:tcPr>
            <w:tcW w:w="6939" w:type="dxa"/>
          </w:tcPr>
          <w:p w14:paraId="31805462" w14:textId="31FB8DD9" w:rsidR="0002098B" w:rsidRDefault="0002098B" w:rsidP="00EE4354">
            <w:r>
              <w:t>4a – O usuário preenche um nome de Forma Pagamento</w:t>
            </w:r>
            <w:r>
              <w:t xml:space="preserve"> </w:t>
            </w:r>
            <w:r>
              <w:t>já existente e salva a alteração</w:t>
            </w:r>
          </w:p>
          <w:p w14:paraId="2332099F" w14:textId="024AE714" w:rsidR="0002098B" w:rsidRDefault="0002098B" w:rsidP="00EE4354">
            <w:r>
              <w:lastRenderedPageBreak/>
              <w:t>4b – Sistema exibe mensagem informando que a Forma Pagamento</w:t>
            </w:r>
            <w:r>
              <w:t xml:space="preserve"> </w:t>
            </w:r>
            <w:r>
              <w:t>já existe</w:t>
            </w:r>
          </w:p>
          <w:p w14:paraId="51A7E051" w14:textId="77777777" w:rsidR="0002098B" w:rsidRDefault="0002098B" w:rsidP="00EE4354">
            <w:r>
              <w:t>Retorna ao passo 4</w:t>
            </w:r>
          </w:p>
        </w:tc>
      </w:tr>
      <w:tr w:rsidR="0002098B" w14:paraId="1C000E64" w14:textId="77777777" w:rsidTr="00EE4354">
        <w:tc>
          <w:tcPr>
            <w:tcW w:w="1555" w:type="dxa"/>
            <w:shd w:val="clear" w:color="auto" w:fill="FFFFFF" w:themeFill="background1"/>
          </w:tcPr>
          <w:p w14:paraId="5896CC77" w14:textId="77777777" w:rsidR="0002098B" w:rsidRDefault="0002098B" w:rsidP="00EE4354"/>
        </w:tc>
        <w:tc>
          <w:tcPr>
            <w:tcW w:w="6939" w:type="dxa"/>
          </w:tcPr>
          <w:p w14:paraId="2C2ED722" w14:textId="77777777" w:rsidR="0002098B" w:rsidRDefault="0002098B" w:rsidP="00EE4354"/>
        </w:tc>
      </w:tr>
      <w:tr w:rsidR="0002098B" w14:paraId="4CA3C8C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934E067" w14:textId="77777777" w:rsidR="0002098B" w:rsidRDefault="0002098B" w:rsidP="00EE4354">
            <w:r>
              <w:t>Fluxo Alternativo 2:</w:t>
            </w:r>
          </w:p>
        </w:tc>
        <w:tc>
          <w:tcPr>
            <w:tcW w:w="6939" w:type="dxa"/>
          </w:tcPr>
          <w:p w14:paraId="0C91B39A" w14:textId="77777777" w:rsidR="0002098B" w:rsidRDefault="0002098B" w:rsidP="00EE4354">
            <w:r>
              <w:t>Campo obrigatório vazio</w:t>
            </w:r>
          </w:p>
        </w:tc>
      </w:tr>
      <w:tr w:rsidR="0002098B" w14:paraId="200BC50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25B409B" w14:textId="77777777" w:rsidR="0002098B" w:rsidRDefault="0002098B" w:rsidP="00EE4354"/>
        </w:tc>
        <w:tc>
          <w:tcPr>
            <w:tcW w:w="6939" w:type="dxa"/>
          </w:tcPr>
          <w:p w14:paraId="41CA55DF" w14:textId="22BDD7CD" w:rsidR="0002098B" w:rsidRDefault="0002098B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a Forma Pagamento</w:t>
            </w:r>
            <w:r>
              <w:t xml:space="preserve"> </w:t>
            </w:r>
            <w:r>
              <w:t>sem preencher os campos obrigatórios</w:t>
            </w:r>
          </w:p>
          <w:p w14:paraId="0A4D2481" w14:textId="77777777" w:rsidR="0002098B" w:rsidRDefault="0002098B" w:rsidP="00EE4354">
            <w:r>
              <w:t>4b – Sistema exibe mensagem informando que o campo obrigatório não foi preenchido</w:t>
            </w:r>
          </w:p>
          <w:p w14:paraId="4C7E3032" w14:textId="77777777" w:rsidR="0002098B" w:rsidRDefault="0002098B" w:rsidP="00EE4354">
            <w:r>
              <w:t>Retorna ao passo 4</w:t>
            </w:r>
          </w:p>
        </w:tc>
      </w:tr>
    </w:tbl>
    <w:p w14:paraId="76021E8A" w14:textId="0AA00418" w:rsidR="0002098B" w:rsidRDefault="0002098B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2098B" w14:paraId="49A3BB9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479F1D5" w14:textId="77777777" w:rsidR="0002098B" w:rsidRDefault="0002098B" w:rsidP="00EE4354">
            <w:r>
              <w:t>Caso de Uso:</w:t>
            </w:r>
          </w:p>
        </w:tc>
        <w:tc>
          <w:tcPr>
            <w:tcW w:w="6939" w:type="dxa"/>
          </w:tcPr>
          <w:p w14:paraId="653F54C3" w14:textId="2FD7399D" w:rsidR="0002098B" w:rsidRDefault="0002098B" w:rsidP="00EE4354">
            <w:r>
              <w:t>Excluir Forma Pagamento</w:t>
            </w:r>
          </w:p>
        </w:tc>
      </w:tr>
      <w:tr w:rsidR="0002098B" w14:paraId="477790F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9618320" w14:textId="77777777" w:rsidR="0002098B" w:rsidRDefault="0002098B" w:rsidP="00EE4354">
            <w:r>
              <w:t>Ator:</w:t>
            </w:r>
          </w:p>
        </w:tc>
        <w:tc>
          <w:tcPr>
            <w:tcW w:w="6939" w:type="dxa"/>
          </w:tcPr>
          <w:p w14:paraId="1CF03D97" w14:textId="77777777" w:rsidR="0002098B" w:rsidRDefault="0002098B" w:rsidP="00EE4354">
            <w:r>
              <w:t>Administrador, Caixa, Vendedor</w:t>
            </w:r>
          </w:p>
        </w:tc>
      </w:tr>
      <w:tr w:rsidR="0002098B" w14:paraId="2473E22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10115AB" w14:textId="77777777" w:rsidR="0002098B" w:rsidRDefault="0002098B" w:rsidP="00EE4354">
            <w:r>
              <w:t>Precondição:</w:t>
            </w:r>
          </w:p>
        </w:tc>
        <w:tc>
          <w:tcPr>
            <w:tcW w:w="6939" w:type="dxa"/>
          </w:tcPr>
          <w:p w14:paraId="31A914F8" w14:textId="77777777" w:rsidR="0002098B" w:rsidRDefault="0002098B" w:rsidP="00EE4354">
            <w:r>
              <w:t>Usuário possuir acesso ao sistema</w:t>
            </w:r>
          </w:p>
          <w:p w14:paraId="3E962B63" w14:textId="575A5F34" w:rsidR="0002098B" w:rsidRDefault="0002098B" w:rsidP="00EE4354">
            <w:r>
              <w:t>Possuir pelo menos uma Forma Pagamento cadastrada</w:t>
            </w:r>
          </w:p>
          <w:p w14:paraId="220B3EC5" w14:textId="6209168A" w:rsidR="0002098B" w:rsidRDefault="0002098B" w:rsidP="00EE4354">
            <w:r>
              <w:t xml:space="preserve">Forma Pagamento não pode estar vinculada a uma </w:t>
            </w:r>
            <w:r>
              <w:t>Condição de Pagamento</w:t>
            </w:r>
          </w:p>
        </w:tc>
      </w:tr>
      <w:tr w:rsidR="0002098B" w14:paraId="7E907DE9" w14:textId="77777777" w:rsidTr="00EE4354">
        <w:tc>
          <w:tcPr>
            <w:tcW w:w="1555" w:type="dxa"/>
          </w:tcPr>
          <w:p w14:paraId="0CB8FE04" w14:textId="77777777" w:rsidR="0002098B" w:rsidRDefault="0002098B" w:rsidP="00EE4354"/>
        </w:tc>
        <w:tc>
          <w:tcPr>
            <w:tcW w:w="6939" w:type="dxa"/>
          </w:tcPr>
          <w:p w14:paraId="2FF5AA3C" w14:textId="77777777" w:rsidR="0002098B" w:rsidRDefault="0002098B" w:rsidP="00EE4354"/>
        </w:tc>
      </w:tr>
      <w:tr w:rsidR="0002098B" w14:paraId="4B0E273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83B43BE" w14:textId="77777777" w:rsidR="0002098B" w:rsidRDefault="0002098B" w:rsidP="00EE4354">
            <w:r>
              <w:t>Fluxo Normal</w:t>
            </w:r>
          </w:p>
        </w:tc>
        <w:tc>
          <w:tcPr>
            <w:tcW w:w="6939" w:type="dxa"/>
          </w:tcPr>
          <w:p w14:paraId="64A2794F" w14:textId="094BCD50" w:rsidR="0002098B" w:rsidRDefault="0002098B" w:rsidP="00AA5BAB">
            <w:pPr>
              <w:pStyle w:val="PargrafodaLista"/>
              <w:numPr>
                <w:ilvl w:val="0"/>
                <w:numId w:val="43"/>
              </w:numPr>
            </w:pPr>
            <w:r>
              <w:t>O usuário acessa a consulta de Forma Pagamento</w:t>
            </w:r>
          </w:p>
          <w:p w14:paraId="4814A8C3" w14:textId="53F97A96" w:rsidR="0002098B" w:rsidRDefault="0002098B" w:rsidP="00AA5BAB">
            <w:pPr>
              <w:pStyle w:val="PargrafodaLista"/>
              <w:numPr>
                <w:ilvl w:val="0"/>
                <w:numId w:val="43"/>
              </w:numPr>
            </w:pPr>
            <w:r>
              <w:t>O usuário acessa a opção de excluir Forma Pagamento</w:t>
            </w:r>
          </w:p>
          <w:p w14:paraId="5B9B0B3E" w14:textId="5C3C9B50" w:rsidR="0002098B" w:rsidRDefault="0002098B" w:rsidP="00AA5BAB">
            <w:pPr>
              <w:pStyle w:val="PargrafodaLista"/>
              <w:numPr>
                <w:ilvl w:val="0"/>
                <w:numId w:val="43"/>
              </w:numPr>
            </w:pPr>
            <w:r>
              <w:t>O sistema exibe detalhe da Forma Pagamento com os campos desabilitados</w:t>
            </w:r>
          </w:p>
          <w:p w14:paraId="660B3186" w14:textId="742E675E" w:rsidR="0002098B" w:rsidRDefault="0002098B" w:rsidP="00AA5BAB">
            <w:pPr>
              <w:pStyle w:val="PargrafodaLista"/>
              <w:numPr>
                <w:ilvl w:val="0"/>
                <w:numId w:val="43"/>
              </w:numPr>
            </w:pPr>
            <w:r>
              <w:t>O usuário confirma a exclusão da Forma Pagamento</w:t>
            </w:r>
          </w:p>
          <w:p w14:paraId="5677C003" w14:textId="4CEB88A7" w:rsidR="0002098B" w:rsidRDefault="0002098B" w:rsidP="00AA5BAB">
            <w:pPr>
              <w:pStyle w:val="PargrafodaLista"/>
              <w:numPr>
                <w:ilvl w:val="0"/>
                <w:numId w:val="43"/>
              </w:numPr>
            </w:pPr>
            <w:r>
              <w:t>O sistema exclui o registro e retorna para a consulta de Forma Pagamento</w:t>
            </w:r>
          </w:p>
        </w:tc>
      </w:tr>
      <w:tr w:rsidR="0002098B" w14:paraId="1D59636C" w14:textId="77777777" w:rsidTr="00EE4354">
        <w:tc>
          <w:tcPr>
            <w:tcW w:w="1555" w:type="dxa"/>
          </w:tcPr>
          <w:p w14:paraId="7903CABC" w14:textId="77777777" w:rsidR="0002098B" w:rsidRDefault="0002098B" w:rsidP="00EE4354"/>
        </w:tc>
        <w:tc>
          <w:tcPr>
            <w:tcW w:w="6939" w:type="dxa"/>
          </w:tcPr>
          <w:p w14:paraId="2185995E" w14:textId="77777777" w:rsidR="0002098B" w:rsidRDefault="0002098B" w:rsidP="00EE4354"/>
        </w:tc>
      </w:tr>
      <w:tr w:rsidR="0002098B" w14:paraId="0BCD21B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947E986" w14:textId="77777777" w:rsidR="0002098B" w:rsidRDefault="0002098B" w:rsidP="00EE4354">
            <w:r>
              <w:t>Fluxo Alternativo:</w:t>
            </w:r>
          </w:p>
        </w:tc>
        <w:tc>
          <w:tcPr>
            <w:tcW w:w="6939" w:type="dxa"/>
          </w:tcPr>
          <w:p w14:paraId="26D67181" w14:textId="3189AA09" w:rsidR="0002098B" w:rsidRDefault="0002098B" w:rsidP="00EE4354">
            <w:r>
              <w:t xml:space="preserve">Forma Pagamento vinculada a uma </w:t>
            </w:r>
            <w:r>
              <w:t>Condição de Pagamento</w:t>
            </w:r>
          </w:p>
        </w:tc>
      </w:tr>
      <w:tr w:rsidR="0002098B" w14:paraId="0A638B9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792C6F0" w14:textId="77777777" w:rsidR="0002098B" w:rsidRDefault="0002098B" w:rsidP="00EE4354"/>
        </w:tc>
        <w:tc>
          <w:tcPr>
            <w:tcW w:w="6939" w:type="dxa"/>
          </w:tcPr>
          <w:p w14:paraId="34E6C925" w14:textId="4C4191D1" w:rsidR="0002098B" w:rsidRDefault="0002098B" w:rsidP="00EE4354">
            <w:r>
              <w:t xml:space="preserve">5a – Sistema exibe mensagem informando que não é possível excluir a Forma Pagamento, pois </w:t>
            </w:r>
            <w:proofErr w:type="gramStart"/>
            <w:r>
              <w:t>a mesma</w:t>
            </w:r>
            <w:proofErr w:type="gramEnd"/>
            <w:r>
              <w:t xml:space="preserve"> está vinculada a uma </w:t>
            </w:r>
            <w:r>
              <w:t>Condição de Pagamento</w:t>
            </w:r>
          </w:p>
          <w:p w14:paraId="14BF4FC2" w14:textId="77777777" w:rsidR="0002098B" w:rsidRDefault="0002098B" w:rsidP="00EE4354">
            <w:r>
              <w:t>Retorna ao passo 3</w:t>
            </w:r>
          </w:p>
        </w:tc>
      </w:tr>
      <w:tr w:rsidR="0002098B" w14:paraId="16F33ADC" w14:textId="77777777" w:rsidTr="00EE4354">
        <w:tc>
          <w:tcPr>
            <w:tcW w:w="1555" w:type="dxa"/>
            <w:shd w:val="clear" w:color="auto" w:fill="FFFFFF" w:themeFill="background1"/>
          </w:tcPr>
          <w:p w14:paraId="27EFBA1D" w14:textId="77777777" w:rsidR="0002098B" w:rsidRDefault="0002098B" w:rsidP="00EE4354"/>
        </w:tc>
        <w:tc>
          <w:tcPr>
            <w:tcW w:w="6939" w:type="dxa"/>
          </w:tcPr>
          <w:p w14:paraId="32C3A73A" w14:textId="77777777" w:rsidR="0002098B" w:rsidRDefault="0002098B" w:rsidP="00EE4354"/>
        </w:tc>
      </w:tr>
    </w:tbl>
    <w:p w14:paraId="37C9D194" w14:textId="710A9DFE" w:rsidR="0002098B" w:rsidRDefault="0002098B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02098B" w14:paraId="449B819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A8F578C" w14:textId="77777777" w:rsidR="0002098B" w:rsidRDefault="0002098B" w:rsidP="00EE4354">
            <w:r>
              <w:t>Caso de Uso:</w:t>
            </w:r>
          </w:p>
        </w:tc>
        <w:tc>
          <w:tcPr>
            <w:tcW w:w="6939" w:type="dxa"/>
          </w:tcPr>
          <w:p w14:paraId="781E7C82" w14:textId="7C99491F" w:rsidR="0002098B" w:rsidRDefault="0002098B" w:rsidP="00EE4354">
            <w:r>
              <w:t>Consultar Forma Pagamento</w:t>
            </w:r>
          </w:p>
        </w:tc>
      </w:tr>
      <w:tr w:rsidR="0002098B" w14:paraId="63B4CAD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CC722CC" w14:textId="77777777" w:rsidR="0002098B" w:rsidRDefault="0002098B" w:rsidP="00EE4354">
            <w:r>
              <w:t>Ator:</w:t>
            </w:r>
          </w:p>
        </w:tc>
        <w:tc>
          <w:tcPr>
            <w:tcW w:w="6939" w:type="dxa"/>
          </w:tcPr>
          <w:p w14:paraId="1E8EB4A4" w14:textId="77777777" w:rsidR="0002098B" w:rsidRDefault="0002098B" w:rsidP="00EE4354">
            <w:r>
              <w:t>Administrador, Caixa, Vendedor</w:t>
            </w:r>
          </w:p>
        </w:tc>
      </w:tr>
      <w:tr w:rsidR="0002098B" w14:paraId="6ACB4B9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9D5D2ED" w14:textId="77777777" w:rsidR="0002098B" w:rsidRDefault="0002098B" w:rsidP="00EE4354">
            <w:r>
              <w:t>Precondição:</w:t>
            </w:r>
          </w:p>
        </w:tc>
        <w:tc>
          <w:tcPr>
            <w:tcW w:w="6939" w:type="dxa"/>
          </w:tcPr>
          <w:p w14:paraId="0B099283" w14:textId="77777777" w:rsidR="0002098B" w:rsidRDefault="0002098B" w:rsidP="00EE4354">
            <w:r>
              <w:t>Usuário possuir acesso ao sistema</w:t>
            </w:r>
          </w:p>
          <w:p w14:paraId="094658DA" w14:textId="6ED98873" w:rsidR="0002098B" w:rsidRDefault="0002098B" w:rsidP="00EE4354">
            <w:r>
              <w:t>Possuir pelo menos um</w:t>
            </w:r>
            <w:r>
              <w:t>a</w:t>
            </w:r>
            <w:r>
              <w:t xml:space="preserve"> Forma Pagamento</w:t>
            </w:r>
            <w:r>
              <w:t xml:space="preserve"> </w:t>
            </w:r>
            <w:r>
              <w:t>cadastrado</w:t>
            </w:r>
          </w:p>
        </w:tc>
      </w:tr>
      <w:tr w:rsidR="0002098B" w14:paraId="5F87AEB1" w14:textId="77777777" w:rsidTr="00EE4354">
        <w:tc>
          <w:tcPr>
            <w:tcW w:w="1555" w:type="dxa"/>
          </w:tcPr>
          <w:p w14:paraId="141F694D" w14:textId="77777777" w:rsidR="0002098B" w:rsidRDefault="0002098B" w:rsidP="00EE4354"/>
        </w:tc>
        <w:tc>
          <w:tcPr>
            <w:tcW w:w="6939" w:type="dxa"/>
          </w:tcPr>
          <w:p w14:paraId="14175E41" w14:textId="77777777" w:rsidR="0002098B" w:rsidRDefault="0002098B" w:rsidP="00EE4354"/>
        </w:tc>
      </w:tr>
      <w:tr w:rsidR="0002098B" w14:paraId="7F4E0CD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3459649" w14:textId="77777777" w:rsidR="0002098B" w:rsidRDefault="0002098B" w:rsidP="00EE4354">
            <w:r>
              <w:t>Fluxo Normal</w:t>
            </w:r>
          </w:p>
        </w:tc>
        <w:tc>
          <w:tcPr>
            <w:tcW w:w="6939" w:type="dxa"/>
          </w:tcPr>
          <w:p w14:paraId="4FA3747E" w14:textId="77777777" w:rsidR="0002098B" w:rsidRDefault="0002098B" w:rsidP="00AA5BAB">
            <w:pPr>
              <w:pStyle w:val="PargrafodaLista"/>
              <w:numPr>
                <w:ilvl w:val="0"/>
                <w:numId w:val="44"/>
              </w:numPr>
            </w:pPr>
            <w:r>
              <w:t>O usuário acessa a consulta de Cor</w:t>
            </w:r>
          </w:p>
          <w:p w14:paraId="4CB8D6EC" w14:textId="77777777" w:rsidR="0002098B" w:rsidRDefault="0002098B" w:rsidP="00AA5BAB">
            <w:pPr>
              <w:pStyle w:val="PargrafodaLista"/>
              <w:numPr>
                <w:ilvl w:val="0"/>
                <w:numId w:val="44"/>
              </w:numPr>
            </w:pPr>
            <w:r>
              <w:t>O sistema lista os registros cadastrados</w:t>
            </w:r>
          </w:p>
          <w:p w14:paraId="6A19EAB5" w14:textId="77777777" w:rsidR="0002098B" w:rsidRDefault="0002098B" w:rsidP="00EE4354">
            <w:pPr>
              <w:ind w:left="360"/>
            </w:pPr>
          </w:p>
        </w:tc>
      </w:tr>
      <w:tr w:rsidR="0002098B" w14:paraId="3419F448" w14:textId="77777777" w:rsidTr="00EE4354">
        <w:tc>
          <w:tcPr>
            <w:tcW w:w="1555" w:type="dxa"/>
          </w:tcPr>
          <w:p w14:paraId="704EEA25" w14:textId="77777777" w:rsidR="0002098B" w:rsidRDefault="0002098B" w:rsidP="00EE4354"/>
        </w:tc>
        <w:tc>
          <w:tcPr>
            <w:tcW w:w="6939" w:type="dxa"/>
          </w:tcPr>
          <w:p w14:paraId="1E797213" w14:textId="77777777" w:rsidR="0002098B" w:rsidRDefault="0002098B" w:rsidP="00EE4354"/>
        </w:tc>
      </w:tr>
      <w:tr w:rsidR="0002098B" w14:paraId="64C50DD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2BD3C88" w14:textId="77777777" w:rsidR="0002098B" w:rsidRDefault="0002098B" w:rsidP="00EE4354">
            <w:r>
              <w:t>Fluxo Alternativo:</w:t>
            </w:r>
          </w:p>
        </w:tc>
        <w:tc>
          <w:tcPr>
            <w:tcW w:w="6939" w:type="dxa"/>
          </w:tcPr>
          <w:p w14:paraId="10C80719" w14:textId="77777777" w:rsidR="0002098B" w:rsidRDefault="0002098B" w:rsidP="00EE4354">
            <w:r>
              <w:t>Consulta vazia</w:t>
            </w:r>
          </w:p>
        </w:tc>
      </w:tr>
      <w:tr w:rsidR="0002098B" w14:paraId="30AAE38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6AFEC8E" w14:textId="77777777" w:rsidR="0002098B" w:rsidRDefault="0002098B" w:rsidP="00EE4354"/>
        </w:tc>
        <w:tc>
          <w:tcPr>
            <w:tcW w:w="6939" w:type="dxa"/>
          </w:tcPr>
          <w:p w14:paraId="5612F76D" w14:textId="77777777" w:rsidR="0002098B" w:rsidRDefault="0002098B" w:rsidP="00EE4354">
            <w:r>
              <w:t>2a – Sistema exibe a consulta vazia</w:t>
            </w:r>
          </w:p>
        </w:tc>
      </w:tr>
      <w:tr w:rsidR="0002098B" w14:paraId="1B8E7D23" w14:textId="77777777" w:rsidTr="00EE4354">
        <w:tc>
          <w:tcPr>
            <w:tcW w:w="1555" w:type="dxa"/>
            <w:shd w:val="clear" w:color="auto" w:fill="FFFFFF" w:themeFill="background1"/>
          </w:tcPr>
          <w:p w14:paraId="26E82842" w14:textId="77777777" w:rsidR="0002098B" w:rsidRDefault="0002098B" w:rsidP="00EE4354"/>
        </w:tc>
        <w:tc>
          <w:tcPr>
            <w:tcW w:w="6939" w:type="dxa"/>
          </w:tcPr>
          <w:p w14:paraId="335D40DF" w14:textId="77777777" w:rsidR="0002098B" w:rsidRDefault="0002098B" w:rsidP="00EE4354"/>
        </w:tc>
      </w:tr>
      <w:tr w:rsidR="0002098B" w14:paraId="1BB9DEF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4635E30" w14:textId="77777777" w:rsidR="0002098B" w:rsidRDefault="0002098B" w:rsidP="00EE4354">
            <w:r>
              <w:lastRenderedPageBreak/>
              <w:t>Fluxo Alternativo 2:</w:t>
            </w:r>
          </w:p>
        </w:tc>
        <w:tc>
          <w:tcPr>
            <w:tcW w:w="6939" w:type="dxa"/>
          </w:tcPr>
          <w:p w14:paraId="3321334D" w14:textId="77777777" w:rsidR="0002098B" w:rsidRDefault="0002098B" w:rsidP="00EE4354">
            <w:r>
              <w:t>Consulta por filtro</w:t>
            </w:r>
          </w:p>
        </w:tc>
      </w:tr>
      <w:tr w:rsidR="0002098B" w14:paraId="3B51C636" w14:textId="77777777" w:rsidTr="00EE4354">
        <w:tc>
          <w:tcPr>
            <w:tcW w:w="1555" w:type="dxa"/>
            <w:shd w:val="clear" w:color="auto" w:fill="FFFFFF" w:themeFill="background1"/>
          </w:tcPr>
          <w:p w14:paraId="44ABD3AB" w14:textId="77777777" w:rsidR="0002098B" w:rsidRDefault="0002098B" w:rsidP="00EE4354"/>
        </w:tc>
        <w:tc>
          <w:tcPr>
            <w:tcW w:w="6939" w:type="dxa"/>
          </w:tcPr>
          <w:p w14:paraId="0EE41F77" w14:textId="77777777" w:rsidR="0002098B" w:rsidRDefault="0002098B" w:rsidP="00EE4354">
            <w:r>
              <w:t>3a – O usuário preenche o campo de filtro e pesquisa</w:t>
            </w:r>
          </w:p>
          <w:p w14:paraId="6097D1A0" w14:textId="77777777" w:rsidR="0002098B" w:rsidRDefault="0002098B" w:rsidP="00EE4354">
            <w:r>
              <w:t>3b- Sistema exibe os registros de acordo com o filtro</w:t>
            </w:r>
          </w:p>
        </w:tc>
      </w:tr>
    </w:tbl>
    <w:p w14:paraId="3F5C149B" w14:textId="22BC97AB" w:rsidR="0002098B" w:rsidRDefault="0002098B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72F3A2E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5F1D298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3928F2B4" w14:textId="2FD929EB" w:rsidR="00F85F11" w:rsidRDefault="00F85F11" w:rsidP="00EE4354">
            <w:r>
              <w:t xml:space="preserve">Cadastrar </w:t>
            </w:r>
            <w:r>
              <w:t>Condição de Pagamento</w:t>
            </w:r>
          </w:p>
        </w:tc>
      </w:tr>
      <w:tr w:rsidR="00F85F11" w14:paraId="36C7EE7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7BE5F81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2D627FA7" w14:textId="77777777" w:rsidR="00F85F11" w:rsidRDefault="00F85F11" w:rsidP="00EE4354">
            <w:r>
              <w:t>Administrador, Caixa, Vendedor</w:t>
            </w:r>
          </w:p>
        </w:tc>
      </w:tr>
      <w:tr w:rsidR="00F85F11" w14:paraId="0834D42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13A83E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202A0CAC" w14:textId="77777777" w:rsidR="00F85F11" w:rsidRDefault="00F85F11" w:rsidP="00EE4354">
            <w:r>
              <w:t>Usuário possuir acesso ao sistema</w:t>
            </w:r>
          </w:p>
        </w:tc>
      </w:tr>
      <w:tr w:rsidR="00F85F11" w14:paraId="58F8149D" w14:textId="77777777" w:rsidTr="00EE4354">
        <w:tc>
          <w:tcPr>
            <w:tcW w:w="1555" w:type="dxa"/>
          </w:tcPr>
          <w:p w14:paraId="6DBC1324" w14:textId="77777777" w:rsidR="00F85F11" w:rsidRDefault="00F85F11" w:rsidP="00EE4354"/>
        </w:tc>
        <w:tc>
          <w:tcPr>
            <w:tcW w:w="6939" w:type="dxa"/>
          </w:tcPr>
          <w:p w14:paraId="63373BA5" w14:textId="77777777" w:rsidR="00F85F11" w:rsidRDefault="00F85F11" w:rsidP="00EE4354"/>
        </w:tc>
      </w:tr>
      <w:tr w:rsidR="00F85F11" w14:paraId="63B6E38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03BA58D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4B4AD5E2" w14:textId="0AA254E6" w:rsidR="00F85F11" w:rsidRDefault="00F85F11" w:rsidP="00AA5BAB">
            <w:pPr>
              <w:pStyle w:val="PargrafodaLista"/>
              <w:numPr>
                <w:ilvl w:val="0"/>
                <w:numId w:val="45"/>
              </w:numPr>
            </w:pPr>
            <w:r>
              <w:t>O usuário acessa a consulta de Condição de Pagamento</w:t>
            </w:r>
          </w:p>
          <w:p w14:paraId="10FC19C5" w14:textId="581C0250" w:rsidR="00F85F11" w:rsidRDefault="00F85F11" w:rsidP="00AA5BAB">
            <w:pPr>
              <w:pStyle w:val="PargrafodaLista"/>
              <w:numPr>
                <w:ilvl w:val="0"/>
                <w:numId w:val="45"/>
              </w:numPr>
            </w:pPr>
            <w:r>
              <w:t>O usuário acessa o cadastro de Condição de Pagamento</w:t>
            </w:r>
          </w:p>
          <w:p w14:paraId="327545CD" w14:textId="7BE3E5EC" w:rsidR="00F85F11" w:rsidRDefault="00F85F11" w:rsidP="00AA5BAB">
            <w:pPr>
              <w:pStyle w:val="PargrafodaLista"/>
              <w:numPr>
                <w:ilvl w:val="0"/>
                <w:numId w:val="45"/>
              </w:numPr>
            </w:pPr>
            <w:r>
              <w:t>O sistema exibe a tela de cadastro de Condição de Pagamento</w:t>
            </w:r>
          </w:p>
          <w:p w14:paraId="58039BE5" w14:textId="77777777" w:rsidR="00F85F11" w:rsidRDefault="00F85F11" w:rsidP="00AA5BAB">
            <w:pPr>
              <w:pStyle w:val="PargrafodaLista"/>
              <w:numPr>
                <w:ilvl w:val="0"/>
                <w:numId w:val="45"/>
              </w:numPr>
            </w:pPr>
            <w:r>
              <w:t>O usuário preenche os campos obrigatórios e salva o cadastro</w:t>
            </w:r>
          </w:p>
          <w:p w14:paraId="1D80728A" w14:textId="0C032E2E" w:rsidR="00F85F11" w:rsidRDefault="00F85F11" w:rsidP="00AA5BAB">
            <w:pPr>
              <w:pStyle w:val="PargrafodaLista"/>
              <w:numPr>
                <w:ilvl w:val="0"/>
                <w:numId w:val="45"/>
              </w:numPr>
            </w:pPr>
            <w:r>
              <w:t>O sistema salva o registro e retorna para a consulta de Condição de Pagamento</w:t>
            </w:r>
          </w:p>
        </w:tc>
      </w:tr>
      <w:tr w:rsidR="00F85F11" w14:paraId="557D0654" w14:textId="77777777" w:rsidTr="00EE4354">
        <w:tc>
          <w:tcPr>
            <w:tcW w:w="1555" w:type="dxa"/>
          </w:tcPr>
          <w:p w14:paraId="7A42E816" w14:textId="77777777" w:rsidR="00F85F11" w:rsidRDefault="00F85F11" w:rsidP="00EE4354"/>
        </w:tc>
        <w:tc>
          <w:tcPr>
            <w:tcW w:w="6939" w:type="dxa"/>
          </w:tcPr>
          <w:p w14:paraId="73CE897A" w14:textId="77777777" w:rsidR="00F85F11" w:rsidRDefault="00F85F11" w:rsidP="00EE4354"/>
        </w:tc>
      </w:tr>
      <w:tr w:rsidR="00F85F11" w14:paraId="12A75CE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56A041" w14:textId="710F5347" w:rsidR="00F85F11" w:rsidRDefault="00F85F11" w:rsidP="00EE4354">
            <w:r>
              <w:t>Fluxo Alternativo:</w:t>
            </w:r>
          </w:p>
        </w:tc>
        <w:tc>
          <w:tcPr>
            <w:tcW w:w="6939" w:type="dxa"/>
          </w:tcPr>
          <w:p w14:paraId="114EAF4A" w14:textId="77777777" w:rsidR="00F85F11" w:rsidRDefault="00F85F11" w:rsidP="00EE4354">
            <w:r>
              <w:t>Campo obrigatório vazio</w:t>
            </w:r>
          </w:p>
        </w:tc>
      </w:tr>
      <w:tr w:rsidR="00F85F11" w14:paraId="28FF61B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9A424DF" w14:textId="77777777" w:rsidR="00F85F11" w:rsidRDefault="00F85F11" w:rsidP="00EE4354"/>
        </w:tc>
        <w:tc>
          <w:tcPr>
            <w:tcW w:w="6939" w:type="dxa"/>
          </w:tcPr>
          <w:p w14:paraId="69274AC3" w14:textId="3E7BD905" w:rsidR="00F85F11" w:rsidRDefault="00F85F1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a Condição de Pagamento</w:t>
            </w:r>
            <w:r>
              <w:t xml:space="preserve"> </w:t>
            </w:r>
            <w:r>
              <w:t>sem preencher os campos obrigatórios</w:t>
            </w:r>
          </w:p>
          <w:p w14:paraId="236C0D2F" w14:textId="77777777" w:rsidR="00F85F11" w:rsidRDefault="00F85F11" w:rsidP="00EE4354">
            <w:r>
              <w:t>4b – Sistema exibe mensagem informando que o campo obrigatório não foi preenchido</w:t>
            </w:r>
          </w:p>
          <w:p w14:paraId="03427E99" w14:textId="77777777" w:rsidR="00F85F11" w:rsidRDefault="00F85F11" w:rsidP="00EE4354">
            <w:r>
              <w:t>Retorna ao passo 4</w:t>
            </w:r>
          </w:p>
        </w:tc>
      </w:tr>
    </w:tbl>
    <w:p w14:paraId="381342AE" w14:textId="53A6A9F2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348E777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80B5F7A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075A76DC" w14:textId="502CE6B6" w:rsidR="00F85F11" w:rsidRDefault="00F85F11" w:rsidP="00EE4354">
            <w:r>
              <w:t>Alterar Condição de Pagamento</w:t>
            </w:r>
          </w:p>
        </w:tc>
      </w:tr>
      <w:tr w:rsidR="00F85F11" w14:paraId="2B20BA2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88ADEA2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628BE017" w14:textId="77777777" w:rsidR="00F85F11" w:rsidRDefault="00F85F11" w:rsidP="00EE4354">
            <w:r>
              <w:t>Administrador, Caixa, Vendedor</w:t>
            </w:r>
          </w:p>
        </w:tc>
      </w:tr>
      <w:tr w:rsidR="00F85F11" w14:paraId="1B657C2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19173C9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641399CB" w14:textId="77777777" w:rsidR="00F85F11" w:rsidRDefault="00F85F11" w:rsidP="00EE4354">
            <w:r>
              <w:t>Usuário possuir acesso ao sistema</w:t>
            </w:r>
          </w:p>
          <w:p w14:paraId="5EFFEE4A" w14:textId="01C8BD6E" w:rsidR="00F85F11" w:rsidRDefault="00F85F11" w:rsidP="00EE4354">
            <w:r>
              <w:t>Possuir pelo menos uma Condição de Pagamento</w:t>
            </w:r>
            <w:r>
              <w:t xml:space="preserve"> </w:t>
            </w:r>
            <w:r>
              <w:t>cadastrada</w:t>
            </w:r>
          </w:p>
        </w:tc>
      </w:tr>
      <w:tr w:rsidR="00F85F11" w14:paraId="1D255F35" w14:textId="77777777" w:rsidTr="00EE4354">
        <w:tc>
          <w:tcPr>
            <w:tcW w:w="1555" w:type="dxa"/>
          </w:tcPr>
          <w:p w14:paraId="1F58B3E5" w14:textId="77777777" w:rsidR="00F85F11" w:rsidRDefault="00F85F11" w:rsidP="00EE4354"/>
        </w:tc>
        <w:tc>
          <w:tcPr>
            <w:tcW w:w="6939" w:type="dxa"/>
          </w:tcPr>
          <w:p w14:paraId="28FA15DC" w14:textId="77777777" w:rsidR="00F85F11" w:rsidRDefault="00F85F11" w:rsidP="00EE4354"/>
        </w:tc>
      </w:tr>
      <w:tr w:rsidR="00F85F11" w14:paraId="61F1777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DC23644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5EA8A984" w14:textId="63FA1357" w:rsidR="00F85F11" w:rsidRDefault="00F85F11" w:rsidP="00AA5BAB">
            <w:pPr>
              <w:pStyle w:val="PargrafodaLista"/>
              <w:numPr>
                <w:ilvl w:val="0"/>
                <w:numId w:val="46"/>
              </w:numPr>
            </w:pPr>
            <w:r>
              <w:t>O usuário acessa a consulta de Condição de Pagamento</w:t>
            </w:r>
          </w:p>
          <w:p w14:paraId="077C0C7E" w14:textId="177A2E5F" w:rsidR="00F85F11" w:rsidRDefault="00F85F11" w:rsidP="00AA5BAB">
            <w:pPr>
              <w:pStyle w:val="PargrafodaLista"/>
              <w:numPr>
                <w:ilvl w:val="0"/>
                <w:numId w:val="46"/>
              </w:numPr>
            </w:pPr>
            <w:r>
              <w:t>O usuário acessa a alteração de Condição de Pagamento</w:t>
            </w:r>
          </w:p>
          <w:p w14:paraId="3CF7E197" w14:textId="68652C10" w:rsidR="00F85F11" w:rsidRDefault="00F85F11" w:rsidP="00AA5BAB">
            <w:pPr>
              <w:pStyle w:val="PargrafodaLista"/>
              <w:numPr>
                <w:ilvl w:val="0"/>
                <w:numId w:val="46"/>
              </w:numPr>
            </w:pPr>
            <w:r>
              <w:t>O sistema exibe a tela de alteração de Condição de Pagamento</w:t>
            </w:r>
          </w:p>
          <w:p w14:paraId="0C9630F4" w14:textId="77777777" w:rsidR="00F85F11" w:rsidRDefault="00F85F11" w:rsidP="00AA5BAB">
            <w:pPr>
              <w:pStyle w:val="PargrafodaLista"/>
              <w:numPr>
                <w:ilvl w:val="0"/>
                <w:numId w:val="46"/>
              </w:numPr>
            </w:pPr>
            <w:r>
              <w:t>O usuário altera os campos necessários e salva o cadastro</w:t>
            </w:r>
          </w:p>
          <w:p w14:paraId="78E0C4F9" w14:textId="332B625B" w:rsidR="00F85F11" w:rsidRDefault="00F85F11" w:rsidP="00AA5BAB">
            <w:pPr>
              <w:pStyle w:val="PargrafodaLista"/>
              <w:numPr>
                <w:ilvl w:val="0"/>
                <w:numId w:val="46"/>
              </w:numPr>
            </w:pPr>
            <w:r>
              <w:t>O sistema altera o registro e retorna para a consulta de Condição de Pagamento</w:t>
            </w:r>
          </w:p>
        </w:tc>
      </w:tr>
      <w:tr w:rsidR="00F85F11" w14:paraId="47B9DFC0" w14:textId="77777777" w:rsidTr="00EE4354">
        <w:tc>
          <w:tcPr>
            <w:tcW w:w="1555" w:type="dxa"/>
            <w:shd w:val="clear" w:color="auto" w:fill="FFFFFF" w:themeFill="background1"/>
          </w:tcPr>
          <w:p w14:paraId="5451EFDB" w14:textId="77777777" w:rsidR="00F85F11" w:rsidRDefault="00F85F11" w:rsidP="00EE4354"/>
        </w:tc>
        <w:tc>
          <w:tcPr>
            <w:tcW w:w="6939" w:type="dxa"/>
          </w:tcPr>
          <w:p w14:paraId="666B9181" w14:textId="77777777" w:rsidR="00F85F11" w:rsidRDefault="00F85F11" w:rsidP="00EE4354"/>
        </w:tc>
      </w:tr>
      <w:tr w:rsidR="00F85F11" w14:paraId="27E8111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0C99314" w14:textId="77777777" w:rsidR="00F85F11" w:rsidRDefault="00F85F11" w:rsidP="00EE4354">
            <w:r>
              <w:t>Fluxo Alternativo 2:</w:t>
            </w:r>
          </w:p>
        </w:tc>
        <w:tc>
          <w:tcPr>
            <w:tcW w:w="6939" w:type="dxa"/>
          </w:tcPr>
          <w:p w14:paraId="101C474D" w14:textId="77777777" w:rsidR="00F85F11" w:rsidRDefault="00F85F11" w:rsidP="00EE4354">
            <w:r>
              <w:t>Campo obrigatório vazio</w:t>
            </w:r>
          </w:p>
        </w:tc>
      </w:tr>
      <w:tr w:rsidR="00F85F11" w14:paraId="2C7A49B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CE38695" w14:textId="77777777" w:rsidR="00F85F11" w:rsidRDefault="00F85F11" w:rsidP="00EE4354"/>
        </w:tc>
        <w:tc>
          <w:tcPr>
            <w:tcW w:w="6939" w:type="dxa"/>
          </w:tcPr>
          <w:p w14:paraId="0FAEA799" w14:textId="0C6DCE93" w:rsidR="00F85F11" w:rsidRDefault="00F85F1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a Condição de Pagamento</w:t>
            </w:r>
            <w:r>
              <w:t xml:space="preserve"> </w:t>
            </w:r>
            <w:r>
              <w:t>sem preencher os campos obrigatórios</w:t>
            </w:r>
          </w:p>
          <w:p w14:paraId="3A60452A" w14:textId="77777777" w:rsidR="00F85F11" w:rsidRDefault="00F85F11" w:rsidP="00EE4354">
            <w:r>
              <w:t>4b – Sistema exibe mensagem informando que o campo obrigatório não foi preenchido</w:t>
            </w:r>
          </w:p>
          <w:p w14:paraId="1A4A3906" w14:textId="77777777" w:rsidR="00F85F11" w:rsidRDefault="00F85F11" w:rsidP="00EE4354">
            <w:r>
              <w:t>Retorna ao passo 4</w:t>
            </w:r>
          </w:p>
        </w:tc>
      </w:tr>
    </w:tbl>
    <w:p w14:paraId="3BD290D7" w14:textId="28F34164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12F9A3A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20ED461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1DF6752B" w14:textId="7530B7DC" w:rsidR="00F85F11" w:rsidRDefault="00F85F11" w:rsidP="00EE4354">
            <w:r>
              <w:t>Excluir Condição de Pagamento</w:t>
            </w:r>
          </w:p>
        </w:tc>
      </w:tr>
      <w:tr w:rsidR="00F85F11" w14:paraId="6495AB6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E070306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3E0BC51C" w14:textId="77777777" w:rsidR="00F85F11" w:rsidRDefault="00F85F11" w:rsidP="00EE4354">
            <w:r>
              <w:t>Administrador, Caixa, Vendedor</w:t>
            </w:r>
          </w:p>
        </w:tc>
      </w:tr>
      <w:tr w:rsidR="00F85F11" w14:paraId="22E8B2D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CDD34EE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2D44763D" w14:textId="77777777" w:rsidR="00F85F11" w:rsidRDefault="00F85F11" w:rsidP="00EE4354">
            <w:r>
              <w:t>Usuário possuir acesso ao sistema</w:t>
            </w:r>
          </w:p>
          <w:p w14:paraId="3678CB97" w14:textId="71B4679C" w:rsidR="00F85F11" w:rsidRDefault="00F85F11" w:rsidP="00EE4354">
            <w:r>
              <w:t>Possuir pelo menos uma Condição de Pagamento</w:t>
            </w:r>
            <w:r>
              <w:t xml:space="preserve"> </w:t>
            </w:r>
            <w:r>
              <w:t>cadastrada</w:t>
            </w:r>
          </w:p>
          <w:p w14:paraId="06713CDB" w14:textId="77777777" w:rsidR="00F85F11" w:rsidRDefault="00F85F11" w:rsidP="00EE4354">
            <w:r>
              <w:t>Condição de Pagamento</w:t>
            </w:r>
            <w:r>
              <w:t xml:space="preserve"> </w:t>
            </w:r>
            <w:r>
              <w:t>não pode estar vinculada a um</w:t>
            </w:r>
            <w:r>
              <w:t xml:space="preserve"> Fornecedor</w:t>
            </w:r>
          </w:p>
          <w:p w14:paraId="532739FE" w14:textId="3BF79F0B" w:rsidR="00F85F11" w:rsidRDefault="00F85F11" w:rsidP="00EE4354">
            <w:r>
              <w:lastRenderedPageBreak/>
              <w:t xml:space="preserve">Condição de Pagamento não pode estar vinculada a um </w:t>
            </w:r>
            <w:r>
              <w:t>Cliente</w:t>
            </w:r>
          </w:p>
        </w:tc>
      </w:tr>
      <w:tr w:rsidR="00F85F11" w14:paraId="2554647F" w14:textId="77777777" w:rsidTr="00EE4354">
        <w:tc>
          <w:tcPr>
            <w:tcW w:w="1555" w:type="dxa"/>
          </w:tcPr>
          <w:p w14:paraId="5420EB32" w14:textId="77777777" w:rsidR="00F85F11" w:rsidRDefault="00F85F11" w:rsidP="00EE4354"/>
        </w:tc>
        <w:tc>
          <w:tcPr>
            <w:tcW w:w="6939" w:type="dxa"/>
          </w:tcPr>
          <w:p w14:paraId="0DEBACE4" w14:textId="77777777" w:rsidR="00F85F11" w:rsidRDefault="00F85F11" w:rsidP="00EE4354"/>
        </w:tc>
      </w:tr>
      <w:tr w:rsidR="00F85F11" w14:paraId="770D855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1A0226C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67554B3E" w14:textId="53ABB956" w:rsidR="00F85F11" w:rsidRDefault="00F85F11" w:rsidP="00AA5BAB">
            <w:pPr>
              <w:pStyle w:val="PargrafodaLista"/>
              <w:numPr>
                <w:ilvl w:val="0"/>
                <w:numId w:val="47"/>
              </w:numPr>
            </w:pPr>
            <w:r>
              <w:t>O usuário acessa a consulta de Condição de Pagamento</w:t>
            </w:r>
          </w:p>
          <w:p w14:paraId="4E348AB3" w14:textId="4972F82D" w:rsidR="00F85F11" w:rsidRDefault="00F85F11" w:rsidP="00AA5BAB">
            <w:pPr>
              <w:pStyle w:val="PargrafodaLista"/>
              <w:numPr>
                <w:ilvl w:val="0"/>
                <w:numId w:val="47"/>
              </w:numPr>
            </w:pPr>
            <w:r>
              <w:t>O usuário acessa a opção de excluir Condição de Pagamento</w:t>
            </w:r>
          </w:p>
          <w:p w14:paraId="50B9D48F" w14:textId="6D21FE7D" w:rsidR="00F85F11" w:rsidRDefault="00F85F11" w:rsidP="00AA5BAB">
            <w:pPr>
              <w:pStyle w:val="PargrafodaLista"/>
              <w:numPr>
                <w:ilvl w:val="0"/>
                <w:numId w:val="47"/>
              </w:numPr>
            </w:pPr>
            <w:r>
              <w:t>O sistema exibe detalhe da Condição de Pagamento com os campos desabilitados</w:t>
            </w:r>
          </w:p>
          <w:p w14:paraId="041C627F" w14:textId="726D9AC4" w:rsidR="00F85F11" w:rsidRDefault="00F85F11" w:rsidP="00AA5BAB">
            <w:pPr>
              <w:pStyle w:val="PargrafodaLista"/>
              <w:numPr>
                <w:ilvl w:val="0"/>
                <w:numId w:val="47"/>
              </w:numPr>
            </w:pPr>
            <w:r>
              <w:t>O usuário confirma a exclusão da Condição de Pagamento</w:t>
            </w:r>
          </w:p>
          <w:p w14:paraId="4FFB4EDE" w14:textId="6BBCBB90" w:rsidR="00F85F11" w:rsidRDefault="00F85F11" w:rsidP="00AA5BAB">
            <w:pPr>
              <w:pStyle w:val="PargrafodaLista"/>
              <w:numPr>
                <w:ilvl w:val="0"/>
                <w:numId w:val="47"/>
              </w:numPr>
            </w:pPr>
            <w:r>
              <w:t>O sistema exclui o registro e retorna para a consulta de Condição de Pagamento</w:t>
            </w:r>
          </w:p>
        </w:tc>
      </w:tr>
      <w:tr w:rsidR="00F85F11" w14:paraId="718E8788" w14:textId="77777777" w:rsidTr="00EE4354">
        <w:tc>
          <w:tcPr>
            <w:tcW w:w="1555" w:type="dxa"/>
          </w:tcPr>
          <w:p w14:paraId="5CC173FB" w14:textId="77777777" w:rsidR="00F85F11" w:rsidRDefault="00F85F11" w:rsidP="00EE4354"/>
        </w:tc>
        <w:tc>
          <w:tcPr>
            <w:tcW w:w="6939" w:type="dxa"/>
          </w:tcPr>
          <w:p w14:paraId="048B5D7F" w14:textId="77777777" w:rsidR="00F85F11" w:rsidRDefault="00F85F11" w:rsidP="00EE4354"/>
        </w:tc>
      </w:tr>
      <w:tr w:rsidR="00F85F11" w14:paraId="0F9A927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3F267AB" w14:textId="77777777" w:rsidR="00F85F11" w:rsidRDefault="00F85F11" w:rsidP="00EE4354">
            <w:r>
              <w:t>Fluxo Alternativo:</w:t>
            </w:r>
          </w:p>
        </w:tc>
        <w:tc>
          <w:tcPr>
            <w:tcW w:w="6939" w:type="dxa"/>
          </w:tcPr>
          <w:p w14:paraId="057FB6F5" w14:textId="125DB27C" w:rsidR="00F85F11" w:rsidRDefault="00F85F11" w:rsidP="00EE4354">
            <w:r>
              <w:t xml:space="preserve">Forma Pagamento vinculada a </w:t>
            </w:r>
            <w:r>
              <w:t>um Fornecedor ou Cliente</w:t>
            </w:r>
          </w:p>
        </w:tc>
      </w:tr>
      <w:tr w:rsidR="00F85F11" w14:paraId="50D71C3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F0F728" w14:textId="77777777" w:rsidR="00F85F11" w:rsidRDefault="00F85F11" w:rsidP="00EE4354"/>
        </w:tc>
        <w:tc>
          <w:tcPr>
            <w:tcW w:w="6939" w:type="dxa"/>
          </w:tcPr>
          <w:p w14:paraId="324687E8" w14:textId="7A78009C" w:rsidR="00F85F11" w:rsidRDefault="00F85F11" w:rsidP="00EE4354">
            <w:r>
              <w:t xml:space="preserve">5a – Sistema exibe mensagem informando que não é possível excluir a Condição de Pagamento, pois </w:t>
            </w:r>
            <w:proofErr w:type="gramStart"/>
            <w:r>
              <w:t>a mesma</w:t>
            </w:r>
            <w:proofErr w:type="gramEnd"/>
            <w:r>
              <w:t xml:space="preserve"> está vinculada a um</w:t>
            </w:r>
            <w:r>
              <w:t xml:space="preserve"> Fornecedor ou Cliente</w:t>
            </w:r>
          </w:p>
          <w:p w14:paraId="56D8A8F8" w14:textId="77777777" w:rsidR="00F85F11" w:rsidRDefault="00F85F11" w:rsidP="00EE4354">
            <w:r>
              <w:t>Retorna ao passo 3</w:t>
            </w:r>
          </w:p>
        </w:tc>
      </w:tr>
      <w:tr w:rsidR="00F85F11" w14:paraId="41602B45" w14:textId="77777777" w:rsidTr="00EE4354">
        <w:tc>
          <w:tcPr>
            <w:tcW w:w="1555" w:type="dxa"/>
            <w:shd w:val="clear" w:color="auto" w:fill="FFFFFF" w:themeFill="background1"/>
          </w:tcPr>
          <w:p w14:paraId="6761656E" w14:textId="77777777" w:rsidR="00F85F11" w:rsidRDefault="00F85F11" w:rsidP="00EE4354"/>
        </w:tc>
        <w:tc>
          <w:tcPr>
            <w:tcW w:w="6939" w:type="dxa"/>
          </w:tcPr>
          <w:p w14:paraId="1E7D20CD" w14:textId="77777777" w:rsidR="00F85F11" w:rsidRDefault="00F85F11" w:rsidP="00EE4354"/>
        </w:tc>
      </w:tr>
    </w:tbl>
    <w:p w14:paraId="17206D53" w14:textId="0FF3D6E7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64A8C5A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8D16FB3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55B6E62A" w14:textId="79820C31" w:rsidR="00F85F11" w:rsidRDefault="00F85F11" w:rsidP="00EE4354">
            <w:r>
              <w:t>Consultar Condição de Pagamento</w:t>
            </w:r>
          </w:p>
        </w:tc>
      </w:tr>
      <w:tr w:rsidR="00F85F11" w14:paraId="14ECF56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9B477AF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5B603563" w14:textId="77777777" w:rsidR="00F85F11" w:rsidRDefault="00F85F11" w:rsidP="00EE4354">
            <w:r>
              <w:t>Administrador, Caixa, Vendedor</w:t>
            </w:r>
          </w:p>
        </w:tc>
      </w:tr>
      <w:tr w:rsidR="00F85F11" w14:paraId="6FBB1A6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18E389E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281EEFF3" w14:textId="77777777" w:rsidR="00F85F11" w:rsidRDefault="00F85F11" w:rsidP="00EE4354">
            <w:r>
              <w:t>Usuário possuir acesso ao sistema</w:t>
            </w:r>
          </w:p>
          <w:p w14:paraId="45E7FBFE" w14:textId="22FC0C8E" w:rsidR="00F85F11" w:rsidRDefault="00F85F11" w:rsidP="00EE4354">
            <w:r>
              <w:t>Possuir pelo menos uma Condição de Pagamento</w:t>
            </w:r>
            <w:r>
              <w:t xml:space="preserve"> </w:t>
            </w:r>
            <w:r>
              <w:t>cadastrado</w:t>
            </w:r>
          </w:p>
        </w:tc>
      </w:tr>
      <w:tr w:rsidR="00F85F11" w14:paraId="776E948E" w14:textId="77777777" w:rsidTr="00EE4354">
        <w:tc>
          <w:tcPr>
            <w:tcW w:w="1555" w:type="dxa"/>
          </w:tcPr>
          <w:p w14:paraId="77F01D01" w14:textId="77777777" w:rsidR="00F85F11" w:rsidRDefault="00F85F11" w:rsidP="00EE4354"/>
        </w:tc>
        <w:tc>
          <w:tcPr>
            <w:tcW w:w="6939" w:type="dxa"/>
          </w:tcPr>
          <w:p w14:paraId="5195B5DC" w14:textId="77777777" w:rsidR="00F85F11" w:rsidRDefault="00F85F11" w:rsidP="00EE4354"/>
        </w:tc>
      </w:tr>
      <w:tr w:rsidR="00F85F11" w14:paraId="3639EDC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8461168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6316AC81" w14:textId="77777777" w:rsidR="00F85F11" w:rsidRDefault="00F85F11" w:rsidP="00AA5BAB">
            <w:pPr>
              <w:pStyle w:val="PargrafodaLista"/>
              <w:numPr>
                <w:ilvl w:val="0"/>
                <w:numId w:val="48"/>
              </w:numPr>
            </w:pPr>
            <w:r>
              <w:t>O usuário acessa a consulta de Cor</w:t>
            </w:r>
          </w:p>
          <w:p w14:paraId="77E4B603" w14:textId="77777777" w:rsidR="00F85F11" w:rsidRDefault="00F85F11" w:rsidP="00AA5BAB">
            <w:pPr>
              <w:pStyle w:val="PargrafodaLista"/>
              <w:numPr>
                <w:ilvl w:val="0"/>
                <w:numId w:val="48"/>
              </w:numPr>
            </w:pPr>
            <w:r>
              <w:t>O sistema lista os registros cadastrados</w:t>
            </w:r>
          </w:p>
          <w:p w14:paraId="1C279989" w14:textId="77777777" w:rsidR="00F85F11" w:rsidRDefault="00F85F11" w:rsidP="00EE4354">
            <w:pPr>
              <w:ind w:left="360"/>
            </w:pPr>
          </w:p>
        </w:tc>
      </w:tr>
      <w:tr w:rsidR="00F85F11" w14:paraId="3B5FF4B9" w14:textId="77777777" w:rsidTr="00EE4354">
        <w:tc>
          <w:tcPr>
            <w:tcW w:w="1555" w:type="dxa"/>
          </w:tcPr>
          <w:p w14:paraId="67635F9A" w14:textId="77777777" w:rsidR="00F85F11" w:rsidRDefault="00F85F11" w:rsidP="00EE4354"/>
        </w:tc>
        <w:tc>
          <w:tcPr>
            <w:tcW w:w="6939" w:type="dxa"/>
          </w:tcPr>
          <w:p w14:paraId="6A578A42" w14:textId="77777777" w:rsidR="00F85F11" w:rsidRDefault="00F85F11" w:rsidP="00EE4354"/>
        </w:tc>
      </w:tr>
      <w:tr w:rsidR="00F85F11" w14:paraId="43564B4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B3C2283" w14:textId="77777777" w:rsidR="00F85F11" w:rsidRDefault="00F85F11" w:rsidP="00EE4354">
            <w:r>
              <w:t>Fluxo Alternativo:</w:t>
            </w:r>
          </w:p>
        </w:tc>
        <w:tc>
          <w:tcPr>
            <w:tcW w:w="6939" w:type="dxa"/>
          </w:tcPr>
          <w:p w14:paraId="7D04FC77" w14:textId="77777777" w:rsidR="00F85F11" w:rsidRDefault="00F85F11" w:rsidP="00EE4354">
            <w:r>
              <w:t>Consulta vazia</w:t>
            </w:r>
          </w:p>
        </w:tc>
      </w:tr>
      <w:tr w:rsidR="00F85F11" w14:paraId="438288A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091D75A" w14:textId="77777777" w:rsidR="00F85F11" w:rsidRDefault="00F85F11" w:rsidP="00EE4354"/>
        </w:tc>
        <w:tc>
          <w:tcPr>
            <w:tcW w:w="6939" w:type="dxa"/>
          </w:tcPr>
          <w:p w14:paraId="55FF7042" w14:textId="77777777" w:rsidR="00F85F11" w:rsidRDefault="00F85F11" w:rsidP="00EE4354">
            <w:r>
              <w:t>2a – Sistema exibe a consulta vazia</w:t>
            </w:r>
          </w:p>
        </w:tc>
      </w:tr>
      <w:tr w:rsidR="00F85F11" w14:paraId="797FD146" w14:textId="77777777" w:rsidTr="00EE4354">
        <w:tc>
          <w:tcPr>
            <w:tcW w:w="1555" w:type="dxa"/>
            <w:shd w:val="clear" w:color="auto" w:fill="FFFFFF" w:themeFill="background1"/>
          </w:tcPr>
          <w:p w14:paraId="01C0CE4E" w14:textId="77777777" w:rsidR="00F85F11" w:rsidRDefault="00F85F11" w:rsidP="00EE4354"/>
        </w:tc>
        <w:tc>
          <w:tcPr>
            <w:tcW w:w="6939" w:type="dxa"/>
          </w:tcPr>
          <w:p w14:paraId="5CB727D4" w14:textId="77777777" w:rsidR="00F85F11" w:rsidRDefault="00F85F11" w:rsidP="00EE4354"/>
        </w:tc>
      </w:tr>
      <w:tr w:rsidR="00F85F11" w14:paraId="33D4456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78C526E" w14:textId="77777777" w:rsidR="00F85F11" w:rsidRDefault="00F85F11" w:rsidP="00EE4354">
            <w:r>
              <w:t>Fluxo Alternativo 2:</w:t>
            </w:r>
          </w:p>
        </w:tc>
        <w:tc>
          <w:tcPr>
            <w:tcW w:w="6939" w:type="dxa"/>
          </w:tcPr>
          <w:p w14:paraId="1D43244C" w14:textId="77777777" w:rsidR="00F85F11" w:rsidRDefault="00F85F11" w:rsidP="00EE4354">
            <w:r>
              <w:t>Consulta por filtro</w:t>
            </w:r>
          </w:p>
        </w:tc>
      </w:tr>
      <w:tr w:rsidR="00F85F11" w14:paraId="6228A040" w14:textId="77777777" w:rsidTr="00EE4354">
        <w:tc>
          <w:tcPr>
            <w:tcW w:w="1555" w:type="dxa"/>
            <w:shd w:val="clear" w:color="auto" w:fill="FFFFFF" w:themeFill="background1"/>
          </w:tcPr>
          <w:p w14:paraId="7176AF45" w14:textId="77777777" w:rsidR="00F85F11" w:rsidRDefault="00F85F11" w:rsidP="00EE4354"/>
        </w:tc>
        <w:tc>
          <w:tcPr>
            <w:tcW w:w="6939" w:type="dxa"/>
          </w:tcPr>
          <w:p w14:paraId="712ECEC4" w14:textId="77777777" w:rsidR="00F85F11" w:rsidRDefault="00F85F11" w:rsidP="00EE4354">
            <w:r>
              <w:t>3a – O usuário preenche o campo de filtro e pesquisa</w:t>
            </w:r>
          </w:p>
          <w:p w14:paraId="2BBF3A34" w14:textId="77777777" w:rsidR="00F85F11" w:rsidRDefault="00F85F11" w:rsidP="00EE4354">
            <w:r>
              <w:t>3b- Sistema exibe os registros de acordo com o filtro</w:t>
            </w:r>
          </w:p>
        </w:tc>
      </w:tr>
    </w:tbl>
    <w:p w14:paraId="18881D1C" w14:textId="03F1C0E6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72A3385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F5E7D06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16EF3A7B" w14:textId="6419C112" w:rsidR="00F85F11" w:rsidRDefault="00F85F11" w:rsidP="00EE4354">
            <w:r>
              <w:t xml:space="preserve">Cadastrar </w:t>
            </w:r>
            <w:r>
              <w:t>Cargo</w:t>
            </w:r>
          </w:p>
        </w:tc>
      </w:tr>
      <w:tr w:rsidR="00F85F11" w14:paraId="369F939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AB5D352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2C78F018" w14:textId="77777777" w:rsidR="00F85F11" w:rsidRDefault="00F85F11" w:rsidP="00EE4354">
            <w:r>
              <w:t>Administrador, Caixa, Vendedor</w:t>
            </w:r>
          </w:p>
        </w:tc>
      </w:tr>
      <w:tr w:rsidR="00F85F11" w14:paraId="3A8977D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2ED337D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00DD0806" w14:textId="77777777" w:rsidR="00F85F11" w:rsidRDefault="00F85F11" w:rsidP="00EE4354">
            <w:r>
              <w:t>Usuário possuir acesso ao sistema</w:t>
            </w:r>
          </w:p>
        </w:tc>
      </w:tr>
      <w:tr w:rsidR="00F85F11" w14:paraId="774AC587" w14:textId="77777777" w:rsidTr="00EE4354">
        <w:tc>
          <w:tcPr>
            <w:tcW w:w="1555" w:type="dxa"/>
          </w:tcPr>
          <w:p w14:paraId="46C74CA5" w14:textId="77777777" w:rsidR="00F85F11" w:rsidRDefault="00F85F11" w:rsidP="00EE4354"/>
        </w:tc>
        <w:tc>
          <w:tcPr>
            <w:tcW w:w="6939" w:type="dxa"/>
          </w:tcPr>
          <w:p w14:paraId="66D43D91" w14:textId="77777777" w:rsidR="00F85F11" w:rsidRDefault="00F85F11" w:rsidP="00EE4354"/>
        </w:tc>
      </w:tr>
      <w:tr w:rsidR="00F85F11" w14:paraId="4180FEE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A88D4CA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3E580FE4" w14:textId="70C96A81" w:rsidR="00F85F11" w:rsidRDefault="00F85F11" w:rsidP="00AA5BAB">
            <w:pPr>
              <w:pStyle w:val="PargrafodaLista"/>
              <w:numPr>
                <w:ilvl w:val="0"/>
                <w:numId w:val="49"/>
              </w:numPr>
            </w:pPr>
            <w:r>
              <w:t>O usuário acessa a consulta de Cargo</w:t>
            </w:r>
          </w:p>
          <w:p w14:paraId="536674BE" w14:textId="16B63CD3" w:rsidR="00F85F11" w:rsidRDefault="00F85F11" w:rsidP="00AA5BAB">
            <w:pPr>
              <w:pStyle w:val="PargrafodaLista"/>
              <w:numPr>
                <w:ilvl w:val="0"/>
                <w:numId w:val="49"/>
              </w:numPr>
            </w:pPr>
            <w:r>
              <w:t>O usuário acessa o cadastro de Cargo</w:t>
            </w:r>
          </w:p>
          <w:p w14:paraId="1C9991D7" w14:textId="3259A26B" w:rsidR="00F85F11" w:rsidRDefault="00F85F11" w:rsidP="00AA5BAB">
            <w:pPr>
              <w:pStyle w:val="PargrafodaLista"/>
              <w:numPr>
                <w:ilvl w:val="0"/>
                <w:numId w:val="49"/>
              </w:numPr>
            </w:pPr>
            <w:r>
              <w:t>O sistema exibe a tela de cadastro de Cargo</w:t>
            </w:r>
          </w:p>
          <w:p w14:paraId="4A7C9F66" w14:textId="77777777" w:rsidR="00F85F11" w:rsidRDefault="00F85F11" w:rsidP="00AA5BAB">
            <w:pPr>
              <w:pStyle w:val="PargrafodaLista"/>
              <w:numPr>
                <w:ilvl w:val="0"/>
                <w:numId w:val="49"/>
              </w:numPr>
            </w:pPr>
            <w:r>
              <w:t>O usuário preenche os campos obrigatórios e salva o cadastro</w:t>
            </w:r>
          </w:p>
          <w:p w14:paraId="29FBF209" w14:textId="51042599" w:rsidR="00F85F11" w:rsidRDefault="00F85F11" w:rsidP="00AA5BAB">
            <w:pPr>
              <w:pStyle w:val="PargrafodaLista"/>
              <w:numPr>
                <w:ilvl w:val="0"/>
                <w:numId w:val="49"/>
              </w:numPr>
            </w:pPr>
            <w:r>
              <w:t>O sistema salva o registro e retorna para a consulta de Cargo</w:t>
            </w:r>
          </w:p>
        </w:tc>
      </w:tr>
      <w:tr w:rsidR="00F85F11" w14:paraId="19626B6F" w14:textId="77777777" w:rsidTr="00EE4354">
        <w:tc>
          <w:tcPr>
            <w:tcW w:w="1555" w:type="dxa"/>
          </w:tcPr>
          <w:p w14:paraId="0CC020F7" w14:textId="77777777" w:rsidR="00F85F11" w:rsidRDefault="00F85F11" w:rsidP="00EE4354"/>
        </w:tc>
        <w:tc>
          <w:tcPr>
            <w:tcW w:w="6939" w:type="dxa"/>
          </w:tcPr>
          <w:p w14:paraId="41BD61EC" w14:textId="77777777" w:rsidR="00F85F11" w:rsidRDefault="00F85F11" w:rsidP="00EE4354"/>
        </w:tc>
      </w:tr>
      <w:tr w:rsidR="00F85F11" w14:paraId="71D8DC8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FC04CD9" w14:textId="77777777" w:rsidR="00F85F11" w:rsidRDefault="00F85F11" w:rsidP="00EE4354">
            <w:r>
              <w:t>Fluxo Alternativo 1:</w:t>
            </w:r>
          </w:p>
        </w:tc>
        <w:tc>
          <w:tcPr>
            <w:tcW w:w="6939" w:type="dxa"/>
          </w:tcPr>
          <w:p w14:paraId="3F5124A2" w14:textId="77777777" w:rsidR="00F85F11" w:rsidRDefault="00F85F11" w:rsidP="00EE4354"/>
          <w:p w14:paraId="26F721CF" w14:textId="5307D21E" w:rsidR="00F85F11" w:rsidRDefault="00F85F11" w:rsidP="00EE4354">
            <w:r>
              <w:t>Nome do Cargo</w:t>
            </w:r>
            <w:r>
              <w:t xml:space="preserve"> </w:t>
            </w:r>
            <w:r>
              <w:t>já cadastrado</w:t>
            </w:r>
          </w:p>
        </w:tc>
      </w:tr>
      <w:tr w:rsidR="00F85F11" w14:paraId="1B9B26D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7925C67" w14:textId="77777777" w:rsidR="00F85F11" w:rsidRDefault="00F85F11" w:rsidP="00EE4354"/>
        </w:tc>
        <w:tc>
          <w:tcPr>
            <w:tcW w:w="6939" w:type="dxa"/>
          </w:tcPr>
          <w:p w14:paraId="34EF9809" w14:textId="00785D7E" w:rsidR="00F85F11" w:rsidRDefault="00F85F11" w:rsidP="00EE4354">
            <w:r>
              <w:t>4a – O usuário preenche um nome de Cargo</w:t>
            </w:r>
            <w:r>
              <w:t xml:space="preserve"> </w:t>
            </w:r>
            <w:r>
              <w:t>já existente e salva o cadastro</w:t>
            </w:r>
          </w:p>
          <w:p w14:paraId="66A86915" w14:textId="77777777" w:rsidR="00F85F11" w:rsidRDefault="00F85F11" w:rsidP="00EE4354">
            <w:r>
              <w:lastRenderedPageBreak/>
              <w:t>4b – Sistema exibe mensagem informando que o país já existe</w:t>
            </w:r>
          </w:p>
          <w:p w14:paraId="65D44655" w14:textId="77777777" w:rsidR="00F85F11" w:rsidRDefault="00F85F11" w:rsidP="00EE4354">
            <w:r>
              <w:t>Retorna ao passo 4</w:t>
            </w:r>
          </w:p>
        </w:tc>
      </w:tr>
      <w:tr w:rsidR="00F85F11" w14:paraId="5C2E9F74" w14:textId="77777777" w:rsidTr="00EE4354">
        <w:tc>
          <w:tcPr>
            <w:tcW w:w="1555" w:type="dxa"/>
            <w:shd w:val="clear" w:color="auto" w:fill="FFFFFF" w:themeFill="background1"/>
          </w:tcPr>
          <w:p w14:paraId="2A2CBDAD" w14:textId="77777777" w:rsidR="00F85F11" w:rsidRDefault="00F85F11" w:rsidP="00EE4354"/>
        </w:tc>
        <w:tc>
          <w:tcPr>
            <w:tcW w:w="6939" w:type="dxa"/>
          </w:tcPr>
          <w:p w14:paraId="11754D99" w14:textId="77777777" w:rsidR="00F85F11" w:rsidRDefault="00F85F11" w:rsidP="00EE4354"/>
        </w:tc>
      </w:tr>
      <w:tr w:rsidR="00F85F11" w14:paraId="2745847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3A7F9D0" w14:textId="77777777" w:rsidR="00F85F11" w:rsidRDefault="00F85F11" w:rsidP="00EE4354">
            <w:r>
              <w:t>Fluxo Alternativo 2:</w:t>
            </w:r>
          </w:p>
        </w:tc>
        <w:tc>
          <w:tcPr>
            <w:tcW w:w="6939" w:type="dxa"/>
          </w:tcPr>
          <w:p w14:paraId="5E275DC7" w14:textId="77777777" w:rsidR="00F85F11" w:rsidRDefault="00F85F11" w:rsidP="00EE4354">
            <w:r>
              <w:t>Campo obrigatório vazio</w:t>
            </w:r>
          </w:p>
        </w:tc>
      </w:tr>
      <w:tr w:rsidR="00F85F11" w14:paraId="73ADF14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0F8B083" w14:textId="77777777" w:rsidR="00F85F11" w:rsidRDefault="00F85F11" w:rsidP="00EE4354"/>
        </w:tc>
        <w:tc>
          <w:tcPr>
            <w:tcW w:w="6939" w:type="dxa"/>
          </w:tcPr>
          <w:p w14:paraId="4F986A28" w14:textId="7316F11A" w:rsidR="00F85F11" w:rsidRDefault="00F85F1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Cargo</w:t>
            </w:r>
            <w:r>
              <w:t xml:space="preserve"> </w:t>
            </w:r>
            <w:r>
              <w:t>sem preencher os campos obrigatórios</w:t>
            </w:r>
          </w:p>
          <w:p w14:paraId="252D4ED5" w14:textId="77777777" w:rsidR="00F85F11" w:rsidRDefault="00F85F11" w:rsidP="00EE4354">
            <w:r>
              <w:t>4b – Sistema exibe mensagem informando que o campo obrigatório não foi preenchido</w:t>
            </w:r>
          </w:p>
          <w:p w14:paraId="56361419" w14:textId="77777777" w:rsidR="00F85F11" w:rsidRDefault="00F85F11" w:rsidP="00EE4354">
            <w:r>
              <w:t>Retorna ao passo 4</w:t>
            </w:r>
          </w:p>
        </w:tc>
      </w:tr>
    </w:tbl>
    <w:p w14:paraId="6C81F990" w14:textId="5F1E11DC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403AF03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8258EB3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33E05573" w14:textId="768BD64F" w:rsidR="00F85F11" w:rsidRDefault="00F85F11" w:rsidP="00EE4354">
            <w:r>
              <w:t>Alterar Cargo</w:t>
            </w:r>
          </w:p>
        </w:tc>
      </w:tr>
      <w:tr w:rsidR="00F85F11" w14:paraId="3BE2DB7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01F8810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44B3AC39" w14:textId="77777777" w:rsidR="00F85F11" w:rsidRDefault="00F85F11" w:rsidP="00EE4354">
            <w:r>
              <w:t>Administrador, Caixa, Vendedor</w:t>
            </w:r>
          </w:p>
        </w:tc>
      </w:tr>
      <w:tr w:rsidR="00F85F11" w14:paraId="01ACBFE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909B554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547E163B" w14:textId="77777777" w:rsidR="00F85F11" w:rsidRDefault="00F85F11" w:rsidP="00EE4354">
            <w:r>
              <w:t>Usuário possuir acesso ao sistema</w:t>
            </w:r>
          </w:p>
          <w:p w14:paraId="0427B08D" w14:textId="4214B0CF" w:rsidR="00F85F11" w:rsidRDefault="00F85F11" w:rsidP="00EE4354">
            <w:r>
              <w:t>Possuir pelo menos um Cargo</w:t>
            </w:r>
            <w:r>
              <w:t xml:space="preserve"> </w:t>
            </w:r>
            <w:r>
              <w:t>cadastrado</w:t>
            </w:r>
          </w:p>
        </w:tc>
      </w:tr>
      <w:tr w:rsidR="00F85F11" w14:paraId="08ADF520" w14:textId="77777777" w:rsidTr="00EE4354">
        <w:tc>
          <w:tcPr>
            <w:tcW w:w="1555" w:type="dxa"/>
          </w:tcPr>
          <w:p w14:paraId="5B4AE0FA" w14:textId="77777777" w:rsidR="00F85F11" w:rsidRDefault="00F85F11" w:rsidP="00EE4354"/>
        </w:tc>
        <w:tc>
          <w:tcPr>
            <w:tcW w:w="6939" w:type="dxa"/>
          </w:tcPr>
          <w:p w14:paraId="62A5AB6A" w14:textId="77777777" w:rsidR="00F85F11" w:rsidRDefault="00F85F11" w:rsidP="00EE4354"/>
        </w:tc>
      </w:tr>
      <w:tr w:rsidR="00F85F11" w14:paraId="01740BC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4A18A85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144BC525" w14:textId="74A2ABAC" w:rsidR="00F85F11" w:rsidRDefault="00F85F11" w:rsidP="00AA5BAB">
            <w:pPr>
              <w:pStyle w:val="PargrafodaLista"/>
              <w:numPr>
                <w:ilvl w:val="0"/>
                <w:numId w:val="50"/>
              </w:numPr>
            </w:pPr>
            <w:r>
              <w:t>O usuário acessa a consulta de Cargo</w:t>
            </w:r>
          </w:p>
          <w:p w14:paraId="39D6D217" w14:textId="7B3C3B3C" w:rsidR="00F85F11" w:rsidRDefault="00F85F11" w:rsidP="00AA5BAB">
            <w:pPr>
              <w:pStyle w:val="PargrafodaLista"/>
              <w:numPr>
                <w:ilvl w:val="0"/>
                <w:numId w:val="50"/>
              </w:numPr>
            </w:pPr>
            <w:r>
              <w:t>O usuário acessa a alteração de Cargo</w:t>
            </w:r>
          </w:p>
          <w:p w14:paraId="0146984C" w14:textId="73D113BE" w:rsidR="00F85F11" w:rsidRDefault="00F85F11" w:rsidP="00AA5BAB">
            <w:pPr>
              <w:pStyle w:val="PargrafodaLista"/>
              <w:numPr>
                <w:ilvl w:val="0"/>
                <w:numId w:val="50"/>
              </w:numPr>
            </w:pPr>
            <w:r>
              <w:t>O sistema exibe a tela de alteração de Cargo</w:t>
            </w:r>
          </w:p>
          <w:p w14:paraId="0C4D4A38" w14:textId="77777777" w:rsidR="00F85F11" w:rsidRDefault="00F85F11" w:rsidP="00AA5BAB">
            <w:pPr>
              <w:pStyle w:val="PargrafodaLista"/>
              <w:numPr>
                <w:ilvl w:val="0"/>
                <w:numId w:val="50"/>
              </w:numPr>
            </w:pPr>
            <w:r>
              <w:t>O usuário altera os campos necessários e salva o cadastro</w:t>
            </w:r>
          </w:p>
          <w:p w14:paraId="0C24F913" w14:textId="16EF928B" w:rsidR="00F85F11" w:rsidRDefault="00F85F11" w:rsidP="00AA5BAB">
            <w:pPr>
              <w:pStyle w:val="PargrafodaLista"/>
              <w:numPr>
                <w:ilvl w:val="0"/>
                <w:numId w:val="50"/>
              </w:numPr>
            </w:pPr>
            <w:r>
              <w:t>O sistema altera o registro e retorna para a consulta de Cargo</w:t>
            </w:r>
          </w:p>
        </w:tc>
      </w:tr>
      <w:tr w:rsidR="00F85F11" w14:paraId="36417A15" w14:textId="77777777" w:rsidTr="00EE4354">
        <w:tc>
          <w:tcPr>
            <w:tcW w:w="1555" w:type="dxa"/>
          </w:tcPr>
          <w:p w14:paraId="5BF3D5FF" w14:textId="77777777" w:rsidR="00F85F11" w:rsidRDefault="00F85F11" w:rsidP="00EE4354"/>
        </w:tc>
        <w:tc>
          <w:tcPr>
            <w:tcW w:w="6939" w:type="dxa"/>
          </w:tcPr>
          <w:p w14:paraId="346588E5" w14:textId="77777777" w:rsidR="00F85F11" w:rsidRDefault="00F85F11" w:rsidP="00EE4354"/>
        </w:tc>
      </w:tr>
      <w:tr w:rsidR="00F85F11" w14:paraId="53CD6A5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8F536A6" w14:textId="77777777" w:rsidR="00F85F11" w:rsidRDefault="00F85F11" w:rsidP="00EE4354">
            <w:r>
              <w:t>Fluxo Alternativo:</w:t>
            </w:r>
          </w:p>
        </w:tc>
        <w:tc>
          <w:tcPr>
            <w:tcW w:w="6939" w:type="dxa"/>
          </w:tcPr>
          <w:p w14:paraId="423E2890" w14:textId="77777777" w:rsidR="00F85F11" w:rsidRDefault="00F85F11" w:rsidP="00EE4354"/>
          <w:p w14:paraId="65A7073C" w14:textId="424C08E2" w:rsidR="00F85F11" w:rsidRDefault="00F85F11" w:rsidP="00EE4354">
            <w:r>
              <w:t>Nome do Cargo</w:t>
            </w:r>
            <w:r>
              <w:t xml:space="preserve"> </w:t>
            </w:r>
            <w:r>
              <w:t>já cadastrado</w:t>
            </w:r>
          </w:p>
        </w:tc>
      </w:tr>
      <w:tr w:rsidR="00F85F11" w14:paraId="55DEE54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A75EB92" w14:textId="77777777" w:rsidR="00F85F11" w:rsidRDefault="00F85F11" w:rsidP="00EE4354"/>
        </w:tc>
        <w:tc>
          <w:tcPr>
            <w:tcW w:w="6939" w:type="dxa"/>
          </w:tcPr>
          <w:p w14:paraId="68DAF097" w14:textId="20520D0F" w:rsidR="00F85F11" w:rsidRDefault="00F85F11" w:rsidP="00EE4354">
            <w:r>
              <w:t>4a – O usuário preenche um nome de Cargo</w:t>
            </w:r>
            <w:r>
              <w:t xml:space="preserve"> </w:t>
            </w:r>
            <w:r>
              <w:t>já existente e salva a alteração</w:t>
            </w:r>
          </w:p>
          <w:p w14:paraId="324CC5AB" w14:textId="746C6830" w:rsidR="00F85F11" w:rsidRDefault="00F85F11" w:rsidP="00EE4354">
            <w:r>
              <w:t>4b – Sistema exibe mensagem informando que o Cargo</w:t>
            </w:r>
            <w:r>
              <w:t xml:space="preserve"> </w:t>
            </w:r>
            <w:r>
              <w:t>já existe</w:t>
            </w:r>
          </w:p>
          <w:p w14:paraId="464811C7" w14:textId="77777777" w:rsidR="00F85F11" w:rsidRDefault="00F85F11" w:rsidP="00EE4354">
            <w:r>
              <w:t>Retorna ao passo 4</w:t>
            </w:r>
          </w:p>
        </w:tc>
      </w:tr>
      <w:tr w:rsidR="00F85F11" w14:paraId="427ACA1D" w14:textId="77777777" w:rsidTr="00EE4354">
        <w:tc>
          <w:tcPr>
            <w:tcW w:w="1555" w:type="dxa"/>
            <w:shd w:val="clear" w:color="auto" w:fill="FFFFFF" w:themeFill="background1"/>
          </w:tcPr>
          <w:p w14:paraId="630E6A12" w14:textId="77777777" w:rsidR="00F85F11" w:rsidRDefault="00F85F11" w:rsidP="00EE4354"/>
        </w:tc>
        <w:tc>
          <w:tcPr>
            <w:tcW w:w="6939" w:type="dxa"/>
          </w:tcPr>
          <w:p w14:paraId="3B0824DB" w14:textId="77777777" w:rsidR="00F85F11" w:rsidRDefault="00F85F11" w:rsidP="00EE4354"/>
        </w:tc>
      </w:tr>
      <w:tr w:rsidR="00F85F11" w14:paraId="68CD759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BA88B3B" w14:textId="77777777" w:rsidR="00F85F11" w:rsidRDefault="00F85F11" w:rsidP="00EE4354">
            <w:r>
              <w:t>Fluxo Alternativo 2:</w:t>
            </w:r>
          </w:p>
        </w:tc>
        <w:tc>
          <w:tcPr>
            <w:tcW w:w="6939" w:type="dxa"/>
          </w:tcPr>
          <w:p w14:paraId="0BF24854" w14:textId="77777777" w:rsidR="00F85F11" w:rsidRDefault="00F85F11" w:rsidP="00EE4354">
            <w:r>
              <w:t>Campo obrigatório vazio</w:t>
            </w:r>
          </w:p>
        </w:tc>
      </w:tr>
      <w:tr w:rsidR="00F85F11" w14:paraId="4F1590A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D24E8BD" w14:textId="77777777" w:rsidR="00F85F11" w:rsidRDefault="00F85F11" w:rsidP="00EE4354"/>
        </w:tc>
        <w:tc>
          <w:tcPr>
            <w:tcW w:w="6939" w:type="dxa"/>
          </w:tcPr>
          <w:p w14:paraId="7C016E0D" w14:textId="3D10DFB5" w:rsidR="00F85F11" w:rsidRDefault="00F85F1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o Cargo</w:t>
            </w:r>
            <w:r>
              <w:t xml:space="preserve"> </w:t>
            </w:r>
            <w:r>
              <w:t>sem preencher os campos obrigatórios</w:t>
            </w:r>
          </w:p>
          <w:p w14:paraId="5DE7EF4B" w14:textId="77777777" w:rsidR="00F85F11" w:rsidRDefault="00F85F11" w:rsidP="00EE4354">
            <w:r>
              <w:t>4b – Sistema exibe mensagem informando que o campo obrigatório não foi preenchido</w:t>
            </w:r>
          </w:p>
          <w:p w14:paraId="25D3F2C7" w14:textId="77777777" w:rsidR="00F85F11" w:rsidRDefault="00F85F11" w:rsidP="00EE4354">
            <w:r>
              <w:t>Retorna ao passo 4</w:t>
            </w:r>
          </w:p>
        </w:tc>
      </w:tr>
    </w:tbl>
    <w:p w14:paraId="1F9FFFD0" w14:textId="7B2A1427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6662005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895D90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49D75EF0" w14:textId="6B945856" w:rsidR="00F85F11" w:rsidRDefault="00F85F11" w:rsidP="00EE4354">
            <w:r>
              <w:t>Excluir Cargo</w:t>
            </w:r>
          </w:p>
        </w:tc>
      </w:tr>
      <w:tr w:rsidR="00F85F11" w14:paraId="66D05FE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8B3092D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6773F6CF" w14:textId="77777777" w:rsidR="00F85F11" w:rsidRDefault="00F85F11" w:rsidP="00EE4354">
            <w:r>
              <w:t>Administrador, Caixa, Vendedor</w:t>
            </w:r>
          </w:p>
        </w:tc>
      </w:tr>
      <w:tr w:rsidR="00F85F11" w14:paraId="018356C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2FB1E2B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56C132E2" w14:textId="77777777" w:rsidR="00F85F11" w:rsidRDefault="00F85F11" w:rsidP="00EE4354">
            <w:r>
              <w:t>Usuário possuir acesso ao sistema</w:t>
            </w:r>
          </w:p>
          <w:p w14:paraId="4CC9EB15" w14:textId="6E2FE706" w:rsidR="00F85F11" w:rsidRDefault="00F85F11" w:rsidP="00EE4354">
            <w:r>
              <w:t>Possuir pelo menos um Cargo cadastrado</w:t>
            </w:r>
          </w:p>
          <w:p w14:paraId="794C5C71" w14:textId="2E997B99" w:rsidR="00F85F11" w:rsidRDefault="00F85F11" w:rsidP="00EE4354">
            <w:r>
              <w:t xml:space="preserve">Cargo não pode estar vinculado a um </w:t>
            </w:r>
            <w:r>
              <w:t>Funcionário</w:t>
            </w:r>
          </w:p>
        </w:tc>
      </w:tr>
      <w:tr w:rsidR="00F85F11" w14:paraId="67FF7518" w14:textId="77777777" w:rsidTr="00EE4354">
        <w:tc>
          <w:tcPr>
            <w:tcW w:w="1555" w:type="dxa"/>
          </w:tcPr>
          <w:p w14:paraId="26A4261F" w14:textId="77777777" w:rsidR="00F85F11" w:rsidRDefault="00F85F11" w:rsidP="00EE4354"/>
        </w:tc>
        <w:tc>
          <w:tcPr>
            <w:tcW w:w="6939" w:type="dxa"/>
          </w:tcPr>
          <w:p w14:paraId="02573E58" w14:textId="77777777" w:rsidR="00F85F11" w:rsidRDefault="00F85F11" w:rsidP="00EE4354"/>
        </w:tc>
      </w:tr>
      <w:tr w:rsidR="00F85F11" w14:paraId="29C4904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E3C07FA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700AEA58" w14:textId="682E9B81" w:rsidR="00F85F11" w:rsidRDefault="00F85F11" w:rsidP="00AA5BAB">
            <w:pPr>
              <w:pStyle w:val="PargrafodaLista"/>
              <w:numPr>
                <w:ilvl w:val="0"/>
                <w:numId w:val="51"/>
              </w:numPr>
            </w:pPr>
            <w:r>
              <w:t>O usuário acessa a consulta de Cargo</w:t>
            </w:r>
          </w:p>
          <w:p w14:paraId="6DCD1AB7" w14:textId="1ADDA416" w:rsidR="00F85F11" w:rsidRDefault="00F85F11" w:rsidP="00AA5BAB">
            <w:pPr>
              <w:pStyle w:val="PargrafodaLista"/>
              <w:numPr>
                <w:ilvl w:val="0"/>
                <w:numId w:val="51"/>
              </w:numPr>
            </w:pPr>
            <w:r>
              <w:t>O usuário acessa a opção de excluir Cargo</w:t>
            </w:r>
          </w:p>
          <w:p w14:paraId="7086DC48" w14:textId="6AF6788C" w:rsidR="00F85F11" w:rsidRDefault="00F85F11" w:rsidP="00AA5BAB">
            <w:pPr>
              <w:pStyle w:val="PargrafodaLista"/>
              <w:numPr>
                <w:ilvl w:val="0"/>
                <w:numId w:val="51"/>
              </w:numPr>
            </w:pPr>
            <w:r>
              <w:t>O sistema exibe detalhe do Cargo</w:t>
            </w:r>
            <w:r>
              <w:t xml:space="preserve"> </w:t>
            </w:r>
            <w:r>
              <w:t>com os campos desabilitados</w:t>
            </w:r>
          </w:p>
          <w:p w14:paraId="00BDB577" w14:textId="78280833" w:rsidR="00F85F11" w:rsidRDefault="00F85F11" w:rsidP="00AA5BAB">
            <w:pPr>
              <w:pStyle w:val="PargrafodaLista"/>
              <w:numPr>
                <w:ilvl w:val="0"/>
                <w:numId w:val="51"/>
              </w:numPr>
            </w:pPr>
            <w:r>
              <w:t>O usuário confirma a exclusão do Cargo</w:t>
            </w:r>
          </w:p>
          <w:p w14:paraId="08E73AB9" w14:textId="5DF52383" w:rsidR="00F85F11" w:rsidRDefault="00F85F11" w:rsidP="00AA5BAB">
            <w:pPr>
              <w:pStyle w:val="PargrafodaLista"/>
              <w:numPr>
                <w:ilvl w:val="0"/>
                <w:numId w:val="51"/>
              </w:numPr>
            </w:pPr>
            <w:r>
              <w:t>O sistema exclui o registro e retorna para a consulta de Cargo</w:t>
            </w:r>
          </w:p>
        </w:tc>
      </w:tr>
      <w:tr w:rsidR="00F85F11" w14:paraId="6E7F8AEC" w14:textId="77777777" w:rsidTr="00EE4354">
        <w:tc>
          <w:tcPr>
            <w:tcW w:w="1555" w:type="dxa"/>
          </w:tcPr>
          <w:p w14:paraId="74E05E5A" w14:textId="77777777" w:rsidR="00F85F11" w:rsidRDefault="00F85F11" w:rsidP="00EE4354"/>
        </w:tc>
        <w:tc>
          <w:tcPr>
            <w:tcW w:w="6939" w:type="dxa"/>
          </w:tcPr>
          <w:p w14:paraId="5E90A7BB" w14:textId="77777777" w:rsidR="00F85F11" w:rsidRDefault="00F85F11" w:rsidP="00EE4354"/>
        </w:tc>
      </w:tr>
      <w:tr w:rsidR="00F85F11" w14:paraId="004BF31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E015F58" w14:textId="77777777" w:rsidR="00F85F11" w:rsidRDefault="00F85F11" w:rsidP="00EE4354">
            <w:r>
              <w:lastRenderedPageBreak/>
              <w:t>Fluxo Alternativo:</w:t>
            </w:r>
          </w:p>
        </w:tc>
        <w:tc>
          <w:tcPr>
            <w:tcW w:w="6939" w:type="dxa"/>
          </w:tcPr>
          <w:p w14:paraId="05B3841F" w14:textId="77777777" w:rsidR="00F85F11" w:rsidRDefault="00F85F11" w:rsidP="00EE4354"/>
          <w:p w14:paraId="52E041DF" w14:textId="281F4F00" w:rsidR="00F85F11" w:rsidRDefault="00F85F11" w:rsidP="00EE4354">
            <w:r>
              <w:t>Cargo</w:t>
            </w:r>
            <w:r>
              <w:t xml:space="preserve"> </w:t>
            </w:r>
            <w:r>
              <w:t xml:space="preserve">vinculado a um </w:t>
            </w:r>
            <w:r>
              <w:t>funcionário</w:t>
            </w:r>
          </w:p>
        </w:tc>
      </w:tr>
      <w:tr w:rsidR="00F85F11" w14:paraId="7512ADA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CB95C1E" w14:textId="77777777" w:rsidR="00F85F11" w:rsidRDefault="00F85F11" w:rsidP="00EE4354"/>
        </w:tc>
        <w:tc>
          <w:tcPr>
            <w:tcW w:w="6939" w:type="dxa"/>
          </w:tcPr>
          <w:p w14:paraId="6E0FF5E4" w14:textId="64CDD319" w:rsidR="00F85F11" w:rsidRDefault="00F85F11" w:rsidP="00EE4354">
            <w:r>
              <w:t xml:space="preserve">5a – Sistema exibe mensagem informando que não é possível excluir o Cargo, pois </w:t>
            </w:r>
            <w:proofErr w:type="gramStart"/>
            <w:r>
              <w:t>o mesmo</w:t>
            </w:r>
            <w:proofErr w:type="gramEnd"/>
            <w:r>
              <w:t xml:space="preserve"> está vinculado a um estado</w:t>
            </w:r>
          </w:p>
          <w:p w14:paraId="755911F4" w14:textId="77777777" w:rsidR="00F85F11" w:rsidRDefault="00F85F11" w:rsidP="00EE4354">
            <w:r>
              <w:t>Retorna ao passo 3</w:t>
            </w:r>
          </w:p>
        </w:tc>
      </w:tr>
      <w:tr w:rsidR="00F85F11" w14:paraId="02C94EC9" w14:textId="77777777" w:rsidTr="00EE4354">
        <w:tc>
          <w:tcPr>
            <w:tcW w:w="1555" w:type="dxa"/>
            <w:shd w:val="clear" w:color="auto" w:fill="FFFFFF" w:themeFill="background1"/>
          </w:tcPr>
          <w:p w14:paraId="689CF526" w14:textId="77777777" w:rsidR="00F85F11" w:rsidRDefault="00F85F11" w:rsidP="00EE4354"/>
        </w:tc>
        <w:tc>
          <w:tcPr>
            <w:tcW w:w="6939" w:type="dxa"/>
          </w:tcPr>
          <w:p w14:paraId="68759B07" w14:textId="77777777" w:rsidR="00F85F11" w:rsidRDefault="00F85F11" w:rsidP="00EE4354"/>
        </w:tc>
      </w:tr>
    </w:tbl>
    <w:p w14:paraId="18541A80" w14:textId="2D5065D2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1D2DD15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478A3A8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332B3F72" w14:textId="0C68B42D" w:rsidR="00F85F11" w:rsidRDefault="00F85F11" w:rsidP="00EE4354">
            <w:r>
              <w:t>Consultar Cargo</w:t>
            </w:r>
          </w:p>
        </w:tc>
      </w:tr>
      <w:tr w:rsidR="00F85F11" w14:paraId="64545C7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1C55AD7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0B3AA839" w14:textId="77777777" w:rsidR="00F85F11" w:rsidRDefault="00F85F11" w:rsidP="00EE4354">
            <w:r>
              <w:t>Administrador, Caixa, Vendedor</w:t>
            </w:r>
          </w:p>
        </w:tc>
      </w:tr>
      <w:tr w:rsidR="00F85F11" w14:paraId="62189D2C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36B1B55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0F045097" w14:textId="77777777" w:rsidR="00F85F11" w:rsidRDefault="00F85F11" w:rsidP="00EE4354">
            <w:r>
              <w:t>Usuário possuir acesso ao sistema</w:t>
            </w:r>
          </w:p>
          <w:p w14:paraId="339479FD" w14:textId="3DDA2517" w:rsidR="00F85F11" w:rsidRDefault="00F85F11" w:rsidP="00EE4354">
            <w:r>
              <w:t>Possuir pelo menos um Cargo cadastrado</w:t>
            </w:r>
          </w:p>
        </w:tc>
      </w:tr>
      <w:tr w:rsidR="00F85F11" w14:paraId="198B8CBC" w14:textId="77777777" w:rsidTr="00EE4354">
        <w:tc>
          <w:tcPr>
            <w:tcW w:w="1555" w:type="dxa"/>
          </w:tcPr>
          <w:p w14:paraId="65529F03" w14:textId="77777777" w:rsidR="00F85F11" w:rsidRDefault="00F85F11" w:rsidP="00EE4354"/>
        </w:tc>
        <w:tc>
          <w:tcPr>
            <w:tcW w:w="6939" w:type="dxa"/>
          </w:tcPr>
          <w:p w14:paraId="2DAB23DC" w14:textId="77777777" w:rsidR="00F85F11" w:rsidRDefault="00F85F11" w:rsidP="00EE4354"/>
        </w:tc>
      </w:tr>
      <w:tr w:rsidR="00F85F11" w14:paraId="70AE9F9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9A2CBA9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156BD130" w14:textId="139554C9" w:rsidR="00F85F11" w:rsidRDefault="00F85F11" w:rsidP="00AA5BAB">
            <w:pPr>
              <w:pStyle w:val="PargrafodaLista"/>
              <w:numPr>
                <w:ilvl w:val="0"/>
                <w:numId w:val="52"/>
              </w:numPr>
            </w:pPr>
            <w:r>
              <w:t xml:space="preserve">O usuário acessa a consulta de </w:t>
            </w:r>
            <w:r w:rsidR="00C81037">
              <w:t>Cargo</w:t>
            </w:r>
          </w:p>
          <w:p w14:paraId="6444DA27" w14:textId="77777777" w:rsidR="00F85F11" w:rsidRDefault="00F85F11" w:rsidP="00AA5BAB">
            <w:pPr>
              <w:pStyle w:val="PargrafodaLista"/>
              <w:numPr>
                <w:ilvl w:val="0"/>
                <w:numId w:val="52"/>
              </w:numPr>
            </w:pPr>
            <w:r>
              <w:t>O sistema lista os registros cadastrados</w:t>
            </w:r>
          </w:p>
          <w:p w14:paraId="40720174" w14:textId="77777777" w:rsidR="00F85F11" w:rsidRDefault="00F85F11" w:rsidP="00EE4354">
            <w:pPr>
              <w:ind w:left="360"/>
            </w:pPr>
          </w:p>
        </w:tc>
      </w:tr>
      <w:tr w:rsidR="00F85F11" w14:paraId="6E3CA229" w14:textId="77777777" w:rsidTr="00EE4354">
        <w:tc>
          <w:tcPr>
            <w:tcW w:w="1555" w:type="dxa"/>
          </w:tcPr>
          <w:p w14:paraId="762C9B79" w14:textId="77777777" w:rsidR="00F85F11" w:rsidRDefault="00F85F11" w:rsidP="00EE4354"/>
        </w:tc>
        <w:tc>
          <w:tcPr>
            <w:tcW w:w="6939" w:type="dxa"/>
          </w:tcPr>
          <w:p w14:paraId="28555F7A" w14:textId="77777777" w:rsidR="00F85F11" w:rsidRDefault="00F85F11" w:rsidP="00EE4354"/>
        </w:tc>
      </w:tr>
      <w:tr w:rsidR="00F85F11" w14:paraId="6748B50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725ECBE" w14:textId="77777777" w:rsidR="00F85F11" w:rsidRDefault="00F85F11" w:rsidP="00EE4354">
            <w:r>
              <w:t>Fluxo Alternativo:</w:t>
            </w:r>
          </w:p>
        </w:tc>
        <w:tc>
          <w:tcPr>
            <w:tcW w:w="6939" w:type="dxa"/>
          </w:tcPr>
          <w:p w14:paraId="74F7F396" w14:textId="77777777" w:rsidR="00F85F11" w:rsidRDefault="00F85F11" w:rsidP="00EE4354">
            <w:r>
              <w:t>Consulta vazia</w:t>
            </w:r>
          </w:p>
        </w:tc>
      </w:tr>
      <w:tr w:rsidR="00F85F11" w14:paraId="5ECDF5B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B55D157" w14:textId="77777777" w:rsidR="00F85F11" w:rsidRDefault="00F85F11" w:rsidP="00EE4354"/>
        </w:tc>
        <w:tc>
          <w:tcPr>
            <w:tcW w:w="6939" w:type="dxa"/>
          </w:tcPr>
          <w:p w14:paraId="564CE3DA" w14:textId="77777777" w:rsidR="00F85F11" w:rsidRDefault="00F85F11" w:rsidP="00EE4354">
            <w:r>
              <w:t>2a – Sistema exibe a consulta vazia</w:t>
            </w:r>
          </w:p>
        </w:tc>
      </w:tr>
      <w:tr w:rsidR="00F85F11" w14:paraId="2F7ADEBF" w14:textId="77777777" w:rsidTr="00EE4354">
        <w:tc>
          <w:tcPr>
            <w:tcW w:w="1555" w:type="dxa"/>
            <w:shd w:val="clear" w:color="auto" w:fill="FFFFFF" w:themeFill="background1"/>
          </w:tcPr>
          <w:p w14:paraId="1E5941CF" w14:textId="77777777" w:rsidR="00F85F11" w:rsidRDefault="00F85F11" w:rsidP="00EE4354"/>
        </w:tc>
        <w:tc>
          <w:tcPr>
            <w:tcW w:w="6939" w:type="dxa"/>
          </w:tcPr>
          <w:p w14:paraId="613E561F" w14:textId="77777777" w:rsidR="00F85F11" w:rsidRDefault="00F85F11" w:rsidP="00EE4354"/>
        </w:tc>
      </w:tr>
      <w:tr w:rsidR="00F85F11" w14:paraId="0495E82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7C0060D" w14:textId="77777777" w:rsidR="00F85F11" w:rsidRDefault="00F85F11" w:rsidP="00EE4354">
            <w:r>
              <w:t>Fluxo Alternativo 2:</w:t>
            </w:r>
          </w:p>
        </w:tc>
        <w:tc>
          <w:tcPr>
            <w:tcW w:w="6939" w:type="dxa"/>
          </w:tcPr>
          <w:p w14:paraId="3CB4F132" w14:textId="77777777" w:rsidR="00F85F11" w:rsidRDefault="00F85F11" w:rsidP="00EE4354">
            <w:r>
              <w:t>Consulta por filtro</w:t>
            </w:r>
          </w:p>
        </w:tc>
      </w:tr>
      <w:tr w:rsidR="00F85F11" w14:paraId="7CDB0102" w14:textId="77777777" w:rsidTr="00EE4354">
        <w:tc>
          <w:tcPr>
            <w:tcW w:w="1555" w:type="dxa"/>
            <w:shd w:val="clear" w:color="auto" w:fill="FFFFFF" w:themeFill="background1"/>
          </w:tcPr>
          <w:p w14:paraId="05F7E39B" w14:textId="77777777" w:rsidR="00F85F11" w:rsidRDefault="00F85F11" w:rsidP="00EE4354"/>
        </w:tc>
        <w:tc>
          <w:tcPr>
            <w:tcW w:w="6939" w:type="dxa"/>
          </w:tcPr>
          <w:p w14:paraId="11E37712" w14:textId="77777777" w:rsidR="00F85F11" w:rsidRDefault="00F85F11" w:rsidP="00EE4354">
            <w:r>
              <w:t>3a – O usuário preenche o campo de filtro e pesquisa</w:t>
            </w:r>
          </w:p>
          <w:p w14:paraId="5E5BA522" w14:textId="77777777" w:rsidR="00F85F11" w:rsidRDefault="00F85F11" w:rsidP="00EE4354">
            <w:r>
              <w:t>3b- Sistema exibe os registros de acordo com o filtro</w:t>
            </w:r>
          </w:p>
        </w:tc>
      </w:tr>
    </w:tbl>
    <w:p w14:paraId="005EEB61" w14:textId="25FF61F0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F85F11" w14:paraId="1DA67C1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769314F" w14:textId="77777777" w:rsidR="00F85F11" w:rsidRDefault="00F85F11" w:rsidP="00EE4354">
            <w:r>
              <w:t>Caso de Uso:</w:t>
            </w:r>
          </w:p>
        </w:tc>
        <w:tc>
          <w:tcPr>
            <w:tcW w:w="6939" w:type="dxa"/>
          </w:tcPr>
          <w:p w14:paraId="1995A9F9" w14:textId="1042F08F" w:rsidR="00F85F11" w:rsidRDefault="00F85F11" w:rsidP="00EE4354">
            <w:r>
              <w:t xml:space="preserve">Cadastrar </w:t>
            </w:r>
            <w:r>
              <w:t>Fornecedor</w:t>
            </w:r>
          </w:p>
        </w:tc>
      </w:tr>
      <w:tr w:rsidR="00F85F11" w14:paraId="69B5342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6F44964" w14:textId="77777777" w:rsidR="00F85F11" w:rsidRDefault="00F85F11" w:rsidP="00EE4354">
            <w:r>
              <w:t>Ator:</w:t>
            </w:r>
          </w:p>
        </w:tc>
        <w:tc>
          <w:tcPr>
            <w:tcW w:w="6939" w:type="dxa"/>
          </w:tcPr>
          <w:p w14:paraId="34B04789" w14:textId="77777777" w:rsidR="00F85F11" w:rsidRDefault="00F85F11" w:rsidP="00EE4354">
            <w:r>
              <w:t>Administrador, Caixa, Vendedor</w:t>
            </w:r>
          </w:p>
        </w:tc>
      </w:tr>
      <w:tr w:rsidR="00F85F11" w14:paraId="53409F2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79F8148" w14:textId="77777777" w:rsidR="00F85F11" w:rsidRDefault="00F85F11" w:rsidP="00EE4354">
            <w:r>
              <w:t>Precondição:</w:t>
            </w:r>
          </w:p>
        </w:tc>
        <w:tc>
          <w:tcPr>
            <w:tcW w:w="6939" w:type="dxa"/>
          </w:tcPr>
          <w:p w14:paraId="6D2F8650" w14:textId="77777777" w:rsidR="00F85F11" w:rsidRDefault="00F85F11" w:rsidP="00EE4354">
            <w:r>
              <w:t>Usuário possuir acesso ao sistema</w:t>
            </w:r>
          </w:p>
        </w:tc>
      </w:tr>
      <w:tr w:rsidR="00F85F11" w14:paraId="2D455CF9" w14:textId="77777777" w:rsidTr="00EE4354">
        <w:tc>
          <w:tcPr>
            <w:tcW w:w="1555" w:type="dxa"/>
          </w:tcPr>
          <w:p w14:paraId="71257666" w14:textId="77777777" w:rsidR="00F85F11" w:rsidRDefault="00F85F11" w:rsidP="00EE4354"/>
        </w:tc>
        <w:tc>
          <w:tcPr>
            <w:tcW w:w="6939" w:type="dxa"/>
          </w:tcPr>
          <w:p w14:paraId="453C16D9" w14:textId="77777777" w:rsidR="00F85F11" w:rsidRDefault="00F85F11" w:rsidP="00EE4354"/>
        </w:tc>
      </w:tr>
      <w:tr w:rsidR="00F85F11" w14:paraId="06788F3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90C83A3" w14:textId="77777777" w:rsidR="00F85F11" w:rsidRDefault="00F85F11" w:rsidP="00EE4354">
            <w:r>
              <w:t>Fluxo Normal</w:t>
            </w:r>
          </w:p>
        </w:tc>
        <w:tc>
          <w:tcPr>
            <w:tcW w:w="6939" w:type="dxa"/>
          </w:tcPr>
          <w:p w14:paraId="5022F37C" w14:textId="20ADA1D7" w:rsidR="00F85F11" w:rsidRDefault="00F85F11" w:rsidP="00AA5BAB">
            <w:pPr>
              <w:pStyle w:val="PargrafodaLista"/>
              <w:numPr>
                <w:ilvl w:val="0"/>
                <w:numId w:val="53"/>
              </w:numPr>
            </w:pPr>
            <w:r>
              <w:t>O usuário acessa a consulta de Fornecedor</w:t>
            </w:r>
          </w:p>
          <w:p w14:paraId="67E3ABC5" w14:textId="211E98E9" w:rsidR="00F85F11" w:rsidRDefault="00F85F11" w:rsidP="00AA5BAB">
            <w:pPr>
              <w:pStyle w:val="PargrafodaLista"/>
              <w:numPr>
                <w:ilvl w:val="0"/>
                <w:numId w:val="53"/>
              </w:numPr>
            </w:pPr>
            <w:r>
              <w:t>O usuário acessa o cadastro de Fornecedor</w:t>
            </w:r>
          </w:p>
          <w:p w14:paraId="24418899" w14:textId="0C5CD172" w:rsidR="00F85F11" w:rsidRDefault="00F85F11" w:rsidP="00AA5BAB">
            <w:pPr>
              <w:pStyle w:val="PargrafodaLista"/>
              <w:numPr>
                <w:ilvl w:val="0"/>
                <w:numId w:val="53"/>
              </w:numPr>
            </w:pPr>
            <w:r>
              <w:t>O sistema exibe a tela de cadastro de Fornecedor</w:t>
            </w:r>
          </w:p>
          <w:p w14:paraId="01221BDE" w14:textId="77777777" w:rsidR="00F85F11" w:rsidRDefault="00F85F11" w:rsidP="00AA5BAB">
            <w:pPr>
              <w:pStyle w:val="PargrafodaLista"/>
              <w:numPr>
                <w:ilvl w:val="0"/>
                <w:numId w:val="53"/>
              </w:numPr>
            </w:pPr>
            <w:r>
              <w:t>O usuário preenche os campos obrigatórios e salva o cadastro</w:t>
            </w:r>
          </w:p>
          <w:p w14:paraId="1493D5AA" w14:textId="0B5F17AF" w:rsidR="00F85F11" w:rsidRDefault="00F85F11" w:rsidP="00AA5BAB">
            <w:pPr>
              <w:pStyle w:val="PargrafodaLista"/>
              <w:numPr>
                <w:ilvl w:val="0"/>
                <w:numId w:val="53"/>
              </w:numPr>
            </w:pPr>
            <w:r>
              <w:t>O sistema salva o registro e retorna para a consulta de Fornecedor</w:t>
            </w:r>
          </w:p>
        </w:tc>
      </w:tr>
      <w:tr w:rsidR="00F85F11" w14:paraId="7B337396" w14:textId="77777777" w:rsidTr="00EE4354">
        <w:tc>
          <w:tcPr>
            <w:tcW w:w="1555" w:type="dxa"/>
          </w:tcPr>
          <w:p w14:paraId="5A1ACF4A" w14:textId="77777777" w:rsidR="00F85F11" w:rsidRDefault="00F85F11" w:rsidP="00EE4354"/>
        </w:tc>
        <w:tc>
          <w:tcPr>
            <w:tcW w:w="6939" w:type="dxa"/>
          </w:tcPr>
          <w:p w14:paraId="518F22B6" w14:textId="77777777" w:rsidR="00F85F11" w:rsidRDefault="00F85F11" w:rsidP="00EE4354"/>
        </w:tc>
      </w:tr>
      <w:tr w:rsidR="00F85F11" w14:paraId="576E3A1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FE628AA" w14:textId="77777777" w:rsidR="00F85F11" w:rsidRDefault="00F85F11" w:rsidP="00EE4354">
            <w:r>
              <w:t>Fluxo Alternativo 1:</w:t>
            </w:r>
          </w:p>
        </w:tc>
        <w:tc>
          <w:tcPr>
            <w:tcW w:w="6939" w:type="dxa"/>
          </w:tcPr>
          <w:p w14:paraId="3BB3069B" w14:textId="77777777" w:rsidR="00F85F11" w:rsidRDefault="00F85F11" w:rsidP="00EE4354"/>
          <w:p w14:paraId="5E114418" w14:textId="5C1BE752" w:rsidR="00F85F11" w:rsidRDefault="00F85F11" w:rsidP="00EE4354">
            <w:r>
              <w:t xml:space="preserve">CNPJ/CPF </w:t>
            </w:r>
            <w:r>
              <w:t>do Fornecedor</w:t>
            </w:r>
            <w:r>
              <w:t xml:space="preserve"> </w:t>
            </w:r>
            <w:r>
              <w:t>já cadastrado</w:t>
            </w:r>
          </w:p>
        </w:tc>
      </w:tr>
      <w:tr w:rsidR="00F85F11" w14:paraId="071AE1F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AB84BDE" w14:textId="77777777" w:rsidR="00F85F11" w:rsidRDefault="00F85F11" w:rsidP="00EE4354"/>
        </w:tc>
        <w:tc>
          <w:tcPr>
            <w:tcW w:w="6939" w:type="dxa"/>
          </w:tcPr>
          <w:p w14:paraId="4B435B9D" w14:textId="74160834" w:rsidR="00F85F11" w:rsidRDefault="00F85F11" w:rsidP="00EE4354">
            <w:r>
              <w:t xml:space="preserve">4a – O usuário preenche um </w:t>
            </w:r>
            <w:r>
              <w:t>CNPJ/CPF</w:t>
            </w:r>
            <w:r>
              <w:t xml:space="preserve"> de Fornecedor</w:t>
            </w:r>
            <w:r>
              <w:t xml:space="preserve"> </w:t>
            </w:r>
            <w:r>
              <w:t>já existente e salva o cadastro</w:t>
            </w:r>
          </w:p>
          <w:p w14:paraId="721E7950" w14:textId="691E6C4A" w:rsidR="00F85F11" w:rsidRDefault="00F85F11" w:rsidP="00EE4354">
            <w:r>
              <w:t>4b – Sistema exibe mensagem informando que o</w:t>
            </w:r>
            <w:r>
              <w:t xml:space="preserve"> </w:t>
            </w:r>
            <w:r>
              <w:t>CNPJ/CPF</w:t>
            </w:r>
            <w:r>
              <w:t xml:space="preserve"> do</w:t>
            </w:r>
            <w:r>
              <w:t xml:space="preserve"> Fornecedor</w:t>
            </w:r>
            <w:r>
              <w:t xml:space="preserve"> </w:t>
            </w:r>
            <w:r>
              <w:t>já existe</w:t>
            </w:r>
          </w:p>
          <w:p w14:paraId="1620E5C1" w14:textId="77777777" w:rsidR="00F85F11" w:rsidRDefault="00F85F11" w:rsidP="00EE4354">
            <w:r>
              <w:t>Retorna ao passo 4</w:t>
            </w:r>
          </w:p>
        </w:tc>
      </w:tr>
      <w:tr w:rsidR="00F85F11" w14:paraId="6A46F597" w14:textId="77777777" w:rsidTr="00EE4354">
        <w:tc>
          <w:tcPr>
            <w:tcW w:w="1555" w:type="dxa"/>
            <w:shd w:val="clear" w:color="auto" w:fill="FFFFFF" w:themeFill="background1"/>
          </w:tcPr>
          <w:p w14:paraId="2D5BE486" w14:textId="77777777" w:rsidR="00F85F11" w:rsidRDefault="00F85F11" w:rsidP="00EE4354"/>
        </w:tc>
        <w:tc>
          <w:tcPr>
            <w:tcW w:w="6939" w:type="dxa"/>
          </w:tcPr>
          <w:p w14:paraId="395AC511" w14:textId="77777777" w:rsidR="00F85F11" w:rsidRDefault="00F85F11" w:rsidP="00EE4354"/>
        </w:tc>
      </w:tr>
      <w:tr w:rsidR="00F85F11" w14:paraId="642D3AD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F488895" w14:textId="77777777" w:rsidR="00F85F11" w:rsidRDefault="00F85F11" w:rsidP="00EE4354">
            <w:r>
              <w:t>Fluxo Alternativo 2:</w:t>
            </w:r>
          </w:p>
        </w:tc>
        <w:tc>
          <w:tcPr>
            <w:tcW w:w="6939" w:type="dxa"/>
          </w:tcPr>
          <w:p w14:paraId="5CAC9717" w14:textId="77777777" w:rsidR="00F85F11" w:rsidRDefault="00F85F11" w:rsidP="00EE4354">
            <w:r>
              <w:t>Campo obrigatório vazio</w:t>
            </w:r>
          </w:p>
        </w:tc>
      </w:tr>
      <w:tr w:rsidR="00F85F11" w14:paraId="32966FC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63698F4" w14:textId="77777777" w:rsidR="00F85F11" w:rsidRDefault="00F85F11" w:rsidP="00EE4354"/>
        </w:tc>
        <w:tc>
          <w:tcPr>
            <w:tcW w:w="6939" w:type="dxa"/>
          </w:tcPr>
          <w:p w14:paraId="67969C7C" w14:textId="3137A9C7" w:rsidR="00F85F11" w:rsidRDefault="00F85F11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Fornecedor sem preencher os campos obrigatórios</w:t>
            </w:r>
          </w:p>
          <w:p w14:paraId="17FE24B4" w14:textId="77777777" w:rsidR="00F85F11" w:rsidRDefault="00F85F11" w:rsidP="00EE4354">
            <w:r>
              <w:t>4b – Sistema exibe mensagem informando que o campo obrigatório não foi preenchido</w:t>
            </w:r>
          </w:p>
          <w:p w14:paraId="0BD2D733" w14:textId="77777777" w:rsidR="00F85F11" w:rsidRDefault="00F85F11" w:rsidP="00EE4354">
            <w:r>
              <w:lastRenderedPageBreak/>
              <w:t>Retorna ao passo 4</w:t>
            </w:r>
          </w:p>
        </w:tc>
      </w:tr>
    </w:tbl>
    <w:p w14:paraId="515CFD2B" w14:textId="5173B771" w:rsidR="00F85F11" w:rsidRDefault="00F85F11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4E884F23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BDA282D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0B441939" w14:textId="720DCE87" w:rsidR="00C81037" w:rsidRDefault="00C81037" w:rsidP="00EE4354">
            <w:r>
              <w:t>Alterar Fornecedor</w:t>
            </w:r>
          </w:p>
        </w:tc>
      </w:tr>
      <w:tr w:rsidR="00C81037" w14:paraId="7177A89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E50CABA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5C7E39AE" w14:textId="77777777" w:rsidR="00C81037" w:rsidRDefault="00C81037" w:rsidP="00EE4354">
            <w:r>
              <w:t>Administrador, Caixa, Vendedor</w:t>
            </w:r>
          </w:p>
        </w:tc>
      </w:tr>
      <w:tr w:rsidR="00C81037" w14:paraId="1442714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68AB325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62075EA4" w14:textId="77777777" w:rsidR="00C81037" w:rsidRDefault="00C81037" w:rsidP="00EE4354">
            <w:r>
              <w:t>Usuário possuir acesso ao sistema</w:t>
            </w:r>
          </w:p>
          <w:p w14:paraId="4FC6AF5D" w14:textId="6C6AF0FA" w:rsidR="00C81037" w:rsidRDefault="00C81037" w:rsidP="00EE4354">
            <w:r>
              <w:t>Possuir pelo menos um Fornecedor</w:t>
            </w:r>
            <w:r>
              <w:t xml:space="preserve"> </w:t>
            </w:r>
            <w:r>
              <w:t>cadastrado</w:t>
            </w:r>
          </w:p>
        </w:tc>
      </w:tr>
      <w:tr w:rsidR="00C81037" w14:paraId="79FC82AF" w14:textId="77777777" w:rsidTr="00EE4354">
        <w:tc>
          <w:tcPr>
            <w:tcW w:w="1555" w:type="dxa"/>
          </w:tcPr>
          <w:p w14:paraId="5401941A" w14:textId="77777777" w:rsidR="00C81037" w:rsidRDefault="00C81037" w:rsidP="00EE4354"/>
        </w:tc>
        <w:tc>
          <w:tcPr>
            <w:tcW w:w="6939" w:type="dxa"/>
          </w:tcPr>
          <w:p w14:paraId="5B9B9052" w14:textId="77777777" w:rsidR="00C81037" w:rsidRDefault="00C81037" w:rsidP="00EE4354"/>
        </w:tc>
      </w:tr>
      <w:tr w:rsidR="00C81037" w14:paraId="1B22017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72E7F2A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7DD15761" w14:textId="1A3C8512" w:rsidR="00C81037" w:rsidRDefault="00C81037" w:rsidP="00AA5BAB">
            <w:pPr>
              <w:pStyle w:val="PargrafodaLista"/>
              <w:numPr>
                <w:ilvl w:val="0"/>
                <w:numId w:val="54"/>
              </w:numPr>
            </w:pPr>
            <w:r>
              <w:t>O usuário acessa a consulta de Fornecedor</w:t>
            </w:r>
          </w:p>
          <w:p w14:paraId="63121E5F" w14:textId="3E89E314" w:rsidR="00C81037" w:rsidRDefault="00C81037" w:rsidP="00AA5BAB">
            <w:pPr>
              <w:pStyle w:val="PargrafodaLista"/>
              <w:numPr>
                <w:ilvl w:val="0"/>
                <w:numId w:val="54"/>
              </w:numPr>
            </w:pPr>
            <w:r>
              <w:t>O usuário acessa a alteração de Fornecedor</w:t>
            </w:r>
          </w:p>
          <w:p w14:paraId="4923FF59" w14:textId="0D2DD5A2" w:rsidR="00C81037" w:rsidRDefault="00C81037" w:rsidP="00AA5BAB">
            <w:pPr>
              <w:pStyle w:val="PargrafodaLista"/>
              <w:numPr>
                <w:ilvl w:val="0"/>
                <w:numId w:val="54"/>
              </w:numPr>
            </w:pPr>
            <w:r>
              <w:t>O sistema exibe a tela de alteração de Fornecedor</w:t>
            </w:r>
          </w:p>
          <w:p w14:paraId="0507D533" w14:textId="77777777" w:rsidR="00C81037" w:rsidRDefault="00C81037" w:rsidP="00AA5BAB">
            <w:pPr>
              <w:pStyle w:val="PargrafodaLista"/>
              <w:numPr>
                <w:ilvl w:val="0"/>
                <w:numId w:val="54"/>
              </w:numPr>
            </w:pPr>
            <w:r>
              <w:t>O usuário altera os campos necessários e salva o cadastro</w:t>
            </w:r>
          </w:p>
          <w:p w14:paraId="188AAD2B" w14:textId="0D7A275B" w:rsidR="00C81037" w:rsidRDefault="00C81037" w:rsidP="00AA5BAB">
            <w:pPr>
              <w:pStyle w:val="PargrafodaLista"/>
              <w:numPr>
                <w:ilvl w:val="0"/>
                <w:numId w:val="54"/>
              </w:numPr>
            </w:pPr>
            <w:r>
              <w:t>O sistema altera o registro e retorna para a consulta de Fornecedor</w:t>
            </w:r>
          </w:p>
        </w:tc>
      </w:tr>
      <w:tr w:rsidR="00C81037" w14:paraId="1B5FD338" w14:textId="77777777" w:rsidTr="00EE4354">
        <w:tc>
          <w:tcPr>
            <w:tcW w:w="1555" w:type="dxa"/>
          </w:tcPr>
          <w:p w14:paraId="029F30F0" w14:textId="77777777" w:rsidR="00C81037" w:rsidRDefault="00C81037" w:rsidP="00EE4354"/>
        </w:tc>
        <w:tc>
          <w:tcPr>
            <w:tcW w:w="6939" w:type="dxa"/>
          </w:tcPr>
          <w:p w14:paraId="30252095" w14:textId="77777777" w:rsidR="00C81037" w:rsidRDefault="00C81037" w:rsidP="00EE4354"/>
        </w:tc>
      </w:tr>
      <w:tr w:rsidR="00C81037" w14:paraId="5058DA9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69EF5BD" w14:textId="77777777" w:rsidR="00C81037" w:rsidRDefault="00C81037" w:rsidP="00EE4354">
            <w:r>
              <w:t>Fluxo Alternativo 2:</w:t>
            </w:r>
          </w:p>
        </w:tc>
        <w:tc>
          <w:tcPr>
            <w:tcW w:w="6939" w:type="dxa"/>
          </w:tcPr>
          <w:p w14:paraId="7B463B2B" w14:textId="77777777" w:rsidR="00C81037" w:rsidRDefault="00C81037" w:rsidP="00EE4354">
            <w:r>
              <w:t>Campo obrigatório vazio</w:t>
            </w:r>
          </w:p>
        </w:tc>
      </w:tr>
      <w:tr w:rsidR="00C81037" w14:paraId="4A8E2F0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BC73B0E" w14:textId="77777777" w:rsidR="00C81037" w:rsidRDefault="00C81037" w:rsidP="00EE4354"/>
        </w:tc>
        <w:tc>
          <w:tcPr>
            <w:tcW w:w="6939" w:type="dxa"/>
          </w:tcPr>
          <w:p w14:paraId="2531849E" w14:textId="4898018B" w:rsidR="00C81037" w:rsidRDefault="00C81037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o Fornecedor sem preencher os campos obrigatórios</w:t>
            </w:r>
          </w:p>
          <w:p w14:paraId="77B9770A" w14:textId="77777777" w:rsidR="00C81037" w:rsidRDefault="00C81037" w:rsidP="00EE4354">
            <w:r>
              <w:t>4b – Sistema exibe mensagem informando que o campo obrigatório não foi preenchido</w:t>
            </w:r>
          </w:p>
          <w:p w14:paraId="2118AC14" w14:textId="77777777" w:rsidR="00C81037" w:rsidRDefault="00C81037" w:rsidP="00EE4354">
            <w:r>
              <w:t>Retorna ao passo 4</w:t>
            </w:r>
          </w:p>
        </w:tc>
      </w:tr>
    </w:tbl>
    <w:p w14:paraId="5F51453D" w14:textId="1EB41427" w:rsidR="00C81037" w:rsidRDefault="00C8103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156F5EB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0CF7B0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1F86E797" w14:textId="4B887F09" w:rsidR="00C81037" w:rsidRDefault="00C81037" w:rsidP="00EE4354">
            <w:r>
              <w:t>Excluir Fornecedor</w:t>
            </w:r>
          </w:p>
        </w:tc>
      </w:tr>
      <w:tr w:rsidR="00C81037" w14:paraId="3FCA253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C91DB5C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329957CD" w14:textId="77777777" w:rsidR="00C81037" w:rsidRDefault="00C81037" w:rsidP="00EE4354">
            <w:r>
              <w:t>Administrador, Caixa, Vendedor</w:t>
            </w:r>
          </w:p>
        </w:tc>
      </w:tr>
      <w:tr w:rsidR="00C81037" w14:paraId="760A6E2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902B5B4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08018480" w14:textId="77777777" w:rsidR="00C81037" w:rsidRDefault="00C81037" w:rsidP="00EE4354">
            <w:r>
              <w:t>Usuário possuir acesso ao sistema</w:t>
            </w:r>
          </w:p>
          <w:p w14:paraId="3D44C844" w14:textId="504A115C" w:rsidR="00C81037" w:rsidRDefault="00C81037" w:rsidP="00EE4354">
            <w:r>
              <w:t>Possuir pelo menos um Fornecedor</w:t>
            </w:r>
            <w:r>
              <w:t xml:space="preserve"> </w:t>
            </w:r>
            <w:r>
              <w:t>cadastrado</w:t>
            </w:r>
          </w:p>
          <w:p w14:paraId="12C3A129" w14:textId="0A5593BE" w:rsidR="00C81037" w:rsidRDefault="00C81037" w:rsidP="00EE4354">
            <w:r>
              <w:t>Fornecedor</w:t>
            </w:r>
            <w:r>
              <w:t xml:space="preserve"> </w:t>
            </w:r>
            <w:r>
              <w:t>não pode estar vinculado a um</w:t>
            </w:r>
            <w:r>
              <w:t>a Roupa</w:t>
            </w:r>
          </w:p>
        </w:tc>
      </w:tr>
      <w:tr w:rsidR="00C81037" w14:paraId="4C0EB171" w14:textId="77777777" w:rsidTr="00EE4354">
        <w:tc>
          <w:tcPr>
            <w:tcW w:w="1555" w:type="dxa"/>
          </w:tcPr>
          <w:p w14:paraId="09316461" w14:textId="77777777" w:rsidR="00C81037" w:rsidRDefault="00C81037" w:rsidP="00EE4354"/>
        </w:tc>
        <w:tc>
          <w:tcPr>
            <w:tcW w:w="6939" w:type="dxa"/>
          </w:tcPr>
          <w:p w14:paraId="46E4A159" w14:textId="77777777" w:rsidR="00C81037" w:rsidRDefault="00C81037" w:rsidP="00EE4354"/>
        </w:tc>
      </w:tr>
      <w:tr w:rsidR="00C81037" w14:paraId="5F27BFE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ABA1B48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00B59431" w14:textId="2338F083" w:rsidR="00C81037" w:rsidRDefault="00C81037" w:rsidP="00AA5BAB">
            <w:pPr>
              <w:pStyle w:val="PargrafodaLista"/>
              <w:numPr>
                <w:ilvl w:val="0"/>
                <w:numId w:val="55"/>
              </w:numPr>
            </w:pPr>
            <w:r>
              <w:t>O usuário acessa a consulta de Fornecedor</w:t>
            </w:r>
          </w:p>
          <w:p w14:paraId="5102D904" w14:textId="06A0A8B3" w:rsidR="00C81037" w:rsidRDefault="00C81037" w:rsidP="00AA5BAB">
            <w:pPr>
              <w:pStyle w:val="PargrafodaLista"/>
              <w:numPr>
                <w:ilvl w:val="0"/>
                <w:numId w:val="55"/>
              </w:numPr>
            </w:pPr>
            <w:r>
              <w:t>O usuário acessa a opção de excluir Fornecedor</w:t>
            </w:r>
          </w:p>
          <w:p w14:paraId="754C57A7" w14:textId="39E1F66E" w:rsidR="00C81037" w:rsidRDefault="00C81037" w:rsidP="00AA5BAB">
            <w:pPr>
              <w:pStyle w:val="PargrafodaLista"/>
              <w:numPr>
                <w:ilvl w:val="0"/>
                <w:numId w:val="55"/>
              </w:numPr>
            </w:pPr>
            <w:r>
              <w:t>O sistema exibe detalhe do Fornecedor</w:t>
            </w:r>
            <w:r>
              <w:t xml:space="preserve"> </w:t>
            </w:r>
            <w:r>
              <w:t>com os campos desabilitados</w:t>
            </w:r>
          </w:p>
          <w:p w14:paraId="0CCB87E0" w14:textId="1F9352DC" w:rsidR="00C81037" w:rsidRDefault="00C81037" w:rsidP="00AA5BAB">
            <w:pPr>
              <w:pStyle w:val="PargrafodaLista"/>
              <w:numPr>
                <w:ilvl w:val="0"/>
                <w:numId w:val="55"/>
              </w:numPr>
            </w:pPr>
            <w:r>
              <w:t>O usuário confirma a exclusão do Fornecedor</w:t>
            </w:r>
          </w:p>
          <w:p w14:paraId="7728468E" w14:textId="0039057D" w:rsidR="00C81037" w:rsidRDefault="00C81037" w:rsidP="00AA5BAB">
            <w:pPr>
              <w:pStyle w:val="PargrafodaLista"/>
              <w:numPr>
                <w:ilvl w:val="0"/>
                <w:numId w:val="55"/>
              </w:numPr>
            </w:pPr>
            <w:r>
              <w:t>O sistema exclui o registro e retorna para a consulta de Fornecedor</w:t>
            </w:r>
          </w:p>
        </w:tc>
      </w:tr>
      <w:tr w:rsidR="00C81037" w14:paraId="1F42B7B4" w14:textId="77777777" w:rsidTr="00EE4354">
        <w:tc>
          <w:tcPr>
            <w:tcW w:w="1555" w:type="dxa"/>
          </w:tcPr>
          <w:p w14:paraId="12F9E6C0" w14:textId="77777777" w:rsidR="00C81037" w:rsidRDefault="00C81037" w:rsidP="00EE4354"/>
        </w:tc>
        <w:tc>
          <w:tcPr>
            <w:tcW w:w="6939" w:type="dxa"/>
          </w:tcPr>
          <w:p w14:paraId="18160176" w14:textId="77777777" w:rsidR="00C81037" w:rsidRDefault="00C81037" w:rsidP="00EE4354"/>
        </w:tc>
      </w:tr>
      <w:tr w:rsidR="00C81037" w14:paraId="33B91DE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D8E31D5" w14:textId="77777777" w:rsidR="00C81037" w:rsidRDefault="00C81037" w:rsidP="00EE4354">
            <w:r>
              <w:t>Fluxo Alternativo:</w:t>
            </w:r>
          </w:p>
        </w:tc>
        <w:tc>
          <w:tcPr>
            <w:tcW w:w="6939" w:type="dxa"/>
          </w:tcPr>
          <w:p w14:paraId="331A901F" w14:textId="77777777" w:rsidR="00C81037" w:rsidRDefault="00C81037" w:rsidP="00EE4354"/>
          <w:p w14:paraId="1D17C3A4" w14:textId="1BB24CC2" w:rsidR="00C81037" w:rsidRDefault="00C81037" w:rsidP="00EE4354">
            <w:r>
              <w:t>Fornecedor</w:t>
            </w:r>
            <w:r>
              <w:t xml:space="preserve"> </w:t>
            </w:r>
            <w:r>
              <w:t>vinculado a um</w:t>
            </w:r>
            <w:r>
              <w:t>a Roupa</w:t>
            </w:r>
          </w:p>
        </w:tc>
      </w:tr>
      <w:tr w:rsidR="00C81037" w14:paraId="610BCB8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FBD1104" w14:textId="77777777" w:rsidR="00C81037" w:rsidRDefault="00C81037" w:rsidP="00EE4354"/>
        </w:tc>
        <w:tc>
          <w:tcPr>
            <w:tcW w:w="6939" w:type="dxa"/>
          </w:tcPr>
          <w:p w14:paraId="7342A815" w14:textId="0FFF57D4" w:rsidR="00C81037" w:rsidRDefault="00C81037" w:rsidP="00EE4354">
            <w:r>
              <w:t xml:space="preserve">5a – Sistema exibe mensagem informando que não é possível excluir o Fornecedor, pois </w:t>
            </w:r>
            <w:proofErr w:type="gramStart"/>
            <w:r>
              <w:t>o mesmo</w:t>
            </w:r>
            <w:proofErr w:type="gramEnd"/>
            <w:r>
              <w:t xml:space="preserve"> está vinculado a um</w:t>
            </w:r>
            <w:r>
              <w:t>a roupa</w:t>
            </w:r>
          </w:p>
          <w:p w14:paraId="5F372177" w14:textId="77777777" w:rsidR="00C81037" w:rsidRDefault="00C81037" w:rsidP="00EE4354">
            <w:r>
              <w:t>Retorna ao passo 3</w:t>
            </w:r>
          </w:p>
        </w:tc>
      </w:tr>
      <w:tr w:rsidR="00C81037" w14:paraId="364CD3F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83D80F7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6A8974A5" w14:textId="17FA3D65" w:rsidR="00C81037" w:rsidRDefault="00C81037" w:rsidP="00EE4354">
            <w:r>
              <w:t>Consultar Fornecedor</w:t>
            </w:r>
          </w:p>
        </w:tc>
      </w:tr>
      <w:tr w:rsidR="00C81037" w14:paraId="072EDEC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C6C14B4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196307CC" w14:textId="77777777" w:rsidR="00C81037" w:rsidRDefault="00C81037" w:rsidP="00EE4354">
            <w:r>
              <w:t>Administrador, Caixa, Vendedor</w:t>
            </w:r>
          </w:p>
        </w:tc>
      </w:tr>
      <w:tr w:rsidR="00C81037" w14:paraId="25F7F3E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C2423B9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017B3DFD" w14:textId="77777777" w:rsidR="00C81037" w:rsidRDefault="00C81037" w:rsidP="00EE4354">
            <w:r>
              <w:t>Usuário possuir acesso ao sistema</w:t>
            </w:r>
          </w:p>
          <w:p w14:paraId="7005B4DA" w14:textId="3AA780A2" w:rsidR="00C81037" w:rsidRDefault="00C81037" w:rsidP="00EE4354">
            <w:r>
              <w:t>Possuir pelo menos um Fornecedor</w:t>
            </w:r>
            <w:r>
              <w:t xml:space="preserve"> </w:t>
            </w:r>
            <w:r>
              <w:t>cadastrado</w:t>
            </w:r>
          </w:p>
        </w:tc>
      </w:tr>
      <w:tr w:rsidR="00C81037" w14:paraId="7513F156" w14:textId="77777777" w:rsidTr="00EE4354">
        <w:tc>
          <w:tcPr>
            <w:tcW w:w="1555" w:type="dxa"/>
          </w:tcPr>
          <w:p w14:paraId="3454A8BB" w14:textId="77777777" w:rsidR="00C81037" w:rsidRDefault="00C81037" w:rsidP="00EE4354"/>
        </w:tc>
        <w:tc>
          <w:tcPr>
            <w:tcW w:w="6939" w:type="dxa"/>
          </w:tcPr>
          <w:p w14:paraId="2ED9D02C" w14:textId="77777777" w:rsidR="00C81037" w:rsidRDefault="00C81037" w:rsidP="00EE4354"/>
        </w:tc>
      </w:tr>
      <w:tr w:rsidR="00C81037" w14:paraId="1159BA5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91E69C7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3ECCC2BF" w14:textId="31C653B5" w:rsidR="00C81037" w:rsidRDefault="00C81037" w:rsidP="00AA5BAB">
            <w:pPr>
              <w:pStyle w:val="PargrafodaLista"/>
              <w:numPr>
                <w:ilvl w:val="0"/>
                <w:numId w:val="56"/>
              </w:numPr>
            </w:pPr>
            <w:r>
              <w:t>O usuário acessa a consulta de Fornecedor</w:t>
            </w:r>
          </w:p>
          <w:p w14:paraId="5057EFDA" w14:textId="77777777" w:rsidR="00C81037" w:rsidRDefault="00C81037" w:rsidP="00AA5BAB">
            <w:pPr>
              <w:pStyle w:val="PargrafodaLista"/>
              <w:numPr>
                <w:ilvl w:val="0"/>
                <w:numId w:val="56"/>
              </w:numPr>
            </w:pPr>
            <w:r>
              <w:t>O sistema lista os registros cadastrados</w:t>
            </w:r>
          </w:p>
          <w:p w14:paraId="58996F90" w14:textId="77777777" w:rsidR="00C81037" w:rsidRDefault="00C81037" w:rsidP="00EE4354">
            <w:pPr>
              <w:ind w:left="360"/>
            </w:pPr>
          </w:p>
        </w:tc>
      </w:tr>
      <w:tr w:rsidR="00C81037" w14:paraId="26D8F6E9" w14:textId="77777777" w:rsidTr="00EE4354">
        <w:tc>
          <w:tcPr>
            <w:tcW w:w="1555" w:type="dxa"/>
          </w:tcPr>
          <w:p w14:paraId="3A4E329C" w14:textId="77777777" w:rsidR="00C81037" w:rsidRDefault="00C81037" w:rsidP="00EE4354"/>
        </w:tc>
        <w:tc>
          <w:tcPr>
            <w:tcW w:w="6939" w:type="dxa"/>
          </w:tcPr>
          <w:p w14:paraId="64F85B71" w14:textId="77777777" w:rsidR="00C81037" w:rsidRDefault="00C81037" w:rsidP="00EE4354"/>
        </w:tc>
      </w:tr>
      <w:tr w:rsidR="00C81037" w14:paraId="7769471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C8521F5" w14:textId="77777777" w:rsidR="00C81037" w:rsidRDefault="00C81037" w:rsidP="00EE4354">
            <w:r>
              <w:t>Fluxo Alternativo:</w:t>
            </w:r>
          </w:p>
        </w:tc>
        <w:tc>
          <w:tcPr>
            <w:tcW w:w="6939" w:type="dxa"/>
          </w:tcPr>
          <w:p w14:paraId="4A74A1A0" w14:textId="77777777" w:rsidR="00C81037" w:rsidRDefault="00C81037" w:rsidP="00EE4354">
            <w:r>
              <w:t>Consulta vazia</w:t>
            </w:r>
          </w:p>
        </w:tc>
      </w:tr>
      <w:tr w:rsidR="00C81037" w14:paraId="0EBE2D6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CD8767A" w14:textId="77777777" w:rsidR="00C81037" w:rsidRDefault="00C81037" w:rsidP="00EE4354"/>
        </w:tc>
        <w:tc>
          <w:tcPr>
            <w:tcW w:w="6939" w:type="dxa"/>
          </w:tcPr>
          <w:p w14:paraId="3745E064" w14:textId="77777777" w:rsidR="00C81037" w:rsidRDefault="00C81037" w:rsidP="00EE4354">
            <w:r>
              <w:t>2a – Sistema exibe a consulta vazia</w:t>
            </w:r>
          </w:p>
        </w:tc>
      </w:tr>
      <w:tr w:rsidR="00C81037" w14:paraId="61C63AB7" w14:textId="77777777" w:rsidTr="00EE4354">
        <w:tc>
          <w:tcPr>
            <w:tcW w:w="1555" w:type="dxa"/>
            <w:shd w:val="clear" w:color="auto" w:fill="FFFFFF" w:themeFill="background1"/>
          </w:tcPr>
          <w:p w14:paraId="30E0906D" w14:textId="77777777" w:rsidR="00C81037" w:rsidRDefault="00C81037" w:rsidP="00EE4354"/>
        </w:tc>
        <w:tc>
          <w:tcPr>
            <w:tcW w:w="6939" w:type="dxa"/>
          </w:tcPr>
          <w:p w14:paraId="32116E6E" w14:textId="77777777" w:rsidR="00C81037" w:rsidRDefault="00C81037" w:rsidP="00EE4354"/>
        </w:tc>
      </w:tr>
      <w:tr w:rsidR="00C81037" w14:paraId="5044705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CC766A2" w14:textId="77777777" w:rsidR="00C81037" w:rsidRDefault="00C81037" w:rsidP="00EE4354">
            <w:r>
              <w:t>Fluxo Alternativo 2:</w:t>
            </w:r>
          </w:p>
        </w:tc>
        <w:tc>
          <w:tcPr>
            <w:tcW w:w="6939" w:type="dxa"/>
          </w:tcPr>
          <w:p w14:paraId="58B91AC2" w14:textId="77777777" w:rsidR="00C81037" w:rsidRDefault="00C81037" w:rsidP="00EE4354">
            <w:r>
              <w:t>Consulta por filtro</w:t>
            </w:r>
          </w:p>
        </w:tc>
      </w:tr>
      <w:tr w:rsidR="00C81037" w14:paraId="7228657E" w14:textId="77777777" w:rsidTr="00EE4354">
        <w:tc>
          <w:tcPr>
            <w:tcW w:w="1555" w:type="dxa"/>
            <w:shd w:val="clear" w:color="auto" w:fill="FFFFFF" w:themeFill="background1"/>
          </w:tcPr>
          <w:p w14:paraId="6C97DBED" w14:textId="77777777" w:rsidR="00C81037" w:rsidRDefault="00C81037" w:rsidP="00EE4354"/>
        </w:tc>
        <w:tc>
          <w:tcPr>
            <w:tcW w:w="6939" w:type="dxa"/>
          </w:tcPr>
          <w:p w14:paraId="18DD1720" w14:textId="77777777" w:rsidR="00C81037" w:rsidRDefault="00C81037" w:rsidP="00EE4354">
            <w:r>
              <w:t>3a – O usuário preenche o campo de filtro e pesquisa</w:t>
            </w:r>
          </w:p>
          <w:p w14:paraId="74CCDC32" w14:textId="77777777" w:rsidR="00C81037" w:rsidRDefault="00C81037" w:rsidP="00EE4354">
            <w:r>
              <w:t>3b- Sistema exibe os registros de acordo com o filtro</w:t>
            </w:r>
          </w:p>
        </w:tc>
      </w:tr>
    </w:tbl>
    <w:p w14:paraId="73F42507" w14:textId="74CF8695" w:rsidR="00C81037" w:rsidRDefault="00C8103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5797E6E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B429444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643EC852" w14:textId="46AE9D89" w:rsidR="00C81037" w:rsidRDefault="00C81037" w:rsidP="00EE4354">
            <w:r>
              <w:t xml:space="preserve">Cadastrar </w:t>
            </w:r>
            <w:r>
              <w:t>Funcionário</w:t>
            </w:r>
          </w:p>
        </w:tc>
      </w:tr>
      <w:tr w:rsidR="00C81037" w14:paraId="356F07A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9820215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0B96DB7D" w14:textId="77777777" w:rsidR="00C81037" w:rsidRDefault="00C81037" w:rsidP="00EE4354">
            <w:r>
              <w:t>Administrador, Caixa, Vendedor</w:t>
            </w:r>
          </w:p>
        </w:tc>
      </w:tr>
      <w:tr w:rsidR="00C81037" w14:paraId="2A8B437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F846E52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168940E5" w14:textId="77777777" w:rsidR="00C81037" w:rsidRDefault="00C81037" w:rsidP="00EE4354">
            <w:r>
              <w:t>Usuário possuir acesso ao sistema</w:t>
            </w:r>
          </w:p>
        </w:tc>
      </w:tr>
      <w:tr w:rsidR="00C81037" w14:paraId="60B727B2" w14:textId="77777777" w:rsidTr="00EE4354">
        <w:tc>
          <w:tcPr>
            <w:tcW w:w="1555" w:type="dxa"/>
          </w:tcPr>
          <w:p w14:paraId="3BA827DD" w14:textId="77777777" w:rsidR="00C81037" w:rsidRDefault="00C81037" w:rsidP="00EE4354"/>
        </w:tc>
        <w:tc>
          <w:tcPr>
            <w:tcW w:w="6939" w:type="dxa"/>
          </w:tcPr>
          <w:p w14:paraId="3D0E17E3" w14:textId="77777777" w:rsidR="00C81037" w:rsidRDefault="00C81037" w:rsidP="00EE4354"/>
        </w:tc>
      </w:tr>
      <w:tr w:rsidR="00C81037" w14:paraId="1E84E49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D7AB566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178DECD0" w14:textId="20F9515F" w:rsidR="00C81037" w:rsidRDefault="00C81037" w:rsidP="00AA5BAB">
            <w:pPr>
              <w:pStyle w:val="PargrafodaLista"/>
              <w:numPr>
                <w:ilvl w:val="0"/>
                <w:numId w:val="57"/>
              </w:numPr>
            </w:pPr>
            <w:r>
              <w:t>O usuário acessa a consulta de Funcionário</w:t>
            </w:r>
          </w:p>
          <w:p w14:paraId="3AC2AAA0" w14:textId="58285A64" w:rsidR="00C81037" w:rsidRDefault="00C81037" w:rsidP="00AA5BAB">
            <w:pPr>
              <w:pStyle w:val="PargrafodaLista"/>
              <w:numPr>
                <w:ilvl w:val="0"/>
                <w:numId w:val="57"/>
              </w:numPr>
            </w:pPr>
            <w:r>
              <w:t>O usuário acessa o cadastro de Funcionário</w:t>
            </w:r>
          </w:p>
          <w:p w14:paraId="59188567" w14:textId="3E42A939" w:rsidR="00C81037" w:rsidRDefault="00C81037" w:rsidP="00AA5BAB">
            <w:pPr>
              <w:pStyle w:val="PargrafodaLista"/>
              <w:numPr>
                <w:ilvl w:val="0"/>
                <w:numId w:val="57"/>
              </w:numPr>
            </w:pPr>
            <w:r>
              <w:t>O sistema exibe a tela de cadastro de Funcionário</w:t>
            </w:r>
          </w:p>
          <w:p w14:paraId="1CC2B2FC" w14:textId="77777777" w:rsidR="00C81037" w:rsidRDefault="00C81037" w:rsidP="00AA5BAB">
            <w:pPr>
              <w:pStyle w:val="PargrafodaLista"/>
              <w:numPr>
                <w:ilvl w:val="0"/>
                <w:numId w:val="57"/>
              </w:numPr>
            </w:pPr>
            <w:r>
              <w:t>O usuário preenche os campos obrigatórios e salva o cadastro</w:t>
            </w:r>
          </w:p>
          <w:p w14:paraId="74593CF8" w14:textId="50677FAF" w:rsidR="00C81037" w:rsidRDefault="00C81037" w:rsidP="00AA5BAB">
            <w:pPr>
              <w:pStyle w:val="PargrafodaLista"/>
              <w:numPr>
                <w:ilvl w:val="0"/>
                <w:numId w:val="57"/>
              </w:numPr>
            </w:pPr>
            <w:r>
              <w:t>O sistema salva o registro e retorna para a consulta de Funcionário</w:t>
            </w:r>
          </w:p>
        </w:tc>
      </w:tr>
      <w:tr w:rsidR="00C81037" w14:paraId="43C1E546" w14:textId="77777777" w:rsidTr="00EE4354">
        <w:tc>
          <w:tcPr>
            <w:tcW w:w="1555" w:type="dxa"/>
          </w:tcPr>
          <w:p w14:paraId="6B4331E0" w14:textId="77777777" w:rsidR="00C81037" w:rsidRDefault="00C81037" w:rsidP="00EE4354"/>
        </w:tc>
        <w:tc>
          <w:tcPr>
            <w:tcW w:w="6939" w:type="dxa"/>
          </w:tcPr>
          <w:p w14:paraId="0BDD4C39" w14:textId="77777777" w:rsidR="00C81037" w:rsidRDefault="00C81037" w:rsidP="00EE4354"/>
        </w:tc>
      </w:tr>
      <w:tr w:rsidR="00C81037" w14:paraId="0ABCE62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0857B9C" w14:textId="77777777" w:rsidR="00C81037" w:rsidRDefault="00C81037" w:rsidP="00EE4354">
            <w:r>
              <w:t>Fluxo Alternativo 1:</w:t>
            </w:r>
          </w:p>
        </w:tc>
        <w:tc>
          <w:tcPr>
            <w:tcW w:w="6939" w:type="dxa"/>
          </w:tcPr>
          <w:p w14:paraId="1BE3C699" w14:textId="77777777" w:rsidR="00C81037" w:rsidRDefault="00C81037" w:rsidP="00EE4354"/>
          <w:p w14:paraId="0C469488" w14:textId="1B1B6CB5" w:rsidR="00C81037" w:rsidRDefault="00C81037" w:rsidP="00EE4354">
            <w:r>
              <w:t>CPF do Funcionário</w:t>
            </w:r>
            <w:r>
              <w:t xml:space="preserve"> </w:t>
            </w:r>
            <w:r>
              <w:t>já cadastrado</w:t>
            </w:r>
          </w:p>
        </w:tc>
      </w:tr>
      <w:tr w:rsidR="00C81037" w14:paraId="7BF8AA3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BD760D2" w14:textId="77777777" w:rsidR="00C81037" w:rsidRDefault="00C81037" w:rsidP="00EE4354"/>
        </w:tc>
        <w:tc>
          <w:tcPr>
            <w:tcW w:w="6939" w:type="dxa"/>
          </w:tcPr>
          <w:p w14:paraId="60AA1BE9" w14:textId="767354A2" w:rsidR="00C81037" w:rsidRDefault="00C81037" w:rsidP="00EE4354">
            <w:r>
              <w:t>4a – O usuário preenche um CPF de Funcionário</w:t>
            </w:r>
            <w:r>
              <w:t xml:space="preserve"> </w:t>
            </w:r>
            <w:r>
              <w:t>já existente e salva o cadastro</w:t>
            </w:r>
          </w:p>
          <w:p w14:paraId="78FDA401" w14:textId="4112F4FD" w:rsidR="00C81037" w:rsidRDefault="00C81037" w:rsidP="00EE4354">
            <w:r>
              <w:t>4b – Sistema exibe mensagem informando que o CPF do Funcionário</w:t>
            </w:r>
            <w:r>
              <w:t xml:space="preserve"> </w:t>
            </w:r>
            <w:r>
              <w:t>já existe</w:t>
            </w:r>
          </w:p>
          <w:p w14:paraId="3589A12A" w14:textId="77777777" w:rsidR="00C81037" w:rsidRDefault="00C81037" w:rsidP="00EE4354">
            <w:r>
              <w:t>Retorna ao passo 4</w:t>
            </w:r>
          </w:p>
        </w:tc>
      </w:tr>
      <w:tr w:rsidR="00C81037" w14:paraId="2B7E83BB" w14:textId="77777777" w:rsidTr="00EE4354">
        <w:tc>
          <w:tcPr>
            <w:tcW w:w="1555" w:type="dxa"/>
            <w:shd w:val="clear" w:color="auto" w:fill="FFFFFF" w:themeFill="background1"/>
          </w:tcPr>
          <w:p w14:paraId="0DA5DCCA" w14:textId="77777777" w:rsidR="00C81037" w:rsidRDefault="00C81037" w:rsidP="00EE4354"/>
        </w:tc>
        <w:tc>
          <w:tcPr>
            <w:tcW w:w="6939" w:type="dxa"/>
          </w:tcPr>
          <w:p w14:paraId="2F13F3D8" w14:textId="77777777" w:rsidR="00C81037" w:rsidRDefault="00C81037" w:rsidP="00EE4354"/>
        </w:tc>
      </w:tr>
      <w:tr w:rsidR="00C81037" w14:paraId="67CEEC1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9063BE" w14:textId="77777777" w:rsidR="00C81037" w:rsidRDefault="00C81037" w:rsidP="00EE4354">
            <w:r>
              <w:t>Fluxo Alternativo 2:</w:t>
            </w:r>
          </w:p>
        </w:tc>
        <w:tc>
          <w:tcPr>
            <w:tcW w:w="6939" w:type="dxa"/>
          </w:tcPr>
          <w:p w14:paraId="514F3C73" w14:textId="77777777" w:rsidR="00C81037" w:rsidRDefault="00C81037" w:rsidP="00EE4354">
            <w:r>
              <w:t>Campo obrigatório vazio</w:t>
            </w:r>
          </w:p>
        </w:tc>
      </w:tr>
      <w:tr w:rsidR="00C81037" w14:paraId="74E3732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844A9F8" w14:textId="77777777" w:rsidR="00C81037" w:rsidRDefault="00C81037" w:rsidP="00EE4354"/>
        </w:tc>
        <w:tc>
          <w:tcPr>
            <w:tcW w:w="6939" w:type="dxa"/>
          </w:tcPr>
          <w:p w14:paraId="4D39409F" w14:textId="493E44FE" w:rsidR="00C81037" w:rsidRDefault="00C81037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Funcionário</w:t>
            </w:r>
            <w:r>
              <w:t xml:space="preserve"> </w:t>
            </w:r>
            <w:r>
              <w:t>sem preencher os campos obrigatórios</w:t>
            </w:r>
          </w:p>
          <w:p w14:paraId="2870F013" w14:textId="77777777" w:rsidR="00C81037" w:rsidRDefault="00C81037" w:rsidP="00EE4354">
            <w:r>
              <w:t>4b – Sistema exibe mensagem informando que o campo obrigatório não foi preenchido</w:t>
            </w:r>
          </w:p>
          <w:p w14:paraId="0FB6DA5A" w14:textId="77777777" w:rsidR="00C81037" w:rsidRDefault="00C81037" w:rsidP="00EE4354">
            <w:r>
              <w:t>Retorna ao passo 4</w:t>
            </w:r>
          </w:p>
        </w:tc>
      </w:tr>
    </w:tbl>
    <w:p w14:paraId="586AFB96" w14:textId="1E7BB0E4" w:rsidR="00C81037" w:rsidRDefault="00C81037"/>
    <w:p w14:paraId="0A3DE2EA" w14:textId="0336D472" w:rsidR="00C81037" w:rsidRDefault="00C81037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0C6592C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FD35AE4" w14:textId="77777777" w:rsidR="00C81037" w:rsidRDefault="00C81037" w:rsidP="00EE4354">
            <w:r>
              <w:lastRenderedPageBreak/>
              <w:t>Caso de Uso:</w:t>
            </w:r>
          </w:p>
        </w:tc>
        <w:tc>
          <w:tcPr>
            <w:tcW w:w="6939" w:type="dxa"/>
          </w:tcPr>
          <w:p w14:paraId="3A528FDB" w14:textId="648487F1" w:rsidR="00C81037" w:rsidRDefault="00C81037" w:rsidP="00EE4354">
            <w:r>
              <w:t>Alterar Funcionário</w:t>
            </w:r>
          </w:p>
        </w:tc>
      </w:tr>
      <w:tr w:rsidR="00C81037" w14:paraId="4EC6742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BCF4C6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7F071BE7" w14:textId="77777777" w:rsidR="00C81037" w:rsidRDefault="00C81037" w:rsidP="00EE4354">
            <w:r>
              <w:t>Administrador, Caixa, Vendedor</w:t>
            </w:r>
          </w:p>
        </w:tc>
      </w:tr>
      <w:tr w:rsidR="00C81037" w14:paraId="53F642E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E6343DA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312EDECF" w14:textId="77777777" w:rsidR="00C81037" w:rsidRDefault="00C81037" w:rsidP="00EE4354">
            <w:r>
              <w:t>Usuário possuir acesso ao sistema</w:t>
            </w:r>
          </w:p>
          <w:p w14:paraId="6E267227" w14:textId="61649524" w:rsidR="00C81037" w:rsidRDefault="00C81037" w:rsidP="00EE4354">
            <w:r>
              <w:t>Possuir pelo menos um Funcionário</w:t>
            </w:r>
            <w:r>
              <w:t xml:space="preserve"> </w:t>
            </w:r>
            <w:r>
              <w:t>cadastrado</w:t>
            </w:r>
          </w:p>
        </w:tc>
      </w:tr>
      <w:tr w:rsidR="00C81037" w14:paraId="79C6C4A7" w14:textId="77777777" w:rsidTr="00EE4354">
        <w:tc>
          <w:tcPr>
            <w:tcW w:w="1555" w:type="dxa"/>
          </w:tcPr>
          <w:p w14:paraId="2971276E" w14:textId="77777777" w:rsidR="00C81037" w:rsidRDefault="00C81037" w:rsidP="00EE4354"/>
        </w:tc>
        <w:tc>
          <w:tcPr>
            <w:tcW w:w="6939" w:type="dxa"/>
          </w:tcPr>
          <w:p w14:paraId="75027170" w14:textId="77777777" w:rsidR="00C81037" w:rsidRDefault="00C81037" w:rsidP="00EE4354"/>
        </w:tc>
      </w:tr>
      <w:tr w:rsidR="00C81037" w14:paraId="7E5FF80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9733B52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34B78DFC" w14:textId="0F8AB7AB" w:rsidR="00C81037" w:rsidRDefault="00C81037" w:rsidP="00AA5BAB">
            <w:pPr>
              <w:pStyle w:val="PargrafodaLista"/>
              <w:numPr>
                <w:ilvl w:val="0"/>
                <w:numId w:val="58"/>
              </w:numPr>
            </w:pPr>
            <w:r>
              <w:t>O usuário acessa a consulta de Funcionário</w:t>
            </w:r>
          </w:p>
          <w:p w14:paraId="00CEC42F" w14:textId="512C954F" w:rsidR="00C81037" w:rsidRDefault="00C81037" w:rsidP="00AA5BAB">
            <w:pPr>
              <w:pStyle w:val="PargrafodaLista"/>
              <w:numPr>
                <w:ilvl w:val="0"/>
                <w:numId w:val="58"/>
              </w:numPr>
            </w:pPr>
            <w:r>
              <w:t>O usuário acessa a alteração de Funcionário</w:t>
            </w:r>
          </w:p>
          <w:p w14:paraId="1748E511" w14:textId="70D92EAB" w:rsidR="00C81037" w:rsidRDefault="00C81037" w:rsidP="00AA5BAB">
            <w:pPr>
              <w:pStyle w:val="PargrafodaLista"/>
              <w:numPr>
                <w:ilvl w:val="0"/>
                <w:numId w:val="58"/>
              </w:numPr>
            </w:pPr>
            <w:r>
              <w:t>O sistema exibe a tela de alteração de Funcionário</w:t>
            </w:r>
          </w:p>
          <w:p w14:paraId="6288742C" w14:textId="77777777" w:rsidR="00C81037" w:rsidRDefault="00C81037" w:rsidP="00AA5BAB">
            <w:pPr>
              <w:pStyle w:val="PargrafodaLista"/>
              <w:numPr>
                <w:ilvl w:val="0"/>
                <w:numId w:val="58"/>
              </w:numPr>
            </w:pPr>
            <w:r>
              <w:t>O usuário altera os campos necessários e salva o cadastro</w:t>
            </w:r>
          </w:p>
          <w:p w14:paraId="27DDADC4" w14:textId="772022B0" w:rsidR="00C81037" w:rsidRDefault="00C81037" w:rsidP="00AA5BAB">
            <w:pPr>
              <w:pStyle w:val="PargrafodaLista"/>
              <w:numPr>
                <w:ilvl w:val="0"/>
                <w:numId w:val="58"/>
              </w:numPr>
            </w:pPr>
            <w:r>
              <w:t>O sistema altera o registro e retorna para a consulta de Funcionário</w:t>
            </w:r>
          </w:p>
        </w:tc>
      </w:tr>
      <w:tr w:rsidR="00C81037" w14:paraId="46C95753" w14:textId="77777777" w:rsidTr="00EE4354">
        <w:tc>
          <w:tcPr>
            <w:tcW w:w="1555" w:type="dxa"/>
          </w:tcPr>
          <w:p w14:paraId="42BB8E8B" w14:textId="77777777" w:rsidR="00C81037" w:rsidRDefault="00C81037" w:rsidP="00EE4354"/>
        </w:tc>
        <w:tc>
          <w:tcPr>
            <w:tcW w:w="6939" w:type="dxa"/>
          </w:tcPr>
          <w:p w14:paraId="30584E87" w14:textId="77777777" w:rsidR="00C81037" w:rsidRDefault="00C81037" w:rsidP="00EE4354"/>
        </w:tc>
      </w:tr>
      <w:tr w:rsidR="00C81037" w14:paraId="179598E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88FD0E1" w14:textId="77777777" w:rsidR="00C81037" w:rsidRDefault="00C81037" w:rsidP="00EE4354">
            <w:r>
              <w:t>Fluxo Alternativo 2:</w:t>
            </w:r>
          </w:p>
        </w:tc>
        <w:tc>
          <w:tcPr>
            <w:tcW w:w="6939" w:type="dxa"/>
          </w:tcPr>
          <w:p w14:paraId="304D1118" w14:textId="77777777" w:rsidR="00C81037" w:rsidRDefault="00C81037" w:rsidP="00EE4354">
            <w:r>
              <w:t>Campo obrigatório vazio</w:t>
            </w:r>
          </w:p>
        </w:tc>
      </w:tr>
      <w:tr w:rsidR="00C81037" w14:paraId="2AB26DB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1172E21" w14:textId="77777777" w:rsidR="00C81037" w:rsidRDefault="00C81037" w:rsidP="00EE4354"/>
        </w:tc>
        <w:tc>
          <w:tcPr>
            <w:tcW w:w="6939" w:type="dxa"/>
          </w:tcPr>
          <w:p w14:paraId="515196E2" w14:textId="17DDF161" w:rsidR="00C81037" w:rsidRDefault="00C81037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o Funcionário sem preencher os campos obrigatórios</w:t>
            </w:r>
          </w:p>
          <w:p w14:paraId="42162F59" w14:textId="77777777" w:rsidR="00C81037" w:rsidRDefault="00C81037" w:rsidP="00EE4354">
            <w:r>
              <w:t>4b – Sistema exibe mensagem informando que o campo obrigatório não foi preenchido</w:t>
            </w:r>
          </w:p>
          <w:p w14:paraId="68233B9A" w14:textId="77777777" w:rsidR="00C81037" w:rsidRDefault="00C81037" w:rsidP="00EE4354">
            <w:r>
              <w:t>Retorna ao passo 4</w:t>
            </w:r>
          </w:p>
        </w:tc>
      </w:tr>
    </w:tbl>
    <w:p w14:paraId="6980DE0C" w14:textId="6A3BB9A8" w:rsidR="00C81037" w:rsidRDefault="00C8103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4001E632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76F37DC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50BEBA67" w14:textId="1FF7DC4F" w:rsidR="00C81037" w:rsidRDefault="00C81037" w:rsidP="00EE4354">
            <w:r>
              <w:t>Excluir Funcionário</w:t>
            </w:r>
          </w:p>
        </w:tc>
      </w:tr>
      <w:tr w:rsidR="00C81037" w14:paraId="3A6DD17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3E8F1C5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3A8FD1BB" w14:textId="77777777" w:rsidR="00C81037" w:rsidRDefault="00C81037" w:rsidP="00EE4354">
            <w:r>
              <w:t>Administrador, Caixa, Vendedor</w:t>
            </w:r>
          </w:p>
        </w:tc>
      </w:tr>
      <w:tr w:rsidR="00C81037" w14:paraId="5D22676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20AB175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0F469173" w14:textId="77777777" w:rsidR="00C81037" w:rsidRDefault="00C81037" w:rsidP="00EE4354">
            <w:r>
              <w:t>Usuário possuir acesso ao sistema</w:t>
            </w:r>
          </w:p>
          <w:p w14:paraId="2146A83E" w14:textId="56A8FE2B" w:rsidR="00C81037" w:rsidRDefault="00C81037" w:rsidP="00EE4354">
            <w:r>
              <w:t>Possuir pelo menos um Funcionário cadastrado</w:t>
            </w:r>
          </w:p>
          <w:p w14:paraId="2EB12698" w14:textId="13D57405" w:rsidR="00C81037" w:rsidRDefault="00C81037" w:rsidP="00EE4354">
            <w:r>
              <w:t xml:space="preserve">Funcionário não pode estar vinculado a um </w:t>
            </w:r>
            <w:r>
              <w:t>Cliente</w:t>
            </w:r>
          </w:p>
        </w:tc>
      </w:tr>
      <w:tr w:rsidR="00C81037" w14:paraId="7B922A35" w14:textId="77777777" w:rsidTr="00EE4354">
        <w:tc>
          <w:tcPr>
            <w:tcW w:w="1555" w:type="dxa"/>
          </w:tcPr>
          <w:p w14:paraId="0BE63151" w14:textId="77777777" w:rsidR="00C81037" w:rsidRDefault="00C81037" w:rsidP="00EE4354"/>
        </w:tc>
        <w:tc>
          <w:tcPr>
            <w:tcW w:w="6939" w:type="dxa"/>
          </w:tcPr>
          <w:p w14:paraId="18FEA1CE" w14:textId="77777777" w:rsidR="00C81037" w:rsidRDefault="00C81037" w:rsidP="00EE4354"/>
        </w:tc>
      </w:tr>
      <w:tr w:rsidR="00C81037" w14:paraId="1306E14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16A334F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523F2182" w14:textId="222F3698" w:rsidR="00C81037" w:rsidRDefault="00C81037" w:rsidP="00AA5BAB">
            <w:pPr>
              <w:pStyle w:val="PargrafodaLista"/>
              <w:numPr>
                <w:ilvl w:val="0"/>
                <w:numId w:val="59"/>
              </w:numPr>
            </w:pPr>
            <w:r>
              <w:t>O usuário acessa a consulta de Funcionário</w:t>
            </w:r>
          </w:p>
          <w:p w14:paraId="5AF560D3" w14:textId="3A0D1432" w:rsidR="00C81037" w:rsidRDefault="00C81037" w:rsidP="00AA5BAB">
            <w:pPr>
              <w:pStyle w:val="PargrafodaLista"/>
              <w:numPr>
                <w:ilvl w:val="0"/>
                <w:numId w:val="59"/>
              </w:numPr>
            </w:pPr>
            <w:r>
              <w:t>O usuário acessa a opção de excluir Funcionário</w:t>
            </w:r>
          </w:p>
          <w:p w14:paraId="12906E60" w14:textId="1C677C9C" w:rsidR="00C81037" w:rsidRDefault="00C81037" w:rsidP="00AA5BAB">
            <w:pPr>
              <w:pStyle w:val="PargrafodaLista"/>
              <w:numPr>
                <w:ilvl w:val="0"/>
                <w:numId w:val="59"/>
              </w:numPr>
            </w:pPr>
            <w:r>
              <w:t>O sistema exibe detalhe do Funcionário com os campos desabilitados</w:t>
            </w:r>
          </w:p>
          <w:p w14:paraId="49E705AF" w14:textId="0C3C8919" w:rsidR="00C81037" w:rsidRDefault="00C81037" w:rsidP="00AA5BAB">
            <w:pPr>
              <w:pStyle w:val="PargrafodaLista"/>
              <w:numPr>
                <w:ilvl w:val="0"/>
                <w:numId w:val="59"/>
              </w:numPr>
            </w:pPr>
            <w:r>
              <w:t>O usuário confirma a exclusão do Funcionário</w:t>
            </w:r>
          </w:p>
          <w:p w14:paraId="3ED1D5E1" w14:textId="652175B4" w:rsidR="00C81037" w:rsidRDefault="00C81037" w:rsidP="00AA5BAB">
            <w:pPr>
              <w:pStyle w:val="PargrafodaLista"/>
              <w:numPr>
                <w:ilvl w:val="0"/>
                <w:numId w:val="59"/>
              </w:numPr>
            </w:pPr>
            <w:r>
              <w:t>O sistema exclui o registro e retorna para a consulta de Funcionário</w:t>
            </w:r>
          </w:p>
        </w:tc>
      </w:tr>
      <w:tr w:rsidR="00C81037" w14:paraId="08F339A8" w14:textId="77777777" w:rsidTr="00EE4354">
        <w:tc>
          <w:tcPr>
            <w:tcW w:w="1555" w:type="dxa"/>
          </w:tcPr>
          <w:p w14:paraId="09FCE751" w14:textId="77777777" w:rsidR="00C81037" w:rsidRDefault="00C81037" w:rsidP="00EE4354"/>
        </w:tc>
        <w:tc>
          <w:tcPr>
            <w:tcW w:w="6939" w:type="dxa"/>
          </w:tcPr>
          <w:p w14:paraId="4642BA55" w14:textId="77777777" w:rsidR="00C81037" w:rsidRDefault="00C81037" w:rsidP="00EE4354"/>
        </w:tc>
      </w:tr>
      <w:tr w:rsidR="00C81037" w14:paraId="513B962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5F78F49" w14:textId="77777777" w:rsidR="00C81037" w:rsidRDefault="00C81037" w:rsidP="00EE4354">
            <w:r>
              <w:t>Fluxo Alternativo:</w:t>
            </w:r>
          </w:p>
        </w:tc>
        <w:tc>
          <w:tcPr>
            <w:tcW w:w="6939" w:type="dxa"/>
          </w:tcPr>
          <w:p w14:paraId="3540D8A2" w14:textId="77777777" w:rsidR="00C81037" w:rsidRDefault="00C81037" w:rsidP="00EE4354"/>
          <w:p w14:paraId="13C39519" w14:textId="728FF171" w:rsidR="00C81037" w:rsidRDefault="00C81037" w:rsidP="00EE4354">
            <w:r>
              <w:t xml:space="preserve">Funcionário vinculado a um </w:t>
            </w:r>
            <w:r>
              <w:t>Cliente</w:t>
            </w:r>
          </w:p>
        </w:tc>
      </w:tr>
      <w:tr w:rsidR="00C81037" w14:paraId="73B3C15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5FD4217" w14:textId="77777777" w:rsidR="00C81037" w:rsidRDefault="00C81037" w:rsidP="00EE4354"/>
        </w:tc>
        <w:tc>
          <w:tcPr>
            <w:tcW w:w="6939" w:type="dxa"/>
          </w:tcPr>
          <w:p w14:paraId="0FDD7554" w14:textId="45926B4D" w:rsidR="00C81037" w:rsidRDefault="00C81037" w:rsidP="00EE4354">
            <w:r>
              <w:t xml:space="preserve">5a – Sistema exibe mensagem informando que não é possível excluir o Funcionário, pois </w:t>
            </w:r>
            <w:proofErr w:type="gramStart"/>
            <w:r>
              <w:t>o mesmo</w:t>
            </w:r>
            <w:proofErr w:type="gramEnd"/>
            <w:r>
              <w:t xml:space="preserve"> está vinculado a um </w:t>
            </w:r>
            <w:r>
              <w:t>cliente</w:t>
            </w:r>
          </w:p>
          <w:p w14:paraId="3DEACC7E" w14:textId="77777777" w:rsidR="00C81037" w:rsidRDefault="00C81037" w:rsidP="00EE4354">
            <w:r>
              <w:t>Retorna ao passo 3</w:t>
            </w:r>
          </w:p>
        </w:tc>
      </w:tr>
      <w:tr w:rsidR="00C81037" w14:paraId="5803ED50" w14:textId="77777777" w:rsidTr="00EE4354">
        <w:tc>
          <w:tcPr>
            <w:tcW w:w="1555" w:type="dxa"/>
            <w:shd w:val="clear" w:color="auto" w:fill="FFFFFF" w:themeFill="background1"/>
          </w:tcPr>
          <w:p w14:paraId="520DBA1E" w14:textId="77777777" w:rsidR="00C81037" w:rsidRDefault="00C81037" w:rsidP="00EE4354"/>
        </w:tc>
        <w:tc>
          <w:tcPr>
            <w:tcW w:w="6939" w:type="dxa"/>
          </w:tcPr>
          <w:p w14:paraId="73A9E6B0" w14:textId="77777777" w:rsidR="00C81037" w:rsidRDefault="00C81037" w:rsidP="00EE4354"/>
        </w:tc>
      </w:tr>
    </w:tbl>
    <w:p w14:paraId="104E5E31" w14:textId="5B148166" w:rsidR="00C81037" w:rsidRDefault="00C8103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5D10A1E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429851C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07E45153" w14:textId="3E457CD4" w:rsidR="00C81037" w:rsidRDefault="00C81037" w:rsidP="00EE4354">
            <w:r>
              <w:t>Consultar Funcionário</w:t>
            </w:r>
          </w:p>
        </w:tc>
      </w:tr>
      <w:tr w:rsidR="00C81037" w14:paraId="530D359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2214449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31458507" w14:textId="77777777" w:rsidR="00C81037" w:rsidRDefault="00C81037" w:rsidP="00EE4354">
            <w:r>
              <w:t>Administrador, Caixa, Vendedor</w:t>
            </w:r>
          </w:p>
        </w:tc>
      </w:tr>
      <w:tr w:rsidR="00C81037" w14:paraId="6D92C2D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3CCD7F61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329C7572" w14:textId="77777777" w:rsidR="00C81037" w:rsidRDefault="00C81037" w:rsidP="00EE4354">
            <w:r>
              <w:t>Usuário possuir acesso ao sistema</w:t>
            </w:r>
          </w:p>
          <w:p w14:paraId="37525BA6" w14:textId="3777DF82" w:rsidR="00C81037" w:rsidRDefault="00C81037" w:rsidP="00EE4354">
            <w:r>
              <w:t>Possuir pelo menos um Funcionário</w:t>
            </w:r>
            <w:r>
              <w:t xml:space="preserve"> </w:t>
            </w:r>
            <w:r>
              <w:t>cadastrado</w:t>
            </w:r>
          </w:p>
        </w:tc>
      </w:tr>
      <w:tr w:rsidR="00C81037" w14:paraId="17AA8009" w14:textId="77777777" w:rsidTr="00EE4354">
        <w:tc>
          <w:tcPr>
            <w:tcW w:w="1555" w:type="dxa"/>
          </w:tcPr>
          <w:p w14:paraId="3249ECFA" w14:textId="77777777" w:rsidR="00C81037" w:rsidRDefault="00C81037" w:rsidP="00EE4354"/>
        </w:tc>
        <w:tc>
          <w:tcPr>
            <w:tcW w:w="6939" w:type="dxa"/>
          </w:tcPr>
          <w:p w14:paraId="59150D42" w14:textId="77777777" w:rsidR="00C81037" w:rsidRDefault="00C81037" w:rsidP="00EE4354"/>
        </w:tc>
      </w:tr>
      <w:tr w:rsidR="00C81037" w14:paraId="15100E4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2FE91B2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7B280485" w14:textId="3144294E" w:rsidR="00C81037" w:rsidRDefault="00C81037" w:rsidP="00AA5BAB">
            <w:pPr>
              <w:pStyle w:val="PargrafodaLista"/>
              <w:numPr>
                <w:ilvl w:val="0"/>
                <w:numId w:val="60"/>
              </w:numPr>
            </w:pPr>
            <w:r>
              <w:t>O usuário acessa a consulta de Funcionário</w:t>
            </w:r>
          </w:p>
          <w:p w14:paraId="49425EA0" w14:textId="77777777" w:rsidR="00C81037" w:rsidRDefault="00C81037" w:rsidP="00AA5BAB">
            <w:pPr>
              <w:pStyle w:val="PargrafodaLista"/>
              <w:numPr>
                <w:ilvl w:val="0"/>
                <w:numId w:val="60"/>
              </w:numPr>
            </w:pPr>
            <w:r>
              <w:t>O sistema lista os registros cadastrados</w:t>
            </w:r>
          </w:p>
          <w:p w14:paraId="1234F7B8" w14:textId="77777777" w:rsidR="00C81037" w:rsidRDefault="00C81037" w:rsidP="00EE4354">
            <w:pPr>
              <w:ind w:left="360"/>
            </w:pPr>
          </w:p>
        </w:tc>
      </w:tr>
      <w:tr w:rsidR="00C81037" w14:paraId="69AD8547" w14:textId="77777777" w:rsidTr="00EE4354">
        <w:tc>
          <w:tcPr>
            <w:tcW w:w="1555" w:type="dxa"/>
          </w:tcPr>
          <w:p w14:paraId="2400C217" w14:textId="77777777" w:rsidR="00C81037" w:rsidRDefault="00C81037" w:rsidP="00EE4354"/>
        </w:tc>
        <w:tc>
          <w:tcPr>
            <w:tcW w:w="6939" w:type="dxa"/>
          </w:tcPr>
          <w:p w14:paraId="4C22AF57" w14:textId="77777777" w:rsidR="00C81037" w:rsidRDefault="00C81037" w:rsidP="00EE4354"/>
        </w:tc>
      </w:tr>
      <w:tr w:rsidR="00C81037" w14:paraId="7015A3F9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0DEEB7B" w14:textId="77777777" w:rsidR="00C81037" w:rsidRDefault="00C81037" w:rsidP="00EE4354">
            <w:r>
              <w:t>Fluxo Alternativo:</w:t>
            </w:r>
          </w:p>
        </w:tc>
        <w:tc>
          <w:tcPr>
            <w:tcW w:w="6939" w:type="dxa"/>
          </w:tcPr>
          <w:p w14:paraId="42FC9CBC" w14:textId="77777777" w:rsidR="00C81037" w:rsidRDefault="00C81037" w:rsidP="00EE4354">
            <w:r>
              <w:t>Consulta vazia</w:t>
            </w:r>
          </w:p>
        </w:tc>
      </w:tr>
      <w:tr w:rsidR="00C81037" w14:paraId="0149B7D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94072D5" w14:textId="77777777" w:rsidR="00C81037" w:rsidRDefault="00C81037" w:rsidP="00EE4354"/>
        </w:tc>
        <w:tc>
          <w:tcPr>
            <w:tcW w:w="6939" w:type="dxa"/>
          </w:tcPr>
          <w:p w14:paraId="08821419" w14:textId="77777777" w:rsidR="00C81037" w:rsidRDefault="00C81037" w:rsidP="00EE4354">
            <w:r>
              <w:t>2a – Sistema exibe a consulta vazia</w:t>
            </w:r>
          </w:p>
        </w:tc>
      </w:tr>
      <w:tr w:rsidR="00C81037" w14:paraId="572BE356" w14:textId="77777777" w:rsidTr="00EE4354">
        <w:tc>
          <w:tcPr>
            <w:tcW w:w="1555" w:type="dxa"/>
            <w:shd w:val="clear" w:color="auto" w:fill="FFFFFF" w:themeFill="background1"/>
          </w:tcPr>
          <w:p w14:paraId="041E3B6D" w14:textId="77777777" w:rsidR="00C81037" w:rsidRDefault="00C81037" w:rsidP="00EE4354"/>
        </w:tc>
        <w:tc>
          <w:tcPr>
            <w:tcW w:w="6939" w:type="dxa"/>
          </w:tcPr>
          <w:p w14:paraId="16DA7E4C" w14:textId="77777777" w:rsidR="00C81037" w:rsidRDefault="00C81037" w:rsidP="00EE4354"/>
        </w:tc>
      </w:tr>
      <w:tr w:rsidR="00C81037" w14:paraId="01F83F8A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9BD3DE1" w14:textId="77777777" w:rsidR="00C81037" w:rsidRDefault="00C81037" w:rsidP="00EE4354">
            <w:r>
              <w:t>Fluxo Alternativo 2:</w:t>
            </w:r>
          </w:p>
        </w:tc>
        <w:tc>
          <w:tcPr>
            <w:tcW w:w="6939" w:type="dxa"/>
          </w:tcPr>
          <w:p w14:paraId="7BFBB268" w14:textId="77777777" w:rsidR="00C81037" w:rsidRDefault="00C81037" w:rsidP="00EE4354">
            <w:r>
              <w:t>Consulta por filtro</w:t>
            </w:r>
          </w:p>
        </w:tc>
      </w:tr>
      <w:tr w:rsidR="00C81037" w14:paraId="1A38ABB8" w14:textId="77777777" w:rsidTr="00EE4354">
        <w:tc>
          <w:tcPr>
            <w:tcW w:w="1555" w:type="dxa"/>
            <w:shd w:val="clear" w:color="auto" w:fill="FFFFFF" w:themeFill="background1"/>
          </w:tcPr>
          <w:p w14:paraId="2BAA3912" w14:textId="77777777" w:rsidR="00C81037" w:rsidRDefault="00C81037" w:rsidP="00EE4354"/>
        </w:tc>
        <w:tc>
          <w:tcPr>
            <w:tcW w:w="6939" w:type="dxa"/>
          </w:tcPr>
          <w:p w14:paraId="3C5C3A43" w14:textId="77777777" w:rsidR="00C81037" w:rsidRDefault="00C81037" w:rsidP="00EE4354">
            <w:r>
              <w:t>3a – O usuário preenche o campo de filtro e pesquisa</w:t>
            </w:r>
          </w:p>
          <w:p w14:paraId="3933FB33" w14:textId="77777777" w:rsidR="00C81037" w:rsidRDefault="00C81037" w:rsidP="00EE4354">
            <w:r>
              <w:t>3b- Sistema exibe os registros de acordo com o filtro</w:t>
            </w:r>
          </w:p>
        </w:tc>
      </w:tr>
    </w:tbl>
    <w:p w14:paraId="3CB516E6" w14:textId="0A3C3E2A" w:rsidR="00C81037" w:rsidRDefault="00C8103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7DC15F5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B1ADC79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6088DE34" w14:textId="473DC0E5" w:rsidR="00C81037" w:rsidRDefault="00C81037" w:rsidP="00EE4354">
            <w:r>
              <w:t xml:space="preserve">Cadastrar </w:t>
            </w:r>
            <w:r>
              <w:t>Cliente</w:t>
            </w:r>
          </w:p>
        </w:tc>
      </w:tr>
      <w:tr w:rsidR="00C81037" w14:paraId="3473D0F6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E73360A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24ED08B5" w14:textId="77777777" w:rsidR="00C81037" w:rsidRDefault="00C81037" w:rsidP="00EE4354">
            <w:r>
              <w:t>Administrador, Caixa, Vendedor</w:t>
            </w:r>
          </w:p>
        </w:tc>
      </w:tr>
      <w:tr w:rsidR="00C81037" w14:paraId="18C9D68F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A24329A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39B6117E" w14:textId="77777777" w:rsidR="00C81037" w:rsidRDefault="00C81037" w:rsidP="00EE4354">
            <w:r>
              <w:t>Usuário possuir acesso ao sistema</w:t>
            </w:r>
          </w:p>
        </w:tc>
      </w:tr>
      <w:tr w:rsidR="00C81037" w14:paraId="0A68EDCE" w14:textId="77777777" w:rsidTr="00EE4354">
        <w:tc>
          <w:tcPr>
            <w:tcW w:w="1555" w:type="dxa"/>
          </w:tcPr>
          <w:p w14:paraId="1238DFE1" w14:textId="77777777" w:rsidR="00C81037" w:rsidRDefault="00C81037" w:rsidP="00EE4354"/>
        </w:tc>
        <w:tc>
          <w:tcPr>
            <w:tcW w:w="6939" w:type="dxa"/>
          </w:tcPr>
          <w:p w14:paraId="2AF1697F" w14:textId="77777777" w:rsidR="00C81037" w:rsidRDefault="00C81037" w:rsidP="00EE4354"/>
        </w:tc>
      </w:tr>
      <w:tr w:rsidR="00C81037" w14:paraId="26C5A6FE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677A1F1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668C9DE6" w14:textId="22205323" w:rsidR="00C81037" w:rsidRDefault="00C81037" w:rsidP="00AA5BAB">
            <w:pPr>
              <w:pStyle w:val="PargrafodaLista"/>
              <w:numPr>
                <w:ilvl w:val="0"/>
                <w:numId w:val="61"/>
              </w:numPr>
            </w:pPr>
            <w:r>
              <w:t>O usuário acessa a consulta de Cliente</w:t>
            </w:r>
          </w:p>
          <w:p w14:paraId="3B926A6E" w14:textId="323E26AE" w:rsidR="00C81037" w:rsidRDefault="00C81037" w:rsidP="00AA5BAB">
            <w:pPr>
              <w:pStyle w:val="PargrafodaLista"/>
              <w:numPr>
                <w:ilvl w:val="0"/>
                <w:numId w:val="61"/>
              </w:numPr>
            </w:pPr>
            <w:r>
              <w:t>O usuário acessa o cadastro de Cliente</w:t>
            </w:r>
          </w:p>
          <w:p w14:paraId="7B09CAAF" w14:textId="69C2A6DD" w:rsidR="00C81037" w:rsidRDefault="00C81037" w:rsidP="00AA5BAB">
            <w:pPr>
              <w:pStyle w:val="PargrafodaLista"/>
              <w:numPr>
                <w:ilvl w:val="0"/>
                <w:numId w:val="61"/>
              </w:numPr>
            </w:pPr>
            <w:r>
              <w:t>O sistema exibe a tela de cadastro de Cliente</w:t>
            </w:r>
          </w:p>
          <w:p w14:paraId="41B19BC7" w14:textId="77777777" w:rsidR="00C81037" w:rsidRDefault="00C81037" w:rsidP="00AA5BAB">
            <w:pPr>
              <w:pStyle w:val="PargrafodaLista"/>
              <w:numPr>
                <w:ilvl w:val="0"/>
                <w:numId w:val="61"/>
              </w:numPr>
            </w:pPr>
            <w:r>
              <w:t>O usuário preenche os campos obrigatórios e salva o cadastro</w:t>
            </w:r>
          </w:p>
          <w:p w14:paraId="55B1F30A" w14:textId="6A3B5A27" w:rsidR="00C81037" w:rsidRDefault="00C81037" w:rsidP="00AA5BAB">
            <w:pPr>
              <w:pStyle w:val="PargrafodaLista"/>
              <w:numPr>
                <w:ilvl w:val="0"/>
                <w:numId w:val="61"/>
              </w:numPr>
            </w:pPr>
            <w:r>
              <w:t>O sistema salva o registro e retorna para a consulta de Cliente</w:t>
            </w:r>
          </w:p>
        </w:tc>
      </w:tr>
      <w:tr w:rsidR="00C81037" w14:paraId="0C12279C" w14:textId="77777777" w:rsidTr="00EE4354">
        <w:tc>
          <w:tcPr>
            <w:tcW w:w="1555" w:type="dxa"/>
          </w:tcPr>
          <w:p w14:paraId="07A42862" w14:textId="77777777" w:rsidR="00C81037" w:rsidRDefault="00C81037" w:rsidP="00EE4354"/>
        </w:tc>
        <w:tc>
          <w:tcPr>
            <w:tcW w:w="6939" w:type="dxa"/>
          </w:tcPr>
          <w:p w14:paraId="3FADDD5E" w14:textId="77777777" w:rsidR="00C81037" w:rsidRDefault="00C81037" w:rsidP="00EE4354"/>
        </w:tc>
      </w:tr>
      <w:tr w:rsidR="00C81037" w14:paraId="247F72A5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F863196" w14:textId="77777777" w:rsidR="00C81037" w:rsidRDefault="00C81037" w:rsidP="00EE4354">
            <w:r>
              <w:t>Fluxo Alternativo 1:</w:t>
            </w:r>
          </w:p>
        </w:tc>
        <w:tc>
          <w:tcPr>
            <w:tcW w:w="6939" w:type="dxa"/>
          </w:tcPr>
          <w:p w14:paraId="4A291DE2" w14:textId="77777777" w:rsidR="00C81037" w:rsidRDefault="00C81037" w:rsidP="00EE4354"/>
          <w:p w14:paraId="266C5180" w14:textId="173D431A" w:rsidR="00C81037" w:rsidRDefault="00C81037" w:rsidP="00EE4354">
            <w:r>
              <w:t>CNPJ do Cliente</w:t>
            </w:r>
            <w:r>
              <w:t xml:space="preserve"> </w:t>
            </w:r>
            <w:r>
              <w:t>já cadastrado</w:t>
            </w:r>
          </w:p>
        </w:tc>
      </w:tr>
      <w:tr w:rsidR="00C81037" w14:paraId="6B4811F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85DE0EF" w14:textId="77777777" w:rsidR="00C81037" w:rsidRDefault="00C81037" w:rsidP="00EE4354"/>
        </w:tc>
        <w:tc>
          <w:tcPr>
            <w:tcW w:w="6939" w:type="dxa"/>
          </w:tcPr>
          <w:p w14:paraId="548B051E" w14:textId="3D60D57E" w:rsidR="00C81037" w:rsidRDefault="00C81037" w:rsidP="00EE4354">
            <w:r>
              <w:t>4a – O usuário preenche um CNPJ de Cliente</w:t>
            </w:r>
            <w:r>
              <w:t xml:space="preserve"> </w:t>
            </w:r>
            <w:r>
              <w:t>já existente e salva o cadastro</w:t>
            </w:r>
          </w:p>
          <w:p w14:paraId="745036FF" w14:textId="3D3BFC46" w:rsidR="00C81037" w:rsidRDefault="00C81037" w:rsidP="00EE4354">
            <w:r>
              <w:t>4b – Sistema exibe mensagem informando que o CNPJ</w:t>
            </w:r>
            <w:r>
              <w:t xml:space="preserve"> </w:t>
            </w:r>
            <w:r>
              <w:t>do Cliente</w:t>
            </w:r>
            <w:r>
              <w:t xml:space="preserve"> </w:t>
            </w:r>
            <w:r>
              <w:t>já existe</w:t>
            </w:r>
          </w:p>
          <w:p w14:paraId="445AD271" w14:textId="77777777" w:rsidR="00C81037" w:rsidRDefault="00C81037" w:rsidP="00EE4354">
            <w:r>
              <w:t>Retorna ao passo 4</w:t>
            </w:r>
          </w:p>
        </w:tc>
      </w:tr>
      <w:tr w:rsidR="00C81037" w14:paraId="57B5B75C" w14:textId="77777777" w:rsidTr="00EE4354">
        <w:tc>
          <w:tcPr>
            <w:tcW w:w="1555" w:type="dxa"/>
            <w:shd w:val="clear" w:color="auto" w:fill="FFFFFF" w:themeFill="background1"/>
          </w:tcPr>
          <w:p w14:paraId="46E7080D" w14:textId="77777777" w:rsidR="00C81037" w:rsidRDefault="00C81037" w:rsidP="00EE4354"/>
        </w:tc>
        <w:tc>
          <w:tcPr>
            <w:tcW w:w="6939" w:type="dxa"/>
          </w:tcPr>
          <w:p w14:paraId="282CBF5A" w14:textId="77777777" w:rsidR="00C81037" w:rsidRDefault="00C81037" w:rsidP="00EE4354"/>
        </w:tc>
      </w:tr>
      <w:tr w:rsidR="00C81037" w14:paraId="7DF2CD6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1483230" w14:textId="77777777" w:rsidR="00C81037" w:rsidRDefault="00C81037" w:rsidP="00EE4354">
            <w:r>
              <w:t>Fluxo Alternativo 2:</w:t>
            </w:r>
          </w:p>
        </w:tc>
        <w:tc>
          <w:tcPr>
            <w:tcW w:w="6939" w:type="dxa"/>
          </w:tcPr>
          <w:p w14:paraId="79BA5F9C" w14:textId="77777777" w:rsidR="00C81037" w:rsidRDefault="00C81037" w:rsidP="00EE4354">
            <w:r>
              <w:t>Campo obrigatório vazio</w:t>
            </w:r>
          </w:p>
        </w:tc>
      </w:tr>
      <w:tr w:rsidR="00C81037" w14:paraId="4AE82B1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66BE80EB" w14:textId="77777777" w:rsidR="00C81037" w:rsidRDefault="00C81037" w:rsidP="00EE4354"/>
        </w:tc>
        <w:tc>
          <w:tcPr>
            <w:tcW w:w="6939" w:type="dxa"/>
          </w:tcPr>
          <w:p w14:paraId="3564A07F" w14:textId="6391BE25" w:rsidR="00C81037" w:rsidRDefault="00C81037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o cadastro do Cliente</w:t>
            </w:r>
            <w:r>
              <w:t xml:space="preserve"> </w:t>
            </w:r>
            <w:r>
              <w:t>sem preencher os campos obrigatórios</w:t>
            </w:r>
          </w:p>
          <w:p w14:paraId="706DFBE7" w14:textId="77777777" w:rsidR="00C81037" w:rsidRDefault="00C81037" w:rsidP="00EE4354">
            <w:r>
              <w:t>4b – Sistema exibe mensagem informando que o campo obrigatório não foi preenchido</w:t>
            </w:r>
          </w:p>
          <w:p w14:paraId="4665CFF8" w14:textId="77777777" w:rsidR="00C81037" w:rsidRDefault="00C81037" w:rsidP="00EE4354">
            <w:r>
              <w:t>Retorna ao passo 4</w:t>
            </w:r>
          </w:p>
        </w:tc>
      </w:tr>
    </w:tbl>
    <w:p w14:paraId="28D05333" w14:textId="49C81966" w:rsidR="00C81037" w:rsidRDefault="00C8103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6ED8C680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71A5169E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6561AA8D" w14:textId="59CC76D3" w:rsidR="00C81037" w:rsidRDefault="00C81037" w:rsidP="00EE4354">
            <w:r>
              <w:t>Alterar Cliente</w:t>
            </w:r>
          </w:p>
        </w:tc>
      </w:tr>
      <w:tr w:rsidR="00C81037" w14:paraId="07DCE67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D441031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072DECAA" w14:textId="77777777" w:rsidR="00C81037" w:rsidRDefault="00C81037" w:rsidP="00EE4354">
            <w:r>
              <w:t>Administrador, Caixa, Vendedor</w:t>
            </w:r>
          </w:p>
        </w:tc>
      </w:tr>
      <w:tr w:rsidR="00C81037" w14:paraId="5DC6BC0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40821941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5A0FAB07" w14:textId="77777777" w:rsidR="00C81037" w:rsidRDefault="00C81037" w:rsidP="00EE4354">
            <w:r>
              <w:t>Usuário possuir acesso ao sistema</w:t>
            </w:r>
          </w:p>
          <w:p w14:paraId="26211246" w14:textId="1F54EC9D" w:rsidR="00C81037" w:rsidRDefault="00C81037" w:rsidP="00EE4354">
            <w:r>
              <w:t>Possuir pelo menos um Cliente</w:t>
            </w:r>
            <w:r>
              <w:t xml:space="preserve"> </w:t>
            </w:r>
            <w:r>
              <w:t>cadastrado</w:t>
            </w:r>
          </w:p>
        </w:tc>
      </w:tr>
      <w:tr w:rsidR="00C81037" w14:paraId="0BC4D52D" w14:textId="77777777" w:rsidTr="00EE4354">
        <w:tc>
          <w:tcPr>
            <w:tcW w:w="1555" w:type="dxa"/>
          </w:tcPr>
          <w:p w14:paraId="2C284604" w14:textId="77777777" w:rsidR="00C81037" w:rsidRDefault="00C81037" w:rsidP="00EE4354"/>
        </w:tc>
        <w:tc>
          <w:tcPr>
            <w:tcW w:w="6939" w:type="dxa"/>
          </w:tcPr>
          <w:p w14:paraId="2012C964" w14:textId="77777777" w:rsidR="00C81037" w:rsidRDefault="00C81037" w:rsidP="00EE4354"/>
        </w:tc>
      </w:tr>
      <w:tr w:rsidR="00C81037" w14:paraId="0298CCFB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932DCA4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4F474962" w14:textId="398F3D16" w:rsidR="00C81037" w:rsidRDefault="00C81037" w:rsidP="00AA5BAB">
            <w:pPr>
              <w:pStyle w:val="PargrafodaLista"/>
              <w:numPr>
                <w:ilvl w:val="0"/>
                <w:numId w:val="62"/>
              </w:numPr>
            </w:pPr>
            <w:r>
              <w:t>O usuário acessa a consulta de Cliente</w:t>
            </w:r>
          </w:p>
          <w:p w14:paraId="7CD70B37" w14:textId="4B5B43CA" w:rsidR="00C81037" w:rsidRDefault="00C81037" w:rsidP="00AA5BAB">
            <w:pPr>
              <w:pStyle w:val="PargrafodaLista"/>
              <w:numPr>
                <w:ilvl w:val="0"/>
                <w:numId w:val="62"/>
              </w:numPr>
            </w:pPr>
            <w:r>
              <w:t>O usuário acessa a alteração de Cliente</w:t>
            </w:r>
          </w:p>
          <w:p w14:paraId="60D63C48" w14:textId="6A4425AF" w:rsidR="00C81037" w:rsidRDefault="00C81037" w:rsidP="00AA5BAB">
            <w:pPr>
              <w:pStyle w:val="PargrafodaLista"/>
              <w:numPr>
                <w:ilvl w:val="0"/>
                <w:numId w:val="62"/>
              </w:numPr>
            </w:pPr>
            <w:r>
              <w:t>O sistema exibe a tela de alteração de Cliente</w:t>
            </w:r>
          </w:p>
          <w:p w14:paraId="15D38760" w14:textId="77777777" w:rsidR="00C81037" w:rsidRDefault="00C81037" w:rsidP="00AA5BAB">
            <w:pPr>
              <w:pStyle w:val="PargrafodaLista"/>
              <w:numPr>
                <w:ilvl w:val="0"/>
                <w:numId w:val="62"/>
              </w:numPr>
            </w:pPr>
            <w:r>
              <w:t>O usuário altera os campos necessários e salva o cadastro</w:t>
            </w:r>
          </w:p>
          <w:p w14:paraId="6EFD32F5" w14:textId="238D3328" w:rsidR="00C81037" w:rsidRDefault="00C81037" w:rsidP="00AA5BAB">
            <w:pPr>
              <w:pStyle w:val="PargrafodaLista"/>
              <w:numPr>
                <w:ilvl w:val="0"/>
                <w:numId w:val="62"/>
              </w:numPr>
            </w:pPr>
            <w:r>
              <w:t>O sistema altera o registro e retorna para a consulta de Cliente</w:t>
            </w:r>
          </w:p>
        </w:tc>
      </w:tr>
      <w:tr w:rsidR="00C81037" w14:paraId="6193F3C8" w14:textId="77777777" w:rsidTr="00EE4354">
        <w:tc>
          <w:tcPr>
            <w:tcW w:w="1555" w:type="dxa"/>
          </w:tcPr>
          <w:p w14:paraId="3AFC62EB" w14:textId="77777777" w:rsidR="00C81037" w:rsidRDefault="00C81037" w:rsidP="00EE4354"/>
        </w:tc>
        <w:tc>
          <w:tcPr>
            <w:tcW w:w="6939" w:type="dxa"/>
          </w:tcPr>
          <w:p w14:paraId="7F6BB1E1" w14:textId="77777777" w:rsidR="00C81037" w:rsidRDefault="00C81037" w:rsidP="00EE4354"/>
        </w:tc>
      </w:tr>
      <w:tr w:rsidR="00C81037" w14:paraId="29D9B1A8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03FC20FE" w14:textId="77777777" w:rsidR="00C81037" w:rsidRDefault="00C81037" w:rsidP="00EE4354">
            <w:r>
              <w:t>Fluxo Alternativo 2:</w:t>
            </w:r>
          </w:p>
        </w:tc>
        <w:tc>
          <w:tcPr>
            <w:tcW w:w="6939" w:type="dxa"/>
          </w:tcPr>
          <w:p w14:paraId="7A8A61DF" w14:textId="77777777" w:rsidR="00C81037" w:rsidRDefault="00C81037" w:rsidP="00EE4354">
            <w:r>
              <w:t>Campo obrigatório vazio</w:t>
            </w:r>
          </w:p>
        </w:tc>
      </w:tr>
      <w:tr w:rsidR="00C81037" w14:paraId="68BCD9A7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F81476F" w14:textId="77777777" w:rsidR="00C81037" w:rsidRDefault="00C81037" w:rsidP="00EE4354"/>
        </w:tc>
        <w:tc>
          <w:tcPr>
            <w:tcW w:w="6939" w:type="dxa"/>
          </w:tcPr>
          <w:p w14:paraId="3D9E3927" w14:textId="4625FCAD" w:rsidR="00C81037" w:rsidRDefault="00C81037" w:rsidP="00EE4354">
            <w:r>
              <w:t xml:space="preserve">4a – O </w:t>
            </w:r>
            <w:proofErr w:type="gramStart"/>
            <w:r>
              <w:t>usuário salva</w:t>
            </w:r>
            <w:proofErr w:type="gramEnd"/>
            <w:r>
              <w:t xml:space="preserve"> a alteração do Cliente</w:t>
            </w:r>
            <w:r>
              <w:t xml:space="preserve"> </w:t>
            </w:r>
            <w:r>
              <w:t>sem preencher os campos obrigatórios</w:t>
            </w:r>
          </w:p>
          <w:p w14:paraId="7A03601C" w14:textId="77777777" w:rsidR="00C81037" w:rsidRDefault="00C81037" w:rsidP="00EE4354">
            <w:r>
              <w:lastRenderedPageBreak/>
              <w:t>4b – Sistema exibe mensagem informando que o campo obrigatório não foi preenchido</w:t>
            </w:r>
          </w:p>
          <w:p w14:paraId="6E8B154B" w14:textId="77777777" w:rsidR="00C81037" w:rsidRDefault="00C81037" w:rsidP="00EE4354">
            <w:r>
              <w:t>Retorna ao passo 4</w:t>
            </w:r>
          </w:p>
        </w:tc>
      </w:tr>
    </w:tbl>
    <w:p w14:paraId="1C833C18" w14:textId="4A453DCC" w:rsidR="00C81037" w:rsidRDefault="00C81037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C81037" w14:paraId="4F9BECF4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5D479F8F" w14:textId="77777777" w:rsidR="00C81037" w:rsidRDefault="00C81037" w:rsidP="00EE4354">
            <w:r>
              <w:t>Caso de Uso:</w:t>
            </w:r>
          </w:p>
        </w:tc>
        <w:tc>
          <w:tcPr>
            <w:tcW w:w="6939" w:type="dxa"/>
          </w:tcPr>
          <w:p w14:paraId="1FC12457" w14:textId="6981F8FB" w:rsidR="00C81037" w:rsidRDefault="00C81037" w:rsidP="00EE4354">
            <w:r>
              <w:t>Excluir Cliente</w:t>
            </w:r>
          </w:p>
        </w:tc>
      </w:tr>
      <w:tr w:rsidR="00C81037" w14:paraId="3AC44471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2BDE3431" w14:textId="77777777" w:rsidR="00C81037" w:rsidRDefault="00C81037" w:rsidP="00EE4354">
            <w:r>
              <w:t>Ator:</w:t>
            </w:r>
          </w:p>
        </w:tc>
        <w:tc>
          <w:tcPr>
            <w:tcW w:w="6939" w:type="dxa"/>
          </w:tcPr>
          <w:p w14:paraId="068516B1" w14:textId="77777777" w:rsidR="00C81037" w:rsidRDefault="00C81037" w:rsidP="00EE4354">
            <w:r>
              <w:t>Administrador, Caixa, Vendedor</w:t>
            </w:r>
          </w:p>
        </w:tc>
      </w:tr>
      <w:tr w:rsidR="00C81037" w14:paraId="19BDE76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682691D" w14:textId="77777777" w:rsidR="00C81037" w:rsidRDefault="00C81037" w:rsidP="00EE4354">
            <w:r>
              <w:t>Precondição:</w:t>
            </w:r>
          </w:p>
        </w:tc>
        <w:tc>
          <w:tcPr>
            <w:tcW w:w="6939" w:type="dxa"/>
          </w:tcPr>
          <w:p w14:paraId="24072AA5" w14:textId="77777777" w:rsidR="00C81037" w:rsidRDefault="00C81037" w:rsidP="00EE4354">
            <w:r>
              <w:t>Usuário possuir acesso ao sistema</w:t>
            </w:r>
          </w:p>
          <w:p w14:paraId="71851685" w14:textId="6088118E" w:rsidR="00C81037" w:rsidRDefault="00C81037" w:rsidP="00EE4354">
            <w:r>
              <w:t>Possuir pelo menos um Cliente cadastrado</w:t>
            </w:r>
          </w:p>
        </w:tc>
      </w:tr>
      <w:tr w:rsidR="00C81037" w14:paraId="734ADE4C" w14:textId="77777777" w:rsidTr="00EE4354">
        <w:tc>
          <w:tcPr>
            <w:tcW w:w="1555" w:type="dxa"/>
          </w:tcPr>
          <w:p w14:paraId="256404DC" w14:textId="77777777" w:rsidR="00C81037" w:rsidRDefault="00C81037" w:rsidP="00EE4354"/>
        </w:tc>
        <w:tc>
          <w:tcPr>
            <w:tcW w:w="6939" w:type="dxa"/>
          </w:tcPr>
          <w:p w14:paraId="091B319C" w14:textId="77777777" w:rsidR="00C81037" w:rsidRDefault="00C81037" w:rsidP="00EE4354"/>
        </w:tc>
      </w:tr>
      <w:tr w:rsidR="00C81037" w14:paraId="641ABEBD" w14:textId="77777777" w:rsidTr="00EE4354">
        <w:tc>
          <w:tcPr>
            <w:tcW w:w="1555" w:type="dxa"/>
            <w:shd w:val="clear" w:color="auto" w:fill="BFBFBF" w:themeFill="background1" w:themeFillShade="BF"/>
          </w:tcPr>
          <w:p w14:paraId="1A3F0565" w14:textId="77777777" w:rsidR="00C81037" w:rsidRDefault="00C81037" w:rsidP="00EE4354">
            <w:r>
              <w:t>Fluxo Normal</w:t>
            </w:r>
          </w:p>
        </w:tc>
        <w:tc>
          <w:tcPr>
            <w:tcW w:w="6939" w:type="dxa"/>
          </w:tcPr>
          <w:p w14:paraId="7EBEA9DC" w14:textId="78B6DBA4" w:rsidR="00C81037" w:rsidRDefault="00C81037" w:rsidP="00AA5BAB">
            <w:pPr>
              <w:pStyle w:val="PargrafodaLista"/>
              <w:numPr>
                <w:ilvl w:val="0"/>
                <w:numId w:val="63"/>
              </w:numPr>
            </w:pPr>
            <w:r>
              <w:t>O usuário acessa a consulta de Cliente</w:t>
            </w:r>
          </w:p>
          <w:p w14:paraId="738769A2" w14:textId="383A6086" w:rsidR="00C81037" w:rsidRDefault="00C81037" w:rsidP="00AA5BAB">
            <w:pPr>
              <w:pStyle w:val="PargrafodaLista"/>
              <w:numPr>
                <w:ilvl w:val="0"/>
                <w:numId w:val="63"/>
              </w:numPr>
            </w:pPr>
            <w:r>
              <w:t>O usuário acessa a opção de excluir Cliente</w:t>
            </w:r>
          </w:p>
          <w:p w14:paraId="2CEC70DA" w14:textId="37D2F97B" w:rsidR="00C81037" w:rsidRDefault="00C81037" w:rsidP="00AA5BAB">
            <w:pPr>
              <w:pStyle w:val="PargrafodaLista"/>
              <w:numPr>
                <w:ilvl w:val="0"/>
                <w:numId w:val="63"/>
              </w:numPr>
            </w:pPr>
            <w:r>
              <w:t>O sistema exibe detalhe do Cliente com os campos desabilitados</w:t>
            </w:r>
          </w:p>
          <w:p w14:paraId="05B21E8F" w14:textId="7704B6B8" w:rsidR="00C81037" w:rsidRDefault="00C81037" w:rsidP="00AA5BAB">
            <w:pPr>
              <w:pStyle w:val="PargrafodaLista"/>
              <w:numPr>
                <w:ilvl w:val="0"/>
                <w:numId w:val="63"/>
              </w:numPr>
            </w:pPr>
            <w:r>
              <w:t>O usuário confirma a exclusão do Cliente</w:t>
            </w:r>
          </w:p>
          <w:p w14:paraId="1D4B12BE" w14:textId="3652C3A9" w:rsidR="00C81037" w:rsidRDefault="00C81037" w:rsidP="00AA5BAB">
            <w:pPr>
              <w:pStyle w:val="PargrafodaLista"/>
              <w:numPr>
                <w:ilvl w:val="0"/>
                <w:numId w:val="63"/>
              </w:numPr>
            </w:pPr>
            <w:r>
              <w:t>O sistema exclui o registro e retorna para a consulta de Cliente</w:t>
            </w:r>
          </w:p>
        </w:tc>
      </w:tr>
      <w:tr w:rsidR="00C81037" w14:paraId="7F91427A" w14:textId="77777777" w:rsidTr="00EE4354">
        <w:tc>
          <w:tcPr>
            <w:tcW w:w="1555" w:type="dxa"/>
          </w:tcPr>
          <w:p w14:paraId="71144FF1" w14:textId="77777777" w:rsidR="00C81037" w:rsidRDefault="00C81037" w:rsidP="00EE4354"/>
        </w:tc>
        <w:tc>
          <w:tcPr>
            <w:tcW w:w="6939" w:type="dxa"/>
          </w:tcPr>
          <w:p w14:paraId="334BD759" w14:textId="77777777" w:rsidR="00C81037" w:rsidRDefault="00C81037" w:rsidP="00EE4354"/>
        </w:tc>
      </w:tr>
    </w:tbl>
    <w:p w14:paraId="5D60952C" w14:textId="77777777" w:rsidR="00C81037" w:rsidRDefault="00C81037"/>
    <w:sectPr w:rsidR="00C8103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F0129" w14:textId="77777777" w:rsidR="00AA5BAB" w:rsidRDefault="00AA5BAB" w:rsidP="00982314">
      <w:pPr>
        <w:spacing w:after="0" w:line="240" w:lineRule="auto"/>
      </w:pPr>
      <w:r>
        <w:separator/>
      </w:r>
    </w:p>
  </w:endnote>
  <w:endnote w:type="continuationSeparator" w:id="0">
    <w:p w14:paraId="5E395258" w14:textId="77777777" w:rsidR="00AA5BAB" w:rsidRDefault="00AA5BAB" w:rsidP="009823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2B135" w14:textId="77777777" w:rsidR="00AA5BAB" w:rsidRDefault="00AA5BAB" w:rsidP="00982314">
      <w:pPr>
        <w:spacing w:after="0" w:line="240" w:lineRule="auto"/>
      </w:pPr>
      <w:r>
        <w:separator/>
      </w:r>
    </w:p>
  </w:footnote>
  <w:footnote w:type="continuationSeparator" w:id="0">
    <w:p w14:paraId="792845AD" w14:textId="77777777" w:rsidR="00AA5BAB" w:rsidRDefault="00AA5BAB" w:rsidP="009823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6291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5435C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B08C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21563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B18E8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07967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32411C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251D9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605E6A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86D77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AF0101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EA05A8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1B2A12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207662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7A4CDC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81575D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270B80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B36AE3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684B55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2769F9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727421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E66D29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422C8B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381589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87841E5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9B37B8F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F6278F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C50F0B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191435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75752C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B53E43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205DD8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DB926E7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18C4D03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65B5238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C92E91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A9445A7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B2D370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B9838B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AE26D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D740F16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E09051E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04A6DC6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86135D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C55F1A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4740E0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BB3388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B467EA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0743A2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19A0A0A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2A77638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5635F53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657564A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8542F1B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A69171E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AE52F15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30E2055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41186D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C15F72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90347B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EBB1B41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F6C37EE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FDF5794"/>
    <w:multiLevelType w:val="hybridMultilevel"/>
    <w:tmpl w:val="005E62E8"/>
    <w:lvl w:ilvl="0" w:tplc="B55AC7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60"/>
  </w:num>
  <w:num w:numId="3">
    <w:abstractNumId w:val="52"/>
  </w:num>
  <w:num w:numId="4">
    <w:abstractNumId w:val="31"/>
  </w:num>
  <w:num w:numId="5">
    <w:abstractNumId w:val="19"/>
  </w:num>
  <w:num w:numId="6">
    <w:abstractNumId w:val="13"/>
  </w:num>
  <w:num w:numId="7">
    <w:abstractNumId w:val="61"/>
  </w:num>
  <w:num w:numId="8">
    <w:abstractNumId w:val="41"/>
  </w:num>
  <w:num w:numId="9">
    <w:abstractNumId w:val="2"/>
  </w:num>
  <w:num w:numId="10">
    <w:abstractNumId w:val="28"/>
  </w:num>
  <w:num w:numId="11">
    <w:abstractNumId w:val="45"/>
  </w:num>
  <w:num w:numId="12">
    <w:abstractNumId w:val="1"/>
  </w:num>
  <w:num w:numId="13">
    <w:abstractNumId w:val="12"/>
  </w:num>
  <w:num w:numId="14">
    <w:abstractNumId w:val="21"/>
  </w:num>
  <w:num w:numId="15">
    <w:abstractNumId w:val="6"/>
  </w:num>
  <w:num w:numId="16">
    <w:abstractNumId w:val="49"/>
  </w:num>
  <w:num w:numId="17">
    <w:abstractNumId w:val="20"/>
  </w:num>
  <w:num w:numId="18">
    <w:abstractNumId w:val="15"/>
  </w:num>
  <w:num w:numId="19">
    <w:abstractNumId w:val="8"/>
  </w:num>
  <w:num w:numId="20">
    <w:abstractNumId w:val="27"/>
  </w:num>
  <w:num w:numId="21">
    <w:abstractNumId w:val="40"/>
  </w:num>
  <w:num w:numId="22">
    <w:abstractNumId w:val="22"/>
  </w:num>
  <w:num w:numId="23">
    <w:abstractNumId w:val="9"/>
  </w:num>
  <w:num w:numId="24">
    <w:abstractNumId w:val="3"/>
  </w:num>
  <w:num w:numId="25">
    <w:abstractNumId w:val="48"/>
  </w:num>
  <w:num w:numId="26">
    <w:abstractNumId w:val="30"/>
  </w:num>
  <w:num w:numId="27">
    <w:abstractNumId w:val="33"/>
  </w:num>
  <w:num w:numId="28">
    <w:abstractNumId w:val="10"/>
  </w:num>
  <w:num w:numId="29">
    <w:abstractNumId w:val="36"/>
  </w:num>
  <w:num w:numId="30">
    <w:abstractNumId w:val="17"/>
  </w:num>
  <w:num w:numId="31">
    <w:abstractNumId w:val="51"/>
  </w:num>
  <w:num w:numId="32">
    <w:abstractNumId w:val="14"/>
  </w:num>
  <w:num w:numId="33">
    <w:abstractNumId w:val="11"/>
  </w:num>
  <w:num w:numId="34">
    <w:abstractNumId w:val="46"/>
  </w:num>
  <w:num w:numId="35">
    <w:abstractNumId w:val="57"/>
  </w:num>
  <w:num w:numId="36">
    <w:abstractNumId w:val="47"/>
  </w:num>
  <w:num w:numId="37">
    <w:abstractNumId w:val="34"/>
  </w:num>
  <w:num w:numId="38">
    <w:abstractNumId w:val="43"/>
  </w:num>
  <w:num w:numId="39">
    <w:abstractNumId w:val="24"/>
  </w:num>
  <w:num w:numId="40">
    <w:abstractNumId w:val="50"/>
  </w:num>
  <w:num w:numId="41">
    <w:abstractNumId w:val="55"/>
  </w:num>
  <w:num w:numId="42">
    <w:abstractNumId w:val="59"/>
  </w:num>
  <w:num w:numId="43">
    <w:abstractNumId w:val="7"/>
  </w:num>
  <w:num w:numId="44">
    <w:abstractNumId w:val="37"/>
  </w:num>
  <w:num w:numId="45">
    <w:abstractNumId w:val="53"/>
  </w:num>
  <w:num w:numId="46">
    <w:abstractNumId w:val="54"/>
  </w:num>
  <w:num w:numId="47">
    <w:abstractNumId w:val="18"/>
  </w:num>
  <w:num w:numId="48">
    <w:abstractNumId w:val="38"/>
  </w:num>
  <w:num w:numId="49">
    <w:abstractNumId w:val="56"/>
  </w:num>
  <w:num w:numId="50">
    <w:abstractNumId w:val="4"/>
  </w:num>
  <w:num w:numId="51">
    <w:abstractNumId w:val="62"/>
  </w:num>
  <w:num w:numId="52">
    <w:abstractNumId w:val="58"/>
  </w:num>
  <w:num w:numId="53">
    <w:abstractNumId w:val="42"/>
  </w:num>
  <w:num w:numId="54">
    <w:abstractNumId w:val="39"/>
  </w:num>
  <w:num w:numId="55">
    <w:abstractNumId w:val="23"/>
  </w:num>
  <w:num w:numId="56">
    <w:abstractNumId w:val="32"/>
  </w:num>
  <w:num w:numId="57">
    <w:abstractNumId w:val="44"/>
  </w:num>
  <w:num w:numId="58">
    <w:abstractNumId w:val="16"/>
  </w:num>
  <w:num w:numId="59">
    <w:abstractNumId w:val="25"/>
  </w:num>
  <w:num w:numId="60">
    <w:abstractNumId w:val="5"/>
  </w:num>
  <w:num w:numId="61">
    <w:abstractNumId w:val="35"/>
  </w:num>
  <w:num w:numId="62">
    <w:abstractNumId w:val="26"/>
  </w:num>
  <w:num w:numId="63">
    <w:abstractNumId w:val="0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tDQ0NTQ1sDQwMDBX0lEKTi0uzszPAykwrAUAdoXbsSwAAAA="/>
  </w:docVars>
  <w:rsids>
    <w:rsidRoot w:val="00982314"/>
    <w:rsid w:val="0002098B"/>
    <w:rsid w:val="000E181A"/>
    <w:rsid w:val="000E5603"/>
    <w:rsid w:val="00481D6E"/>
    <w:rsid w:val="006E5A27"/>
    <w:rsid w:val="007A5E01"/>
    <w:rsid w:val="008C2592"/>
    <w:rsid w:val="00982314"/>
    <w:rsid w:val="00AA5BAB"/>
    <w:rsid w:val="00BA2D75"/>
    <w:rsid w:val="00C81037"/>
    <w:rsid w:val="00D1644D"/>
    <w:rsid w:val="00F4782B"/>
    <w:rsid w:val="00F85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51FBD1"/>
  <w15:chartTrackingRefBased/>
  <w15:docId w15:val="{2B843C1A-D8F3-4492-89A7-DF2660645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314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9823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9823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82314"/>
  </w:style>
  <w:style w:type="paragraph" w:styleId="Rodap">
    <w:name w:val="footer"/>
    <w:basedOn w:val="Normal"/>
    <w:link w:val="RodapChar"/>
    <w:uiPriority w:val="99"/>
    <w:unhideWhenUsed/>
    <w:rsid w:val="009823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82314"/>
  </w:style>
  <w:style w:type="paragraph" w:styleId="PargrafodaLista">
    <w:name w:val="List Paragraph"/>
    <w:basedOn w:val="Normal"/>
    <w:uiPriority w:val="34"/>
    <w:qFormat/>
    <w:rsid w:val="009823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0</Pages>
  <Words>6743</Words>
  <Characters>36415</Characters>
  <Application>Microsoft Office Word</Application>
  <DocSecurity>0</DocSecurity>
  <Lines>303</Lines>
  <Paragraphs>8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yla Marçal</dc:creator>
  <cp:keywords/>
  <dc:description/>
  <cp:lastModifiedBy>Priscyla Marçal</cp:lastModifiedBy>
  <cp:revision>6</cp:revision>
  <dcterms:created xsi:type="dcterms:W3CDTF">2021-07-08T11:59:00Z</dcterms:created>
  <dcterms:modified xsi:type="dcterms:W3CDTF">2021-07-08T13:31:00Z</dcterms:modified>
</cp:coreProperties>
</file>